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olor w:val="262626" w:themeColor="text1" w:themeTint="D9"/>
          <w:sz w:val="2"/>
          <w:szCs w:val="40"/>
        </w:rPr>
        <w:id w:val="625127328"/>
        <w:docPartObj>
          <w:docPartGallery w:val="Cover Pages"/>
          <w:docPartUnique/>
        </w:docPartObj>
      </w:sdtPr>
      <w:sdtEndPr>
        <w:rPr>
          <w:noProof/>
          <w:color w:val="005CB8" w:themeColor="accent2"/>
          <w:sz w:val="36"/>
          <w:szCs w:val="36"/>
        </w:rPr>
      </w:sdtEndPr>
      <w:sdtContent>
        <w:sdt>
          <w:sdtPr>
            <w:rPr>
              <w:sz w:val="2"/>
            </w:rPr>
            <w:id w:val="1951433769"/>
            <w:docPartObj>
              <w:docPartGallery w:val="Cover Pages"/>
              <w:docPartUnique/>
            </w:docPartObj>
          </w:sdtPr>
          <w:sdtEndPr>
            <w:rPr>
              <w:sz w:val="22"/>
            </w:rPr>
          </w:sdtEndPr>
          <w:sdtContent>
            <w:p w14:paraId="0027B2D0" w14:textId="64AA1C4F" w:rsidR="009E0928" w:rsidRPr="00803100" w:rsidRDefault="00607714" w:rsidP="009E0928">
              <w:pPr>
                <w:pStyle w:val="NoSpacing"/>
                <w:rPr>
                  <w:sz w:val="2"/>
                </w:rPr>
              </w:pPr>
              <w:r w:rsidRPr="00803100">
                <w:rPr>
                  <w:noProof/>
                </w:rPr>
                <mc:AlternateContent>
                  <mc:Choice Requires="wps">
                    <w:drawing>
                      <wp:anchor distT="0" distB="0" distL="114300" distR="114300" simplePos="0" relativeHeight="251658240" behindDoc="0" locked="0" layoutInCell="1" allowOverlap="1" wp14:anchorId="059BC2DC" wp14:editId="0705E088">
                        <wp:simplePos x="0" y="0"/>
                        <wp:positionH relativeFrom="page">
                          <wp:posOffset>914400</wp:posOffset>
                        </wp:positionH>
                        <wp:positionV relativeFrom="margin">
                          <wp:posOffset>0</wp:posOffset>
                        </wp:positionV>
                        <wp:extent cx="6019800" cy="914400"/>
                        <wp:effectExtent l="0" t="0" r="0" b="0"/>
                        <wp:wrapNone/>
                        <wp:docPr id="5" name="Tekstvak 5"/>
                        <wp:cNvGraphicFramePr/>
                        <a:graphic xmlns:a="http://schemas.openxmlformats.org/drawingml/2006/main">
                          <a:graphicData uri="http://schemas.microsoft.com/office/word/2010/wordprocessingShape">
                            <wps:wsp>
                              <wps:cNvSpPr txBox="1"/>
                              <wps:spPr>
                                <a:xfrm>
                                  <a:off x="0" y="0"/>
                                  <a:ext cx="60198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389D7" w:themeColor="text2" w:themeTint="99"/>
                                        <w:sz w:val="64"/>
                                        <w:szCs w:val="64"/>
                                        <w:lang w:val="en-US"/>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2D15D870" w:rsidR="009E0928" w:rsidRPr="00B73B6E" w:rsidRDefault="002642EF" w:rsidP="009E0928">
                                        <w:pPr>
                                          <w:pStyle w:val="NoSpacing"/>
                                          <w:rPr>
                                            <w:rFonts w:asciiTheme="majorHAnsi" w:eastAsiaTheme="majorEastAsia" w:hAnsiTheme="majorHAnsi" w:cstheme="majorBidi"/>
                                            <w:caps/>
                                            <w:color w:val="4389D7" w:themeColor="text2" w:themeTint="99"/>
                                            <w:sz w:val="68"/>
                                            <w:szCs w:val="68"/>
                                            <w:lang w:val="en-US"/>
                                          </w:rPr>
                                        </w:pPr>
                                        <w:r w:rsidRPr="00B73B6E">
                                          <w:rPr>
                                            <w:rFonts w:asciiTheme="majorHAnsi" w:eastAsiaTheme="majorEastAsia" w:hAnsiTheme="majorHAnsi" w:cstheme="majorBidi"/>
                                            <w:caps/>
                                            <w:color w:val="4389D7" w:themeColor="text2" w:themeTint="99"/>
                                            <w:sz w:val="64"/>
                                            <w:szCs w:val="64"/>
                                            <w:lang w:val="en-US"/>
                                          </w:rPr>
                                          <w:t>Test plan</w:t>
                                        </w:r>
                                      </w:p>
                                    </w:sdtContent>
                                  </w:sdt>
                                  <w:p w14:paraId="65597ABA" w14:textId="72339102" w:rsidR="009E0928" w:rsidRPr="00B73B6E" w:rsidRDefault="00CB07C5" w:rsidP="009E0928">
                                    <w:pPr>
                                      <w:pStyle w:val="NoSpacing"/>
                                      <w:spacing w:before="120"/>
                                      <w:rPr>
                                        <w:color w:val="004990" w:themeColor="accent1"/>
                                        <w:sz w:val="36"/>
                                        <w:szCs w:val="36"/>
                                        <w:lang w:val="en-US"/>
                                      </w:rPr>
                                    </w:pPr>
                                    <w:proofErr w:type="spellStart"/>
                                    <w:r w:rsidRPr="00B73B6E">
                                      <w:rPr>
                                        <w:color w:val="004990" w:themeColor="accent1"/>
                                        <w:sz w:val="36"/>
                                        <w:szCs w:val="36"/>
                                        <w:lang w:val="en-US"/>
                                      </w:rPr>
                                      <w:t>Windesheim</w:t>
                                    </w:r>
                                    <w:proofErr w:type="spellEnd"/>
                                  </w:p>
                                  <w:p w14:paraId="0B724402" w14:textId="689EF7E2" w:rsidR="0016717A" w:rsidRPr="00A528AF" w:rsidRDefault="00A528AF" w:rsidP="009E0928">
                                    <w:pPr>
                                      <w:pStyle w:val="NoSpacing"/>
                                      <w:spacing w:before="120"/>
                                      <w:rPr>
                                        <w:lang w:val="en-US"/>
                                      </w:rPr>
                                    </w:pPr>
                                    <w:r>
                                      <w:rPr>
                                        <w:color w:val="004990" w:themeColor="accent1"/>
                                        <w:sz w:val="36"/>
                                        <w:szCs w:val="36"/>
                                        <w:lang w:val="en-US"/>
                                      </w:rPr>
                                      <w:t>Spark! Living Lab Conditioned Goods</w:t>
                                    </w:r>
                                  </w:p>
                                  <w:sdt>
                                    <w:sdtPr>
                                      <w:rPr>
                                        <w:color w:val="004990" w:themeColor="accent1"/>
                                        <w:sz w:val="36"/>
                                        <w:szCs w:val="36"/>
                                      </w:rPr>
                                      <w:alias w:val="Status"/>
                                      <w:tag w:val=""/>
                                      <w:id w:val="-1592230849"/>
                                      <w:placeholder>
                                        <w:docPart w:val="B97C61F209E84F3B8ACC9634419C8587"/>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2266BA45" w:rsidR="009E0928" w:rsidRPr="00607714" w:rsidRDefault="009E0928" w:rsidP="009E0928">
                                        <w:pPr>
                                          <w:pStyle w:val="NoSpacing"/>
                                          <w:spacing w:before="120"/>
                                        </w:pPr>
                                        <w:r w:rsidRPr="00607714">
                                          <w:rPr>
                                            <w:color w:val="004990" w:themeColor="accent1"/>
                                            <w:sz w:val="36"/>
                                            <w:szCs w:val="36"/>
                                          </w:rPr>
                                          <w:t>Versi</w:t>
                                        </w:r>
                                        <w:r w:rsidR="00A528AF">
                                          <w:rPr>
                                            <w:color w:val="004990" w:themeColor="accent1"/>
                                            <w:sz w:val="36"/>
                                            <w:szCs w:val="36"/>
                                          </w:rPr>
                                          <w:t>on</w:t>
                                        </w:r>
                                        <w:r w:rsidRPr="00607714">
                                          <w:rPr>
                                            <w:color w:val="004990" w:themeColor="accent1"/>
                                            <w:sz w:val="36"/>
                                            <w:szCs w:val="36"/>
                                          </w:rPr>
                                          <w:t xml:space="preserve"> </w:t>
                                        </w:r>
                                        <w:r w:rsidR="006C1172">
                                          <w:rPr>
                                            <w:color w:val="004990" w:themeColor="accent1"/>
                                            <w:sz w:val="36"/>
                                            <w:szCs w:val="36"/>
                                          </w:rPr>
                                          <w:t>0.</w:t>
                                        </w:r>
                                        <w:r w:rsidR="005C3C5D">
                                          <w:rPr>
                                            <w:color w:val="004990" w:themeColor="accent1"/>
                                            <w:sz w:val="36"/>
                                            <w:szCs w:val="36"/>
                                          </w:rPr>
                                          <w:t>8</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xmlns:a14="http://schemas.microsoft.com/office/drawing/2010/main" xmlns:pic="http://schemas.openxmlformats.org/drawingml/2006/picture" xmlns:a="http://schemas.openxmlformats.org/drawingml/2006/main">
                    <w:pict w14:anchorId="66C747EC">
                      <v:shapetype id="_x0000_t202" coordsize="21600,21600" o:spt="202" path="m,l,21600r21600,l21600,xe" w14:anchorId="059BC2DC">
                        <v:stroke joinstyle="miter"/>
                        <v:path gradientshapeok="t" o:connecttype="rect"/>
                      </v:shapetype>
                      <v:shape id="Tekstvak 5" style="position:absolute;margin-left:1in;margin-top:0;width:474pt;height:1in;z-index:251658240;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">
                        <v:textbox style="mso-fit-shape-to-text:t">
                          <w:txbxContent>
                            <w:sdt>
                              <w:sdtPr>
                                <w:rPr>
                                  <w:rFonts w:asciiTheme="majorHAnsi" w:hAnsiTheme="majorHAnsi" w:eastAsiaTheme="majorEastAsia" w:cstheme="majorBidi"/>
                                  <w:caps/>
                                  <w:color w:val="4389D7" w:themeColor="text2" w:themeTint="99"/>
                                  <w:sz w:val="64"/>
                                  <w:szCs w:val="64"/>
                                  <w:lang w:val="en-US"/>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color w:val="4389D7" w:themeColor="text2" w:themeTint="99"/>
                                  <w:sz w:val="68"/>
                                  <w:szCs w:val="68"/>
                                </w:rPr>
                              </w:sdtEndPr>
                              <w:sdtContent>
                                <w:p w:rsidRPr="00B73B6E" w:rsidR="009E0928" w:rsidP="009E0928" w:rsidRDefault="002642EF" w14:paraId="3D3DC8EB" w14:textId="2D15D870">
                                  <w:pPr>
                                    <w:pStyle w:val="NoSpacing"/>
                                    <w:rPr>
                                      <w:rFonts w:asciiTheme="majorHAnsi" w:hAnsiTheme="majorHAnsi" w:eastAsiaTheme="majorEastAsia" w:cstheme="majorBidi"/>
                                      <w:caps/>
                                      <w:color w:val="4389D7" w:themeColor="text2" w:themeTint="99"/>
                                      <w:sz w:val="68"/>
                                      <w:szCs w:val="68"/>
                                      <w:lang w:val="en-US"/>
                                    </w:rPr>
                                  </w:pPr>
                                  <w:r w:rsidRPr="00B73B6E">
                                    <w:rPr>
                                      <w:rFonts w:asciiTheme="majorHAnsi" w:hAnsiTheme="majorHAnsi" w:eastAsiaTheme="majorEastAsia" w:cstheme="majorBidi"/>
                                      <w:caps/>
                                      <w:color w:val="4389D7" w:themeColor="text2" w:themeTint="99"/>
                                      <w:sz w:val="64"/>
                                      <w:szCs w:val="64"/>
                                      <w:lang w:val="en-US"/>
                                    </w:rPr>
                                    <w:t>Test plan</w:t>
                                  </w:r>
                                </w:p>
                              </w:sdtContent>
                            </w:sdt>
                            <w:p w:rsidRPr="00B73B6E" w:rsidR="009E0928" w:rsidP="009E0928" w:rsidRDefault="00CB07C5" w14:paraId="4D504ECC" w14:textId="72339102">
                              <w:pPr>
                                <w:pStyle w:val="NoSpacing"/>
                                <w:spacing w:before="120"/>
                                <w:rPr>
                                  <w:color w:val="004990" w:themeColor="accent1"/>
                                  <w:sz w:val="36"/>
                                  <w:szCs w:val="36"/>
                                  <w:lang w:val="en-US"/>
                                </w:rPr>
                              </w:pPr>
                              <w:r w:rsidRPr="00B73B6E">
                                <w:rPr>
                                  <w:color w:val="004990" w:themeColor="accent1"/>
                                  <w:sz w:val="36"/>
                                  <w:szCs w:val="36"/>
                                  <w:lang w:val="en-US"/>
                                </w:rPr>
                                <w:t>Windesheim</w:t>
                              </w:r>
                            </w:p>
                            <w:p w:rsidRPr="00A528AF" w:rsidR="0016717A" w:rsidP="009E0928" w:rsidRDefault="00A528AF" w14:paraId="6A71CF5C" w14:textId="689EF7E2">
                              <w:pPr>
                                <w:pStyle w:val="NoSpacing"/>
                                <w:spacing w:before="120"/>
                                <w:rPr>
                                  <w:lang w:val="en-US"/>
                                </w:rPr>
                              </w:pPr>
                              <w:r>
                                <w:rPr>
                                  <w:color w:val="004990" w:themeColor="accent1"/>
                                  <w:sz w:val="36"/>
                                  <w:szCs w:val="36"/>
                                  <w:lang w:val="en-US"/>
                                </w:rPr>
                                <w:t>Spark! Living Lab Conditioned Goods</w:t>
                              </w:r>
                            </w:p>
                            <w:sdt>
                              <w:sdtPr>
                                <w:rPr>
                                  <w:color w:val="004990" w:themeColor="accent1"/>
                                  <w:sz w:val="36"/>
                                  <w:szCs w:val="36"/>
                                </w:rPr>
                                <w:alias w:val="Status"/>
                                <w:tag w:val=""/>
                                <w:id w:val="-1592230849"/>
                                <w:placeholder>
                                  <w:docPart w:val="B97C61F209E84F3B8ACC9634419C8587"/>
                                </w:placeholder>
                                <w:dataBinding w:prefixMappings="xmlns:ns0='http://purl.org/dc/elements/1.1/' xmlns:ns1='http://schemas.openxmlformats.org/package/2006/metadata/core-properties' " w:xpath="/ns1:coreProperties[1]/ns1:contentStatus[1]" w:storeItemID="{6C3C8BC8-F283-45AE-878A-BAB7291924A1}"/>
                                <w:text/>
                              </w:sdtPr>
                              <w:sdtContent>
                                <w:p w:rsidRPr="00607714" w:rsidR="009E0928" w:rsidP="009E0928" w:rsidRDefault="009E0928" w14:paraId="5F4920F2" w14:textId="2266BA45">
                                  <w:pPr>
                                    <w:pStyle w:val="NoSpacing"/>
                                    <w:spacing w:before="120"/>
                                  </w:pPr>
                                  <w:r w:rsidRPr="00607714">
                                    <w:rPr>
                                      <w:color w:val="004990" w:themeColor="accent1"/>
                                      <w:sz w:val="36"/>
                                      <w:szCs w:val="36"/>
                                    </w:rPr>
                                    <w:t>Versi</w:t>
                                  </w:r>
                                  <w:r w:rsidR="00A528AF">
                                    <w:rPr>
                                      <w:color w:val="004990" w:themeColor="accent1"/>
                                      <w:sz w:val="36"/>
                                      <w:szCs w:val="36"/>
                                    </w:rPr>
                                    <w:t>on</w:t>
                                  </w:r>
                                  <w:r w:rsidRPr="00607714">
                                    <w:rPr>
                                      <w:color w:val="004990" w:themeColor="accent1"/>
                                      <w:sz w:val="36"/>
                                      <w:szCs w:val="36"/>
                                    </w:rPr>
                                    <w:t xml:space="preserve"> </w:t>
                                  </w:r>
                                  <w:r w:rsidR="006C1172">
                                    <w:rPr>
                                      <w:color w:val="004990" w:themeColor="accent1"/>
                                      <w:sz w:val="36"/>
                                      <w:szCs w:val="36"/>
                                    </w:rPr>
                                    <w:t>0.</w:t>
                                  </w:r>
                                  <w:r w:rsidR="005C3C5D">
                                    <w:rPr>
                                      <w:color w:val="004990" w:themeColor="accent1"/>
                                      <w:sz w:val="36"/>
                                      <w:szCs w:val="36"/>
                                    </w:rPr>
                                    <w:t>8</w:t>
                                  </w:r>
                                </w:p>
                              </w:sdtContent>
                            </w:sdt>
                          </w:txbxContent>
                        </v:textbox>
                        <w10:wrap anchorx="page" anchory="margin"/>
                      </v:shape>
                    </w:pict>
                  </mc:Fallback>
                </mc:AlternateContent>
              </w:r>
            </w:p>
            <w:p w14:paraId="0E0377F5" w14:textId="4C549A23" w:rsidR="009E0928" w:rsidRPr="00803100" w:rsidRDefault="009E0928" w:rsidP="009E0928"/>
            <w:p w14:paraId="361DB3CB" w14:textId="77777777" w:rsidR="009E0928" w:rsidRPr="00803100" w:rsidRDefault="009E0928" w:rsidP="009E0928">
              <w:pPr>
                <w:rPr>
                  <w:noProof/>
                </w:rPr>
              </w:pPr>
            </w:p>
            <w:p w14:paraId="2C874706" w14:textId="6B8A3E76" w:rsidR="009E0928" w:rsidRPr="00803100" w:rsidRDefault="00153004" w:rsidP="009E0928">
              <w:r>
                <w:rPr>
                  <w:rFonts w:ascii="Calibri" w:eastAsia="Calibri" w:hAnsi="Calibri" w:cs="Calibri"/>
                  <w:noProof/>
                  <w:lang w:val="en-GB"/>
                </w:rPr>
                <w:drawing>
                  <wp:anchor distT="0" distB="0" distL="114300" distR="114300" simplePos="0" relativeHeight="251658242" behindDoc="0" locked="0" layoutInCell="1" allowOverlap="1" wp14:anchorId="106CF3EF" wp14:editId="25470DA6">
                    <wp:simplePos x="0" y="0"/>
                    <wp:positionH relativeFrom="column">
                      <wp:posOffset>244549</wp:posOffset>
                    </wp:positionH>
                    <wp:positionV relativeFrom="paragraph">
                      <wp:posOffset>1846940</wp:posOffset>
                    </wp:positionV>
                    <wp:extent cx="5733416" cy="1838121"/>
                    <wp:effectExtent l="0" t="0" r="635" b="0"/>
                    <wp:wrapTopAndBottom/>
                    <wp:docPr id="3" name="image1.jpg"/>
                    <wp:cNvGraphicFramePr/>
                    <a:graphic xmlns:a="http://schemas.openxmlformats.org/drawingml/2006/main">
                      <a:graphicData uri="http://schemas.openxmlformats.org/drawingml/2006/picture">
                        <pic:pic xmlns:pic="http://schemas.openxmlformats.org/drawingml/2006/picture">
                          <pic:nvPicPr>
                            <pic:cNvPr id="3" name="image1.jp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733416" cy="1838121"/>
                            </a:xfrm>
                            <a:prstGeom prst="rect">
                              <a:avLst/>
                            </a:prstGeom>
                            <a:ln/>
                          </pic:spPr>
                        </pic:pic>
                      </a:graphicData>
                    </a:graphic>
                  </wp:anchor>
                </w:drawing>
              </w:r>
              <w:r w:rsidR="009E0928" w:rsidRPr="00803100">
                <w:rPr>
                  <w:noProof/>
                </w:rPr>
                <mc:AlternateContent>
                  <mc:Choice Requires="wps">
                    <w:drawing>
                      <wp:anchor distT="0" distB="0" distL="114300" distR="114300" simplePos="0" relativeHeight="251658241" behindDoc="0" locked="0" layoutInCell="1" allowOverlap="1" wp14:anchorId="15218F0E" wp14:editId="7A4DF5C5">
                        <wp:simplePos x="0" y="0"/>
                        <wp:positionH relativeFrom="margin">
                          <wp:align>right</wp:align>
                        </wp:positionH>
                        <wp:positionV relativeFrom="paragraph">
                          <wp:posOffset>6595744</wp:posOffset>
                        </wp:positionV>
                        <wp:extent cx="5926667" cy="1481243"/>
                        <wp:effectExtent l="0" t="0" r="0" b="5080"/>
                        <wp:wrapNone/>
                        <wp:docPr id="1" name="Tekstvak 1"/>
                        <wp:cNvGraphicFramePr/>
                        <a:graphic xmlns:a="http://schemas.openxmlformats.org/drawingml/2006/main">
                          <a:graphicData uri="http://schemas.microsoft.com/office/word/2010/wordprocessingShape">
                            <wps:wsp>
                              <wps:cNvSpPr txBox="1"/>
                              <wps:spPr>
                                <a:xfrm>
                                  <a:off x="0" y="0"/>
                                  <a:ext cx="5926667" cy="1481243"/>
                                </a:xfrm>
                                <a:prstGeom prst="rect">
                                  <a:avLst/>
                                </a:prstGeom>
                                <a:noFill/>
                                <a:ln w="6350">
                                  <a:noFill/>
                                </a:ln>
                              </wps:spPr>
                              <wps:txbx>
                                <w:txbxContent>
                                  <w:p w14:paraId="2DB3412E" w14:textId="1EF09F77" w:rsidR="009E0928" w:rsidRPr="00232AAC" w:rsidRDefault="009E0928" w:rsidP="009E0928">
                                    <w:pPr>
                                      <w:spacing w:after="0" w:line="240" w:lineRule="auto"/>
                                      <w:rPr>
                                        <w:b/>
                                        <w:bCs/>
                                      </w:rPr>
                                    </w:pPr>
                                    <w:r>
                                      <w:rPr>
                                        <w:b/>
                                        <w:bCs/>
                                      </w:rPr>
                                      <w:t xml:space="preserve"> </w:t>
                                    </w:r>
                                    <w:proofErr w:type="spellStart"/>
                                    <w:r w:rsidR="00E04608">
                                      <w:rPr>
                                        <w:b/>
                                        <w:bCs/>
                                      </w:rPr>
                                      <w:t>Authors</w:t>
                                    </w:r>
                                    <w:proofErr w:type="spellEnd"/>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DB05BA3" w:rsidR="009E0928" w:rsidRDefault="00E04608">
                                          <w:r>
                                            <w:t>Name</w:t>
                                          </w:r>
                                        </w:p>
                                      </w:tc>
                                      <w:tc>
                                        <w:tcPr>
                                          <w:tcW w:w="3402" w:type="dxa"/>
                                          <w:tcBorders>
                                            <w:left w:val="single" w:sz="4" w:space="0" w:color="auto"/>
                                            <w:right w:val="single" w:sz="4" w:space="0" w:color="auto"/>
                                          </w:tcBorders>
                                        </w:tcPr>
                                        <w:p w14:paraId="1354AEE7" w14:textId="3CFDB733" w:rsidR="009E0928" w:rsidRDefault="00E04608">
                                          <w:pPr>
                                            <w:cnfStyle w:val="100000000000" w:firstRow="1" w:lastRow="0" w:firstColumn="0" w:lastColumn="0" w:oddVBand="0" w:evenVBand="0" w:oddHBand="0" w:evenHBand="0" w:firstRowFirstColumn="0" w:firstRowLastColumn="0" w:lastRowFirstColumn="0" w:lastRowLastColumn="0"/>
                                          </w:pPr>
                                          <w:r>
                                            <w:t xml:space="preserve">Student </w:t>
                                          </w:r>
                                          <w:proofErr w:type="spellStart"/>
                                          <w:r>
                                            <w:t>number</w:t>
                                          </w:r>
                                          <w:proofErr w:type="spellEnd"/>
                                        </w:p>
                                      </w:tc>
                                      <w:tc>
                                        <w:tcPr>
                                          <w:tcW w:w="3373" w:type="dxa"/>
                                          <w:tcBorders>
                                            <w:left w:val="single" w:sz="4" w:space="0" w:color="auto"/>
                                          </w:tcBorders>
                                        </w:tcPr>
                                        <w:p w14:paraId="32C695A2" w14:textId="5AA0A7B4" w:rsidR="009E0928" w:rsidRDefault="00E0460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 xml:space="preserve">Berat </w:t>
                                          </w:r>
                                          <w:proofErr w:type="spellStart"/>
                                          <w:r>
                                            <w:t>Guzel</w:t>
                                          </w:r>
                                          <w:proofErr w:type="spellEnd"/>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rPr>
                                              <w:lang w:val="en-GB"/>
                                            </w:rPr>
                                          </w:pPr>
                                          <w:r>
                                            <w:rPr>
                                              <w:lang w:val="en-GB"/>
                                            </w:rPr>
                                            <w:t>S1127994@student.windesheim.nl</w:t>
                                          </w:r>
                                        </w:p>
                                      </w:tc>
                                    </w:tr>
                                  </w:tbl>
                                  <w:p w14:paraId="3178BE42" w14:textId="77777777" w:rsidR="009E0928" w:rsidRDefault="009E0928" w:rsidP="0013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18F0E" id="_x0000_t202" coordsize="21600,21600" o:spt="202" path="m,l,21600r21600,l21600,xe">
                        <v:stroke joinstyle="miter"/>
                        <v:path gradientshapeok="t" o:connecttype="rect"/>
                      </v:shapetype>
                      <v:shape id="Tekstvak 1" o:spid="_x0000_s1027" type="#_x0000_t202" style="position:absolute;margin-left:415.45pt;margin-top:519.35pt;width:466.65pt;height:116.6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" filled="f" stroked="f" strokeweight=".5pt">
                        <v:textbox>
                          <w:txbxContent>
                            <w:p w14:paraId="2DB3412E" w14:textId="1EF09F77" w:rsidR="009E0928" w:rsidRPr="00232AAC" w:rsidRDefault="009E0928" w:rsidP="009E0928">
                              <w:pPr>
                                <w:spacing w:after="0" w:line="240" w:lineRule="auto"/>
                                <w:rPr>
                                  <w:b/>
                                  <w:bCs/>
                                </w:rPr>
                              </w:pPr>
                              <w:r>
                                <w:rPr>
                                  <w:b/>
                                  <w:bCs/>
                                </w:rPr>
                                <w:t xml:space="preserve"> </w:t>
                              </w:r>
                              <w:proofErr w:type="spellStart"/>
                              <w:r w:rsidR="00E04608">
                                <w:rPr>
                                  <w:b/>
                                  <w:bCs/>
                                </w:rPr>
                                <w:t>Authors</w:t>
                              </w:r>
                              <w:proofErr w:type="spellEnd"/>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DB05BA3" w:rsidR="009E0928" w:rsidRDefault="00E04608">
                                    <w:r>
                                      <w:t>Name</w:t>
                                    </w:r>
                                  </w:p>
                                </w:tc>
                                <w:tc>
                                  <w:tcPr>
                                    <w:tcW w:w="3402" w:type="dxa"/>
                                    <w:tcBorders>
                                      <w:left w:val="single" w:sz="4" w:space="0" w:color="auto"/>
                                      <w:right w:val="single" w:sz="4" w:space="0" w:color="auto"/>
                                    </w:tcBorders>
                                  </w:tcPr>
                                  <w:p w14:paraId="1354AEE7" w14:textId="3CFDB733" w:rsidR="009E0928" w:rsidRDefault="00E04608">
                                    <w:pPr>
                                      <w:cnfStyle w:val="100000000000" w:firstRow="1" w:lastRow="0" w:firstColumn="0" w:lastColumn="0" w:oddVBand="0" w:evenVBand="0" w:oddHBand="0" w:evenHBand="0" w:firstRowFirstColumn="0" w:firstRowLastColumn="0" w:lastRowFirstColumn="0" w:lastRowLastColumn="0"/>
                                    </w:pPr>
                                    <w:r>
                                      <w:t xml:space="preserve">Student </w:t>
                                    </w:r>
                                    <w:proofErr w:type="spellStart"/>
                                    <w:r>
                                      <w:t>number</w:t>
                                    </w:r>
                                    <w:proofErr w:type="spellEnd"/>
                                  </w:p>
                                </w:tc>
                                <w:tc>
                                  <w:tcPr>
                                    <w:tcW w:w="3373" w:type="dxa"/>
                                    <w:tcBorders>
                                      <w:left w:val="single" w:sz="4" w:space="0" w:color="auto"/>
                                    </w:tcBorders>
                                  </w:tcPr>
                                  <w:p w14:paraId="32C695A2" w14:textId="5AA0A7B4" w:rsidR="009E0928" w:rsidRDefault="00E0460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 xml:space="preserve">Berat </w:t>
                                    </w:r>
                                    <w:proofErr w:type="spellStart"/>
                                    <w:r>
                                      <w:t>Guzel</w:t>
                                    </w:r>
                                    <w:proofErr w:type="spellEnd"/>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rPr>
                                        <w:lang w:val="en-GB"/>
                                      </w:rPr>
                                    </w:pPr>
                                    <w:r>
                                      <w:rPr>
                                        <w:lang w:val="en-GB"/>
                                      </w:rPr>
                                      <w:t>S1127994@student.windesheim.nl</w:t>
                                    </w:r>
                                  </w:p>
                                </w:tc>
                              </w:tr>
                            </w:tbl>
                            <w:p w14:paraId="3178BE42" w14:textId="77777777" w:rsidR="009E0928" w:rsidRDefault="009E0928" w:rsidP="001328B6"/>
                          </w:txbxContent>
                        </v:textbox>
                        <w10:wrap anchorx="margin"/>
                      </v:shape>
                    </w:pict>
                  </mc:Fallback>
                </mc:AlternateContent>
              </w:r>
              <w:r w:rsidR="009E0928" w:rsidRPr="00803100">
                <w:br w:type="page"/>
              </w:r>
            </w:p>
          </w:sdtContent>
        </w:sdt>
        <w:p w14:paraId="5CBC79C9" w14:textId="6232D2FC" w:rsidR="009E0928" w:rsidRPr="00803100" w:rsidRDefault="00E04608" w:rsidP="009E0928">
          <w:pPr>
            <w:rPr>
              <w:b/>
              <w:bCs/>
            </w:rPr>
          </w:pPr>
          <w:r>
            <w:rPr>
              <w:b/>
              <w:bCs/>
            </w:rPr>
            <w:lastRenderedPageBreak/>
            <w:t>Version control</w:t>
          </w:r>
          <w:r>
            <w:rPr>
              <w:b/>
              <w:bCs/>
            </w:rPr>
            <w:tab/>
          </w:r>
        </w:p>
        <w:tbl>
          <w:tblPr>
            <w:tblStyle w:val="PlainTable5"/>
            <w:tblW w:w="9397" w:type="dxa"/>
            <w:tblLook w:val="04A0" w:firstRow="1" w:lastRow="0" w:firstColumn="1" w:lastColumn="0" w:noHBand="0" w:noVBand="1"/>
          </w:tblPr>
          <w:tblGrid>
            <w:gridCol w:w="873"/>
            <w:gridCol w:w="1269"/>
            <w:gridCol w:w="3298"/>
            <w:gridCol w:w="3957"/>
          </w:tblGrid>
          <w:tr w:rsidR="001A5D94" w:rsidRPr="00803100" w14:paraId="5CFC0617" w14:textId="77777777" w:rsidTr="00A528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3" w:type="dxa"/>
                <w:tcBorders>
                  <w:right w:val="single" w:sz="4" w:space="0" w:color="auto"/>
                </w:tcBorders>
              </w:tcPr>
              <w:p w14:paraId="312359C2" w14:textId="605FD60F" w:rsidR="001A5D94" w:rsidRPr="00803100" w:rsidRDefault="00E04608" w:rsidP="000C1C97">
                <w:r>
                  <w:t>Version</w:t>
                </w:r>
              </w:p>
            </w:tc>
            <w:tc>
              <w:tcPr>
                <w:tcW w:w="1269" w:type="dxa"/>
                <w:tcBorders>
                  <w:left w:val="single" w:sz="4" w:space="0" w:color="auto"/>
                  <w:right w:val="single" w:sz="4" w:space="0" w:color="auto"/>
                </w:tcBorders>
              </w:tcPr>
              <w:p w14:paraId="343733FB" w14:textId="60C0AFF9"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r>
                  <w:t>Date</w:t>
                </w:r>
              </w:p>
            </w:tc>
            <w:tc>
              <w:tcPr>
                <w:tcW w:w="3298" w:type="dxa"/>
                <w:tcBorders>
                  <w:left w:val="single" w:sz="4" w:space="0" w:color="auto"/>
                  <w:right w:val="single" w:sz="4" w:space="0" w:color="auto"/>
                </w:tcBorders>
              </w:tcPr>
              <w:p w14:paraId="44D1E91E" w14:textId="2E8B9A4A"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proofErr w:type="spellStart"/>
                <w:r>
                  <w:t>Who</w:t>
                </w:r>
                <w:proofErr w:type="spellEnd"/>
              </w:p>
            </w:tc>
            <w:tc>
              <w:tcPr>
                <w:tcW w:w="3957" w:type="dxa"/>
                <w:tcBorders>
                  <w:left w:val="single" w:sz="4" w:space="0" w:color="auto"/>
                </w:tcBorders>
              </w:tcPr>
              <w:p w14:paraId="43E901EF" w14:textId="6ECCAC9C"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proofErr w:type="spellStart"/>
                <w:r>
                  <w:t>What</w:t>
                </w:r>
                <w:proofErr w:type="spellEnd"/>
              </w:p>
            </w:tc>
          </w:tr>
          <w:tr w:rsidR="0079055D" w:rsidRPr="00803100" w14:paraId="31ADF4BB" w14:textId="77777777" w:rsidTr="00A52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49B63420" w14:textId="010D64B4" w:rsidR="00A97757" w:rsidRPr="00803100" w:rsidRDefault="00A528AF" w:rsidP="000C1C97">
                <w:r>
                  <w:t>V0.1</w:t>
                </w:r>
              </w:p>
            </w:tc>
            <w:tc>
              <w:tcPr>
                <w:tcW w:w="1269" w:type="dxa"/>
                <w:tcBorders>
                  <w:left w:val="single" w:sz="4" w:space="0" w:color="auto"/>
                  <w:right w:val="single" w:sz="4" w:space="0" w:color="auto"/>
                </w:tcBorders>
              </w:tcPr>
              <w:p w14:paraId="6DFA8437" w14:textId="0F78C6FB" w:rsidR="00A97757" w:rsidRPr="00803100" w:rsidRDefault="009242E8" w:rsidP="000C1C97">
                <w:pPr>
                  <w:cnfStyle w:val="000000100000" w:firstRow="0" w:lastRow="0" w:firstColumn="0" w:lastColumn="0" w:oddVBand="0" w:evenVBand="0" w:oddHBand="1" w:evenHBand="0" w:firstRowFirstColumn="0" w:firstRowLastColumn="0" w:lastRowFirstColumn="0" w:lastRowLastColumn="0"/>
                </w:pPr>
                <w:r>
                  <w:t>2-6-2021</w:t>
                </w:r>
              </w:p>
            </w:tc>
            <w:tc>
              <w:tcPr>
                <w:tcW w:w="3298" w:type="dxa"/>
                <w:tcBorders>
                  <w:left w:val="single" w:sz="4" w:space="0" w:color="auto"/>
                  <w:right w:val="single" w:sz="4" w:space="0" w:color="auto"/>
                </w:tcBorders>
              </w:tcPr>
              <w:p w14:paraId="3EAF34F5" w14:textId="5B17E130" w:rsidR="00A97757" w:rsidRPr="00803100" w:rsidRDefault="009242E8" w:rsidP="000C1C97">
                <w:pPr>
                  <w:cnfStyle w:val="000000100000" w:firstRow="0" w:lastRow="0" w:firstColumn="0" w:lastColumn="0" w:oddVBand="0" w:evenVBand="0" w:oddHBand="1" w:evenHBand="0" w:firstRowFirstColumn="0" w:firstRowLastColumn="0" w:lastRowFirstColumn="0" w:lastRowLastColumn="0"/>
                </w:pPr>
                <w:r>
                  <w:t>Sjoerd van de Kerkhof</w:t>
                </w:r>
                <w:r w:rsidR="00FA02ED">
                  <w:t xml:space="preserve">, </w:t>
                </w:r>
                <w:r w:rsidR="009F6D66">
                  <w:t>Gerard Wesseling</w:t>
                </w:r>
              </w:p>
            </w:tc>
            <w:tc>
              <w:tcPr>
                <w:tcW w:w="3957" w:type="dxa"/>
                <w:tcBorders>
                  <w:left w:val="single" w:sz="4" w:space="0" w:color="auto"/>
                </w:tcBorders>
              </w:tcPr>
              <w:p w14:paraId="628F61F6" w14:textId="16A9FE3C" w:rsidR="00A97757" w:rsidRPr="00803100" w:rsidRDefault="00FC6847" w:rsidP="000C1C97">
                <w:pPr>
                  <w:cnfStyle w:val="000000100000" w:firstRow="0" w:lastRow="0" w:firstColumn="0" w:lastColumn="0" w:oddVBand="0" w:evenVBand="0" w:oddHBand="1" w:evenHBand="0" w:firstRowFirstColumn="0" w:firstRowLastColumn="0" w:lastRowFirstColumn="0" w:lastRowLastColumn="0"/>
                </w:pPr>
                <w:proofErr w:type="spellStart"/>
                <w:r>
                  <w:t>Introduction</w:t>
                </w:r>
                <w:proofErr w:type="spellEnd"/>
                <w:r>
                  <w:t>,</w:t>
                </w:r>
                <w:r w:rsidR="00FA02ED">
                  <w:t xml:space="preserve"> Test </w:t>
                </w:r>
                <w:proofErr w:type="spellStart"/>
                <w:r w:rsidR="00FA02ED">
                  <w:t>strategy</w:t>
                </w:r>
                <w:proofErr w:type="spellEnd"/>
                <w:r w:rsidR="00E1396F">
                  <w:t xml:space="preserve">, </w:t>
                </w:r>
                <w:proofErr w:type="spellStart"/>
                <w:r w:rsidR="00E1396F">
                  <w:t>Results</w:t>
                </w:r>
                <w:proofErr w:type="spellEnd"/>
              </w:p>
            </w:tc>
          </w:tr>
          <w:tr w:rsidR="00B74B63" w:rsidRPr="00803100" w14:paraId="21831577" w14:textId="77777777" w:rsidTr="00A528AF">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744E4901" w14:textId="750F6D99" w:rsidR="00B74B63" w:rsidRDefault="006E4C88" w:rsidP="000C1C97">
                <w:r>
                  <w:t>V0.8</w:t>
                </w:r>
              </w:p>
            </w:tc>
            <w:tc>
              <w:tcPr>
                <w:tcW w:w="1269" w:type="dxa"/>
                <w:tcBorders>
                  <w:left w:val="single" w:sz="4" w:space="0" w:color="auto"/>
                  <w:right w:val="single" w:sz="4" w:space="0" w:color="auto"/>
                </w:tcBorders>
              </w:tcPr>
              <w:p w14:paraId="7A53B0CF" w14:textId="36B1B04F" w:rsidR="00B74B63" w:rsidRDefault="00746853" w:rsidP="000C1C97">
                <w:pPr>
                  <w:cnfStyle w:val="000000000000" w:firstRow="0" w:lastRow="0" w:firstColumn="0" w:lastColumn="0" w:oddVBand="0" w:evenVBand="0" w:oddHBand="0" w:evenHBand="0" w:firstRowFirstColumn="0" w:firstRowLastColumn="0" w:lastRowFirstColumn="0" w:lastRowLastColumn="0"/>
                </w:pPr>
                <w:r>
                  <w:t>2-6-2021</w:t>
                </w:r>
              </w:p>
            </w:tc>
            <w:tc>
              <w:tcPr>
                <w:tcW w:w="3298" w:type="dxa"/>
                <w:tcBorders>
                  <w:left w:val="single" w:sz="4" w:space="0" w:color="auto"/>
                  <w:right w:val="single" w:sz="4" w:space="0" w:color="auto"/>
                </w:tcBorders>
              </w:tcPr>
              <w:p w14:paraId="77B2E25E" w14:textId="0BF5F5A1" w:rsidR="00B74B63" w:rsidRDefault="009058AF" w:rsidP="000C1C97">
                <w:pPr>
                  <w:cnfStyle w:val="000000000000" w:firstRow="0" w:lastRow="0" w:firstColumn="0" w:lastColumn="0" w:oddVBand="0" w:evenVBand="0" w:oddHBand="0" w:evenHBand="0" w:firstRowFirstColumn="0" w:firstRowLastColumn="0" w:lastRowFirstColumn="0" w:lastRowLastColumn="0"/>
                </w:pPr>
                <w:r>
                  <w:t>Sjoerd van de Kerkhof, Gerard Wesseling</w:t>
                </w:r>
              </w:p>
            </w:tc>
            <w:tc>
              <w:tcPr>
                <w:tcW w:w="3957" w:type="dxa"/>
                <w:tcBorders>
                  <w:left w:val="single" w:sz="4" w:space="0" w:color="auto"/>
                </w:tcBorders>
              </w:tcPr>
              <w:p w14:paraId="24A32304" w14:textId="53519086" w:rsidR="00B74B63" w:rsidRDefault="00D55CC5" w:rsidP="000C1C97">
                <w:pPr>
                  <w:cnfStyle w:val="000000000000" w:firstRow="0" w:lastRow="0" w:firstColumn="0" w:lastColumn="0" w:oddVBand="0" w:evenVBand="0" w:oddHBand="0" w:evenHBand="0" w:firstRowFirstColumn="0" w:firstRowLastColumn="0" w:lastRowFirstColumn="0" w:lastRowLastColumn="0"/>
                </w:pPr>
                <w:proofErr w:type="spellStart"/>
                <w:r>
                  <w:t>Finalized</w:t>
                </w:r>
                <w:proofErr w:type="spellEnd"/>
              </w:p>
            </w:tc>
          </w:tr>
        </w:tbl>
        <w:p w14:paraId="056DAC61" w14:textId="77777777" w:rsidR="009E0928" w:rsidRPr="00803100" w:rsidRDefault="009E0928" w:rsidP="009E0928">
          <w:pPr>
            <w:spacing w:after="0" w:line="240" w:lineRule="auto"/>
            <w:rPr>
              <w:rFonts w:ascii="Times New Roman" w:eastAsia="Times New Roman" w:hAnsi="Times New Roman" w:cs="Times New Roman"/>
              <w:sz w:val="24"/>
              <w:szCs w:val="24"/>
              <w:lang w:eastAsia="nl-NL"/>
            </w:rPr>
          </w:pPr>
        </w:p>
        <w:p w14:paraId="5B7ACAEC" w14:textId="3AECBE61" w:rsidR="009E0928" w:rsidRPr="00803100" w:rsidRDefault="00E04608" w:rsidP="009E0928">
          <w:pPr>
            <w:rPr>
              <w:b/>
              <w:bCs/>
            </w:rPr>
          </w:pPr>
          <w:r>
            <w:rPr>
              <w:b/>
              <w:bCs/>
            </w:rPr>
            <w:t>Distribution</w:t>
          </w:r>
          <w:r>
            <w:rPr>
              <w:b/>
              <w:bCs/>
            </w:rPr>
            <w:tab/>
          </w:r>
        </w:p>
        <w:tbl>
          <w:tblPr>
            <w:tblStyle w:val="PlainTable5"/>
            <w:tblW w:w="0" w:type="auto"/>
            <w:tblLook w:val="04A0" w:firstRow="1" w:lastRow="0" w:firstColumn="1" w:lastColumn="0" w:noHBand="0" w:noVBand="1"/>
          </w:tblPr>
          <w:tblGrid>
            <w:gridCol w:w="873"/>
            <w:gridCol w:w="1274"/>
            <w:gridCol w:w="3256"/>
            <w:gridCol w:w="3957"/>
          </w:tblGrid>
          <w:tr w:rsidR="009E0928" w:rsidRPr="00813558" w14:paraId="6A12DCD6" w14:textId="77777777" w:rsidTr="00C456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1" w:type="dxa"/>
                <w:tcBorders>
                  <w:right w:val="single" w:sz="4" w:space="0" w:color="auto"/>
                </w:tcBorders>
              </w:tcPr>
              <w:p w14:paraId="10C796BB" w14:textId="31057282" w:rsidR="009E0928" w:rsidRPr="00813558" w:rsidRDefault="00E04608" w:rsidP="000C1C97">
                <w:r>
                  <w:t>Version</w:t>
                </w:r>
              </w:p>
            </w:tc>
            <w:tc>
              <w:tcPr>
                <w:tcW w:w="1276" w:type="dxa"/>
                <w:tcBorders>
                  <w:left w:val="single" w:sz="4" w:space="0" w:color="auto"/>
                  <w:right w:val="single" w:sz="4" w:space="0" w:color="auto"/>
                </w:tcBorders>
              </w:tcPr>
              <w:p w14:paraId="53EE32FD" w14:textId="4DAED015"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proofErr w:type="spellStart"/>
                <w:r>
                  <w:rPr>
                    <w:i w:val="0"/>
                    <w:iCs w:val="0"/>
                  </w:rPr>
                  <w:t>When</w:t>
                </w:r>
                <w:proofErr w:type="spellEnd"/>
              </w:p>
            </w:tc>
            <w:tc>
              <w:tcPr>
                <w:tcW w:w="3260" w:type="dxa"/>
                <w:tcBorders>
                  <w:left w:val="single" w:sz="4" w:space="0" w:color="auto"/>
                  <w:right w:val="single" w:sz="4" w:space="0" w:color="auto"/>
                </w:tcBorders>
              </w:tcPr>
              <w:p w14:paraId="7426F072" w14:textId="1E719752"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proofErr w:type="spellStart"/>
                <w:r>
                  <w:rPr>
                    <w:i w:val="0"/>
                    <w:iCs w:val="0"/>
                  </w:rPr>
                  <w:t>Addressee</w:t>
                </w:r>
                <w:proofErr w:type="spellEnd"/>
              </w:p>
            </w:tc>
            <w:tc>
              <w:tcPr>
                <w:tcW w:w="3963" w:type="dxa"/>
                <w:tcBorders>
                  <w:left w:val="single" w:sz="4" w:space="0" w:color="auto"/>
                </w:tcBorders>
              </w:tcPr>
              <w:p w14:paraId="14E32BC5" w14:textId="4A1E144C"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proofErr w:type="spellStart"/>
                <w:r>
                  <w:rPr>
                    <w:i w:val="0"/>
                    <w:iCs w:val="0"/>
                  </w:rPr>
                  <w:t>Reason</w:t>
                </w:r>
                <w:proofErr w:type="spellEnd"/>
              </w:p>
            </w:tc>
          </w:tr>
          <w:tr w:rsidR="009E0928" w:rsidRPr="00813558" w14:paraId="11C73A99" w14:textId="77777777" w:rsidTr="00C4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70AEE763" w14:textId="30864EED" w:rsidR="009E0928" w:rsidRPr="00813558" w:rsidRDefault="009E0928" w:rsidP="000C1C97"/>
            </w:tc>
            <w:tc>
              <w:tcPr>
                <w:tcW w:w="1276" w:type="dxa"/>
                <w:tcBorders>
                  <w:left w:val="single" w:sz="4" w:space="0" w:color="auto"/>
                  <w:right w:val="single" w:sz="4" w:space="0" w:color="auto"/>
                </w:tcBorders>
              </w:tcPr>
              <w:p w14:paraId="00EFC584" w14:textId="176FA129"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097918DF" w14:textId="6A8F52FD"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05BBD42B" w14:textId="132416E7"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9E0928" w:rsidRPr="00813558" w14:paraId="662F63CD" w14:textId="77777777" w:rsidTr="00C45641">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231FA78F" w14:textId="53B0E086" w:rsidR="009E0928" w:rsidRPr="00813558" w:rsidRDefault="009E0928" w:rsidP="000C1C97"/>
            </w:tc>
            <w:tc>
              <w:tcPr>
                <w:tcW w:w="1276" w:type="dxa"/>
                <w:tcBorders>
                  <w:left w:val="single" w:sz="4" w:space="0" w:color="auto"/>
                  <w:right w:val="single" w:sz="4" w:space="0" w:color="auto"/>
                </w:tcBorders>
              </w:tcPr>
              <w:p w14:paraId="106BDBFA" w14:textId="71292D04"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14E2B870" w14:textId="1D8E24DE"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58CA5BC4" w14:textId="2B8EBA4F"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r w:rsidR="009E0928" w:rsidRPr="00813558" w14:paraId="3733246A" w14:textId="77777777" w:rsidTr="00C4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43149FB7" w14:textId="4DACBAC2" w:rsidR="009E0928" w:rsidRPr="00813558" w:rsidRDefault="009E0928" w:rsidP="000C1C97"/>
            </w:tc>
            <w:tc>
              <w:tcPr>
                <w:tcW w:w="1276" w:type="dxa"/>
                <w:tcBorders>
                  <w:left w:val="single" w:sz="4" w:space="0" w:color="auto"/>
                  <w:right w:val="single" w:sz="4" w:space="0" w:color="auto"/>
                </w:tcBorders>
              </w:tcPr>
              <w:p w14:paraId="09400D12" w14:textId="66CFD1B3"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794219FE" w14:textId="43B3E11C"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77EC16C9" w14:textId="43A24813"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9E0928" w:rsidRPr="00813558" w14:paraId="03DBCD2A" w14:textId="77777777" w:rsidTr="00C45641">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4008D90A" w14:textId="54B79201" w:rsidR="009E0928" w:rsidRPr="00813558" w:rsidRDefault="009E0928" w:rsidP="000C1C97"/>
            </w:tc>
            <w:tc>
              <w:tcPr>
                <w:tcW w:w="1276" w:type="dxa"/>
                <w:tcBorders>
                  <w:left w:val="single" w:sz="4" w:space="0" w:color="auto"/>
                  <w:right w:val="single" w:sz="4" w:space="0" w:color="auto"/>
                </w:tcBorders>
              </w:tcPr>
              <w:p w14:paraId="2E7B2901" w14:textId="149935F4"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45E0D312" w14:textId="7D53D82D"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5D0E2CDC" w14:textId="7685928B"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bl>
        <w:p w14:paraId="45D6E57E" w14:textId="77777777" w:rsidR="00E143F4" w:rsidRDefault="00E143F4" w:rsidP="009E0928">
          <w:pPr>
            <w:pStyle w:val="NoSpacing"/>
          </w:pPr>
        </w:p>
        <w:p w14:paraId="3E70292C" w14:textId="7D37C65E" w:rsidR="00E143F4" w:rsidRDefault="00E143F4" w:rsidP="009E0928">
          <w:pPr>
            <w:pStyle w:val="NoSpacing"/>
          </w:pPr>
        </w:p>
        <w:p w14:paraId="5FC1FD9B" w14:textId="77777777" w:rsidR="00E143F4" w:rsidRDefault="00E143F4" w:rsidP="009E0928">
          <w:pPr>
            <w:pStyle w:val="NoSpacing"/>
          </w:pPr>
        </w:p>
        <w:p w14:paraId="6FE84EE1" w14:textId="116D0E01" w:rsidR="00E143F4" w:rsidRPr="00803100" w:rsidRDefault="00E04608" w:rsidP="00E143F4">
          <w:pPr>
            <w:rPr>
              <w:b/>
              <w:bCs/>
            </w:rPr>
          </w:pPr>
          <w:proofErr w:type="spellStart"/>
          <w:r>
            <w:rPr>
              <w:b/>
              <w:bCs/>
            </w:rPr>
            <w:t>Approval</w:t>
          </w:r>
          <w:proofErr w:type="spellEnd"/>
          <w:r>
            <w:rPr>
              <w:b/>
              <w:bCs/>
            </w:rPr>
            <w:tab/>
          </w:r>
        </w:p>
        <w:tbl>
          <w:tblPr>
            <w:tblStyle w:val="PlainTable1"/>
            <w:tblW w:w="0" w:type="auto"/>
            <w:tblLook w:val="04A0" w:firstRow="1" w:lastRow="0" w:firstColumn="1" w:lastColumn="0" w:noHBand="0" w:noVBand="1"/>
          </w:tblPr>
          <w:tblGrid>
            <w:gridCol w:w="3116"/>
            <w:gridCol w:w="3117"/>
            <w:gridCol w:w="3117"/>
          </w:tblGrid>
          <w:tr w:rsidR="002263B6" w14:paraId="0A0582DD" w14:textId="77777777" w:rsidTr="00F92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EEBAF7" w14:textId="5C3BA775" w:rsidR="002263B6" w:rsidRDefault="00E04608" w:rsidP="009E0928">
                <w:pPr>
                  <w:pStyle w:val="NoSpacing"/>
                </w:pPr>
                <w:proofErr w:type="spellStart"/>
                <w:r>
                  <w:t>Signature</w:t>
                </w:r>
                <w:proofErr w:type="spellEnd"/>
              </w:p>
            </w:tc>
            <w:tc>
              <w:tcPr>
                <w:tcW w:w="3117" w:type="dxa"/>
              </w:tcPr>
              <w:p w14:paraId="318752A6" w14:textId="459A43BC" w:rsidR="002263B6" w:rsidRDefault="00E04608" w:rsidP="009E0928">
                <w:pPr>
                  <w:pStyle w:val="NoSpacing"/>
                  <w:cnfStyle w:val="100000000000" w:firstRow="1" w:lastRow="0" w:firstColumn="0" w:lastColumn="0" w:oddVBand="0" w:evenVBand="0" w:oddHBand="0" w:evenHBand="0" w:firstRowFirstColumn="0" w:firstRowLastColumn="0" w:lastRowFirstColumn="0" w:lastRowLastColumn="0"/>
                </w:pPr>
                <w:r>
                  <w:t>Date</w:t>
                </w:r>
              </w:p>
            </w:tc>
            <w:tc>
              <w:tcPr>
                <w:tcW w:w="3117" w:type="dxa"/>
              </w:tcPr>
              <w:p w14:paraId="2F7A8322" w14:textId="44635596" w:rsidR="002263B6" w:rsidRDefault="00E04608" w:rsidP="009E0928">
                <w:pPr>
                  <w:pStyle w:val="NoSpacing"/>
                  <w:cnfStyle w:val="100000000000" w:firstRow="1" w:lastRow="0" w:firstColumn="0" w:lastColumn="0" w:oddVBand="0" w:evenVBand="0" w:oddHBand="0" w:evenHBand="0" w:firstRowFirstColumn="0" w:firstRowLastColumn="0" w:lastRowFirstColumn="0" w:lastRowLastColumn="0"/>
                </w:pPr>
                <w:r>
                  <w:t>Name</w:t>
                </w:r>
              </w:p>
            </w:tc>
          </w:tr>
          <w:tr w:rsidR="00D14E20" w14:paraId="2F94F006" w14:textId="77777777" w:rsidTr="00F92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9C30EDC" w14:textId="77777777" w:rsidR="00D14E20" w:rsidRPr="00A36157" w:rsidRDefault="00D14E20" w:rsidP="00D14E20">
                <w:pPr>
                  <w:pStyle w:val="NoSpacing"/>
                  <w:rPr>
                    <w:lang w:val="en-GB"/>
                  </w:rPr>
                </w:pPr>
              </w:p>
              <w:p w14:paraId="3B1DCD29" w14:textId="77777777" w:rsidR="00D14E20" w:rsidRPr="00A36157" w:rsidRDefault="00D14E20" w:rsidP="00D14E20">
                <w:pPr>
                  <w:pStyle w:val="NoSpacing"/>
                  <w:rPr>
                    <w:lang w:val="en-GB"/>
                  </w:rPr>
                </w:pPr>
              </w:p>
              <w:p w14:paraId="0154836D" w14:textId="77777777" w:rsidR="00D14E20" w:rsidRPr="00A36157" w:rsidRDefault="00D14E20" w:rsidP="00D14E20">
                <w:pPr>
                  <w:pStyle w:val="NoSpacing"/>
                  <w:rPr>
                    <w:lang w:val="en-GB"/>
                  </w:rPr>
                </w:pPr>
                <w:r>
                  <w:rPr>
                    <w:noProof/>
                    <w:lang w:val="en-GB"/>
                  </w:rPr>
                  <w:drawing>
                    <wp:inline distT="0" distB="0" distL="0" distR="0" wp14:anchorId="2242A4CC" wp14:editId="71B8E26D">
                      <wp:extent cx="1390650" cy="579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7860" cy="598801"/>
                              </a:xfrm>
                              <a:prstGeom prst="rect">
                                <a:avLst/>
                              </a:prstGeom>
                            </pic:spPr>
                          </pic:pic>
                        </a:graphicData>
                      </a:graphic>
                    </wp:inline>
                  </w:drawing>
                </w:r>
              </w:p>
              <w:p w14:paraId="107A0967" w14:textId="5D5F825E" w:rsidR="00D14E20" w:rsidRDefault="00D14E20" w:rsidP="00D14E20">
                <w:pPr>
                  <w:pStyle w:val="NoSpacing"/>
                </w:pPr>
              </w:p>
            </w:tc>
            <w:tc>
              <w:tcPr>
                <w:tcW w:w="3117" w:type="dxa"/>
              </w:tcPr>
              <w:p w14:paraId="34C77D96" w14:textId="5CD35D67" w:rsidR="00D14E20" w:rsidRDefault="00D14E20" w:rsidP="00D14E20">
                <w:pPr>
                  <w:pStyle w:val="NoSpacing"/>
                  <w:cnfStyle w:val="000000100000" w:firstRow="0" w:lastRow="0" w:firstColumn="0" w:lastColumn="0" w:oddVBand="0" w:evenVBand="0" w:oddHBand="1" w:evenHBand="0" w:firstRowFirstColumn="0" w:firstRowLastColumn="0" w:lastRowFirstColumn="0" w:lastRowLastColumn="0"/>
                </w:pPr>
                <w:r>
                  <w:rPr>
                    <w:lang w:val="en-GB"/>
                  </w:rPr>
                  <w:t>4/06/2021</w:t>
                </w:r>
              </w:p>
            </w:tc>
            <w:tc>
              <w:tcPr>
                <w:tcW w:w="3117" w:type="dxa"/>
              </w:tcPr>
              <w:p w14:paraId="6429B86C" w14:textId="33B32CEF" w:rsidR="00D14E20" w:rsidRDefault="00D14E20" w:rsidP="00D14E20">
                <w:pPr>
                  <w:pStyle w:val="NoSpacing"/>
                  <w:cnfStyle w:val="000000100000" w:firstRow="0" w:lastRow="0" w:firstColumn="0" w:lastColumn="0" w:oddVBand="0" w:evenVBand="0" w:oddHBand="1" w:evenHBand="0" w:firstRowFirstColumn="0" w:firstRowLastColumn="0" w:lastRowFirstColumn="0" w:lastRowLastColumn="0"/>
                </w:pPr>
                <w:r>
                  <w:rPr>
                    <w:lang w:val="en-GB"/>
                  </w:rPr>
                  <w:t>Maxime Bouillon</w:t>
                </w:r>
              </w:p>
            </w:tc>
          </w:tr>
        </w:tbl>
        <w:p w14:paraId="39D2BAA1" w14:textId="4BBA2026" w:rsidR="00DC3E6B" w:rsidRPr="00803100" w:rsidRDefault="00DC3E6B" w:rsidP="009E0928">
          <w:pPr>
            <w:pStyle w:val="NoSpacing"/>
            <w:rPr>
              <w:sz w:val="2"/>
            </w:rPr>
          </w:pPr>
          <w:r w:rsidRPr="00803100">
            <w:br w:type="page"/>
          </w:r>
        </w:p>
        <w:sdt>
          <w:sdtPr>
            <w:rPr>
              <w:rFonts w:asciiTheme="minorHAnsi" w:eastAsiaTheme="minorEastAsia" w:hAnsiTheme="minorHAnsi" w:cstheme="minorBidi"/>
              <w:color w:val="auto"/>
              <w:sz w:val="22"/>
              <w:szCs w:val="21"/>
            </w:rPr>
            <w:id w:val="1755013310"/>
            <w:docPartObj>
              <w:docPartGallery w:val="Table of Contents"/>
              <w:docPartUnique/>
            </w:docPartObj>
          </w:sdtPr>
          <w:sdtEndPr>
            <w:rPr>
              <w:b/>
              <w:bCs/>
            </w:rPr>
          </w:sdtEndPr>
          <w:sdtContent>
            <w:p w14:paraId="219254C1" w14:textId="72C6C90B" w:rsidR="005430A0" w:rsidRPr="00803100" w:rsidRDefault="005430A0">
              <w:pPr>
                <w:pStyle w:val="TOCHeading"/>
              </w:pPr>
              <w:r w:rsidRPr="00803100">
                <w:t>I</w:t>
              </w:r>
              <w:r w:rsidR="002642EF">
                <w:t>ndex</w:t>
              </w:r>
            </w:p>
            <w:p w14:paraId="18503B2A" w14:textId="0D5737B4" w:rsidR="00E1396F" w:rsidRDefault="005430A0">
              <w:pPr>
                <w:pStyle w:val="TOC1"/>
                <w:tabs>
                  <w:tab w:val="left" w:pos="440"/>
                  <w:tab w:val="right" w:leader="dot" w:pos="9350"/>
                </w:tabs>
                <w:rPr>
                  <w:noProof/>
                  <w:szCs w:val="22"/>
                  <w:lang w:eastAsia="nl-NL"/>
                </w:rPr>
              </w:pPr>
              <w:r w:rsidRPr="00803100">
                <w:fldChar w:fldCharType="begin"/>
              </w:r>
              <w:r w:rsidRPr="00803100">
                <w:instrText xml:space="preserve"> TOC \o "1-3" \h \z \u </w:instrText>
              </w:r>
              <w:r w:rsidRPr="00803100">
                <w:fldChar w:fldCharType="separate"/>
              </w:r>
              <w:hyperlink w:anchor="_Toc73542334" w:history="1">
                <w:r w:rsidR="00E1396F" w:rsidRPr="002F257E">
                  <w:rPr>
                    <w:rStyle w:val="Hyperlink"/>
                    <w:noProof/>
                  </w:rPr>
                  <w:t>1</w:t>
                </w:r>
                <w:r w:rsidR="00E1396F">
                  <w:rPr>
                    <w:noProof/>
                    <w:szCs w:val="22"/>
                    <w:lang w:eastAsia="nl-NL"/>
                  </w:rPr>
                  <w:tab/>
                </w:r>
                <w:r w:rsidR="00E1396F" w:rsidRPr="002F257E">
                  <w:rPr>
                    <w:rStyle w:val="Hyperlink"/>
                    <w:noProof/>
                  </w:rPr>
                  <w:t>Introduction</w:t>
                </w:r>
                <w:r w:rsidR="00E1396F">
                  <w:rPr>
                    <w:noProof/>
                    <w:webHidden/>
                  </w:rPr>
                  <w:tab/>
                </w:r>
                <w:r w:rsidR="00E1396F">
                  <w:rPr>
                    <w:rStyle w:val="Hyperlink"/>
                    <w:noProof/>
                  </w:rPr>
                  <w:fldChar w:fldCharType="begin"/>
                </w:r>
                <w:r w:rsidR="00E1396F">
                  <w:rPr>
                    <w:noProof/>
                    <w:webHidden/>
                  </w:rPr>
                  <w:instrText xml:space="preserve"> PAGEREF _Toc73542334 \h </w:instrText>
                </w:r>
                <w:r w:rsidR="00E1396F">
                  <w:rPr>
                    <w:rStyle w:val="Hyperlink"/>
                    <w:noProof/>
                  </w:rPr>
                </w:r>
                <w:r w:rsidR="00E1396F">
                  <w:rPr>
                    <w:rStyle w:val="Hyperlink"/>
                    <w:noProof/>
                  </w:rPr>
                  <w:fldChar w:fldCharType="separate"/>
                </w:r>
                <w:r w:rsidR="00E1396F">
                  <w:rPr>
                    <w:noProof/>
                    <w:webHidden/>
                  </w:rPr>
                  <w:t>3</w:t>
                </w:r>
                <w:r w:rsidR="00E1396F">
                  <w:rPr>
                    <w:rStyle w:val="Hyperlink"/>
                    <w:noProof/>
                  </w:rPr>
                  <w:fldChar w:fldCharType="end"/>
                </w:r>
              </w:hyperlink>
            </w:p>
            <w:p w14:paraId="58FA8C01" w14:textId="110CC123" w:rsidR="00E1396F" w:rsidRDefault="00D14E20">
              <w:pPr>
                <w:pStyle w:val="TOC1"/>
                <w:tabs>
                  <w:tab w:val="left" w:pos="440"/>
                  <w:tab w:val="right" w:leader="dot" w:pos="9350"/>
                </w:tabs>
                <w:rPr>
                  <w:noProof/>
                  <w:szCs w:val="22"/>
                  <w:lang w:eastAsia="nl-NL"/>
                </w:rPr>
              </w:pPr>
              <w:hyperlink w:anchor="_Toc73542335" w:history="1">
                <w:r w:rsidR="00E1396F" w:rsidRPr="002F257E">
                  <w:rPr>
                    <w:rStyle w:val="Hyperlink"/>
                    <w:noProof/>
                  </w:rPr>
                  <w:t>2</w:t>
                </w:r>
                <w:r w:rsidR="00E1396F">
                  <w:rPr>
                    <w:noProof/>
                    <w:szCs w:val="22"/>
                    <w:lang w:eastAsia="nl-NL"/>
                  </w:rPr>
                  <w:tab/>
                </w:r>
                <w:r w:rsidR="00E1396F" w:rsidRPr="002F257E">
                  <w:rPr>
                    <w:rStyle w:val="Hyperlink"/>
                    <w:noProof/>
                  </w:rPr>
                  <w:t>Test strategy</w:t>
                </w:r>
                <w:r w:rsidR="00E1396F">
                  <w:rPr>
                    <w:noProof/>
                    <w:webHidden/>
                  </w:rPr>
                  <w:tab/>
                </w:r>
                <w:r w:rsidR="00E1396F">
                  <w:rPr>
                    <w:rStyle w:val="Hyperlink"/>
                    <w:noProof/>
                  </w:rPr>
                  <w:fldChar w:fldCharType="begin"/>
                </w:r>
                <w:r w:rsidR="00E1396F">
                  <w:rPr>
                    <w:noProof/>
                    <w:webHidden/>
                  </w:rPr>
                  <w:instrText xml:space="preserve"> PAGEREF _Toc73542335 \h </w:instrText>
                </w:r>
                <w:r w:rsidR="00E1396F">
                  <w:rPr>
                    <w:rStyle w:val="Hyperlink"/>
                    <w:noProof/>
                  </w:rPr>
                </w:r>
                <w:r w:rsidR="00E1396F">
                  <w:rPr>
                    <w:rStyle w:val="Hyperlink"/>
                    <w:noProof/>
                  </w:rPr>
                  <w:fldChar w:fldCharType="separate"/>
                </w:r>
                <w:r w:rsidR="00E1396F">
                  <w:rPr>
                    <w:noProof/>
                    <w:webHidden/>
                  </w:rPr>
                  <w:t>4</w:t>
                </w:r>
                <w:r w:rsidR="00E1396F">
                  <w:rPr>
                    <w:rStyle w:val="Hyperlink"/>
                    <w:noProof/>
                  </w:rPr>
                  <w:fldChar w:fldCharType="end"/>
                </w:r>
              </w:hyperlink>
            </w:p>
            <w:p w14:paraId="1ED9E2B9" w14:textId="6FAC8CDC" w:rsidR="00E1396F" w:rsidRDefault="00D14E20">
              <w:pPr>
                <w:pStyle w:val="TOC2"/>
                <w:tabs>
                  <w:tab w:val="left" w:pos="880"/>
                  <w:tab w:val="right" w:leader="dot" w:pos="9350"/>
                </w:tabs>
                <w:rPr>
                  <w:noProof/>
                  <w:szCs w:val="22"/>
                  <w:lang w:eastAsia="nl-NL"/>
                </w:rPr>
              </w:pPr>
              <w:hyperlink w:anchor="_Toc73542336" w:history="1">
                <w:r w:rsidR="00E1396F" w:rsidRPr="002F257E">
                  <w:rPr>
                    <w:rStyle w:val="Hyperlink"/>
                    <w:bCs/>
                    <w:noProof/>
                  </w:rPr>
                  <w:t>2.1</w:t>
                </w:r>
                <w:r w:rsidR="00E1396F">
                  <w:rPr>
                    <w:noProof/>
                    <w:szCs w:val="22"/>
                    <w:lang w:eastAsia="nl-NL"/>
                  </w:rPr>
                  <w:tab/>
                </w:r>
                <w:r w:rsidR="00E1396F" w:rsidRPr="002F257E">
                  <w:rPr>
                    <w:rStyle w:val="Hyperlink"/>
                    <w:noProof/>
                  </w:rPr>
                  <w:t>Unit tests</w:t>
                </w:r>
                <w:r w:rsidR="00E1396F">
                  <w:rPr>
                    <w:noProof/>
                    <w:webHidden/>
                  </w:rPr>
                  <w:tab/>
                </w:r>
                <w:r w:rsidR="00E1396F">
                  <w:rPr>
                    <w:rStyle w:val="Hyperlink"/>
                    <w:noProof/>
                  </w:rPr>
                  <w:fldChar w:fldCharType="begin"/>
                </w:r>
                <w:r w:rsidR="00E1396F">
                  <w:rPr>
                    <w:noProof/>
                    <w:webHidden/>
                  </w:rPr>
                  <w:instrText xml:space="preserve"> PAGEREF _Toc73542336 \h </w:instrText>
                </w:r>
                <w:r w:rsidR="00E1396F">
                  <w:rPr>
                    <w:rStyle w:val="Hyperlink"/>
                    <w:noProof/>
                  </w:rPr>
                </w:r>
                <w:r w:rsidR="00E1396F">
                  <w:rPr>
                    <w:rStyle w:val="Hyperlink"/>
                    <w:noProof/>
                  </w:rPr>
                  <w:fldChar w:fldCharType="separate"/>
                </w:r>
                <w:r w:rsidR="00E1396F">
                  <w:rPr>
                    <w:noProof/>
                    <w:webHidden/>
                  </w:rPr>
                  <w:t>4</w:t>
                </w:r>
                <w:r w:rsidR="00E1396F">
                  <w:rPr>
                    <w:rStyle w:val="Hyperlink"/>
                    <w:noProof/>
                  </w:rPr>
                  <w:fldChar w:fldCharType="end"/>
                </w:r>
              </w:hyperlink>
            </w:p>
            <w:p w14:paraId="27DB9D50" w14:textId="40DA117E" w:rsidR="00E1396F" w:rsidRDefault="00D14E20">
              <w:pPr>
                <w:pStyle w:val="TOC2"/>
                <w:tabs>
                  <w:tab w:val="left" w:pos="880"/>
                  <w:tab w:val="right" w:leader="dot" w:pos="9350"/>
                </w:tabs>
                <w:rPr>
                  <w:noProof/>
                  <w:szCs w:val="22"/>
                  <w:lang w:eastAsia="nl-NL"/>
                </w:rPr>
              </w:pPr>
              <w:hyperlink w:anchor="_Toc73542337" w:history="1">
                <w:r w:rsidR="00E1396F" w:rsidRPr="002F257E">
                  <w:rPr>
                    <w:rStyle w:val="Hyperlink"/>
                    <w:bCs/>
                    <w:noProof/>
                  </w:rPr>
                  <w:t>2.2</w:t>
                </w:r>
                <w:r w:rsidR="00E1396F">
                  <w:rPr>
                    <w:noProof/>
                    <w:szCs w:val="22"/>
                    <w:lang w:eastAsia="nl-NL"/>
                  </w:rPr>
                  <w:tab/>
                </w:r>
                <w:r w:rsidR="00E1396F" w:rsidRPr="002F257E">
                  <w:rPr>
                    <w:rStyle w:val="Hyperlink"/>
                    <w:noProof/>
                  </w:rPr>
                  <w:t>Integration tests</w:t>
                </w:r>
                <w:r w:rsidR="00E1396F">
                  <w:rPr>
                    <w:noProof/>
                    <w:webHidden/>
                  </w:rPr>
                  <w:tab/>
                </w:r>
                <w:r w:rsidR="00E1396F">
                  <w:rPr>
                    <w:rStyle w:val="Hyperlink"/>
                    <w:noProof/>
                  </w:rPr>
                  <w:fldChar w:fldCharType="begin"/>
                </w:r>
                <w:r w:rsidR="00E1396F">
                  <w:rPr>
                    <w:noProof/>
                    <w:webHidden/>
                  </w:rPr>
                  <w:instrText xml:space="preserve"> PAGEREF _Toc73542337 \h </w:instrText>
                </w:r>
                <w:r w:rsidR="00E1396F">
                  <w:rPr>
                    <w:rStyle w:val="Hyperlink"/>
                    <w:noProof/>
                  </w:rPr>
                </w:r>
                <w:r w:rsidR="00E1396F">
                  <w:rPr>
                    <w:rStyle w:val="Hyperlink"/>
                    <w:noProof/>
                  </w:rPr>
                  <w:fldChar w:fldCharType="separate"/>
                </w:r>
                <w:r w:rsidR="00E1396F">
                  <w:rPr>
                    <w:noProof/>
                    <w:webHidden/>
                  </w:rPr>
                  <w:t>4</w:t>
                </w:r>
                <w:r w:rsidR="00E1396F">
                  <w:rPr>
                    <w:rStyle w:val="Hyperlink"/>
                    <w:noProof/>
                  </w:rPr>
                  <w:fldChar w:fldCharType="end"/>
                </w:r>
              </w:hyperlink>
            </w:p>
            <w:p w14:paraId="2F2ED231" w14:textId="5FBB5E21" w:rsidR="00E1396F" w:rsidRDefault="00D14E20">
              <w:pPr>
                <w:pStyle w:val="TOC1"/>
                <w:tabs>
                  <w:tab w:val="left" w:pos="440"/>
                  <w:tab w:val="right" w:leader="dot" w:pos="9350"/>
                </w:tabs>
                <w:rPr>
                  <w:noProof/>
                  <w:szCs w:val="22"/>
                  <w:lang w:eastAsia="nl-NL"/>
                </w:rPr>
              </w:pPr>
              <w:hyperlink w:anchor="_Toc73542338" w:history="1">
                <w:r w:rsidR="00E1396F" w:rsidRPr="002F257E">
                  <w:rPr>
                    <w:rStyle w:val="Hyperlink"/>
                    <w:noProof/>
                    <w:lang w:val="en-US"/>
                  </w:rPr>
                  <w:t>3</w:t>
                </w:r>
                <w:r w:rsidR="00E1396F">
                  <w:rPr>
                    <w:noProof/>
                    <w:szCs w:val="22"/>
                    <w:lang w:eastAsia="nl-NL"/>
                  </w:rPr>
                  <w:tab/>
                </w:r>
                <w:r w:rsidR="00E1396F" w:rsidRPr="002F257E">
                  <w:rPr>
                    <w:rStyle w:val="Hyperlink"/>
                    <w:noProof/>
                    <w:lang w:val="en-US"/>
                  </w:rPr>
                  <w:t>Results</w:t>
                </w:r>
                <w:r w:rsidR="00E1396F">
                  <w:rPr>
                    <w:noProof/>
                    <w:webHidden/>
                  </w:rPr>
                  <w:tab/>
                </w:r>
                <w:r w:rsidR="00E1396F">
                  <w:rPr>
                    <w:rStyle w:val="Hyperlink"/>
                    <w:noProof/>
                  </w:rPr>
                  <w:fldChar w:fldCharType="begin"/>
                </w:r>
                <w:r w:rsidR="00E1396F">
                  <w:rPr>
                    <w:noProof/>
                    <w:webHidden/>
                  </w:rPr>
                  <w:instrText xml:space="preserve"> PAGEREF _Toc73542338 \h </w:instrText>
                </w:r>
                <w:r w:rsidR="00E1396F">
                  <w:rPr>
                    <w:rStyle w:val="Hyperlink"/>
                    <w:noProof/>
                  </w:rPr>
                </w:r>
                <w:r w:rsidR="00E1396F">
                  <w:rPr>
                    <w:rStyle w:val="Hyperlink"/>
                    <w:noProof/>
                  </w:rPr>
                  <w:fldChar w:fldCharType="separate"/>
                </w:r>
                <w:r w:rsidR="00E1396F">
                  <w:rPr>
                    <w:noProof/>
                    <w:webHidden/>
                  </w:rPr>
                  <w:t>5</w:t>
                </w:r>
                <w:r w:rsidR="00E1396F">
                  <w:rPr>
                    <w:rStyle w:val="Hyperlink"/>
                    <w:noProof/>
                  </w:rPr>
                  <w:fldChar w:fldCharType="end"/>
                </w:r>
              </w:hyperlink>
            </w:p>
            <w:p w14:paraId="32426A42" w14:textId="2A7CA052" w:rsidR="00E1396F" w:rsidRDefault="00D14E20">
              <w:pPr>
                <w:pStyle w:val="TOC1"/>
                <w:tabs>
                  <w:tab w:val="left" w:pos="440"/>
                  <w:tab w:val="right" w:leader="dot" w:pos="9350"/>
                </w:tabs>
                <w:rPr>
                  <w:noProof/>
                  <w:szCs w:val="22"/>
                  <w:lang w:eastAsia="nl-NL"/>
                </w:rPr>
              </w:pPr>
              <w:hyperlink w:anchor="_Toc73542339" w:history="1">
                <w:r w:rsidR="00E1396F" w:rsidRPr="002F257E">
                  <w:rPr>
                    <w:rStyle w:val="Hyperlink"/>
                    <w:noProof/>
                  </w:rPr>
                  <w:t>4</w:t>
                </w:r>
                <w:r w:rsidR="00E1396F">
                  <w:rPr>
                    <w:noProof/>
                    <w:szCs w:val="22"/>
                    <w:lang w:eastAsia="nl-NL"/>
                  </w:rPr>
                  <w:tab/>
                </w:r>
                <w:r w:rsidR="00E1396F" w:rsidRPr="002F257E">
                  <w:rPr>
                    <w:rStyle w:val="Hyperlink"/>
                    <w:noProof/>
                  </w:rPr>
                  <w:t>References</w:t>
                </w:r>
                <w:r w:rsidR="00E1396F">
                  <w:rPr>
                    <w:noProof/>
                    <w:webHidden/>
                  </w:rPr>
                  <w:tab/>
                </w:r>
                <w:r w:rsidR="00E1396F">
                  <w:rPr>
                    <w:rStyle w:val="Hyperlink"/>
                    <w:noProof/>
                  </w:rPr>
                  <w:fldChar w:fldCharType="begin"/>
                </w:r>
                <w:r w:rsidR="00E1396F">
                  <w:rPr>
                    <w:noProof/>
                    <w:webHidden/>
                  </w:rPr>
                  <w:instrText xml:space="preserve"> PAGEREF _Toc73542339 \h </w:instrText>
                </w:r>
                <w:r w:rsidR="00E1396F">
                  <w:rPr>
                    <w:rStyle w:val="Hyperlink"/>
                    <w:noProof/>
                  </w:rPr>
                </w:r>
                <w:r w:rsidR="00E1396F">
                  <w:rPr>
                    <w:rStyle w:val="Hyperlink"/>
                    <w:noProof/>
                  </w:rPr>
                  <w:fldChar w:fldCharType="separate"/>
                </w:r>
                <w:r w:rsidR="00E1396F">
                  <w:rPr>
                    <w:noProof/>
                    <w:webHidden/>
                  </w:rPr>
                  <w:t>6</w:t>
                </w:r>
                <w:r w:rsidR="00E1396F">
                  <w:rPr>
                    <w:rStyle w:val="Hyperlink"/>
                    <w:noProof/>
                  </w:rPr>
                  <w:fldChar w:fldCharType="end"/>
                </w:r>
              </w:hyperlink>
            </w:p>
            <w:p w14:paraId="38F33241" w14:textId="72E5C60F" w:rsidR="00E1396F" w:rsidRDefault="00D14E20">
              <w:pPr>
                <w:pStyle w:val="TOC1"/>
                <w:tabs>
                  <w:tab w:val="left" w:pos="440"/>
                  <w:tab w:val="right" w:leader="dot" w:pos="9350"/>
                </w:tabs>
                <w:rPr>
                  <w:noProof/>
                  <w:szCs w:val="22"/>
                  <w:lang w:eastAsia="nl-NL"/>
                </w:rPr>
              </w:pPr>
              <w:hyperlink w:anchor="_Toc73542340" w:history="1">
                <w:r w:rsidR="00E1396F" w:rsidRPr="002F257E">
                  <w:rPr>
                    <w:rStyle w:val="Hyperlink"/>
                    <w:noProof/>
                  </w:rPr>
                  <w:t>5</w:t>
                </w:r>
                <w:r w:rsidR="00E1396F">
                  <w:rPr>
                    <w:noProof/>
                    <w:szCs w:val="22"/>
                    <w:lang w:eastAsia="nl-NL"/>
                  </w:rPr>
                  <w:tab/>
                </w:r>
                <w:r w:rsidR="00E1396F" w:rsidRPr="002F257E">
                  <w:rPr>
                    <w:rStyle w:val="Hyperlink"/>
                    <w:noProof/>
                  </w:rPr>
                  <w:t>Appendix</w:t>
                </w:r>
                <w:r w:rsidR="00E1396F">
                  <w:rPr>
                    <w:noProof/>
                    <w:webHidden/>
                  </w:rPr>
                  <w:tab/>
                </w:r>
                <w:r w:rsidR="00E1396F">
                  <w:rPr>
                    <w:rStyle w:val="Hyperlink"/>
                    <w:noProof/>
                  </w:rPr>
                  <w:fldChar w:fldCharType="begin"/>
                </w:r>
                <w:r w:rsidR="00E1396F">
                  <w:rPr>
                    <w:noProof/>
                    <w:webHidden/>
                  </w:rPr>
                  <w:instrText xml:space="preserve"> PAGEREF _Toc73542340 \h </w:instrText>
                </w:r>
                <w:r w:rsidR="00E1396F">
                  <w:rPr>
                    <w:rStyle w:val="Hyperlink"/>
                    <w:noProof/>
                  </w:rPr>
                </w:r>
                <w:r w:rsidR="00E1396F">
                  <w:rPr>
                    <w:rStyle w:val="Hyperlink"/>
                    <w:noProof/>
                  </w:rPr>
                  <w:fldChar w:fldCharType="separate"/>
                </w:r>
                <w:r w:rsidR="00E1396F">
                  <w:rPr>
                    <w:noProof/>
                    <w:webHidden/>
                  </w:rPr>
                  <w:t>7</w:t>
                </w:r>
                <w:r w:rsidR="00E1396F">
                  <w:rPr>
                    <w:rStyle w:val="Hyperlink"/>
                    <w:noProof/>
                  </w:rPr>
                  <w:fldChar w:fldCharType="end"/>
                </w:r>
              </w:hyperlink>
            </w:p>
            <w:p w14:paraId="5C572672" w14:textId="64DBBE01" w:rsidR="005430A0" w:rsidRPr="00803100" w:rsidRDefault="005430A0">
              <w:r w:rsidRPr="00803100">
                <w:rPr>
                  <w:b/>
                  <w:bCs/>
                </w:rPr>
                <w:fldChar w:fldCharType="end"/>
              </w:r>
            </w:p>
          </w:sdtContent>
        </w:sdt>
        <w:p w14:paraId="166ACB91" w14:textId="646D7203" w:rsidR="005430A0" w:rsidRPr="00803100" w:rsidRDefault="006358EE" w:rsidP="005430A0">
          <w:r w:rsidRPr="00803100">
            <w:br w:type="page"/>
          </w:r>
        </w:p>
        <w:p w14:paraId="28A08C9A" w14:textId="3B14AD6F" w:rsidR="000836A4" w:rsidRPr="00803100" w:rsidRDefault="002642EF" w:rsidP="008F2F68">
          <w:pPr>
            <w:pStyle w:val="Heading1"/>
          </w:pPr>
          <w:bookmarkStart w:id="0" w:name="_Toc73542334"/>
          <w:proofErr w:type="spellStart"/>
          <w:r>
            <w:lastRenderedPageBreak/>
            <w:t>Introduction</w:t>
          </w:r>
          <w:bookmarkEnd w:id="0"/>
          <w:proofErr w:type="spellEnd"/>
        </w:p>
        <w:p w14:paraId="35F727FB" w14:textId="77777777" w:rsidR="00CE6523" w:rsidRDefault="00B71B9A" w:rsidP="00CE6523">
          <w:pPr>
            <w:spacing w:after="0"/>
            <w:rPr>
              <w:lang w:val="en-US"/>
            </w:rPr>
          </w:pPr>
          <w:r w:rsidRPr="0028353B">
            <w:rPr>
              <w:lang w:val="en-US"/>
            </w:rPr>
            <w:t>A cold chain is a temperature-controlled supply chain, where the cargo is cooled throughout the chain</w:t>
          </w:r>
          <w:r>
            <w:rPr>
              <w:szCs w:val="22"/>
              <w:lang w:val="en-US"/>
            </w:rPr>
            <w:t xml:space="preserve">. These cold chains are arranged traditionally. </w:t>
          </w:r>
          <w:r w:rsidRPr="004C35BF">
            <w:rPr>
              <w:szCs w:val="22"/>
              <w:lang w:val="en-US"/>
            </w:rPr>
            <w:t>There is minimal insight into the delivery times, conditions, and origin of the goods within the chain</w:t>
          </w:r>
          <w:r>
            <w:rPr>
              <w:szCs w:val="22"/>
              <w:lang w:val="en-US"/>
            </w:rPr>
            <w:t xml:space="preserve">. Lamb Weston, a major producer of French fries, uses a cold chain to transport their fries from the factory to a cooled warehouse. </w:t>
          </w:r>
          <w:r>
            <w:rPr>
              <w:lang w:val="en-US"/>
            </w:rPr>
            <w:t>They</w:t>
          </w:r>
          <w:r w:rsidRPr="00E6269A">
            <w:rPr>
              <w:lang w:val="en-US"/>
            </w:rPr>
            <w:t xml:space="preserve"> want to measure the temperature during the transport from their factory to the cold store to guarantee that the fries are cooled correctly, and the conditions are as stated by the provider for the cold chain’s entirety. The sensor data need</w:t>
          </w:r>
          <w:r w:rsidR="00DC42F3">
            <w:rPr>
              <w:lang w:val="en-US"/>
            </w:rPr>
            <w:t>s</w:t>
          </w:r>
          <w:r w:rsidRPr="00E6269A">
            <w:rPr>
              <w:lang w:val="en-US"/>
            </w:rPr>
            <w:t xml:space="preserve"> to be stored without any entity being able to alter the information. </w:t>
          </w:r>
        </w:p>
        <w:p w14:paraId="37B3256D" w14:textId="5D596F0B" w:rsidR="00B71B9A" w:rsidRPr="00B71B9A" w:rsidRDefault="00B71B9A" w:rsidP="00CE6523">
          <w:pPr>
            <w:spacing w:after="0"/>
            <w:rPr>
              <w:szCs w:val="22"/>
              <w:lang w:val="en-US"/>
            </w:rPr>
          </w:pPr>
          <w:r>
            <w:rPr>
              <w:lang w:val="en-US"/>
            </w:rPr>
            <w:br/>
            <w:t xml:space="preserve">A previous project group advised Spark! Living Lab that a blockchain, specifically Hyperledger Fabric, could provide these functionalities. </w:t>
          </w:r>
          <w:r>
            <w:rPr>
              <w:szCs w:val="22"/>
              <w:lang w:val="en-US"/>
            </w:rPr>
            <w:t xml:space="preserve">Because of this advice Spark! Living Lab commissioned this project. The goal of this project was to build a Proof of Concept to show if Hyperledger Fabric meets the requirements for this use case. </w:t>
          </w:r>
        </w:p>
        <w:p w14:paraId="38FD72D9" w14:textId="77777777" w:rsidR="00CE6523" w:rsidRPr="00B71B9A" w:rsidRDefault="00CE6523" w:rsidP="00CE6523">
          <w:pPr>
            <w:spacing w:after="0"/>
            <w:rPr>
              <w:szCs w:val="22"/>
              <w:lang w:val="en-US"/>
            </w:rPr>
          </w:pPr>
        </w:p>
        <w:p w14:paraId="7769F144" w14:textId="70E5EFC5" w:rsidR="00F34E15" w:rsidRPr="00490A02" w:rsidRDefault="00064CB0">
          <w:pPr>
            <w:rPr>
              <w:lang w:val="en-US"/>
            </w:rPr>
          </w:pPr>
          <w:r w:rsidRPr="00EC2ADD">
            <w:rPr>
              <w:lang w:val="en-US"/>
            </w:rPr>
            <w:t xml:space="preserve">This document </w:t>
          </w:r>
          <w:r w:rsidR="0093630B">
            <w:rPr>
              <w:lang w:val="en-US"/>
            </w:rPr>
            <w:t xml:space="preserve">describes the test strategies </w:t>
          </w:r>
          <w:r w:rsidR="002E541C">
            <w:rPr>
              <w:lang w:val="en-US"/>
            </w:rPr>
            <w:t>that were used to tes</w:t>
          </w:r>
          <w:r w:rsidR="004C56AC">
            <w:rPr>
              <w:lang w:val="en-US"/>
            </w:rPr>
            <w:t xml:space="preserve">t different </w:t>
          </w:r>
          <w:r w:rsidR="00D24C0A">
            <w:rPr>
              <w:lang w:val="en-US"/>
            </w:rPr>
            <w:t xml:space="preserve">aspect of the Proof of Concept. </w:t>
          </w:r>
          <w:r w:rsidR="007508C8">
            <w:rPr>
              <w:lang w:val="en-US"/>
            </w:rPr>
            <w:t xml:space="preserve">It will only contain tests for the </w:t>
          </w:r>
          <w:r w:rsidR="00EB319B">
            <w:rPr>
              <w:lang w:val="en-US"/>
            </w:rPr>
            <w:t>Hyperledger Fabric application</w:t>
          </w:r>
          <w:r w:rsidR="00AA27D0">
            <w:rPr>
              <w:lang w:val="en-US"/>
            </w:rPr>
            <w:t xml:space="preserve">s, because </w:t>
          </w:r>
          <w:r w:rsidR="00FF0BB4">
            <w:rPr>
              <w:lang w:val="en-US"/>
            </w:rPr>
            <w:t xml:space="preserve">the Hyperledger Fabric’s infrastructure </w:t>
          </w:r>
          <w:r w:rsidR="00D93267">
            <w:rPr>
              <w:lang w:val="en-US"/>
            </w:rPr>
            <w:t>was not complete at the time of writing.</w:t>
          </w:r>
        </w:p>
        <w:p w14:paraId="2B0B2823" w14:textId="77777777" w:rsidR="00F34E15" w:rsidRPr="00490A02" w:rsidRDefault="00F34E15">
          <w:pPr>
            <w:rPr>
              <w:color w:val="FF0000"/>
              <w:lang w:val="en-US"/>
            </w:rPr>
          </w:pPr>
        </w:p>
        <w:p w14:paraId="5739663C" w14:textId="77777777" w:rsidR="00BC30CE" w:rsidRPr="00DC42F3" w:rsidRDefault="00BC30CE">
          <w:pPr>
            <w:rPr>
              <w:color w:val="FF0000"/>
              <w:lang w:val="en-GB"/>
            </w:rPr>
          </w:pPr>
        </w:p>
        <w:p w14:paraId="4EB8D3FE" w14:textId="77777777" w:rsidR="00B66062" w:rsidRPr="00DC42F3" w:rsidRDefault="00B66062">
          <w:pPr>
            <w:rPr>
              <w:color w:val="FF0000"/>
              <w:lang w:val="en-GB"/>
            </w:rPr>
          </w:pPr>
        </w:p>
        <w:p w14:paraId="412664F7" w14:textId="77777777" w:rsidR="00B66062" w:rsidRPr="00DC42F3" w:rsidRDefault="00B66062">
          <w:pPr>
            <w:rPr>
              <w:color w:val="FF0000"/>
              <w:lang w:val="en-GB"/>
            </w:rPr>
          </w:pPr>
        </w:p>
        <w:p w14:paraId="7CE70CA4" w14:textId="77777777" w:rsidR="00B66062" w:rsidRPr="00DC42F3" w:rsidRDefault="00B66062">
          <w:pPr>
            <w:rPr>
              <w:color w:val="FF0000"/>
              <w:lang w:val="en-GB"/>
            </w:rPr>
          </w:pPr>
        </w:p>
        <w:p w14:paraId="2360AEFE" w14:textId="77777777" w:rsidR="00B66062" w:rsidRPr="00DC42F3" w:rsidRDefault="00B66062">
          <w:pPr>
            <w:rPr>
              <w:color w:val="FF0000"/>
              <w:lang w:val="en-GB"/>
            </w:rPr>
          </w:pPr>
        </w:p>
        <w:p w14:paraId="0365F8D3" w14:textId="77777777" w:rsidR="00B66062" w:rsidRPr="00DC42F3" w:rsidRDefault="00B66062">
          <w:pPr>
            <w:rPr>
              <w:color w:val="FF0000"/>
              <w:lang w:val="en-GB"/>
            </w:rPr>
          </w:pPr>
        </w:p>
        <w:p w14:paraId="0A3A1D42" w14:textId="77777777" w:rsidR="00B66062" w:rsidRPr="00DC42F3" w:rsidRDefault="00B66062">
          <w:pPr>
            <w:rPr>
              <w:color w:val="FF0000"/>
              <w:lang w:val="en-GB"/>
            </w:rPr>
          </w:pPr>
        </w:p>
        <w:p w14:paraId="5ED2534B" w14:textId="77777777" w:rsidR="00B66062" w:rsidRPr="00DC42F3" w:rsidRDefault="00B66062">
          <w:pPr>
            <w:rPr>
              <w:color w:val="FF0000"/>
              <w:lang w:val="en-GB"/>
            </w:rPr>
          </w:pPr>
        </w:p>
        <w:p w14:paraId="30E07E6B" w14:textId="77777777" w:rsidR="00B66062" w:rsidRPr="00DC42F3" w:rsidRDefault="00B66062">
          <w:pPr>
            <w:rPr>
              <w:color w:val="FF0000"/>
              <w:lang w:val="en-GB"/>
            </w:rPr>
          </w:pPr>
        </w:p>
        <w:p w14:paraId="5DC5DC6D" w14:textId="77777777" w:rsidR="00B66062" w:rsidRPr="00DC42F3" w:rsidRDefault="00B66062">
          <w:pPr>
            <w:rPr>
              <w:color w:val="FF0000"/>
              <w:lang w:val="en-GB"/>
            </w:rPr>
          </w:pPr>
        </w:p>
        <w:p w14:paraId="2296DC6E" w14:textId="77777777" w:rsidR="00B66062" w:rsidRPr="00DC42F3" w:rsidRDefault="00B66062">
          <w:pPr>
            <w:rPr>
              <w:color w:val="FF0000"/>
              <w:lang w:val="en-GB"/>
            </w:rPr>
          </w:pPr>
        </w:p>
        <w:p w14:paraId="77FA9910" w14:textId="77777777" w:rsidR="00B66062" w:rsidRPr="00DC42F3" w:rsidRDefault="00B66062">
          <w:pPr>
            <w:rPr>
              <w:color w:val="FF0000"/>
              <w:lang w:val="en-GB"/>
            </w:rPr>
          </w:pPr>
        </w:p>
        <w:p w14:paraId="135BBE6A" w14:textId="77777777" w:rsidR="00B66062" w:rsidRPr="00DC42F3" w:rsidRDefault="00B66062">
          <w:pPr>
            <w:rPr>
              <w:color w:val="FF0000"/>
              <w:lang w:val="en-GB"/>
            </w:rPr>
          </w:pPr>
        </w:p>
        <w:p w14:paraId="458757D5" w14:textId="77777777" w:rsidR="00B66062" w:rsidRPr="00DC42F3" w:rsidRDefault="00B66062">
          <w:pPr>
            <w:rPr>
              <w:color w:val="FF0000"/>
              <w:lang w:val="en-GB"/>
            </w:rPr>
          </w:pPr>
        </w:p>
        <w:p w14:paraId="08C380C3" w14:textId="620B8651" w:rsidR="00B66062" w:rsidRDefault="00B66062" w:rsidP="00B66062">
          <w:pPr>
            <w:pStyle w:val="Heading1"/>
          </w:pPr>
          <w:bookmarkStart w:id="1" w:name="_Toc73542335"/>
          <w:r>
            <w:lastRenderedPageBreak/>
            <w:t xml:space="preserve">Test </w:t>
          </w:r>
          <w:proofErr w:type="spellStart"/>
          <w:r>
            <w:t>strategy</w:t>
          </w:r>
          <w:bookmarkEnd w:id="1"/>
          <w:proofErr w:type="spellEnd"/>
        </w:p>
        <w:p w14:paraId="2356777A" w14:textId="7F5BE65D" w:rsidR="00B66062" w:rsidRPr="00D508E7" w:rsidRDefault="00D508E7" w:rsidP="00B66062">
          <w:pPr>
            <w:rPr>
              <w:lang w:val="en-US"/>
            </w:rPr>
          </w:pPr>
          <w:r w:rsidRPr="00D508E7">
            <w:rPr>
              <w:lang w:val="en-US"/>
            </w:rPr>
            <w:t>The applications will be t</w:t>
          </w:r>
          <w:r>
            <w:rPr>
              <w:lang w:val="en-US"/>
            </w:rPr>
            <w:t xml:space="preserve">ested </w:t>
          </w:r>
          <w:r w:rsidR="00C52DA6">
            <w:rPr>
              <w:lang w:val="en-US"/>
            </w:rPr>
            <w:t>to</w:t>
          </w:r>
          <w:r>
            <w:rPr>
              <w:lang w:val="en-US"/>
            </w:rPr>
            <w:t xml:space="preserve"> </w:t>
          </w:r>
          <w:r w:rsidR="00472A27">
            <w:rPr>
              <w:lang w:val="en-US"/>
            </w:rPr>
            <w:t xml:space="preserve">check if everything </w:t>
          </w:r>
          <w:r w:rsidR="00D425AD">
            <w:rPr>
              <w:lang w:val="en-US"/>
            </w:rPr>
            <w:t>functions as it was designed.</w:t>
          </w:r>
          <w:r w:rsidR="00CC0EC4">
            <w:rPr>
              <w:lang w:val="en-US"/>
            </w:rPr>
            <w:t xml:space="preserve"> The applications will be tested in different ways.</w:t>
          </w:r>
          <w:r w:rsidR="00692407">
            <w:rPr>
              <w:lang w:val="en-US"/>
            </w:rPr>
            <w:t xml:space="preserve"> In this chapter </w:t>
          </w:r>
          <w:r w:rsidR="0089407D">
            <w:rPr>
              <w:lang w:val="en-US"/>
            </w:rPr>
            <w:t xml:space="preserve">will be </w:t>
          </w:r>
          <w:r w:rsidR="002160B0">
            <w:rPr>
              <w:lang w:val="en-US"/>
            </w:rPr>
            <w:t xml:space="preserve">described how </w:t>
          </w:r>
          <w:r w:rsidR="001C2985">
            <w:rPr>
              <w:lang w:val="en-US"/>
            </w:rPr>
            <w:t>the team tested the different applications.</w:t>
          </w:r>
        </w:p>
        <w:p w14:paraId="6D80F55D" w14:textId="19030284" w:rsidR="00992E8B" w:rsidRPr="00992E8B" w:rsidRDefault="00B73B6E" w:rsidP="00992E8B">
          <w:pPr>
            <w:pStyle w:val="Heading2"/>
          </w:pPr>
          <w:bookmarkStart w:id="2" w:name="_Toc73542336"/>
          <w:r>
            <w:t>Unit tests</w:t>
          </w:r>
          <w:bookmarkEnd w:id="2"/>
        </w:p>
        <w:p w14:paraId="1578EA3D" w14:textId="02C827A6" w:rsidR="00CD6517" w:rsidRPr="00F02642" w:rsidRDefault="00F02642" w:rsidP="00CD6517">
          <w:pPr>
            <w:rPr>
              <w:lang w:val="en-US"/>
            </w:rPr>
          </w:pPr>
          <w:r w:rsidRPr="00F02642">
            <w:rPr>
              <w:lang w:val="en-US"/>
            </w:rPr>
            <w:t>Unit test</w:t>
          </w:r>
          <w:r w:rsidR="00DC6128">
            <w:rPr>
              <w:lang w:val="en-US"/>
            </w:rPr>
            <w:t>s</w:t>
          </w:r>
          <w:r w:rsidRPr="00F02642">
            <w:rPr>
              <w:lang w:val="en-US"/>
            </w:rPr>
            <w:t xml:space="preserve"> are automated t</w:t>
          </w:r>
          <w:r>
            <w:rPr>
              <w:lang w:val="en-US"/>
            </w:rPr>
            <w:t xml:space="preserve">ests </w:t>
          </w:r>
          <w:r w:rsidR="00490A02">
            <w:rPr>
              <w:lang w:val="en-US"/>
            </w:rPr>
            <w:t>to test the internal working of the business logic.</w:t>
          </w:r>
          <w:r w:rsidR="00EC2ADD">
            <w:rPr>
              <w:lang w:val="en-US"/>
            </w:rPr>
            <w:t xml:space="preserve"> The unit test will test the internal business logic </w:t>
          </w:r>
          <w:r w:rsidR="00EC230C">
            <w:rPr>
              <w:lang w:val="en-US"/>
            </w:rPr>
            <w:t xml:space="preserve">by performing multiple different </w:t>
          </w:r>
          <w:r w:rsidR="005F4138" w:rsidRPr="005F4138">
            <w:rPr>
              <w:lang w:val="en-US"/>
            </w:rPr>
            <w:t>scenarios</w:t>
          </w:r>
          <w:r w:rsidR="005F4138">
            <w:rPr>
              <w:lang w:val="en-US"/>
            </w:rPr>
            <w:t xml:space="preserve"> and checking the response</w:t>
          </w:r>
          <w:r w:rsidR="00F36010">
            <w:rPr>
              <w:lang w:val="en-US"/>
            </w:rPr>
            <w:t>s</w:t>
          </w:r>
          <w:r w:rsidR="005F4138">
            <w:rPr>
              <w:lang w:val="en-US"/>
            </w:rPr>
            <w:t>.</w:t>
          </w:r>
          <w:r w:rsidR="00A160F1">
            <w:rPr>
              <w:lang w:val="en-US"/>
            </w:rPr>
            <w:t xml:space="preserve"> The test</w:t>
          </w:r>
          <w:r w:rsidR="004904BA">
            <w:rPr>
              <w:lang w:val="en-US"/>
            </w:rPr>
            <w:t>s</w:t>
          </w:r>
          <w:r w:rsidR="00A160F1">
            <w:rPr>
              <w:lang w:val="en-US"/>
            </w:rPr>
            <w:t xml:space="preserve"> are designed to be </w:t>
          </w:r>
          <w:r w:rsidR="004C4947">
            <w:rPr>
              <w:lang w:val="en-US"/>
            </w:rPr>
            <w:t xml:space="preserve">independent from each other because the test can be performed randomly </w:t>
          </w:r>
          <w:r w:rsidR="00DE6E22">
            <w:rPr>
              <w:lang w:val="en-US"/>
            </w:rPr>
            <w:t>in different order every time they run.</w:t>
          </w:r>
          <w:r w:rsidR="00D76EE7">
            <w:rPr>
              <w:lang w:val="en-US"/>
            </w:rPr>
            <w:t xml:space="preserve"> </w:t>
          </w:r>
          <w:r w:rsidR="005C3B5E">
            <w:rPr>
              <w:lang w:val="en-US"/>
            </w:rPr>
            <w:t>Unit test</w:t>
          </w:r>
          <w:r w:rsidR="004904BA">
            <w:rPr>
              <w:lang w:val="en-US"/>
            </w:rPr>
            <w:t>s</w:t>
          </w:r>
          <w:r w:rsidR="005C3B5E">
            <w:rPr>
              <w:lang w:val="en-US"/>
            </w:rPr>
            <w:t xml:space="preserve"> are used </w:t>
          </w:r>
          <w:r w:rsidR="00A2657C">
            <w:rPr>
              <w:lang w:val="en-US"/>
            </w:rPr>
            <w:t xml:space="preserve">to test the business logic of the smart contracts </w:t>
          </w:r>
          <w:r w:rsidR="002F58F1">
            <w:rPr>
              <w:lang w:val="en-US"/>
            </w:rPr>
            <w:t xml:space="preserve">defined </w:t>
          </w:r>
          <w:r w:rsidR="005C3B5E">
            <w:rPr>
              <w:lang w:val="en-US"/>
            </w:rPr>
            <w:t xml:space="preserve">in the </w:t>
          </w:r>
          <w:proofErr w:type="spellStart"/>
          <w:r w:rsidR="005C3B5E">
            <w:rPr>
              <w:lang w:val="en-US"/>
            </w:rPr>
            <w:t>chaincode</w:t>
          </w:r>
          <w:proofErr w:type="spellEnd"/>
          <w:r w:rsidR="002F58F1">
            <w:rPr>
              <w:lang w:val="en-US"/>
            </w:rPr>
            <w:t>.</w:t>
          </w:r>
          <w:r w:rsidR="00CF58E5">
            <w:rPr>
              <w:lang w:val="en-US"/>
            </w:rPr>
            <w:t xml:space="preserve"> To implement this </w:t>
          </w:r>
          <w:r w:rsidR="00D04816">
            <w:rPr>
              <w:lang w:val="en-US"/>
            </w:rPr>
            <w:t xml:space="preserve">the team uses </w:t>
          </w:r>
          <w:r w:rsidR="00B02A43">
            <w:rPr>
              <w:lang w:val="en-US"/>
            </w:rPr>
            <w:t xml:space="preserve">Jest, a JavaScript testing </w:t>
          </w:r>
          <w:r w:rsidR="00EF0C47">
            <w:rPr>
              <w:lang w:val="en-US"/>
            </w:rPr>
            <w:t>framework</w:t>
          </w:r>
          <w:r w:rsidR="001801AA">
            <w:rPr>
              <w:lang w:val="en-US"/>
            </w:rPr>
            <w:t xml:space="preserve"> based on </w:t>
          </w:r>
          <w:r w:rsidR="00D56EF1" w:rsidRPr="00D56EF1">
            <w:rPr>
              <w:lang w:val="en-US"/>
            </w:rPr>
            <w:t>Jasmine</w:t>
          </w:r>
          <w:r w:rsidR="00D56EF1">
            <w:rPr>
              <w:lang w:val="en-US"/>
            </w:rPr>
            <w:t>.</w:t>
          </w:r>
        </w:p>
        <w:p w14:paraId="6796098A" w14:textId="78362FD1" w:rsidR="00CD6517" w:rsidRDefault="00CD6517" w:rsidP="00CD6517">
          <w:pPr>
            <w:pStyle w:val="Heading2"/>
          </w:pPr>
          <w:bookmarkStart w:id="3" w:name="_Toc73542337"/>
          <w:r>
            <w:t>Integration tests</w:t>
          </w:r>
          <w:bookmarkEnd w:id="3"/>
        </w:p>
        <w:p w14:paraId="00D7BE1D" w14:textId="7B56972B" w:rsidR="00775DE0" w:rsidRDefault="00CF58E5" w:rsidP="00CD6517">
          <w:pPr>
            <w:rPr>
              <w:lang w:val="en-US"/>
            </w:rPr>
          </w:pPr>
          <w:r w:rsidRPr="00886E06">
            <w:rPr>
              <w:lang w:val="en-US"/>
            </w:rPr>
            <w:t>In</w:t>
          </w:r>
          <w:r w:rsidR="00DC6128" w:rsidRPr="00886E06">
            <w:rPr>
              <w:lang w:val="en-US"/>
            </w:rPr>
            <w:t xml:space="preserve">tegration tests are </w:t>
          </w:r>
          <w:r w:rsidR="00886E06" w:rsidRPr="00886E06">
            <w:rPr>
              <w:lang w:val="en-US"/>
            </w:rPr>
            <w:t>automated t</w:t>
          </w:r>
          <w:r w:rsidR="00886E06">
            <w:rPr>
              <w:lang w:val="en-US"/>
            </w:rPr>
            <w:t xml:space="preserve">ests to test </w:t>
          </w:r>
          <w:r w:rsidR="00F02572">
            <w:rPr>
              <w:lang w:val="en-US"/>
            </w:rPr>
            <w:t xml:space="preserve">if the </w:t>
          </w:r>
          <w:r w:rsidR="00885F5E">
            <w:rPr>
              <w:lang w:val="en-US"/>
            </w:rPr>
            <w:t xml:space="preserve">application works </w:t>
          </w:r>
          <w:r w:rsidR="00564270">
            <w:rPr>
              <w:lang w:val="en-US"/>
            </w:rPr>
            <w:t>as designed</w:t>
          </w:r>
          <w:r w:rsidR="00F35B83">
            <w:rPr>
              <w:lang w:val="en-US"/>
            </w:rPr>
            <w:t xml:space="preserve"> by using </w:t>
          </w:r>
          <w:r w:rsidR="0070356B">
            <w:rPr>
              <w:lang w:val="en-US"/>
            </w:rPr>
            <w:t>the application the way it should work</w:t>
          </w:r>
          <w:r w:rsidR="00564270">
            <w:rPr>
              <w:lang w:val="en-US"/>
            </w:rPr>
            <w:t>.</w:t>
          </w:r>
          <w:r w:rsidR="00624B63">
            <w:rPr>
              <w:lang w:val="en-US"/>
            </w:rPr>
            <w:t xml:space="preserve"> </w:t>
          </w:r>
          <w:r w:rsidR="008D1B47">
            <w:rPr>
              <w:lang w:val="en-US"/>
            </w:rPr>
            <w:t>These tests</w:t>
          </w:r>
          <w:r w:rsidR="001E633D">
            <w:rPr>
              <w:lang w:val="en-US"/>
            </w:rPr>
            <w:t xml:space="preserve"> will be performed with multiple different scenarios and </w:t>
          </w:r>
          <w:r w:rsidR="00104E3F">
            <w:rPr>
              <w:lang w:val="en-US"/>
            </w:rPr>
            <w:t>the response</w:t>
          </w:r>
          <w:r w:rsidR="00DA7DA8" w:rsidRPr="00DA7DA8">
            <w:rPr>
              <w:lang w:val="en-US"/>
            </w:rPr>
            <w:t xml:space="preserve"> </w:t>
          </w:r>
          <w:r w:rsidR="00DA7DA8">
            <w:rPr>
              <w:lang w:val="en-US"/>
            </w:rPr>
            <w:t>will be checked</w:t>
          </w:r>
          <w:r w:rsidR="00104E3F">
            <w:rPr>
              <w:lang w:val="en-US"/>
            </w:rPr>
            <w:t>.</w:t>
          </w:r>
          <w:r w:rsidR="00957111">
            <w:rPr>
              <w:lang w:val="en-US"/>
            </w:rPr>
            <w:t xml:space="preserve"> The tests are also designed independent from </w:t>
          </w:r>
          <w:r w:rsidR="00DB6C16">
            <w:rPr>
              <w:lang w:val="en-US"/>
            </w:rPr>
            <w:t xml:space="preserve">each other because the test can be </w:t>
          </w:r>
          <w:r w:rsidR="00480A3C">
            <w:rPr>
              <w:lang w:val="en-US"/>
            </w:rPr>
            <w:t>performed randomly in different order every time they run.</w:t>
          </w:r>
          <w:r w:rsidR="00DA24BB">
            <w:rPr>
              <w:lang w:val="en-US"/>
            </w:rPr>
            <w:t xml:space="preserve"> Integration tests are used to test the </w:t>
          </w:r>
          <w:r w:rsidR="000A5C2A">
            <w:rPr>
              <w:lang w:val="en-US"/>
            </w:rPr>
            <w:t>workings</w:t>
          </w:r>
          <w:r w:rsidR="003E11B0">
            <w:rPr>
              <w:lang w:val="en-US"/>
            </w:rPr>
            <w:t xml:space="preserve"> </w:t>
          </w:r>
          <w:r w:rsidR="00737936">
            <w:rPr>
              <w:lang w:val="en-US"/>
            </w:rPr>
            <w:t xml:space="preserve">of the </w:t>
          </w:r>
          <w:r w:rsidR="000538A2">
            <w:rPr>
              <w:lang w:val="en-US"/>
            </w:rPr>
            <w:t>Application Programming Interface (API)</w:t>
          </w:r>
          <w:r w:rsidR="00961697">
            <w:rPr>
              <w:lang w:val="en-US"/>
            </w:rPr>
            <w:t xml:space="preserve">. </w:t>
          </w:r>
          <w:r w:rsidR="00272054">
            <w:rPr>
              <w:lang w:val="en-US"/>
            </w:rPr>
            <w:t xml:space="preserve">Because the </w:t>
          </w:r>
          <w:r w:rsidR="009B48BE">
            <w:rPr>
              <w:lang w:val="en-US"/>
            </w:rPr>
            <w:t xml:space="preserve">API is just a </w:t>
          </w:r>
          <w:r w:rsidR="00E731F4">
            <w:rPr>
              <w:lang w:val="en-US"/>
            </w:rPr>
            <w:t xml:space="preserve">communication layer </w:t>
          </w:r>
          <w:r w:rsidR="00022F0B">
            <w:rPr>
              <w:lang w:val="en-US"/>
            </w:rPr>
            <w:t xml:space="preserve">between the </w:t>
          </w:r>
          <w:r w:rsidR="00A112E2">
            <w:rPr>
              <w:lang w:val="en-US"/>
            </w:rPr>
            <w:t xml:space="preserve">blockchain and </w:t>
          </w:r>
          <w:r w:rsidR="00DB142C">
            <w:rPr>
              <w:lang w:val="en-US"/>
            </w:rPr>
            <w:t xml:space="preserve">third parties </w:t>
          </w:r>
          <w:r w:rsidR="00052508">
            <w:rPr>
              <w:lang w:val="en-US"/>
            </w:rPr>
            <w:t xml:space="preserve">it does not have </w:t>
          </w:r>
          <w:r w:rsidR="00610EDC">
            <w:rPr>
              <w:lang w:val="en-US"/>
            </w:rPr>
            <w:t>much</w:t>
          </w:r>
          <w:r w:rsidR="00052508">
            <w:rPr>
              <w:lang w:val="en-US"/>
            </w:rPr>
            <w:t xml:space="preserve"> internal </w:t>
          </w:r>
          <w:r w:rsidR="00610A78">
            <w:rPr>
              <w:lang w:val="en-US"/>
            </w:rPr>
            <w:t>business logic</w:t>
          </w:r>
          <w:r w:rsidR="009F6C40">
            <w:rPr>
              <w:lang w:val="en-US"/>
            </w:rPr>
            <w:t>. This makes it not beneficial to use unit tests here.</w:t>
          </w:r>
          <w:r w:rsidR="00F8352E">
            <w:rPr>
              <w:lang w:val="en-US"/>
            </w:rPr>
            <w:t xml:space="preserve"> To implement this the team uses a combination of </w:t>
          </w:r>
          <w:r w:rsidR="00E80B34">
            <w:rPr>
              <w:lang w:val="en-US"/>
            </w:rPr>
            <w:t>Jest, a JavaScript testing framework based on jasmine</w:t>
          </w:r>
          <w:r w:rsidR="0022116A">
            <w:rPr>
              <w:lang w:val="en-US"/>
            </w:rPr>
            <w:t>,</w:t>
          </w:r>
          <w:r w:rsidR="00E80B34">
            <w:rPr>
              <w:lang w:val="en-US"/>
            </w:rPr>
            <w:t xml:space="preserve"> and </w:t>
          </w:r>
          <w:proofErr w:type="spellStart"/>
          <w:r w:rsidR="00D1266B">
            <w:rPr>
              <w:lang w:val="en-US"/>
            </w:rPr>
            <w:t>Supertest</w:t>
          </w:r>
          <w:proofErr w:type="spellEnd"/>
          <w:r w:rsidR="0022116A">
            <w:rPr>
              <w:lang w:val="en-US"/>
            </w:rPr>
            <w:t>, a library to test</w:t>
          </w:r>
          <w:r w:rsidR="00D1266B">
            <w:rPr>
              <w:lang w:val="en-US"/>
            </w:rPr>
            <w:t xml:space="preserve"> </w:t>
          </w:r>
          <w:r w:rsidR="00003D9E" w:rsidRPr="00003D9E">
            <w:rPr>
              <w:lang w:val="en-US"/>
            </w:rPr>
            <w:t>HTTP servers</w:t>
          </w:r>
          <w:r w:rsidR="003F5DF8">
            <w:rPr>
              <w:lang w:val="en-US"/>
            </w:rPr>
            <w:t>.</w:t>
          </w:r>
        </w:p>
        <w:p w14:paraId="29100184" w14:textId="7C34BA0F" w:rsidR="00775DE0" w:rsidRDefault="0007703E" w:rsidP="00775DE0">
          <w:pPr>
            <w:pStyle w:val="Heading2"/>
            <w:rPr>
              <w:lang w:val="en-US"/>
            </w:rPr>
          </w:pPr>
          <w:r>
            <w:rPr>
              <w:lang w:val="en-US"/>
            </w:rPr>
            <w:t>Performance test</w:t>
          </w:r>
        </w:p>
        <w:p w14:paraId="686EEBB1" w14:textId="16332960" w:rsidR="0007703E" w:rsidRPr="0007703E" w:rsidRDefault="002C3445" w:rsidP="0007703E">
          <w:pPr>
            <w:rPr>
              <w:lang w:val="en-US"/>
            </w:rPr>
          </w:pPr>
          <w:r>
            <w:rPr>
              <w:lang w:val="en-US"/>
            </w:rPr>
            <w:t>Performance tests are automated test</w:t>
          </w:r>
          <w:r w:rsidR="00FF08FC">
            <w:rPr>
              <w:lang w:val="en-US"/>
            </w:rPr>
            <w:t>s</w:t>
          </w:r>
          <w:r>
            <w:rPr>
              <w:lang w:val="en-US"/>
            </w:rPr>
            <w:t xml:space="preserve"> to test </w:t>
          </w:r>
          <w:r w:rsidR="005879EE">
            <w:rPr>
              <w:lang w:val="en-US"/>
            </w:rPr>
            <w:t>the performance of the</w:t>
          </w:r>
          <w:r w:rsidR="00FF08FC">
            <w:rPr>
              <w:lang w:val="en-US"/>
            </w:rPr>
            <w:t xml:space="preserve"> blockchain</w:t>
          </w:r>
          <w:r w:rsidR="005879EE">
            <w:rPr>
              <w:lang w:val="en-US"/>
            </w:rPr>
            <w:t xml:space="preserve"> network with a large </w:t>
          </w:r>
          <w:r w:rsidR="00A4438C">
            <w:rPr>
              <w:lang w:val="en-US"/>
            </w:rPr>
            <w:t>number</w:t>
          </w:r>
          <w:r w:rsidR="005879EE">
            <w:rPr>
              <w:lang w:val="en-US"/>
            </w:rPr>
            <w:t xml:space="preserve"> of requests. </w:t>
          </w:r>
        </w:p>
        <w:p w14:paraId="12B09E8F" w14:textId="77777777" w:rsidR="00CD6517" w:rsidRPr="00886E06" w:rsidRDefault="00CD6517" w:rsidP="009C2918">
          <w:pPr>
            <w:pStyle w:val="Heading2"/>
            <w:numPr>
              <w:ilvl w:val="0"/>
              <w:numId w:val="0"/>
            </w:numPr>
            <w:rPr>
              <w:lang w:val="en-US"/>
            </w:rPr>
          </w:pPr>
        </w:p>
        <w:p w14:paraId="6BB9C11F" w14:textId="77777777" w:rsidR="00B66062" w:rsidRPr="00886E06" w:rsidRDefault="00B66062" w:rsidP="00B66062">
          <w:pPr>
            <w:rPr>
              <w:lang w:val="en-US"/>
            </w:rPr>
          </w:pPr>
        </w:p>
        <w:p w14:paraId="465E00C6" w14:textId="77777777" w:rsidR="00B66062" w:rsidRPr="00886E06" w:rsidRDefault="00B66062" w:rsidP="00B66062">
          <w:pPr>
            <w:rPr>
              <w:lang w:val="en-US"/>
            </w:rPr>
          </w:pPr>
        </w:p>
        <w:p w14:paraId="6E795020" w14:textId="77777777" w:rsidR="00B66062" w:rsidRPr="00886E06" w:rsidRDefault="00B66062" w:rsidP="00B66062">
          <w:pPr>
            <w:rPr>
              <w:lang w:val="en-US"/>
            </w:rPr>
          </w:pPr>
        </w:p>
        <w:p w14:paraId="0F71A415" w14:textId="77777777" w:rsidR="00B66062" w:rsidRPr="00886E06" w:rsidRDefault="00B66062" w:rsidP="00B66062">
          <w:pPr>
            <w:rPr>
              <w:lang w:val="en-US"/>
            </w:rPr>
          </w:pPr>
        </w:p>
        <w:p w14:paraId="2DAC8718" w14:textId="77777777" w:rsidR="00B66062" w:rsidRPr="00886E06" w:rsidRDefault="00B66062" w:rsidP="00B66062">
          <w:pPr>
            <w:rPr>
              <w:lang w:val="en-US"/>
            </w:rPr>
          </w:pPr>
        </w:p>
        <w:p w14:paraId="5196BD42" w14:textId="77777777" w:rsidR="00B66062" w:rsidRPr="00886E06" w:rsidRDefault="00B66062" w:rsidP="00B66062">
          <w:pPr>
            <w:rPr>
              <w:lang w:val="en-US"/>
            </w:rPr>
          </w:pPr>
        </w:p>
        <w:p w14:paraId="2CB3E4DE" w14:textId="77777777" w:rsidR="00B66062" w:rsidRPr="00886E06" w:rsidRDefault="00B66062" w:rsidP="00B66062">
          <w:pPr>
            <w:rPr>
              <w:lang w:val="en-US"/>
            </w:rPr>
          </w:pPr>
        </w:p>
        <w:p w14:paraId="57DDD778" w14:textId="77777777" w:rsidR="00B66062" w:rsidRPr="00886E06" w:rsidRDefault="00B66062" w:rsidP="00B66062">
          <w:pPr>
            <w:rPr>
              <w:lang w:val="en-US"/>
            </w:rPr>
          </w:pPr>
        </w:p>
        <w:p w14:paraId="5BD28DAF" w14:textId="77777777" w:rsidR="00E1396F" w:rsidRDefault="00E1396F" w:rsidP="00B66062">
          <w:pPr>
            <w:rPr>
              <w:lang w:val="en-US"/>
            </w:rPr>
          </w:pPr>
        </w:p>
        <w:p w14:paraId="02483329" w14:textId="5776B7CD" w:rsidR="00E1396F" w:rsidRPr="00886E06" w:rsidRDefault="00E1396F" w:rsidP="00E1396F">
          <w:pPr>
            <w:pStyle w:val="Heading1"/>
            <w:rPr>
              <w:lang w:val="en-US"/>
            </w:rPr>
          </w:pPr>
          <w:bookmarkStart w:id="4" w:name="_Toc73542338"/>
          <w:r>
            <w:rPr>
              <w:lang w:val="en-US"/>
            </w:rPr>
            <w:lastRenderedPageBreak/>
            <w:t>Results</w:t>
          </w:r>
          <w:bookmarkEnd w:id="4"/>
        </w:p>
        <w:p w14:paraId="7D0955E0" w14:textId="0058837F" w:rsidR="00B66062" w:rsidRPr="00886E06" w:rsidRDefault="0012714C" w:rsidP="00B66062">
          <w:pPr>
            <w:rPr>
              <w:lang w:val="en-US"/>
            </w:rPr>
          </w:pPr>
          <w:r>
            <w:rPr>
              <w:lang w:val="en-US"/>
            </w:rPr>
            <w:t xml:space="preserve">This chapter </w:t>
          </w:r>
          <w:r w:rsidR="00963CCC">
            <w:rPr>
              <w:lang w:val="en-US"/>
            </w:rPr>
            <w:t xml:space="preserve">contains the results of the </w:t>
          </w:r>
          <w:r w:rsidR="00DB0D1E">
            <w:rPr>
              <w:lang w:val="en-US"/>
            </w:rPr>
            <w:t>previously mentioned tests.</w:t>
          </w:r>
        </w:p>
        <w:p w14:paraId="0450925B" w14:textId="49EEB2E1" w:rsidR="008757B8" w:rsidRDefault="005739BD" w:rsidP="005739BD">
          <w:pPr>
            <w:pStyle w:val="Heading2"/>
            <w:rPr>
              <w:lang w:val="en-US"/>
            </w:rPr>
          </w:pPr>
          <w:r>
            <w:rPr>
              <w:lang w:val="en-US"/>
            </w:rPr>
            <w:t>API Routes</w:t>
          </w:r>
        </w:p>
        <w:p w14:paraId="2EEB5B47" w14:textId="77777777" w:rsidR="00FF08FC" w:rsidRDefault="00B57946" w:rsidP="00FF08FC">
          <w:pPr>
            <w:keepNext/>
          </w:pPr>
          <w:r>
            <w:rPr>
              <w:noProof/>
            </w:rPr>
            <w:drawing>
              <wp:inline distT="0" distB="0" distL="0" distR="0" wp14:anchorId="4596657A" wp14:editId="176375E5">
                <wp:extent cx="5478778" cy="1993142"/>
                <wp:effectExtent l="0" t="0" r="8255"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478778" cy="1993142"/>
                        </a:xfrm>
                        <a:prstGeom prst="rect">
                          <a:avLst/>
                        </a:prstGeom>
                      </pic:spPr>
                    </pic:pic>
                  </a:graphicData>
                </a:graphic>
              </wp:inline>
            </w:drawing>
          </w:r>
        </w:p>
        <w:p w14:paraId="7AEB5177" w14:textId="5D5B81E5" w:rsidR="00FF08FC" w:rsidRPr="00400C96" w:rsidRDefault="00FF08FC" w:rsidP="00FF08FC">
          <w:pPr>
            <w:pStyle w:val="Caption"/>
            <w:rPr>
              <w:lang w:val="en-GB"/>
            </w:rPr>
          </w:pPr>
          <w:r w:rsidRPr="00400C96">
            <w:rPr>
              <w:lang w:val="en-GB"/>
            </w:rPr>
            <w:t xml:space="preserve">Figure </w:t>
          </w:r>
          <w:r w:rsidR="00B93C9D">
            <w:rPr>
              <w:lang w:val="en-GB"/>
            </w:rPr>
            <w:fldChar w:fldCharType="begin"/>
          </w:r>
          <w:r w:rsidR="00B93C9D">
            <w:rPr>
              <w:lang w:val="en-GB"/>
            </w:rPr>
            <w:instrText xml:space="preserve"> STYLEREF 1 \s </w:instrText>
          </w:r>
          <w:r w:rsidR="00B93C9D">
            <w:rPr>
              <w:lang w:val="en-GB"/>
            </w:rPr>
            <w:fldChar w:fldCharType="separate"/>
          </w:r>
          <w:r w:rsidR="00B93C9D">
            <w:rPr>
              <w:noProof/>
              <w:lang w:val="en-GB"/>
            </w:rPr>
            <w:t>3</w:t>
          </w:r>
          <w:r w:rsidR="00B93C9D">
            <w:rPr>
              <w:lang w:val="en-GB"/>
            </w:rPr>
            <w:fldChar w:fldCharType="end"/>
          </w:r>
          <w:r w:rsidR="00B93C9D">
            <w:rPr>
              <w:lang w:val="en-GB"/>
            </w:rPr>
            <w:noBreakHyphen/>
          </w:r>
          <w:r w:rsidR="00B93C9D">
            <w:rPr>
              <w:lang w:val="en-GB"/>
            </w:rPr>
            <w:fldChar w:fldCharType="begin"/>
          </w:r>
          <w:r w:rsidR="00B93C9D">
            <w:rPr>
              <w:lang w:val="en-GB"/>
            </w:rPr>
            <w:instrText xml:space="preserve"> SEQ Figure \* ARABIC \s 1 </w:instrText>
          </w:r>
          <w:r w:rsidR="00B93C9D">
            <w:rPr>
              <w:lang w:val="en-GB"/>
            </w:rPr>
            <w:fldChar w:fldCharType="separate"/>
          </w:r>
          <w:r w:rsidR="00B93C9D">
            <w:rPr>
              <w:noProof/>
              <w:lang w:val="en-GB"/>
            </w:rPr>
            <w:t>1</w:t>
          </w:r>
          <w:r w:rsidR="00B93C9D">
            <w:rPr>
              <w:lang w:val="en-GB"/>
            </w:rPr>
            <w:fldChar w:fldCharType="end"/>
          </w:r>
          <w:r w:rsidRPr="00400C96">
            <w:rPr>
              <w:lang w:val="en-GB"/>
            </w:rPr>
            <w:t>: API Route integration test</w:t>
          </w:r>
          <w:r w:rsidR="00940101" w:rsidRPr="00400C96">
            <w:rPr>
              <w:lang w:val="en-GB"/>
            </w:rPr>
            <w:t xml:space="preserve"> result</w:t>
          </w:r>
        </w:p>
        <w:p w14:paraId="57CA1048" w14:textId="77777777" w:rsidR="00940101" w:rsidRDefault="00984D38" w:rsidP="00940101">
          <w:pPr>
            <w:keepNext/>
          </w:pPr>
          <w:r>
            <w:rPr>
              <w:noProof/>
            </w:rPr>
            <w:drawing>
              <wp:inline distT="0" distB="0" distL="0" distR="0" wp14:anchorId="40E80CF5" wp14:editId="4AF96B00">
                <wp:extent cx="4446815" cy="4276111"/>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46815" cy="4276111"/>
                        </a:xfrm>
                        <a:prstGeom prst="rect">
                          <a:avLst/>
                        </a:prstGeom>
                      </pic:spPr>
                    </pic:pic>
                  </a:graphicData>
                </a:graphic>
              </wp:inline>
            </w:drawing>
          </w:r>
        </w:p>
        <w:p w14:paraId="76107413" w14:textId="4E48A5C3" w:rsidR="00FF08FC" w:rsidRPr="00400C96" w:rsidRDefault="00940101" w:rsidP="00940101">
          <w:pPr>
            <w:pStyle w:val="Caption"/>
            <w:rPr>
              <w:lang w:val="en-GB"/>
            </w:rPr>
          </w:pPr>
          <w:r w:rsidRPr="00400C96">
            <w:rPr>
              <w:lang w:val="en-GB"/>
            </w:rPr>
            <w:t xml:space="preserve">Figure </w:t>
          </w:r>
          <w:r w:rsidR="00B93C9D">
            <w:rPr>
              <w:lang w:val="en-GB"/>
            </w:rPr>
            <w:fldChar w:fldCharType="begin"/>
          </w:r>
          <w:r w:rsidR="00B93C9D">
            <w:rPr>
              <w:lang w:val="en-GB"/>
            </w:rPr>
            <w:instrText xml:space="preserve"> STYLEREF 1 \s </w:instrText>
          </w:r>
          <w:r w:rsidR="00B93C9D">
            <w:rPr>
              <w:lang w:val="en-GB"/>
            </w:rPr>
            <w:fldChar w:fldCharType="separate"/>
          </w:r>
          <w:r w:rsidR="00B93C9D">
            <w:rPr>
              <w:noProof/>
              <w:lang w:val="en-GB"/>
            </w:rPr>
            <w:t>3</w:t>
          </w:r>
          <w:r w:rsidR="00B93C9D">
            <w:rPr>
              <w:lang w:val="en-GB"/>
            </w:rPr>
            <w:fldChar w:fldCharType="end"/>
          </w:r>
          <w:r w:rsidR="00B93C9D">
            <w:rPr>
              <w:lang w:val="en-GB"/>
            </w:rPr>
            <w:noBreakHyphen/>
          </w:r>
          <w:r w:rsidR="00B93C9D">
            <w:rPr>
              <w:lang w:val="en-GB"/>
            </w:rPr>
            <w:fldChar w:fldCharType="begin"/>
          </w:r>
          <w:r w:rsidR="00B93C9D">
            <w:rPr>
              <w:lang w:val="en-GB"/>
            </w:rPr>
            <w:instrText xml:space="preserve"> SEQ Figure \* ARABIC \s 1 </w:instrText>
          </w:r>
          <w:r w:rsidR="00B93C9D">
            <w:rPr>
              <w:lang w:val="en-GB"/>
            </w:rPr>
            <w:fldChar w:fldCharType="separate"/>
          </w:r>
          <w:r w:rsidR="00B93C9D">
            <w:rPr>
              <w:noProof/>
              <w:lang w:val="en-GB"/>
            </w:rPr>
            <w:t>2</w:t>
          </w:r>
          <w:r w:rsidR="00B93C9D">
            <w:rPr>
              <w:lang w:val="en-GB"/>
            </w:rPr>
            <w:fldChar w:fldCharType="end"/>
          </w:r>
          <w:r w:rsidRPr="00400C96">
            <w:rPr>
              <w:lang w:val="en-GB"/>
            </w:rPr>
            <w:t>: API Route integration test result</w:t>
          </w:r>
        </w:p>
        <w:p w14:paraId="0D9BA6A2" w14:textId="77777777" w:rsidR="00940101" w:rsidRPr="00400C96" w:rsidRDefault="00940101" w:rsidP="00940101">
          <w:pPr>
            <w:rPr>
              <w:lang w:val="en-GB"/>
            </w:rPr>
          </w:pPr>
        </w:p>
        <w:p w14:paraId="66705B4F" w14:textId="2107102B" w:rsidR="00940101" w:rsidRDefault="00940101" w:rsidP="00940101">
          <w:r w:rsidRPr="00400C96">
            <w:rPr>
              <w:lang w:val="en-GB"/>
            </w:rPr>
            <w:lastRenderedPageBreak/>
            <w:t xml:space="preserve">As shown </w:t>
          </w:r>
          <w:r w:rsidR="00A346B2" w:rsidRPr="00400C96">
            <w:rPr>
              <w:lang w:val="en-GB"/>
            </w:rPr>
            <w:t xml:space="preserve">by figure 3-1 and 3-2 all integration tests </w:t>
          </w:r>
          <w:r w:rsidR="00920267">
            <w:rPr>
              <w:lang w:val="en-GB"/>
            </w:rPr>
            <w:t>were</w:t>
          </w:r>
          <w:r w:rsidR="00A8017A">
            <w:rPr>
              <w:lang w:val="en-GB"/>
            </w:rPr>
            <w:t xml:space="preserve"> successful</w:t>
          </w:r>
          <w:r w:rsidR="0035201F" w:rsidRPr="00400C96">
            <w:rPr>
              <w:lang w:val="en-GB"/>
            </w:rPr>
            <w:t xml:space="preserve">. </w:t>
          </w:r>
          <w:r w:rsidR="005F10AD" w:rsidRPr="00400C96">
            <w:rPr>
              <w:lang w:val="en-GB"/>
            </w:rPr>
            <w:t xml:space="preserve">The first tests showed some small </w:t>
          </w:r>
          <w:proofErr w:type="spellStart"/>
          <w:r w:rsidR="005F10AD" w:rsidRPr="00400C96">
            <w:rPr>
              <w:lang w:val="en-GB"/>
            </w:rPr>
            <w:t>inconsistenties</w:t>
          </w:r>
          <w:proofErr w:type="spellEnd"/>
          <w:r w:rsidR="005F10AD" w:rsidRPr="00400C96">
            <w:rPr>
              <w:lang w:val="en-GB"/>
            </w:rPr>
            <w:t xml:space="preserve"> in the </w:t>
          </w:r>
          <w:proofErr w:type="spellStart"/>
          <w:r w:rsidR="005F10AD" w:rsidRPr="00400C96">
            <w:rPr>
              <w:lang w:val="en-GB"/>
            </w:rPr>
            <w:t>chaincode</w:t>
          </w:r>
          <w:proofErr w:type="spellEnd"/>
          <w:r w:rsidR="005F10AD" w:rsidRPr="00400C96">
            <w:rPr>
              <w:lang w:val="en-GB"/>
            </w:rPr>
            <w:t xml:space="preserve"> and API. </w:t>
          </w:r>
          <w:r w:rsidR="005F10AD">
            <w:t xml:space="preserve">The inconsistenties have been </w:t>
          </w:r>
          <w:proofErr w:type="spellStart"/>
          <w:r w:rsidR="005F10AD">
            <w:t>rectified</w:t>
          </w:r>
          <w:proofErr w:type="spellEnd"/>
          <w:r w:rsidR="005F10AD">
            <w:t xml:space="preserve">. </w:t>
          </w:r>
        </w:p>
        <w:p w14:paraId="351132FD" w14:textId="0FDD818D" w:rsidR="005739BD" w:rsidRDefault="005739BD" w:rsidP="005739BD">
          <w:pPr>
            <w:pStyle w:val="Heading2"/>
            <w:rPr>
              <w:lang w:val="en-US"/>
            </w:rPr>
          </w:pPr>
          <w:r>
            <w:rPr>
              <w:lang w:val="en-US"/>
            </w:rPr>
            <w:t>Chain code</w:t>
          </w:r>
        </w:p>
        <w:p w14:paraId="4313771C" w14:textId="77777777" w:rsidR="00B93C9D" w:rsidRDefault="0017654D" w:rsidP="00B93C9D">
          <w:pPr>
            <w:keepNext/>
          </w:pPr>
          <w:r>
            <w:rPr>
              <w:noProof/>
            </w:rPr>
            <w:drawing>
              <wp:inline distT="0" distB="0" distL="0" distR="0" wp14:anchorId="17B08A78" wp14:editId="2DD11C24">
                <wp:extent cx="5943600" cy="192405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943600" cy="1924050"/>
                        </a:xfrm>
                        <a:prstGeom prst="rect">
                          <a:avLst/>
                        </a:prstGeom>
                      </pic:spPr>
                    </pic:pic>
                  </a:graphicData>
                </a:graphic>
              </wp:inline>
            </w:drawing>
          </w:r>
        </w:p>
        <w:p w14:paraId="32067255" w14:textId="0D38B02D" w:rsidR="001F3E01" w:rsidRPr="001F3E01" w:rsidRDefault="00B93C9D" w:rsidP="00B93C9D">
          <w:pPr>
            <w:pStyle w:val="Caption"/>
            <w:rPr>
              <w:lang w:val="en-US"/>
            </w:rPr>
          </w:pPr>
          <w:proofErr w:type="spellStart"/>
          <w:r>
            <w:t>Figure</w:t>
          </w:r>
          <w:proofErr w:type="spellEnd"/>
          <w:r>
            <w:t xml:space="preserve"> </w:t>
          </w:r>
          <w:r>
            <w:fldChar w:fldCharType="begin"/>
          </w:r>
          <w:r>
            <w:instrText>STYLEREF 1 \s</w:instrText>
          </w:r>
          <w:r>
            <w:fldChar w:fldCharType="separate"/>
          </w:r>
          <w:r>
            <w:rPr>
              <w:noProof/>
            </w:rPr>
            <w:t>3</w:t>
          </w:r>
          <w:r>
            <w:fldChar w:fldCharType="end"/>
          </w:r>
          <w:r>
            <w:noBreakHyphen/>
          </w:r>
          <w:r>
            <w:fldChar w:fldCharType="begin"/>
          </w:r>
          <w:r>
            <w:instrText>SEQ Figure \* ARABIC \s 1</w:instrText>
          </w:r>
          <w:r>
            <w:fldChar w:fldCharType="separate"/>
          </w:r>
          <w:r>
            <w:rPr>
              <w:noProof/>
            </w:rPr>
            <w:t>3</w:t>
          </w:r>
          <w:r>
            <w:fldChar w:fldCharType="end"/>
          </w:r>
          <w:r>
            <w:rPr>
              <w:noProof/>
            </w:rPr>
            <w:t>: Chaincode unit test result</w:t>
          </w:r>
        </w:p>
        <w:p w14:paraId="05C9222B" w14:textId="77777777" w:rsidR="00B93C9D" w:rsidRDefault="00BD24EA" w:rsidP="00B93C9D">
          <w:pPr>
            <w:keepNext/>
          </w:pPr>
          <w:r>
            <w:rPr>
              <w:noProof/>
            </w:rPr>
            <w:drawing>
              <wp:inline distT="0" distB="0" distL="0" distR="0" wp14:anchorId="3ABE1D3C" wp14:editId="7FE2D847">
                <wp:extent cx="5943600" cy="362775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943600" cy="3627755"/>
                        </a:xfrm>
                        <a:prstGeom prst="rect">
                          <a:avLst/>
                        </a:prstGeom>
                      </pic:spPr>
                    </pic:pic>
                  </a:graphicData>
                </a:graphic>
              </wp:inline>
            </w:drawing>
          </w:r>
        </w:p>
        <w:p w14:paraId="77031DA2" w14:textId="5F4993F1" w:rsidR="00BD24EA" w:rsidRDefault="00B93C9D" w:rsidP="00B93C9D">
          <w:pPr>
            <w:pStyle w:val="Caption"/>
            <w:rPr>
              <w:lang w:val="en-US"/>
            </w:rPr>
          </w:pPr>
          <w:r w:rsidRPr="00D14E20">
            <w:rPr>
              <w:lang w:val="en-US"/>
            </w:rPr>
            <w:t xml:space="preserve">Figure </w:t>
          </w:r>
          <w:r>
            <w:fldChar w:fldCharType="begin"/>
          </w:r>
          <w:r w:rsidRPr="00D14E20">
            <w:rPr>
              <w:lang w:val="en-US"/>
            </w:rPr>
            <w:instrText>STYLEREF 1 \s</w:instrText>
          </w:r>
          <w:r>
            <w:fldChar w:fldCharType="separate"/>
          </w:r>
          <w:r w:rsidRPr="00D14E20">
            <w:rPr>
              <w:noProof/>
              <w:lang w:val="en-US"/>
            </w:rPr>
            <w:t>3</w:t>
          </w:r>
          <w:r>
            <w:fldChar w:fldCharType="end"/>
          </w:r>
          <w:r w:rsidRPr="00D14E20">
            <w:rPr>
              <w:lang w:val="en-US"/>
            </w:rPr>
            <w:noBreakHyphen/>
          </w:r>
          <w:r>
            <w:fldChar w:fldCharType="begin"/>
          </w:r>
          <w:r w:rsidRPr="00D14E20">
            <w:rPr>
              <w:lang w:val="en-US"/>
            </w:rPr>
            <w:instrText>SEQ Figure \* ARABIC \s 1</w:instrText>
          </w:r>
          <w:r>
            <w:fldChar w:fldCharType="separate"/>
          </w:r>
          <w:r w:rsidRPr="00D14E20">
            <w:rPr>
              <w:noProof/>
              <w:lang w:val="en-US"/>
            </w:rPr>
            <w:t>4</w:t>
          </w:r>
          <w:r>
            <w:fldChar w:fldCharType="end"/>
          </w:r>
          <w:r w:rsidRPr="00D14E20">
            <w:rPr>
              <w:lang w:val="en-US"/>
            </w:rPr>
            <w:t>: Chaincode unit test result</w:t>
          </w:r>
        </w:p>
        <w:p w14:paraId="072AF729" w14:textId="77777777" w:rsidR="00CF57A2" w:rsidRPr="00202D94" w:rsidRDefault="00CF57A2" w:rsidP="00CF57A2">
          <w:r>
            <w:rPr>
              <w:lang w:val="en-US"/>
            </w:rPr>
            <w:t xml:space="preserve">As shown by figure 3-3 and 3-4 all unit tests </w:t>
          </w:r>
          <w:r>
            <w:rPr>
              <w:lang w:val="en-GB"/>
            </w:rPr>
            <w:t>were successful</w:t>
          </w:r>
          <w:r>
            <w:rPr>
              <w:lang w:val="en-US"/>
            </w:rPr>
            <w:t xml:space="preserve">. </w:t>
          </w:r>
          <w:r w:rsidRPr="00D14E20">
            <w:rPr>
              <w:lang w:val="en-US"/>
            </w:rPr>
            <w:t xml:space="preserve">The first tests showed some small inconsistenties in the chaincode and API. </w:t>
          </w:r>
          <w:r>
            <w:t xml:space="preserve">The inconsistenties have been </w:t>
          </w:r>
          <w:proofErr w:type="spellStart"/>
          <w:r>
            <w:t>rectified</w:t>
          </w:r>
          <w:proofErr w:type="spellEnd"/>
          <w:r>
            <w:t>.</w:t>
          </w:r>
        </w:p>
        <w:p w14:paraId="109E6B36" w14:textId="77777777" w:rsidR="00B93C9D" w:rsidRPr="00B93C9D" w:rsidRDefault="00B93C9D" w:rsidP="00B93C9D">
          <w:pPr>
            <w:rPr>
              <w:lang w:val="en-US"/>
            </w:rPr>
          </w:pPr>
        </w:p>
        <w:p w14:paraId="4DB15797" w14:textId="2506DF54" w:rsidR="00304497" w:rsidRDefault="00202D94" w:rsidP="00304497">
          <w:pPr>
            <w:pStyle w:val="Heading2"/>
            <w:rPr>
              <w:lang w:val="en-US"/>
            </w:rPr>
          </w:pPr>
          <w:r>
            <w:rPr>
              <w:lang w:val="en-US"/>
            </w:rPr>
            <w:lastRenderedPageBreak/>
            <w:t>Performance test</w:t>
          </w:r>
        </w:p>
        <w:p w14:paraId="007D865F" w14:textId="2AA9397B" w:rsidR="000D5D5F" w:rsidRPr="000D5D5F" w:rsidRDefault="00C75B75" w:rsidP="000D5D5F">
          <w:pPr>
            <w:rPr>
              <w:lang w:val="en-US"/>
            </w:rPr>
          </w:pPr>
          <w:r>
            <w:rPr>
              <w:noProof/>
            </w:rPr>
            <w:drawing>
              <wp:inline distT="0" distB="0" distL="0" distR="0" wp14:anchorId="390EE22D" wp14:editId="0E4FDCA3">
                <wp:extent cx="2000529" cy="381053"/>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
                        <pic:cNvPicPr/>
                      </pic:nvPicPr>
                      <pic:blipFill>
                        <a:blip r:embed="rId17">
                          <a:extLst>
                            <a:ext uri="{28A0092B-C50C-407E-A947-70E740481C1C}">
                              <a14:useLocalDpi xmlns:a14="http://schemas.microsoft.com/office/drawing/2010/main" val="0"/>
                            </a:ext>
                          </a:extLst>
                        </a:blip>
                        <a:stretch>
                          <a:fillRect/>
                        </a:stretch>
                      </pic:blipFill>
                      <pic:spPr>
                        <a:xfrm>
                          <a:off x="0" y="0"/>
                          <a:ext cx="2000529" cy="381053"/>
                        </a:xfrm>
                        <a:prstGeom prst="rect">
                          <a:avLst/>
                        </a:prstGeom>
                      </pic:spPr>
                    </pic:pic>
                  </a:graphicData>
                </a:graphic>
              </wp:inline>
            </w:drawing>
          </w:r>
        </w:p>
        <w:p w14:paraId="5C4F8157" w14:textId="292909AB" w:rsidR="00B93C9D" w:rsidRPr="00B93C9D" w:rsidRDefault="003A7DE4" w:rsidP="00B93C9D">
          <w:pPr>
            <w:rPr>
              <w:lang w:val="en-US"/>
            </w:rPr>
          </w:pPr>
          <w:r w:rsidRPr="5E4C98E2">
            <w:rPr>
              <w:lang w:val="en-US"/>
            </w:rPr>
            <w:t xml:space="preserve">The performance test showed that the blockchain </w:t>
          </w:r>
          <w:r w:rsidR="00606D03" w:rsidRPr="5E4C98E2">
            <w:rPr>
              <w:lang w:val="en-US"/>
            </w:rPr>
            <w:t xml:space="preserve">infrastructure could handle at least </w:t>
          </w:r>
          <w:r w:rsidR="00AA1C02" w:rsidRPr="5E4C98E2">
            <w:rPr>
              <w:lang w:val="en-US"/>
            </w:rPr>
            <w:t>10 000</w:t>
          </w:r>
          <w:r w:rsidR="00606D03" w:rsidRPr="5E4C98E2">
            <w:rPr>
              <w:lang w:val="en-US"/>
            </w:rPr>
            <w:t xml:space="preserve"> requests</w:t>
          </w:r>
          <w:r w:rsidR="00A8561B" w:rsidRPr="5E4C98E2">
            <w:rPr>
              <w:lang w:val="en-US"/>
            </w:rPr>
            <w:t xml:space="preserve"> as partly </w:t>
          </w:r>
          <w:r w:rsidR="000D5D5F" w:rsidRPr="5E4C98E2">
            <w:rPr>
              <w:lang w:val="en-US"/>
            </w:rPr>
            <w:t>shown by figure 3-5</w:t>
          </w:r>
          <w:r w:rsidR="00606D03" w:rsidRPr="5E4C98E2">
            <w:rPr>
              <w:lang w:val="en-US"/>
            </w:rPr>
            <w:t xml:space="preserve">. </w:t>
          </w:r>
        </w:p>
        <w:p w14:paraId="07C595EB" w14:textId="0B426932" w:rsidR="008356BE" w:rsidRPr="008356BE" w:rsidRDefault="11022E31" w:rsidP="5E4C98E2">
          <w:pPr>
            <w:rPr>
              <w:szCs w:val="22"/>
              <w:lang w:val="en-US"/>
            </w:rPr>
          </w:pPr>
          <w:r>
            <w:rPr>
              <w:noProof/>
            </w:rPr>
            <w:drawing>
              <wp:inline distT="0" distB="0" distL="0" distR="0" wp14:anchorId="3684D74C" wp14:editId="5E03E899">
                <wp:extent cx="5943600" cy="742950"/>
                <wp:effectExtent l="0" t="0" r="0" b="0"/>
                <wp:docPr id="1642608690" name="Picture 164260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742950"/>
                        </a:xfrm>
                        <a:prstGeom prst="rect">
                          <a:avLst/>
                        </a:prstGeom>
                      </pic:spPr>
                    </pic:pic>
                  </a:graphicData>
                </a:graphic>
              </wp:inline>
            </w:drawing>
          </w:r>
        </w:p>
        <w:p w14:paraId="3870AAEF" w14:textId="77777777" w:rsidR="008356BE" w:rsidRPr="008356BE" w:rsidRDefault="008356BE" w:rsidP="008356BE">
          <w:pPr>
            <w:rPr>
              <w:lang w:val="en-US"/>
            </w:rPr>
          </w:pPr>
        </w:p>
        <w:p w14:paraId="24A2EF33" w14:textId="726CC8FD" w:rsidR="00361338" w:rsidRDefault="00573B23" w:rsidP="00764E84">
          <w:pPr>
            <w:pStyle w:val="Heading1"/>
          </w:pPr>
          <w:r w:rsidRPr="00886E06">
            <w:rPr>
              <w:lang w:val="en-US"/>
            </w:rPr>
            <w:lastRenderedPageBreak/>
            <w:t xml:space="preserve"> </w:t>
          </w:r>
          <w:bookmarkStart w:id="5" w:name="_Toc32303652"/>
          <w:bookmarkStart w:id="6" w:name="_Toc73542339"/>
          <w:proofErr w:type="spellStart"/>
          <w:r w:rsidR="007A7680" w:rsidRPr="00803100">
            <w:t>Re</w:t>
          </w:r>
          <w:bookmarkEnd w:id="5"/>
          <w:r w:rsidR="002642EF">
            <w:t>ferences</w:t>
          </w:r>
          <w:bookmarkEnd w:id="6"/>
          <w:proofErr w:type="spellEnd"/>
        </w:p>
        <w:p w14:paraId="330F190C" w14:textId="0904F8BB" w:rsidR="007A7EA2" w:rsidRPr="00CF58E5" w:rsidRDefault="003D2843">
          <w:pPr>
            <w:rPr>
              <w:lang w:val="en-US"/>
            </w:rPr>
          </w:pPr>
          <w:r w:rsidRPr="00CF58E5">
            <w:rPr>
              <w:lang w:val="en-US"/>
            </w:rPr>
            <w:t>This document contains</w:t>
          </w:r>
          <w:r w:rsidR="00A154D2" w:rsidRPr="00CF58E5">
            <w:rPr>
              <w:lang w:val="en-US"/>
            </w:rPr>
            <w:t xml:space="preserve"> no</w:t>
          </w:r>
          <w:r w:rsidRPr="00CF58E5">
            <w:rPr>
              <w:lang w:val="en-US"/>
            </w:rPr>
            <w:t xml:space="preserve"> references.</w:t>
          </w:r>
          <w:r w:rsidR="007A7EA2" w:rsidRPr="00CF58E5">
            <w:rPr>
              <w:lang w:val="en-US"/>
            </w:rPr>
            <w:br w:type="page"/>
          </w:r>
        </w:p>
        <w:p w14:paraId="7E1B538D" w14:textId="7971343D" w:rsidR="00F47DC0" w:rsidRPr="00CF58E5" w:rsidRDefault="00404624" w:rsidP="00404624">
          <w:pPr>
            <w:pStyle w:val="Heading1"/>
            <w:rPr>
              <w:color w:val="005CB8" w:themeColor="accent2"/>
              <w:sz w:val="36"/>
              <w:szCs w:val="36"/>
            </w:rPr>
          </w:pPr>
          <w:r w:rsidRPr="00CF58E5">
            <w:rPr>
              <w:lang w:val="en-US"/>
            </w:rPr>
            <w:lastRenderedPageBreak/>
            <w:t xml:space="preserve"> </w:t>
          </w:r>
          <w:bookmarkStart w:id="7" w:name="_Toc73542340"/>
          <w:r w:rsidR="00486A48">
            <w:t>Appendix</w:t>
          </w:r>
        </w:p>
      </w:sdtContent>
    </w:sdt>
    <w:bookmarkEnd w:id="7" w:displacedByCustomXml="prev"/>
    <w:p w14:paraId="1B143A69" w14:textId="298546DE" w:rsidR="00A154D2" w:rsidRPr="00DC42F3" w:rsidRDefault="00A154D2" w:rsidP="00A154D2">
      <w:pPr>
        <w:rPr>
          <w:lang w:val="en-GB"/>
        </w:rPr>
      </w:pPr>
      <w:r w:rsidRPr="00DC42F3">
        <w:rPr>
          <w:lang w:val="en-GB"/>
        </w:rPr>
        <w:t>This document contains no annexes.</w:t>
      </w:r>
    </w:p>
    <w:sectPr w:rsidR="00A154D2" w:rsidRPr="00DC42F3" w:rsidSect="005430A0">
      <w:headerReference w:type="default" r:id="rId19"/>
      <w:footerReference w:type="default" r:id="rId20"/>
      <w:headerReference w:type="first" r:id="rId21"/>
      <w:footerReference w:type="first" r:id="rId2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88396" w14:textId="77777777" w:rsidR="00EF4D31" w:rsidRDefault="00EF4D31" w:rsidP="005430A0">
      <w:pPr>
        <w:spacing w:after="0" w:line="240" w:lineRule="auto"/>
      </w:pPr>
      <w:r>
        <w:separator/>
      </w:r>
    </w:p>
  </w:endnote>
  <w:endnote w:type="continuationSeparator" w:id="0">
    <w:p w14:paraId="5B9F8D1B" w14:textId="77777777" w:rsidR="00EF4D31" w:rsidRDefault="00EF4D31" w:rsidP="005430A0">
      <w:pPr>
        <w:spacing w:after="0" w:line="240" w:lineRule="auto"/>
      </w:pPr>
      <w:r>
        <w:continuationSeparator/>
      </w:r>
    </w:p>
  </w:endnote>
  <w:endnote w:type="continuationNotice" w:id="1">
    <w:p w14:paraId="61CACAC9" w14:textId="77777777" w:rsidR="00EF4D31" w:rsidRDefault="00EF4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F094" w14:textId="466E484D" w:rsidR="005430A0" w:rsidRPr="001D7891" w:rsidRDefault="00D14E20" w:rsidP="001759E7">
    <w:pPr>
      <w:pStyle w:val="Footer"/>
      <w:tabs>
        <w:tab w:val="clear" w:pos="4513"/>
        <w:tab w:val="clear" w:pos="9026"/>
        <w:tab w:val="center" w:pos="4680"/>
      </w:tabs>
      <w:jc w:val="center"/>
      <w:rPr>
        <w:lang w:val="en-US"/>
      </w:rPr>
    </w:pPr>
    <w:sdt>
      <w:sdtPr>
        <w:rPr>
          <w:lang w:val="en-US"/>
        </w:rPr>
        <w:alias w:val="Bedrijf"/>
        <w:tag w:val=""/>
        <w:id w:val="1621877077"/>
        <w:placeholder>
          <w:docPart w:val="217752E6AA3C4E739998FF8FD2CABD3D"/>
        </w:placeholder>
        <w:dataBinding w:prefixMappings="xmlns:ns0='http://schemas.openxmlformats.org/officeDocument/2006/extended-properties' " w:xpath="/ns0:Properties[1]/ns0:Company[1]" w:storeItemID="{6668398D-A668-4E3E-A5EB-62B293D839F1}"/>
        <w:text/>
      </w:sdtPr>
      <w:sdtEndPr/>
      <w:sdtContent>
        <w:proofErr w:type="spellStart"/>
        <w:r w:rsidR="002642EF">
          <w:rPr>
            <w:lang w:val="en-US"/>
          </w:rPr>
          <w:t>Windesheim</w:t>
        </w:r>
        <w:proofErr w:type="spellEnd"/>
      </w:sdtContent>
    </w:sdt>
    <w:r w:rsidR="005430A0" w:rsidRPr="001D7891">
      <w:rPr>
        <w:lang w:val="en-US"/>
      </w:rPr>
      <w:tab/>
    </w:r>
    <w:sdt>
      <w:sdtPr>
        <w:rPr>
          <w:lang w:val="en-US"/>
        </w:rPr>
        <w:alias w:val="Titel"/>
        <w:tag w:val=""/>
        <w:id w:val="990051849"/>
        <w:placeholder>
          <w:docPart w:val="DFBC78913E524D94939CD7F2AF8977D7"/>
        </w:placeholder>
        <w:dataBinding w:prefixMappings="xmlns:ns0='http://purl.org/dc/elements/1.1/' xmlns:ns1='http://schemas.openxmlformats.org/package/2006/metadata/core-properties' " w:xpath="/ns1:coreProperties[1]/ns0:title[1]" w:storeItemID="{6C3C8BC8-F283-45AE-878A-BAB7291924A1}"/>
        <w:text/>
      </w:sdtPr>
      <w:sdtEndPr/>
      <w:sdtContent>
        <w:r w:rsidR="002642EF">
          <w:rPr>
            <w:lang w:val="en-US"/>
          </w:rPr>
          <w:t>Test plan</w:t>
        </w:r>
      </w:sdtContent>
    </w:sdt>
    <w:r w:rsidR="005430A0" w:rsidRPr="007A7680">
      <w:rPr>
        <w:lang w:val="en-US"/>
      </w:rPr>
      <w:tab/>
    </w:r>
    <w:r w:rsidR="005430A0" w:rsidRPr="007A7680">
      <w:rPr>
        <w:lang w:val="en-US"/>
      </w:rPr>
      <w:tab/>
    </w:r>
    <w:r w:rsidR="005430A0" w:rsidRPr="007A7680">
      <w:rPr>
        <w:lang w:val="en-US"/>
      </w:rPr>
      <w:tab/>
    </w:r>
    <w:r w:rsidR="005430A0" w:rsidRPr="007A7680">
      <w:rPr>
        <w:lang w:val="en-US"/>
      </w:rPr>
      <w:tab/>
    </w:r>
    <w:r w:rsidR="005430A0" w:rsidRPr="00477329">
      <w:rPr>
        <w:lang w:val="en-US"/>
      </w:rPr>
      <w:t>Pag</w:t>
    </w:r>
    <w:r w:rsidR="002642EF">
      <w:rPr>
        <w:lang w:val="en-US"/>
      </w:rPr>
      <w:t>e</w:t>
    </w:r>
    <w:r w:rsidR="005430A0" w:rsidRPr="007A7680">
      <w:rPr>
        <w:lang w:val="en-US"/>
      </w:rPr>
      <w:t xml:space="preserve"> | </w:t>
    </w:r>
    <w:r w:rsidR="005430A0" w:rsidRPr="00A5130A">
      <w:fldChar w:fldCharType="begin"/>
    </w:r>
    <w:r w:rsidR="005430A0" w:rsidRPr="007A7680">
      <w:rPr>
        <w:lang w:val="en-US"/>
      </w:rPr>
      <w:instrText>PAGE   \* MERGEFORMAT</w:instrText>
    </w:r>
    <w:r w:rsidR="005430A0" w:rsidRPr="00A5130A">
      <w:fldChar w:fldCharType="separate"/>
    </w:r>
    <w:r w:rsidR="005430A0" w:rsidRPr="007A7680">
      <w:rPr>
        <w:lang w:val="en-US"/>
      </w:rPr>
      <w:t>1</w:t>
    </w:r>
    <w:r w:rsidR="005430A0" w:rsidRPr="00A5130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00717E28" w14:textId="77777777" w:rsidTr="06F10296">
      <w:tc>
        <w:tcPr>
          <w:tcW w:w="3120" w:type="dxa"/>
        </w:tcPr>
        <w:p w14:paraId="75AC2EB8" w14:textId="3A93E68C" w:rsidR="06F10296" w:rsidRDefault="06F10296" w:rsidP="06F10296">
          <w:pPr>
            <w:pStyle w:val="Header"/>
            <w:ind w:left="-115"/>
          </w:pPr>
        </w:p>
      </w:tc>
      <w:tc>
        <w:tcPr>
          <w:tcW w:w="3120" w:type="dxa"/>
        </w:tcPr>
        <w:p w14:paraId="0F8F61A5" w14:textId="74EBEE44" w:rsidR="06F10296" w:rsidRDefault="06F10296" w:rsidP="06F10296">
          <w:pPr>
            <w:pStyle w:val="Header"/>
            <w:jc w:val="center"/>
          </w:pPr>
        </w:p>
      </w:tc>
      <w:tc>
        <w:tcPr>
          <w:tcW w:w="3120" w:type="dxa"/>
        </w:tcPr>
        <w:p w14:paraId="15256822" w14:textId="32FF855E" w:rsidR="06F10296" w:rsidRDefault="06F10296" w:rsidP="06F10296">
          <w:pPr>
            <w:pStyle w:val="Header"/>
            <w:ind w:right="-115"/>
            <w:jc w:val="right"/>
          </w:pPr>
        </w:p>
      </w:tc>
    </w:tr>
  </w:tbl>
  <w:p w14:paraId="544B46BF" w14:textId="393FA6DF" w:rsidR="00D5597D" w:rsidRDefault="00D55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43144" w14:textId="77777777" w:rsidR="00EF4D31" w:rsidRDefault="00EF4D31" w:rsidP="005430A0">
      <w:pPr>
        <w:spacing w:after="0" w:line="240" w:lineRule="auto"/>
      </w:pPr>
      <w:r>
        <w:separator/>
      </w:r>
    </w:p>
  </w:footnote>
  <w:footnote w:type="continuationSeparator" w:id="0">
    <w:p w14:paraId="38431F6E" w14:textId="77777777" w:rsidR="00EF4D31" w:rsidRDefault="00EF4D31" w:rsidP="005430A0">
      <w:pPr>
        <w:spacing w:after="0" w:line="240" w:lineRule="auto"/>
      </w:pPr>
      <w:r>
        <w:continuationSeparator/>
      </w:r>
    </w:p>
  </w:footnote>
  <w:footnote w:type="continuationNotice" w:id="1">
    <w:p w14:paraId="2BBFB9DF" w14:textId="77777777" w:rsidR="00EF4D31" w:rsidRDefault="00EF4D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BEC0" w14:textId="77777777" w:rsidR="008B5608" w:rsidRDefault="008B5608">
    <w:pPr>
      <w:pStyle w:val="Header"/>
    </w:pPr>
    <w:r>
      <w:rPr>
        <w:noProof/>
      </w:rPr>
      <w:drawing>
        <wp:anchor distT="0" distB="0" distL="114300" distR="114300" simplePos="0" relativeHeight="251658240" behindDoc="0" locked="0" layoutInCell="1" allowOverlap="1" wp14:anchorId="1E95B75D" wp14:editId="54638E70">
          <wp:simplePos x="0" y="0"/>
          <wp:positionH relativeFrom="rightMargin">
            <wp:posOffset>0</wp:posOffset>
          </wp:positionH>
          <wp:positionV relativeFrom="topMargin">
            <wp:posOffset>200660</wp:posOffset>
          </wp:positionV>
          <wp:extent cx="698500" cy="698500"/>
          <wp:effectExtent l="0" t="0" r="6350" b="6350"/>
          <wp:wrapSquare wrapText="bothSides"/>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8500" cy="698500"/>
                  </a:xfrm>
                  <a:prstGeom prst="rect">
                    <a:avLst/>
                  </a:prstGeom>
                  <a:noFill/>
                  <a:ln>
                    <a:noFill/>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3C024447" w14:textId="77777777" w:rsidTr="06F10296">
      <w:tc>
        <w:tcPr>
          <w:tcW w:w="3120" w:type="dxa"/>
        </w:tcPr>
        <w:p w14:paraId="4C05B762" w14:textId="1F5C7D1D" w:rsidR="06F10296" w:rsidRDefault="06F10296" w:rsidP="06F10296">
          <w:pPr>
            <w:pStyle w:val="Header"/>
            <w:ind w:left="-115"/>
          </w:pPr>
        </w:p>
      </w:tc>
      <w:tc>
        <w:tcPr>
          <w:tcW w:w="3120" w:type="dxa"/>
        </w:tcPr>
        <w:p w14:paraId="62C3ECE1" w14:textId="7195883B" w:rsidR="06F10296" w:rsidRDefault="06F10296" w:rsidP="06F10296">
          <w:pPr>
            <w:pStyle w:val="Header"/>
            <w:jc w:val="center"/>
          </w:pPr>
        </w:p>
      </w:tc>
      <w:tc>
        <w:tcPr>
          <w:tcW w:w="3120" w:type="dxa"/>
        </w:tcPr>
        <w:p w14:paraId="3BA101CC" w14:textId="3DF8A16C" w:rsidR="06F10296" w:rsidRDefault="06F10296" w:rsidP="06F10296">
          <w:pPr>
            <w:pStyle w:val="Header"/>
            <w:ind w:right="-115"/>
            <w:jc w:val="right"/>
          </w:pPr>
        </w:p>
      </w:tc>
    </w:tr>
  </w:tbl>
  <w:p w14:paraId="0C5F7B80" w14:textId="3BDDA477" w:rsidR="00D5597D" w:rsidRDefault="00D55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615"/>
    <w:multiLevelType w:val="hybridMultilevel"/>
    <w:tmpl w:val="0E0C604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0E4C2168"/>
    <w:multiLevelType w:val="hybridMultilevel"/>
    <w:tmpl w:val="9FBEA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2F1E2B"/>
    <w:multiLevelType w:val="hybridMultilevel"/>
    <w:tmpl w:val="2DDEF7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2C242E0"/>
    <w:multiLevelType w:val="hybridMultilevel"/>
    <w:tmpl w:val="FFFFFFFF"/>
    <w:lvl w:ilvl="0" w:tplc="A44ED10E">
      <w:start w:val="1"/>
      <w:numFmt w:val="bullet"/>
      <w:lvlText w:val=""/>
      <w:lvlJc w:val="left"/>
      <w:pPr>
        <w:ind w:left="720" w:hanging="360"/>
      </w:pPr>
      <w:rPr>
        <w:rFonts w:ascii="Symbol" w:hAnsi="Symbol" w:hint="default"/>
      </w:rPr>
    </w:lvl>
    <w:lvl w:ilvl="1" w:tplc="88BACCC2">
      <w:start w:val="1"/>
      <w:numFmt w:val="bullet"/>
      <w:lvlText w:val="o"/>
      <w:lvlJc w:val="left"/>
      <w:pPr>
        <w:ind w:left="1440" w:hanging="360"/>
      </w:pPr>
      <w:rPr>
        <w:rFonts w:ascii="Courier New" w:hAnsi="Courier New" w:hint="default"/>
      </w:rPr>
    </w:lvl>
    <w:lvl w:ilvl="2" w:tplc="BB763FF6">
      <w:start w:val="1"/>
      <w:numFmt w:val="bullet"/>
      <w:lvlText w:val=""/>
      <w:lvlJc w:val="left"/>
      <w:pPr>
        <w:ind w:left="2160" w:hanging="360"/>
      </w:pPr>
      <w:rPr>
        <w:rFonts w:ascii="Wingdings" w:hAnsi="Wingdings" w:hint="default"/>
      </w:rPr>
    </w:lvl>
    <w:lvl w:ilvl="3" w:tplc="444CA822">
      <w:start w:val="1"/>
      <w:numFmt w:val="bullet"/>
      <w:lvlText w:val=""/>
      <w:lvlJc w:val="left"/>
      <w:pPr>
        <w:ind w:left="2880" w:hanging="360"/>
      </w:pPr>
      <w:rPr>
        <w:rFonts w:ascii="Symbol" w:hAnsi="Symbol" w:hint="default"/>
      </w:rPr>
    </w:lvl>
    <w:lvl w:ilvl="4" w:tplc="D04CAC48">
      <w:start w:val="1"/>
      <w:numFmt w:val="bullet"/>
      <w:lvlText w:val="o"/>
      <w:lvlJc w:val="left"/>
      <w:pPr>
        <w:ind w:left="3600" w:hanging="360"/>
      </w:pPr>
      <w:rPr>
        <w:rFonts w:ascii="Courier New" w:hAnsi="Courier New" w:hint="default"/>
      </w:rPr>
    </w:lvl>
    <w:lvl w:ilvl="5" w:tplc="D6981CD2">
      <w:start w:val="1"/>
      <w:numFmt w:val="bullet"/>
      <w:lvlText w:val=""/>
      <w:lvlJc w:val="left"/>
      <w:pPr>
        <w:ind w:left="4320" w:hanging="360"/>
      </w:pPr>
      <w:rPr>
        <w:rFonts w:ascii="Wingdings" w:hAnsi="Wingdings" w:hint="default"/>
      </w:rPr>
    </w:lvl>
    <w:lvl w:ilvl="6" w:tplc="093ED02E">
      <w:start w:val="1"/>
      <w:numFmt w:val="bullet"/>
      <w:lvlText w:val=""/>
      <w:lvlJc w:val="left"/>
      <w:pPr>
        <w:ind w:left="5040" w:hanging="360"/>
      </w:pPr>
      <w:rPr>
        <w:rFonts w:ascii="Symbol" w:hAnsi="Symbol" w:hint="default"/>
      </w:rPr>
    </w:lvl>
    <w:lvl w:ilvl="7" w:tplc="FDC61BBA">
      <w:start w:val="1"/>
      <w:numFmt w:val="bullet"/>
      <w:lvlText w:val="o"/>
      <w:lvlJc w:val="left"/>
      <w:pPr>
        <w:ind w:left="5760" w:hanging="360"/>
      </w:pPr>
      <w:rPr>
        <w:rFonts w:ascii="Courier New" w:hAnsi="Courier New" w:hint="default"/>
      </w:rPr>
    </w:lvl>
    <w:lvl w:ilvl="8" w:tplc="1AA0C62A">
      <w:start w:val="1"/>
      <w:numFmt w:val="bullet"/>
      <w:lvlText w:val=""/>
      <w:lvlJc w:val="left"/>
      <w:pPr>
        <w:ind w:left="6480" w:hanging="360"/>
      </w:pPr>
      <w:rPr>
        <w:rFonts w:ascii="Wingdings" w:hAnsi="Wingdings" w:hint="default"/>
      </w:rPr>
    </w:lvl>
  </w:abstractNum>
  <w:abstractNum w:abstractNumId="4" w15:restartNumberingAfterBreak="0">
    <w:nsid w:val="14577D97"/>
    <w:multiLevelType w:val="hybridMultilevel"/>
    <w:tmpl w:val="6040011C"/>
    <w:lvl w:ilvl="0" w:tplc="8A5C7718">
      <w:start w:val="1"/>
      <w:numFmt w:val="decimal"/>
      <w:lvlText w:val="%1."/>
      <w:lvlJc w:val="left"/>
      <w:pPr>
        <w:ind w:left="720" w:hanging="360"/>
      </w:pPr>
      <w:rPr>
        <w:rFonts w:asciiTheme="minorHAnsi" w:eastAsiaTheme="minorEastAsia" w:hAnsiTheme="minorHAnsi" w:cstheme="minorBidi" w:hint="default"/>
        <w:b/>
        <w:color w:val="auto"/>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B331795"/>
    <w:multiLevelType w:val="hybridMultilevel"/>
    <w:tmpl w:val="DD103F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9D471A7"/>
    <w:multiLevelType w:val="hybridMultilevel"/>
    <w:tmpl w:val="DEE6B8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AB640E7"/>
    <w:multiLevelType w:val="hybridMultilevel"/>
    <w:tmpl w:val="5B902C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3920FC"/>
    <w:multiLevelType w:val="hybridMultilevel"/>
    <w:tmpl w:val="5D0CF4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22E535B"/>
    <w:multiLevelType w:val="hybridMultilevel"/>
    <w:tmpl w:val="3F54F8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47C3F25"/>
    <w:multiLevelType w:val="hybridMultilevel"/>
    <w:tmpl w:val="82A6BA7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1" w15:restartNumberingAfterBreak="0">
    <w:nsid w:val="41F76D57"/>
    <w:multiLevelType w:val="hybridMultilevel"/>
    <w:tmpl w:val="BCE6715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2" w15:restartNumberingAfterBreak="0">
    <w:nsid w:val="429B6B8B"/>
    <w:multiLevelType w:val="hybridMultilevel"/>
    <w:tmpl w:val="17DEEC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3072021"/>
    <w:multiLevelType w:val="hybridMultilevel"/>
    <w:tmpl w:val="BA06EA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B2F0A05"/>
    <w:multiLevelType w:val="hybridMultilevel"/>
    <w:tmpl w:val="00807C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69B37E4"/>
    <w:multiLevelType w:val="hybridMultilevel"/>
    <w:tmpl w:val="EE6084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808057A"/>
    <w:multiLevelType w:val="multilevel"/>
    <w:tmpl w:val="72C45548"/>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rPr>
        <w:b w:val="0"/>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9526273"/>
    <w:multiLevelType w:val="hybridMultilevel"/>
    <w:tmpl w:val="92BCE02A"/>
    <w:lvl w:ilvl="0" w:tplc="7D3E30CC">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C027672"/>
    <w:multiLevelType w:val="hybridMultilevel"/>
    <w:tmpl w:val="8CF8AF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6BFC7714"/>
    <w:multiLevelType w:val="hybridMultilevel"/>
    <w:tmpl w:val="29086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E6278E9"/>
    <w:multiLevelType w:val="hybridMultilevel"/>
    <w:tmpl w:val="B72A41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6F0E373B"/>
    <w:multiLevelType w:val="hybridMultilevel"/>
    <w:tmpl w:val="16E8236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9"/>
  </w:num>
  <w:num w:numId="4">
    <w:abstractNumId w:val="20"/>
  </w:num>
  <w:num w:numId="5">
    <w:abstractNumId w:val="21"/>
  </w:num>
  <w:num w:numId="6">
    <w:abstractNumId w:val="7"/>
  </w:num>
  <w:num w:numId="7">
    <w:abstractNumId w:val="3"/>
  </w:num>
  <w:num w:numId="8">
    <w:abstractNumId w:val="11"/>
  </w:num>
  <w:num w:numId="9">
    <w:abstractNumId w:val="10"/>
  </w:num>
  <w:num w:numId="10">
    <w:abstractNumId w:val="0"/>
  </w:num>
  <w:num w:numId="11">
    <w:abstractNumId w:val="4"/>
  </w:num>
  <w:num w:numId="12">
    <w:abstractNumId w:val="13"/>
  </w:num>
  <w:num w:numId="13">
    <w:abstractNumId w:val="12"/>
  </w:num>
  <w:num w:numId="14">
    <w:abstractNumId w:val="2"/>
  </w:num>
  <w:num w:numId="15">
    <w:abstractNumId w:val="16"/>
  </w:num>
  <w:num w:numId="16">
    <w:abstractNumId w:val="17"/>
  </w:num>
  <w:num w:numId="17">
    <w:abstractNumId w:val="9"/>
  </w:num>
  <w:num w:numId="18">
    <w:abstractNumId w:val="18"/>
  </w:num>
  <w:num w:numId="19">
    <w:abstractNumId w:val="1"/>
  </w:num>
  <w:num w:numId="20">
    <w:abstractNumId w:val="14"/>
  </w:num>
  <w:num w:numId="21">
    <w:abstractNumId w:val="15"/>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zYztLA0MzWyNDNQ0lEKTi0uzszPAykwqgUAXIrHeiwAAAA="/>
  </w:docVars>
  <w:rsids>
    <w:rsidRoot w:val="000274A6"/>
    <w:rsid w:val="00000226"/>
    <w:rsid w:val="00000C42"/>
    <w:rsid w:val="000010BB"/>
    <w:rsid w:val="0000117C"/>
    <w:rsid w:val="000016FB"/>
    <w:rsid w:val="00001BA0"/>
    <w:rsid w:val="000024C7"/>
    <w:rsid w:val="00003AC1"/>
    <w:rsid w:val="00003D9E"/>
    <w:rsid w:val="00003F93"/>
    <w:rsid w:val="00004149"/>
    <w:rsid w:val="00005547"/>
    <w:rsid w:val="000055DA"/>
    <w:rsid w:val="00005B3F"/>
    <w:rsid w:val="000061F8"/>
    <w:rsid w:val="0000675E"/>
    <w:rsid w:val="0000678F"/>
    <w:rsid w:val="00006A72"/>
    <w:rsid w:val="00006B32"/>
    <w:rsid w:val="00007C93"/>
    <w:rsid w:val="00007F6E"/>
    <w:rsid w:val="000100A4"/>
    <w:rsid w:val="000103AC"/>
    <w:rsid w:val="00010FFC"/>
    <w:rsid w:val="0001120B"/>
    <w:rsid w:val="000115F0"/>
    <w:rsid w:val="00011659"/>
    <w:rsid w:val="000117C4"/>
    <w:rsid w:val="00011945"/>
    <w:rsid w:val="00012EE8"/>
    <w:rsid w:val="000131D1"/>
    <w:rsid w:val="00013820"/>
    <w:rsid w:val="00015FF2"/>
    <w:rsid w:val="0001643D"/>
    <w:rsid w:val="0001786A"/>
    <w:rsid w:val="0001792C"/>
    <w:rsid w:val="000202A0"/>
    <w:rsid w:val="00020BD4"/>
    <w:rsid w:val="00020CAE"/>
    <w:rsid w:val="00020D67"/>
    <w:rsid w:val="000210C7"/>
    <w:rsid w:val="00022320"/>
    <w:rsid w:val="0002282E"/>
    <w:rsid w:val="00022F0B"/>
    <w:rsid w:val="00023159"/>
    <w:rsid w:val="0002363E"/>
    <w:rsid w:val="00023B66"/>
    <w:rsid w:val="000247BD"/>
    <w:rsid w:val="000247F2"/>
    <w:rsid w:val="00024CA1"/>
    <w:rsid w:val="0002502B"/>
    <w:rsid w:val="00025633"/>
    <w:rsid w:val="00025BDA"/>
    <w:rsid w:val="00025DCF"/>
    <w:rsid w:val="00025F7E"/>
    <w:rsid w:val="000262D5"/>
    <w:rsid w:val="00026871"/>
    <w:rsid w:val="00027479"/>
    <w:rsid w:val="000274A6"/>
    <w:rsid w:val="00027518"/>
    <w:rsid w:val="0002785E"/>
    <w:rsid w:val="000313D7"/>
    <w:rsid w:val="00031C6E"/>
    <w:rsid w:val="00031D51"/>
    <w:rsid w:val="0003373C"/>
    <w:rsid w:val="00033B89"/>
    <w:rsid w:val="00035750"/>
    <w:rsid w:val="0003611B"/>
    <w:rsid w:val="0003707A"/>
    <w:rsid w:val="00037167"/>
    <w:rsid w:val="0003746A"/>
    <w:rsid w:val="00040AD4"/>
    <w:rsid w:val="00040CD6"/>
    <w:rsid w:val="00040F29"/>
    <w:rsid w:val="00041BD5"/>
    <w:rsid w:val="00042998"/>
    <w:rsid w:val="00043486"/>
    <w:rsid w:val="00043B5F"/>
    <w:rsid w:val="00043E82"/>
    <w:rsid w:val="000444F8"/>
    <w:rsid w:val="00044687"/>
    <w:rsid w:val="00044773"/>
    <w:rsid w:val="00044C62"/>
    <w:rsid w:val="00044E11"/>
    <w:rsid w:val="000464DC"/>
    <w:rsid w:val="000468E5"/>
    <w:rsid w:val="00046A03"/>
    <w:rsid w:val="00046CF6"/>
    <w:rsid w:val="00046E7A"/>
    <w:rsid w:val="00047491"/>
    <w:rsid w:val="000475AA"/>
    <w:rsid w:val="00047628"/>
    <w:rsid w:val="000500EB"/>
    <w:rsid w:val="000504EC"/>
    <w:rsid w:val="00050BC5"/>
    <w:rsid w:val="00052508"/>
    <w:rsid w:val="00052631"/>
    <w:rsid w:val="000527B8"/>
    <w:rsid w:val="00052EF7"/>
    <w:rsid w:val="00053203"/>
    <w:rsid w:val="000538A2"/>
    <w:rsid w:val="00053F2C"/>
    <w:rsid w:val="000544CB"/>
    <w:rsid w:val="000546BA"/>
    <w:rsid w:val="00054CA9"/>
    <w:rsid w:val="0005542E"/>
    <w:rsid w:val="00055990"/>
    <w:rsid w:val="000564F1"/>
    <w:rsid w:val="00057C5A"/>
    <w:rsid w:val="00060C4A"/>
    <w:rsid w:val="00061348"/>
    <w:rsid w:val="00061BBD"/>
    <w:rsid w:val="00062008"/>
    <w:rsid w:val="000623F7"/>
    <w:rsid w:val="00062747"/>
    <w:rsid w:val="00063677"/>
    <w:rsid w:val="00063E72"/>
    <w:rsid w:val="00063F03"/>
    <w:rsid w:val="0006406E"/>
    <w:rsid w:val="00064CB0"/>
    <w:rsid w:val="00065145"/>
    <w:rsid w:val="00065168"/>
    <w:rsid w:val="00065829"/>
    <w:rsid w:val="00066961"/>
    <w:rsid w:val="00066CD9"/>
    <w:rsid w:val="00067499"/>
    <w:rsid w:val="000677B7"/>
    <w:rsid w:val="00070C8F"/>
    <w:rsid w:val="000711F4"/>
    <w:rsid w:val="00072B62"/>
    <w:rsid w:val="00072B6A"/>
    <w:rsid w:val="000736C9"/>
    <w:rsid w:val="00073AEB"/>
    <w:rsid w:val="00074BCE"/>
    <w:rsid w:val="000755AE"/>
    <w:rsid w:val="00076116"/>
    <w:rsid w:val="000762D7"/>
    <w:rsid w:val="00076580"/>
    <w:rsid w:val="0007703E"/>
    <w:rsid w:val="000776C7"/>
    <w:rsid w:val="00077816"/>
    <w:rsid w:val="00077887"/>
    <w:rsid w:val="00081074"/>
    <w:rsid w:val="00081FDC"/>
    <w:rsid w:val="00082576"/>
    <w:rsid w:val="00082E80"/>
    <w:rsid w:val="00082F01"/>
    <w:rsid w:val="00083029"/>
    <w:rsid w:val="000831D1"/>
    <w:rsid w:val="000836A4"/>
    <w:rsid w:val="0008393C"/>
    <w:rsid w:val="00083E49"/>
    <w:rsid w:val="00083EDA"/>
    <w:rsid w:val="00083F35"/>
    <w:rsid w:val="000843FF"/>
    <w:rsid w:val="00084F96"/>
    <w:rsid w:val="000869F4"/>
    <w:rsid w:val="00086DE6"/>
    <w:rsid w:val="00086EB6"/>
    <w:rsid w:val="0008748D"/>
    <w:rsid w:val="0008790A"/>
    <w:rsid w:val="00087AF4"/>
    <w:rsid w:val="00087E4D"/>
    <w:rsid w:val="0009050D"/>
    <w:rsid w:val="0009086C"/>
    <w:rsid w:val="00090986"/>
    <w:rsid w:val="000912F3"/>
    <w:rsid w:val="000916B4"/>
    <w:rsid w:val="00091C74"/>
    <w:rsid w:val="00091CB7"/>
    <w:rsid w:val="00092291"/>
    <w:rsid w:val="0009264D"/>
    <w:rsid w:val="000931EA"/>
    <w:rsid w:val="000933C1"/>
    <w:rsid w:val="00093603"/>
    <w:rsid w:val="00093994"/>
    <w:rsid w:val="00093AB8"/>
    <w:rsid w:val="00093C0F"/>
    <w:rsid w:val="0009512F"/>
    <w:rsid w:val="000955AE"/>
    <w:rsid w:val="00096631"/>
    <w:rsid w:val="00096BF5"/>
    <w:rsid w:val="00096F14"/>
    <w:rsid w:val="000972DD"/>
    <w:rsid w:val="00097526"/>
    <w:rsid w:val="00097EA5"/>
    <w:rsid w:val="000A0981"/>
    <w:rsid w:val="000A1499"/>
    <w:rsid w:val="000A14F6"/>
    <w:rsid w:val="000A28D7"/>
    <w:rsid w:val="000A28E5"/>
    <w:rsid w:val="000A2CB3"/>
    <w:rsid w:val="000A2DB8"/>
    <w:rsid w:val="000A349C"/>
    <w:rsid w:val="000A505C"/>
    <w:rsid w:val="000A5583"/>
    <w:rsid w:val="000A5C2A"/>
    <w:rsid w:val="000A5CD6"/>
    <w:rsid w:val="000A5DE8"/>
    <w:rsid w:val="000A72CA"/>
    <w:rsid w:val="000A7A9F"/>
    <w:rsid w:val="000A7F24"/>
    <w:rsid w:val="000B1FF1"/>
    <w:rsid w:val="000B2280"/>
    <w:rsid w:val="000B24EA"/>
    <w:rsid w:val="000B368C"/>
    <w:rsid w:val="000B495D"/>
    <w:rsid w:val="000B4E57"/>
    <w:rsid w:val="000B4EF5"/>
    <w:rsid w:val="000B5A7B"/>
    <w:rsid w:val="000B5BA8"/>
    <w:rsid w:val="000B60D6"/>
    <w:rsid w:val="000B6F36"/>
    <w:rsid w:val="000B715D"/>
    <w:rsid w:val="000B72A2"/>
    <w:rsid w:val="000B735B"/>
    <w:rsid w:val="000B7ED8"/>
    <w:rsid w:val="000C02A1"/>
    <w:rsid w:val="000C15D0"/>
    <w:rsid w:val="000C1C97"/>
    <w:rsid w:val="000C2EE2"/>
    <w:rsid w:val="000C3299"/>
    <w:rsid w:val="000C40A1"/>
    <w:rsid w:val="000C4C45"/>
    <w:rsid w:val="000C4DE0"/>
    <w:rsid w:val="000C578F"/>
    <w:rsid w:val="000C5ADB"/>
    <w:rsid w:val="000C605C"/>
    <w:rsid w:val="000C6557"/>
    <w:rsid w:val="000C6AAD"/>
    <w:rsid w:val="000C758F"/>
    <w:rsid w:val="000C7EA3"/>
    <w:rsid w:val="000D0367"/>
    <w:rsid w:val="000D11C5"/>
    <w:rsid w:val="000D185F"/>
    <w:rsid w:val="000D1B85"/>
    <w:rsid w:val="000D298B"/>
    <w:rsid w:val="000D2C06"/>
    <w:rsid w:val="000D31AA"/>
    <w:rsid w:val="000D325F"/>
    <w:rsid w:val="000D37A7"/>
    <w:rsid w:val="000D41AA"/>
    <w:rsid w:val="000D4505"/>
    <w:rsid w:val="000D47DF"/>
    <w:rsid w:val="000D4934"/>
    <w:rsid w:val="000D500D"/>
    <w:rsid w:val="000D5580"/>
    <w:rsid w:val="000D5D5F"/>
    <w:rsid w:val="000D6799"/>
    <w:rsid w:val="000D6AFB"/>
    <w:rsid w:val="000D6D88"/>
    <w:rsid w:val="000D7135"/>
    <w:rsid w:val="000D75EF"/>
    <w:rsid w:val="000E026C"/>
    <w:rsid w:val="000E0B95"/>
    <w:rsid w:val="000E13DD"/>
    <w:rsid w:val="000E1AF8"/>
    <w:rsid w:val="000E1AFB"/>
    <w:rsid w:val="000E20CF"/>
    <w:rsid w:val="000E282F"/>
    <w:rsid w:val="000E2990"/>
    <w:rsid w:val="000E2FB9"/>
    <w:rsid w:val="000E319E"/>
    <w:rsid w:val="000E3427"/>
    <w:rsid w:val="000E39C6"/>
    <w:rsid w:val="000E46A1"/>
    <w:rsid w:val="000E47F6"/>
    <w:rsid w:val="000E499E"/>
    <w:rsid w:val="000E5403"/>
    <w:rsid w:val="000E563A"/>
    <w:rsid w:val="000E597F"/>
    <w:rsid w:val="000E6567"/>
    <w:rsid w:val="000E6C42"/>
    <w:rsid w:val="000E7555"/>
    <w:rsid w:val="000E7F0B"/>
    <w:rsid w:val="000E7F85"/>
    <w:rsid w:val="000E7FED"/>
    <w:rsid w:val="000F1999"/>
    <w:rsid w:val="000F1B6C"/>
    <w:rsid w:val="000F1C35"/>
    <w:rsid w:val="000F3017"/>
    <w:rsid w:val="000F364B"/>
    <w:rsid w:val="000F3F77"/>
    <w:rsid w:val="000F430C"/>
    <w:rsid w:val="000F4F2E"/>
    <w:rsid w:val="000F50F9"/>
    <w:rsid w:val="000F5B38"/>
    <w:rsid w:val="000F5D35"/>
    <w:rsid w:val="000F62EE"/>
    <w:rsid w:val="000F6F6F"/>
    <w:rsid w:val="000F7082"/>
    <w:rsid w:val="000F7333"/>
    <w:rsid w:val="00100370"/>
    <w:rsid w:val="001003BA"/>
    <w:rsid w:val="0010046E"/>
    <w:rsid w:val="00100EC1"/>
    <w:rsid w:val="00102523"/>
    <w:rsid w:val="001029E6"/>
    <w:rsid w:val="00103325"/>
    <w:rsid w:val="00103431"/>
    <w:rsid w:val="001038BF"/>
    <w:rsid w:val="00104435"/>
    <w:rsid w:val="00104532"/>
    <w:rsid w:val="00104CED"/>
    <w:rsid w:val="00104E3F"/>
    <w:rsid w:val="001050B3"/>
    <w:rsid w:val="001053E7"/>
    <w:rsid w:val="00105822"/>
    <w:rsid w:val="00105E11"/>
    <w:rsid w:val="00105F6E"/>
    <w:rsid w:val="00107055"/>
    <w:rsid w:val="001075CA"/>
    <w:rsid w:val="001078A5"/>
    <w:rsid w:val="00107E65"/>
    <w:rsid w:val="00111390"/>
    <w:rsid w:val="00112267"/>
    <w:rsid w:val="00112272"/>
    <w:rsid w:val="00112BB3"/>
    <w:rsid w:val="00113282"/>
    <w:rsid w:val="0011372B"/>
    <w:rsid w:val="001142B2"/>
    <w:rsid w:val="001145A8"/>
    <w:rsid w:val="00114849"/>
    <w:rsid w:val="001162DA"/>
    <w:rsid w:val="00116773"/>
    <w:rsid w:val="001170B0"/>
    <w:rsid w:val="00120AC0"/>
    <w:rsid w:val="00120BE3"/>
    <w:rsid w:val="00121732"/>
    <w:rsid w:val="00121F0D"/>
    <w:rsid w:val="001229B0"/>
    <w:rsid w:val="00122BA5"/>
    <w:rsid w:val="00123D9E"/>
    <w:rsid w:val="00124FDE"/>
    <w:rsid w:val="00125DD4"/>
    <w:rsid w:val="00125E15"/>
    <w:rsid w:val="001267E7"/>
    <w:rsid w:val="0012714C"/>
    <w:rsid w:val="00127621"/>
    <w:rsid w:val="001279B6"/>
    <w:rsid w:val="00127B60"/>
    <w:rsid w:val="001300CF"/>
    <w:rsid w:val="001309C5"/>
    <w:rsid w:val="001328B6"/>
    <w:rsid w:val="001332C0"/>
    <w:rsid w:val="001333E4"/>
    <w:rsid w:val="00133519"/>
    <w:rsid w:val="00133C7B"/>
    <w:rsid w:val="001349E2"/>
    <w:rsid w:val="00134AB9"/>
    <w:rsid w:val="001355CC"/>
    <w:rsid w:val="001356D3"/>
    <w:rsid w:val="0013585C"/>
    <w:rsid w:val="00136B50"/>
    <w:rsid w:val="0014002B"/>
    <w:rsid w:val="001400BA"/>
    <w:rsid w:val="00140DD2"/>
    <w:rsid w:val="00140E90"/>
    <w:rsid w:val="0014144C"/>
    <w:rsid w:val="00141DE2"/>
    <w:rsid w:val="00141EF7"/>
    <w:rsid w:val="00142978"/>
    <w:rsid w:val="00142C35"/>
    <w:rsid w:val="00143385"/>
    <w:rsid w:val="001434D0"/>
    <w:rsid w:val="00143F35"/>
    <w:rsid w:val="00144266"/>
    <w:rsid w:val="0014474B"/>
    <w:rsid w:val="00144BD6"/>
    <w:rsid w:val="0014516E"/>
    <w:rsid w:val="00145898"/>
    <w:rsid w:val="001459EA"/>
    <w:rsid w:val="00145BEF"/>
    <w:rsid w:val="001465F0"/>
    <w:rsid w:val="00146E75"/>
    <w:rsid w:val="00147012"/>
    <w:rsid w:val="00150726"/>
    <w:rsid w:val="0015139A"/>
    <w:rsid w:val="00151EB9"/>
    <w:rsid w:val="001521A8"/>
    <w:rsid w:val="00152B5F"/>
    <w:rsid w:val="00153004"/>
    <w:rsid w:val="0015326B"/>
    <w:rsid w:val="00153CEE"/>
    <w:rsid w:val="00155435"/>
    <w:rsid w:val="001555F5"/>
    <w:rsid w:val="00155E97"/>
    <w:rsid w:val="00157B9B"/>
    <w:rsid w:val="001605FD"/>
    <w:rsid w:val="0016106F"/>
    <w:rsid w:val="001610FE"/>
    <w:rsid w:val="00162048"/>
    <w:rsid w:val="001624D1"/>
    <w:rsid w:val="00162813"/>
    <w:rsid w:val="00163405"/>
    <w:rsid w:val="00164310"/>
    <w:rsid w:val="00164841"/>
    <w:rsid w:val="00164BA9"/>
    <w:rsid w:val="00164C39"/>
    <w:rsid w:val="00164F2C"/>
    <w:rsid w:val="00165119"/>
    <w:rsid w:val="0016550F"/>
    <w:rsid w:val="0016587D"/>
    <w:rsid w:val="00165DD5"/>
    <w:rsid w:val="0016617A"/>
    <w:rsid w:val="00166CC8"/>
    <w:rsid w:val="0016717A"/>
    <w:rsid w:val="00167517"/>
    <w:rsid w:val="001676A2"/>
    <w:rsid w:val="00167BFD"/>
    <w:rsid w:val="00167C44"/>
    <w:rsid w:val="00167DA0"/>
    <w:rsid w:val="00167F15"/>
    <w:rsid w:val="001729E1"/>
    <w:rsid w:val="00172A38"/>
    <w:rsid w:val="00173FE3"/>
    <w:rsid w:val="00174210"/>
    <w:rsid w:val="00175090"/>
    <w:rsid w:val="0017527A"/>
    <w:rsid w:val="001759E7"/>
    <w:rsid w:val="00175D61"/>
    <w:rsid w:val="0017654D"/>
    <w:rsid w:val="001769E2"/>
    <w:rsid w:val="00177803"/>
    <w:rsid w:val="001801AA"/>
    <w:rsid w:val="001809F7"/>
    <w:rsid w:val="001821FC"/>
    <w:rsid w:val="00182782"/>
    <w:rsid w:val="001829B9"/>
    <w:rsid w:val="00183725"/>
    <w:rsid w:val="00184E00"/>
    <w:rsid w:val="00185E9E"/>
    <w:rsid w:val="001861E4"/>
    <w:rsid w:val="00186548"/>
    <w:rsid w:val="001902F8"/>
    <w:rsid w:val="0019154B"/>
    <w:rsid w:val="00192096"/>
    <w:rsid w:val="0019308C"/>
    <w:rsid w:val="00193C4E"/>
    <w:rsid w:val="00194364"/>
    <w:rsid w:val="00194FEF"/>
    <w:rsid w:val="00195792"/>
    <w:rsid w:val="00195A4A"/>
    <w:rsid w:val="00196012"/>
    <w:rsid w:val="0019678C"/>
    <w:rsid w:val="001967D1"/>
    <w:rsid w:val="00196AB9"/>
    <w:rsid w:val="00196B3A"/>
    <w:rsid w:val="001970BE"/>
    <w:rsid w:val="001973E1"/>
    <w:rsid w:val="001977DB"/>
    <w:rsid w:val="001A06CF"/>
    <w:rsid w:val="001A0FA2"/>
    <w:rsid w:val="001A155B"/>
    <w:rsid w:val="001A22E9"/>
    <w:rsid w:val="001A24E6"/>
    <w:rsid w:val="001A2A0C"/>
    <w:rsid w:val="001A2F94"/>
    <w:rsid w:val="001A30D3"/>
    <w:rsid w:val="001A36AC"/>
    <w:rsid w:val="001A4041"/>
    <w:rsid w:val="001A41A3"/>
    <w:rsid w:val="001A4E67"/>
    <w:rsid w:val="001A4F8B"/>
    <w:rsid w:val="001A53D8"/>
    <w:rsid w:val="001A5594"/>
    <w:rsid w:val="001A5788"/>
    <w:rsid w:val="001A5D94"/>
    <w:rsid w:val="001A72C3"/>
    <w:rsid w:val="001A755D"/>
    <w:rsid w:val="001A7936"/>
    <w:rsid w:val="001A7B1E"/>
    <w:rsid w:val="001B0504"/>
    <w:rsid w:val="001B08CD"/>
    <w:rsid w:val="001B0F89"/>
    <w:rsid w:val="001B1001"/>
    <w:rsid w:val="001B10E5"/>
    <w:rsid w:val="001B2177"/>
    <w:rsid w:val="001B2351"/>
    <w:rsid w:val="001B3D00"/>
    <w:rsid w:val="001B4530"/>
    <w:rsid w:val="001B5735"/>
    <w:rsid w:val="001B57B3"/>
    <w:rsid w:val="001B6AA3"/>
    <w:rsid w:val="001B7813"/>
    <w:rsid w:val="001C02D6"/>
    <w:rsid w:val="001C0451"/>
    <w:rsid w:val="001C0849"/>
    <w:rsid w:val="001C097C"/>
    <w:rsid w:val="001C1064"/>
    <w:rsid w:val="001C19DE"/>
    <w:rsid w:val="001C2985"/>
    <w:rsid w:val="001C2A4E"/>
    <w:rsid w:val="001C34E9"/>
    <w:rsid w:val="001C3B34"/>
    <w:rsid w:val="001C3E82"/>
    <w:rsid w:val="001C4052"/>
    <w:rsid w:val="001C5222"/>
    <w:rsid w:val="001C5279"/>
    <w:rsid w:val="001C58C8"/>
    <w:rsid w:val="001C5BB5"/>
    <w:rsid w:val="001C5F6A"/>
    <w:rsid w:val="001C6917"/>
    <w:rsid w:val="001C7073"/>
    <w:rsid w:val="001C763D"/>
    <w:rsid w:val="001C7DDD"/>
    <w:rsid w:val="001D062C"/>
    <w:rsid w:val="001D07D7"/>
    <w:rsid w:val="001D0BA3"/>
    <w:rsid w:val="001D12D4"/>
    <w:rsid w:val="001D1E8C"/>
    <w:rsid w:val="001D2CFE"/>
    <w:rsid w:val="001D2DF1"/>
    <w:rsid w:val="001D3A9D"/>
    <w:rsid w:val="001D4C20"/>
    <w:rsid w:val="001D4C59"/>
    <w:rsid w:val="001D508D"/>
    <w:rsid w:val="001D5249"/>
    <w:rsid w:val="001D553C"/>
    <w:rsid w:val="001D55EB"/>
    <w:rsid w:val="001D5C50"/>
    <w:rsid w:val="001D5C8E"/>
    <w:rsid w:val="001D5D63"/>
    <w:rsid w:val="001D679E"/>
    <w:rsid w:val="001D6A74"/>
    <w:rsid w:val="001D6C4B"/>
    <w:rsid w:val="001D6EAA"/>
    <w:rsid w:val="001D6EC4"/>
    <w:rsid w:val="001D7891"/>
    <w:rsid w:val="001D7B93"/>
    <w:rsid w:val="001D7F07"/>
    <w:rsid w:val="001E01EE"/>
    <w:rsid w:val="001E1575"/>
    <w:rsid w:val="001E158C"/>
    <w:rsid w:val="001E2AA7"/>
    <w:rsid w:val="001E2DF9"/>
    <w:rsid w:val="001E334A"/>
    <w:rsid w:val="001E366E"/>
    <w:rsid w:val="001E4E98"/>
    <w:rsid w:val="001E5A0F"/>
    <w:rsid w:val="001E633D"/>
    <w:rsid w:val="001E646A"/>
    <w:rsid w:val="001E786A"/>
    <w:rsid w:val="001E7D42"/>
    <w:rsid w:val="001F01CD"/>
    <w:rsid w:val="001F1246"/>
    <w:rsid w:val="001F1482"/>
    <w:rsid w:val="001F1559"/>
    <w:rsid w:val="001F16F6"/>
    <w:rsid w:val="001F21A2"/>
    <w:rsid w:val="001F2DA6"/>
    <w:rsid w:val="001F379E"/>
    <w:rsid w:val="001F3995"/>
    <w:rsid w:val="001F3D03"/>
    <w:rsid w:val="001F3D29"/>
    <w:rsid w:val="001F3E01"/>
    <w:rsid w:val="001F4675"/>
    <w:rsid w:val="001F4FBC"/>
    <w:rsid w:val="001F6B43"/>
    <w:rsid w:val="001F6C2A"/>
    <w:rsid w:val="001F7147"/>
    <w:rsid w:val="001F7A7B"/>
    <w:rsid w:val="00200C52"/>
    <w:rsid w:val="00201579"/>
    <w:rsid w:val="0020197A"/>
    <w:rsid w:val="00201E4B"/>
    <w:rsid w:val="002026A6"/>
    <w:rsid w:val="00202C60"/>
    <w:rsid w:val="00202CA4"/>
    <w:rsid w:val="00202D94"/>
    <w:rsid w:val="00204595"/>
    <w:rsid w:val="00205CFF"/>
    <w:rsid w:val="0020670A"/>
    <w:rsid w:val="0020683C"/>
    <w:rsid w:val="002074B9"/>
    <w:rsid w:val="002074E1"/>
    <w:rsid w:val="00210B52"/>
    <w:rsid w:val="002115C9"/>
    <w:rsid w:val="00211C70"/>
    <w:rsid w:val="00212914"/>
    <w:rsid w:val="00212FF3"/>
    <w:rsid w:val="002139B7"/>
    <w:rsid w:val="00213B84"/>
    <w:rsid w:val="00214354"/>
    <w:rsid w:val="002151BB"/>
    <w:rsid w:val="00215810"/>
    <w:rsid w:val="0021590E"/>
    <w:rsid w:val="00215BC6"/>
    <w:rsid w:val="00215C8D"/>
    <w:rsid w:val="002160B0"/>
    <w:rsid w:val="00216270"/>
    <w:rsid w:val="0021646B"/>
    <w:rsid w:val="00216A33"/>
    <w:rsid w:val="00217A98"/>
    <w:rsid w:val="00217E45"/>
    <w:rsid w:val="00220165"/>
    <w:rsid w:val="00220857"/>
    <w:rsid w:val="0022116A"/>
    <w:rsid w:val="002215B1"/>
    <w:rsid w:val="00221669"/>
    <w:rsid w:val="00221BA5"/>
    <w:rsid w:val="002225A1"/>
    <w:rsid w:val="00222817"/>
    <w:rsid w:val="002228D4"/>
    <w:rsid w:val="00222B92"/>
    <w:rsid w:val="00223AE4"/>
    <w:rsid w:val="00223EBB"/>
    <w:rsid w:val="002249CA"/>
    <w:rsid w:val="00224B74"/>
    <w:rsid w:val="0022534D"/>
    <w:rsid w:val="002263B6"/>
    <w:rsid w:val="002263BA"/>
    <w:rsid w:val="00227CAA"/>
    <w:rsid w:val="00230350"/>
    <w:rsid w:val="0023037C"/>
    <w:rsid w:val="00230B76"/>
    <w:rsid w:val="002313A2"/>
    <w:rsid w:val="00231AD0"/>
    <w:rsid w:val="00231C00"/>
    <w:rsid w:val="00231C62"/>
    <w:rsid w:val="00232AAC"/>
    <w:rsid w:val="00232E9E"/>
    <w:rsid w:val="00232EF5"/>
    <w:rsid w:val="00233107"/>
    <w:rsid w:val="00233B85"/>
    <w:rsid w:val="0023409E"/>
    <w:rsid w:val="002344F7"/>
    <w:rsid w:val="002346CA"/>
    <w:rsid w:val="00234F3A"/>
    <w:rsid w:val="00234F68"/>
    <w:rsid w:val="002352AA"/>
    <w:rsid w:val="00235B4C"/>
    <w:rsid w:val="00236456"/>
    <w:rsid w:val="0023669D"/>
    <w:rsid w:val="00236E58"/>
    <w:rsid w:val="0023731C"/>
    <w:rsid w:val="00237752"/>
    <w:rsid w:val="00237AF2"/>
    <w:rsid w:val="00237F4A"/>
    <w:rsid w:val="002406B0"/>
    <w:rsid w:val="00240DF8"/>
    <w:rsid w:val="002425C1"/>
    <w:rsid w:val="00242AB5"/>
    <w:rsid w:val="00242B2A"/>
    <w:rsid w:val="0024354C"/>
    <w:rsid w:val="00244480"/>
    <w:rsid w:val="00244B0D"/>
    <w:rsid w:val="00244DB4"/>
    <w:rsid w:val="00245C5B"/>
    <w:rsid w:val="00246D58"/>
    <w:rsid w:val="00247859"/>
    <w:rsid w:val="00247D22"/>
    <w:rsid w:val="002506D5"/>
    <w:rsid w:val="00250AA8"/>
    <w:rsid w:val="00250E4F"/>
    <w:rsid w:val="00252AAB"/>
    <w:rsid w:val="00253592"/>
    <w:rsid w:val="00253D8E"/>
    <w:rsid w:val="00253F89"/>
    <w:rsid w:val="00254235"/>
    <w:rsid w:val="00254C66"/>
    <w:rsid w:val="002550A4"/>
    <w:rsid w:val="0025516F"/>
    <w:rsid w:val="002559B6"/>
    <w:rsid w:val="002568F2"/>
    <w:rsid w:val="00256BEB"/>
    <w:rsid w:val="00257A13"/>
    <w:rsid w:val="00257D47"/>
    <w:rsid w:val="00257D6C"/>
    <w:rsid w:val="00260607"/>
    <w:rsid w:val="00260A91"/>
    <w:rsid w:val="00260CB8"/>
    <w:rsid w:val="00260DE9"/>
    <w:rsid w:val="002618A0"/>
    <w:rsid w:val="0026223C"/>
    <w:rsid w:val="002633E0"/>
    <w:rsid w:val="00263A19"/>
    <w:rsid w:val="002642EF"/>
    <w:rsid w:val="002660D1"/>
    <w:rsid w:val="00266B15"/>
    <w:rsid w:val="0026B8A9"/>
    <w:rsid w:val="00270A74"/>
    <w:rsid w:val="0027146D"/>
    <w:rsid w:val="0027148C"/>
    <w:rsid w:val="00271A3A"/>
    <w:rsid w:val="00271E78"/>
    <w:rsid w:val="00272054"/>
    <w:rsid w:val="002721CA"/>
    <w:rsid w:val="00273284"/>
    <w:rsid w:val="00273569"/>
    <w:rsid w:val="002736C7"/>
    <w:rsid w:val="00273ED0"/>
    <w:rsid w:val="0027414E"/>
    <w:rsid w:val="00274721"/>
    <w:rsid w:val="0027490C"/>
    <w:rsid w:val="002750E1"/>
    <w:rsid w:val="00277C9A"/>
    <w:rsid w:val="00277DBA"/>
    <w:rsid w:val="00280E56"/>
    <w:rsid w:val="00281185"/>
    <w:rsid w:val="00281649"/>
    <w:rsid w:val="002819F8"/>
    <w:rsid w:val="00282A67"/>
    <w:rsid w:val="002837DA"/>
    <w:rsid w:val="00283AE8"/>
    <w:rsid w:val="00285FA3"/>
    <w:rsid w:val="002861E3"/>
    <w:rsid w:val="002866D6"/>
    <w:rsid w:val="00286887"/>
    <w:rsid w:val="0028697F"/>
    <w:rsid w:val="00286C6E"/>
    <w:rsid w:val="0028733C"/>
    <w:rsid w:val="002879E8"/>
    <w:rsid w:val="00287D30"/>
    <w:rsid w:val="00287F6D"/>
    <w:rsid w:val="0029065D"/>
    <w:rsid w:val="00290E1A"/>
    <w:rsid w:val="0029192E"/>
    <w:rsid w:val="00292400"/>
    <w:rsid w:val="0029306A"/>
    <w:rsid w:val="002931FA"/>
    <w:rsid w:val="00293C8E"/>
    <w:rsid w:val="00295106"/>
    <w:rsid w:val="0029572E"/>
    <w:rsid w:val="0029586A"/>
    <w:rsid w:val="00296A76"/>
    <w:rsid w:val="00297A3F"/>
    <w:rsid w:val="00297A79"/>
    <w:rsid w:val="00297B2D"/>
    <w:rsid w:val="00297C61"/>
    <w:rsid w:val="00297FB5"/>
    <w:rsid w:val="002A0CBE"/>
    <w:rsid w:val="002A121B"/>
    <w:rsid w:val="002A1AB2"/>
    <w:rsid w:val="002A1B7D"/>
    <w:rsid w:val="002A27F7"/>
    <w:rsid w:val="002A2E22"/>
    <w:rsid w:val="002A4878"/>
    <w:rsid w:val="002A48A7"/>
    <w:rsid w:val="002A4A12"/>
    <w:rsid w:val="002A4CBC"/>
    <w:rsid w:val="002A5766"/>
    <w:rsid w:val="002A6471"/>
    <w:rsid w:val="002B1C0A"/>
    <w:rsid w:val="002B2095"/>
    <w:rsid w:val="002B28FF"/>
    <w:rsid w:val="002B29FD"/>
    <w:rsid w:val="002B310F"/>
    <w:rsid w:val="002B3CF8"/>
    <w:rsid w:val="002B4205"/>
    <w:rsid w:val="002B60B3"/>
    <w:rsid w:val="002B658E"/>
    <w:rsid w:val="002B6C70"/>
    <w:rsid w:val="002B7D7B"/>
    <w:rsid w:val="002C00FF"/>
    <w:rsid w:val="002C048A"/>
    <w:rsid w:val="002C06F1"/>
    <w:rsid w:val="002C11D4"/>
    <w:rsid w:val="002C16B5"/>
    <w:rsid w:val="002C3445"/>
    <w:rsid w:val="002C3B94"/>
    <w:rsid w:val="002C414E"/>
    <w:rsid w:val="002C4338"/>
    <w:rsid w:val="002C55A3"/>
    <w:rsid w:val="002C62DF"/>
    <w:rsid w:val="002C68DD"/>
    <w:rsid w:val="002C6C4F"/>
    <w:rsid w:val="002C70E4"/>
    <w:rsid w:val="002C75F8"/>
    <w:rsid w:val="002D0159"/>
    <w:rsid w:val="002D1329"/>
    <w:rsid w:val="002D1599"/>
    <w:rsid w:val="002D3C78"/>
    <w:rsid w:val="002D46B1"/>
    <w:rsid w:val="002D4E10"/>
    <w:rsid w:val="002D5E42"/>
    <w:rsid w:val="002D5E5B"/>
    <w:rsid w:val="002D6060"/>
    <w:rsid w:val="002D6E84"/>
    <w:rsid w:val="002D716F"/>
    <w:rsid w:val="002D7521"/>
    <w:rsid w:val="002D790C"/>
    <w:rsid w:val="002D791E"/>
    <w:rsid w:val="002E0C27"/>
    <w:rsid w:val="002E1193"/>
    <w:rsid w:val="002E1229"/>
    <w:rsid w:val="002E14B0"/>
    <w:rsid w:val="002E1A73"/>
    <w:rsid w:val="002E275C"/>
    <w:rsid w:val="002E3127"/>
    <w:rsid w:val="002E3A1E"/>
    <w:rsid w:val="002E4E0B"/>
    <w:rsid w:val="002E50ED"/>
    <w:rsid w:val="002E50F3"/>
    <w:rsid w:val="002E518B"/>
    <w:rsid w:val="002E541C"/>
    <w:rsid w:val="002E5596"/>
    <w:rsid w:val="002E5729"/>
    <w:rsid w:val="002E5B70"/>
    <w:rsid w:val="002E5E3F"/>
    <w:rsid w:val="002E667B"/>
    <w:rsid w:val="002E70EC"/>
    <w:rsid w:val="002E726C"/>
    <w:rsid w:val="002E733D"/>
    <w:rsid w:val="002E7E86"/>
    <w:rsid w:val="002F002B"/>
    <w:rsid w:val="002F0EB1"/>
    <w:rsid w:val="002F17A7"/>
    <w:rsid w:val="002F1BD7"/>
    <w:rsid w:val="002F24B4"/>
    <w:rsid w:val="002F2999"/>
    <w:rsid w:val="002F3C07"/>
    <w:rsid w:val="002F40EF"/>
    <w:rsid w:val="002F4545"/>
    <w:rsid w:val="002F58F1"/>
    <w:rsid w:val="002F5D84"/>
    <w:rsid w:val="002F5F11"/>
    <w:rsid w:val="002F6AF9"/>
    <w:rsid w:val="002F7121"/>
    <w:rsid w:val="003000E6"/>
    <w:rsid w:val="0030064F"/>
    <w:rsid w:val="00300AD9"/>
    <w:rsid w:val="00300F4A"/>
    <w:rsid w:val="0030124A"/>
    <w:rsid w:val="00302D90"/>
    <w:rsid w:val="0030351A"/>
    <w:rsid w:val="00303696"/>
    <w:rsid w:val="00303A27"/>
    <w:rsid w:val="00304101"/>
    <w:rsid w:val="00304497"/>
    <w:rsid w:val="00304DFA"/>
    <w:rsid w:val="0030563F"/>
    <w:rsid w:val="00306F8E"/>
    <w:rsid w:val="003072E4"/>
    <w:rsid w:val="0030779A"/>
    <w:rsid w:val="00310DCD"/>
    <w:rsid w:val="00311CEF"/>
    <w:rsid w:val="00312FEA"/>
    <w:rsid w:val="0031319A"/>
    <w:rsid w:val="00313B88"/>
    <w:rsid w:val="003140B8"/>
    <w:rsid w:val="00314133"/>
    <w:rsid w:val="00314631"/>
    <w:rsid w:val="00314FE0"/>
    <w:rsid w:val="00315441"/>
    <w:rsid w:val="00315878"/>
    <w:rsid w:val="00315CF3"/>
    <w:rsid w:val="00316164"/>
    <w:rsid w:val="00316435"/>
    <w:rsid w:val="00316C85"/>
    <w:rsid w:val="003209BF"/>
    <w:rsid w:val="003209C5"/>
    <w:rsid w:val="00320A46"/>
    <w:rsid w:val="00320F4A"/>
    <w:rsid w:val="00322175"/>
    <w:rsid w:val="0032281D"/>
    <w:rsid w:val="003228A3"/>
    <w:rsid w:val="00323195"/>
    <w:rsid w:val="0032335B"/>
    <w:rsid w:val="00324C23"/>
    <w:rsid w:val="00324D85"/>
    <w:rsid w:val="003251C4"/>
    <w:rsid w:val="003262BB"/>
    <w:rsid w:val="00327092"/>
    <w:rsid w:val="0032735F"/>
    <w:rsid w:val="003274A6"/>
    <w:rsid w:val="00327641"/>
    <w:rsid w:val="0033048E"/>
    <w:rsid w:val="00330724"/>
    <w:rsid w:val="00330E29"/>
    <w:rsid w:val="00330FEE"/>
    <w:rsid w:val="0033181D"/>
    <w:rsid w:val="0033198E"/>
    <w:rsid w:val="00331D47"/>
    <w:rsid w:val="00331D9C"/>
    <w:rsid w:val="00331F1C"/>
    <w:rsid w:val="00332AE6"/>
    <w:rsid w:val="00333277"/>
    <w:rsid w:val="00333717"/>
    <w:rsid w:val="0033387F"/>
    <w:rsid w:val="00333FD3"/>
    <w:rsid w:val="00333FDC"/>
    <w:rsid w:val="0033401C"/>
    <w:rsid w:val="00335132"/>
    <w:rsid w:val="00335858"/>
    <w:rsid w:val="00335E64"/>
    <w:rsid w:val="0033609F"/>
    <w:rsid w:val="00336D5D"/>
    <w:rsid w:val="003401E2"/>
    <w:rsid w:val="00341B30"/>
    <w:rsid w:val="00341EB9"/>
    <w:rsid w:val="0034298F"/>
    <w:rsid w:val="00342DCB"/>
    <w:rsid w:val="00343219"/>
    <w:rsid w:val="0034341F"/>
    <w:rsid w:val="003436CB"/>
    <w:rsid w:val="00343DA7"/>
    <w:rsid w:val="00344122"/>
    <w:rsid w:val="00344D2E"/>
    <w:rsid w:val="0034506C"/>
    <w:rsid w:val="00345591"/>
    <w:rsid w:val="0034640A"/>
    <w:rsid w:val="00347083"/>
    <w:rsid w:val="003474BB"/>
    <w:rsid w:val="00347A8E"/>
    <w:rsid w:val="00350F66"/>
    <w:rsid w:val="00350FC0"/>
    <w:rsid w:val="003515B4"/>
    <w:rsid w:val="00351815"/>
    <w:rsid w:val="0035201F"/>
    <w:rsid w:val="003527D9"/>
    <w:rsid w:val="00352F36"/>
    <w:rsid w:val="00353477"/>
    <w:rsid w:val="003538F4"/>
    <w:rsid w:val="0035463D"/>
    <w:rsid w:val="0035466F"/>
    <w:rsid w:val="00354D84"/>
    <w:rsid w:val="00354E37"/>
    <w:rsid w:val="00354F92"/>
    <w:rsid w:val="003554D9"/>
    <w:rsid w:val="0035591F"/>
    <w:rsid w:val="00355F25"/>
    <w:rsid w:val="00356D7B"/>
    <w:rsid w:val="00356F67"/>
    <w:rsid w:val="00356FAC"/>
    <w:rsid w:val="003575CD"/>
    <w:rsid w:val="00357A0F"/>
    <w:rsid w:val="00357CAF"/>
    <w:rsid w:val="00357E08"/>
    <w:rsid w:val="00361338"/>
    <w:rsid w:val="00361A49"/>
    <w:rsid w:val="0036274A"/>
    <w:rsid w:val="00363F4D"/>
    <w:rsid w:val="00364FFF"/>
    <w:rsid w:val="00365C6D"/>
    <w:rsid w:val="00366DC9"/>
    <w:rsid w:val="00367DFE"/>
    <w:rsid w:val="00372AEE"/>
    <w:rsid w:val="003738E0"/>
    <w:rsid w:val="003742AA"/>
    <w:rsid w:val="003744E5"/>
    <w:rsid w:val="0037452E"/>
    <w:rsid w:val="003745BC"/>
    <w:rsid w:val="00374666"/>
    <w:rsid w:val="0037494B"/>
    <w:rsid w:val="003749F4"/>
    <w:rsid w:val="00375405"/>
    <w:rsid w:val="00375758"/>
    <w:rsid w:val="003760C3"/>
    <w:rsid w:val="00376691"/>
    <w:rsid w:val="003771F0"/>
    <w:rsid w:val="00377253"/>
    <w:rsid w:val="003777E9"/>
    <w:rsid w:val="00380AC0"/>
    <w:rsid w:val="00381094"/>
    <w:rsid w:val="003814B2"/>
    <w:rsid w:val="0038170C"/>
    <w:rsid w:val="00381D8C"/>
    <w:rsid w:val="00381FA1"/>
    <w:rsid w:val="0038256E"/>
    <w:rsid w:val="00382731"/>
    <w:rsid w:val="003834DD"/>
    <w:rsid w:val="003847CE"/>
    <w:rsid w:val="00384C39"/>
    <w:rsid w:val="003854F4"/>
    <w:rsid w:val="0038570C"/>
    <w:rsid w:val="00385B2D"/>
    <w:rsid w:val="00385D73"/>
    <w:rsid w:val="00386371"/>
    <w:rsid w:val="00386384"/>
    <w:rsid w:val="003872A2"/>
    <w:rsid w:val="003875CE"/>
    <w:rsid w:val="003879F4"/>
    <w:rsid w:val="00390242"/>
    <w:rsid w:val="00390CFF"/>
    <w:rsid w:val="00390F05"/>
    <w:rsid w:val="0039124E"/>
    <w:rsid w:val="00391467"/>
    <w:rsid w:val="0039179A"/>
    <w:rsid w:val="0039242D"/>
    <w:rsid w:val="0039303A"/>
    <w:rsid w:val="00393C81"/>
    <w:rsid w:val="00394BE4"/>
    <w:rsid w:val="0039519D"/>
    <w:rsid w:val="00395AAB"/>
    <w:rsid w:val="00396457"/>
    <w:rsid w:val="00396DB6"/>
    <w:rsid w:val="00396F79"/>
    <w:rsid w:val="003A120C"/>
    <w:rsid w:val="003A1BFC"/>
    <w:rsid w:val="003A20AF"/>
    <w:rsid w:val="003A23B3"/>
    <w:rsid w:val="003A2574"/>
    <w:rsid w:val="003A29C6"/>
    <w:rsid w:val="003A2A02"/>
    <w:rsid w:val="003A2C68"/>
    <w:rsid w:val="003A32F3"/>
    <w:rsid w:val="003A4D1B"/>
    <w:rsid w:val="003A542A"/>
    <w:rsid w:val="003A5B82"/>
    <w:rsid w:val="003A7695"/>
    <w:rsid w:val="003A792A"/>
    <w:rsid w:val="003A7B07"/>
    <w:rsid w:val="003A7DE4"/>
    <w:rsid w:val="003A7EFB"/>
    <w:rsid w:val="003B003D"/>
    <w:rsid w:val="003B09CA"/>
    <w:rsid w:val="003B2260"/>
    <w:rsid w:val="003B3099"/>
    <w:rsid w:val="003B3348"/>
    <w:rsid w:val="003B3930"/>
    <w:rsid w:val="003B4050"/>
    <w:rsid w:val="003B43F2"/>
    <w:rsid w:val="003B5064"/>
    <w:rsid w:val="003B5581"/>
    <w:rsid w:val="003B5628"/>
    <w:rsid w:val="003B5954"/>
    <w:rsid w:val="003B5C29"/>
    <w:rsid w:val="003B651E"/>
    <w:rsid w:val="003B66E8"/>
    <w:rsid w:val="003B6F14"/>
    <w:rsid w:val="003B7906"/>
    <w:rsid w:val="003B7AB6"/>
    <w:rsid w:val="003B7C16"/>
    <w:rsid w:val="003C0656"/>
    <w:rsid w:val="003C12EB"/>
    <w:rsid w:val="003C148D"/>
    <w:rsid w:val="003C1689"/>
    <w:rsid w:val="003C1E03"/>
    <w:rsid w:val="003C3A83"/>
    <w:rsid w:val="003C4951"/>
    <w:rsid w:val="003C4F6A"/>
    <w:rsid w:val="003C5761"/>
    <w:rsid w:val="003C593D"/>
    <w:rsid w:val="003C70BD"/>
    <w:rsid w:val="003D05A8"/>
    <w:rsid w:val="003D134D"/>
    <w:rsid w:val="003D1894"/>
    <w:rsid w:val="003D2403"/>
    <w:rsid w:val="003D251A"/>
    <w:rsid w:val="003D2843"/>
    <w:rsid w:val="003D3470"/>
    <w:rsid w:val="003D36BB"/>
    <w:rsid w:val="003D3A5D"/>
    <w:rsid w:val="003D492D"/>
    <w:rsid w:val="003D4E6F"/>
    <w:rsid w:val="003D56D3"/>
    <w:rsid w:val="003D58FD"/>
    <w:rsid w:val="003D5E95"/>
    <w:rsid w:val="003D615F"/>
    <w:rsid w:val="003D6706"/>
    <w:rsid w:val="003D7509"/>
    <w:rsid w:val="003D7D2B"/>
    <w:rsid w:val="003E0C4B"/>
    <w:rsid w:val="003E11B0"/>
    <w:rsid w:val="003E1553"/>
    <w:rsid w:val="003E2051"/>
    <w:rsid w:val="003E2627"/>
    <w:rsid w:val="003E3020"/>
    <w:rsid w:val="003E31CE"/>
    <w:rsid w:val="003E31FE"/>
    <w:rsid w:val="003E369B"/>
    <w:rsid w:val="003E37EE"/>
    <w:rsid w:val="003E43BB"/>
    <w:rsid w:val="003E4C28"/>
    <w:rsid w:val="003E4D03"/>
    <w:rsid w:val="003E4D5F"/>
    <w:rsid w:val="003E4DF4"/>
    <w:rsid w:val="003E5540"/>
    <w:rsid w:val="003E60CC"/>
    <w:rsid w:val="003E64C6"/>
    <w:rsid w:val="003E74BD"/>
    <w:rsid w:val="003E752A"/>
    <w:rsid w:val="003F0115"/>
    <w:rsid w:val="003F0A40"/>
    <w:rsid w:val="003F1787"/>
    <w:rsid w:val="003F1792"/>
    <w:rsid w:val="003F1A65"/>
    <w:rsid w:val="003F230C"/>
    <w:rsid w:val="003F319A"/>
    <w:rsid w:val="003F54A4"/>
    <w:rsid w:val="003F57DD"/>
    <w:rsid w:val="003F5AA3"/>
    <w:rsid w:val="003F5DF8"/>
    <w:rsid w:val="003F5F3D"/>
    <w:rsid w:val="003F5FF4"/>
    <w:rsid w:val="003F633C"/>
    <w:rsid w:val="003F75F1"/>
    <w:rsid w:val="003F7E2B"/>
    <w:rsid w:val="003F7FFA"/>
    <w:rsid w:val="00400C96"/>
    <w:rsid w:val="004017D0"/>
    <w:rsid w:val="00401A02"/>
    <w:rsid w:val="00401AAD"/>
    <w:rsid w:val="00401C0F"/>
    <w:rsid w:val="00402407"/>
    <w:rsid w:val="00403774"/>
    <w:rsid w:val="00404416"/>
    <w:rsid w:val="00404624"/>
    <w:rsid w:val="004047D3"/>
    <w:rsid w:val="00404E57"/>
    <w:rsid w:val="00405073"/>
    <w:rsid w:val="0040525E"/>
    <w:rsid w:val="00405833"/>
    <w:rsid w:val="00405946"/>
    <w:rsid w:val="00405D6D"/>
    <w:rsid w:val="00406672"/>
    <w:rsid w:val="004067D7"/>
    <w:rsid w:val="00406B16"/>
    <w:rsid w:val="00406C9B"/>
    <w:rsid w:val="0040743C"/>
    <w:rsid w:val="00407DDA"/>
    <w:rsid w:val="004106B1"/>
    <w:rsid w:val="00410A64"/>
    <w:rsid w:val="00412249"/>
    <w:rsid w:val="00412429"/>
    <w:rsid w:val="00412F66"/>
    <w:rsid w:val="0041461E"/>
    <w:rsid w:val="00414E48"/>
    <w:rsid w:val="0041554A"/>
    <w:rsid w:val="004155CC"/>
    <w:rsid w:val="00415837"/>
    <w:rsid w:val="00415BD7"/>
    <w:rsid w:val="00415DC3"/>
    <w:rsid w:val="00417296"/>
    <w:rsid w:val="00417FDC"/>
    <w:rsid w:val="00420B7B"/>
    <w:rsid w:val="00420B84"/>
    <w:rsid w:val="00421E02"/>
    <w:rsid w:val="00421E9D"/>
    <w:rsid w:val="00421F95"/>
    <w:rsid w:val="00421FCB"/>
    <w:rsid w:val="00423E43"/>
    <w:rsid w:val="0042401A"/>
    <w:rsid w:val="00424109"/>
    <w:rsid w:val="0042593A"/>
    <w:rsid w:val="00425AA4"/>
    <w:rsid w:val="00425CA3"/>
    <w:rsid w:val="00425D4F"/>
    <w:rsid w:val="00425D7A"/>
    <w:rsid w:val="00426895"/>
    <w:rsid w:val="00426D2F"/>
    <w:rsid w:val="00426DCC"/>
    <w:rsid w:val="004272E9"/>
    <w:rsid w:val="004278C3"/>
    <w:rsid w:val="00427BA8"/>
    <w:rsid w:val="00427E2E"/>
    <w:rsid w:val="0042ECDD"/>
    <w:rsid w:val="00430B09"/>
    <w:rsid w:val="004315E0"/>
    <w:rsid w:val="00431746"/>
    <w:rsid w:val="0043186B"/>
    <w:rsid w:val="00432B4A"/>
    <w:rsid w:val="00433C19"/>
    <w:rsid w:val="004347AD"/>
    <w:rsid w:val="00434EB5"/>
    <w:rsid w:val="00435812"/>
    <w:rsid w:val="00435B9F"/>
    <w:rsid w:val="00436F77"/>
    <w:rsid w:val="00437A03"/>
    <w:rsid w:val="004412B6"/>
    <w:rsid w:val="00441AEA"/>
    <w:rsid w:val="004424D4"/>
    <w:rsid w:val="004424FA"/>
    <w:rsid w:val="00443588"/>
    <w:rsid w:val="00443A25"/>
    <w:rsid w:val="00443B3F"/>
    <w:rsid w:val="00444179"/>
    <w:rsid w:val="004447BE"/>
    <w:rsid w:val="00444F54"/>
    <w:rsid w:val="004461C4"/>
    <w:rsid w:val="00446439"/>
    <w:rsid w:val="0044666E"/>
    <w:rsid w:val="00450491"/>
    <w:rsid w:val="00450516"/>
    <w:rsid w:val="0045088E"/>
    <w:rsid w:val="00450892"/>
    <w:rsid w:val="004522DB"/>
    <w:rsid w:val="0045235D"/>
    <w:rsid w:val="00452580"/>
    <w:rsid w:val="00453F01"/>
    <w:rsid w:val="00454D97"/>
    <w:rsid w:val="004551E5"/>
    <w:rsid w:val="0045523C"/>
    <w:rsid w:val="0045537A"/>
    <w:rsid w:val="0045586A"/>
    <w:rsid w:val="00455E04"/>
    <w:rsid w:val="00456391"/>
    <w:rsid w:val="00456475"/>
    <w:rsid w:val="00456679"/>
    <w:rsid w:val="00456692"/>
    <w:rsid w:val="0046118B"/>
    <w:rsid w:val="0046134F"/>
    <w:rsid w:val="00461545"/>
    <w:rsid w:val="004621D1"/>
    <w:rsid w:val="0046233A"/>
    <w:rsid w:val="00462A33"/>
    <w:rsid w:val="00462B2C"/>
    <w:rsid w:val="00463204"/>
    <w:rsid w:val="004633CE"/>
    <w:rsid w:val="004639F8"/>
    <w:rsid w:val="00463A4C"/>
    <w:rsid w:val="00463CFE"/>
    <w:rsid w:val="00463D4E"/>
    <w:rsid w:val="004660F2"/>
    <w:rsid w:val="00466418"/>
    <w:rsid w:val="00466490"/>
    <w:rsid w:val="00466BDF"/>
    <w:rsid w:val="00467849"/>
    <w:rsid w:val="0047008B"/>
    <w:rsid w:val="00470AC8"/>
    <w:rsid w:val="004711FE"/>
    <w:rsid w:val="00471CF6"/>
    <w:rsid w:val="0047236A"/>
    <w:rsid w:val="0047270D"/>
    <w:rsid w:val="00472A27"/>
    <w:rsid w:val="00472C53"/>
    <w:rsid w:val="00473607"/>
    <w:rsid w:val="00473FD8"/>
    <w:rsid w:val="0047527F"/>
    <w:rsid w:val="0047678A"/>
    <w:rsid w:val="00476CAB"/>
    <w:rsid w:val="00477013"/>
    <w:rsid w:val="0047724A"/>
    <w:rsid w:val="00477329"/>
    <w:rsid w:val="00477B17"/>
    <w:rsid w:val="00480543"/>
    <w:rsid w:val="00480A3C"/>
    <w:rsid w:val="00480D60"/>
    <w:rsid w:val="0048117D"/>
    <w:rsid w:val="00481BC2"/>
    <w:rsid w:val="00483A01"/>
    <w:rsid w:val="0048533F"/>
    <w:rsid w:val="00485642"/>
    <w:rsid w:val="0048576D"/>
    <w:rsid w:val="004858AF"/>
    <w:rsid w:val="00485E8D"/>
    <w:rsid w:val="00486056"/>
    <w:rsid w:val="004860BC"/>
    <w:rsid w:val="004861EE"/>
    <w:rsid w:val="00486A48"/>
    <w:rsid w:val="00486CB6"/>
    <w:rsid w:val="00487239"/>
    <w:rsid w:val="004873DA"/>
    <w:rsid w:val="00487E2C"/>
    <w:rsid w:val="00487EDE"/>
    <w:rsid w:val="004904BA"/>
    <w:rsid w:val="00490A02"/>
    <w:rsid w:val="00492010"/>
    <w:rsid w:val="00492796"/>
    <w:rsid w:val="004927EE"/>
    <w:rsid w:val="00492CA8"/>
    <w:rsid w:val="00493130"/>
    <w:rsid w:val="00493233"/>
    <w:rsid w:val="00493B65"/>
    <w:rsid w:val="00493B99"/>
    <w:rsid w:val="00493C22"/>
    <w:rsid w:val="004943D5"/>
    <w:rsid w:val="00494C23"/>
    <w:rsid w:val="00494F0B"/>
    <w:rsid w:val="00495072"/>
    <w:rsid w:val="00495715"/>
    <w:rsid w:val="00496635"/>
    <w:rsid w:val="00496D03"/>
    <w:rsid w:val="00497238"/>
    <w:rsid w:val="0049751A"/>
    <w:rsid w:val="00497F96"/>
    <w:rsid w:val="004A00D0"/>
    <w:rsid w:val="004A0971"/>
    <w:rsid w:val="004A1A4A"/>
    <w:rsid w:val="004A2F86"/>
    <w:rsid w:val="004A313B"/>
    <w:rsid w:val="004A315D"/>
    <w:rsid w:val="004A3419"/>
    <w:rsid w:val="004A3F66"/>
    <w:rsid w:val="004A4C46"/>
    <w:rsid w:val="004A5453"/>
    <w:rsid w:val="004A55FC"/>
    <w:rsid w:val="004A58E2"/>
    <w:rsid w:val="004A5A73"/>
    <w:rsid w:val="004A5B54"/>
    <w:rsid w:val="004A5FA2"/>
    <w:rsid w:val="004A6531"/>
    <w:rsid w:val="004A65DF"/>
    <w:rsid w:val="004A7393"/>
    <w:rsid w:val="004A73D6"/>
    <w:rsid w:val="004A7E41"/>
    <w:rsid w:val="004B0024"/>
    <w:rsid w:val="004B1074"/>
    <w:rsid w:val="004B1621"/>
    <w:rsid w:val="004B1E1E"/>
    <w:rsid w:val="004B2290"/>
    <w:rsid w:val="004B23C1"/>
    <w:rsid w:val="004B3263"/>
    <w:rsid w:val="004B38C1"/>
    <w:rsid w:val="004B40B2"/>
    <w:rsid w:val="004B4863"/>
    <w:rsid w:val="004B51CB"/>
    <w:rsid w:val="004B7620"/>
    <w:rsid w:val="004C1509"/>
    <w:rsid w:val="004C199C"/>
    <w:rsid w:val="004C19B9"/>
    <w:rsid w:val="004C1D3F"/>
    <w:rsid w:val="004C23FD"/>
    <w:rsid w:val="004C3592"/>
    <w:rsid w:val="004C3C72"/>
    <w:rsid w:val="004C4762"/>
    <w:rsid w:val="004C4947"/>
    <w:rsid w:val="004C4B8A"/>
    <w:rsid w:val="004C56AC"/>
    <w:rsid w:val="004C56C1"/>
    <w:rsid w:val="004C5D61"/>
    <w:rsid w:val="004C64E6"/>
    <w:rsid w:val="004C6604"/>
    <w:rsid w:val="004C6D17"/>
    <w:rsid w:val="004C756C"/>
    <w:rsid w:val="004C7EDE"/>
    <w:rsid w:val="004D03B8"/>
    <w:rsid w:val="004D11ED"/>
    <w:rsid w:val="004D17A6"/>
    <w:rsid w:val="004D1830"/>
    <w:rsid w:val="004D1A06"/>
    <w:rsid w:val="004D1CB0"/>
    <w:rsid w:val="004D1E8A"/>
    <w:rsid w:val="004D2592"/>
    <w:rsid w:val="004D2645"/>
    <w:rsid w:val="004D264F"/>
    <w:rsid w:val="004D2685"/>
    <w:rsid w:val="004D27FC"/>
    <w:rsid w:val="004D2CE9"/>
    <w:rsid w:val="004D2EFF"/>
    <w:rsid w:val="004D30C1"/>
    <w:rsid w:val="004D3350"/>
    <w:rsid w:val="004D46E1"/>
    <w:rsid w:val="004D47FB"/>
    <w:rsid w:val="004D6221"/>
    <w:rsid w:val="004D6775"/>
    <w:rsid w:val="004D6D37"/>
    <w:rsid w:val="004D731B"/>
    <w:rsid w:val="004D747D"/>
    <w:rsid w:val="004D74F3"/>
    <w:rsid w:val="004D7C63"/>
    <w:rsid w:val="004E0778"/>
    <w:rsid w:val="004E0F5B"/>
    <w:rsid w:val="004E17D4"/>
    <w:rsid w:val="004E1B1A"/>
    <w:rsid w:val="004E1BA4"/>
    <w:rsid w:val="004E20B7"/>
    <w:rsid w:val="004E2110"/>
    <w:rsid w:val="004E26FD"/>
    <w:rsid w:val="004E3049"/>
    <w:rsid w:val="004E3401"/>
    <w:rsid w:val="004E4564"/>
    <w:rsid w:val="004E5844"/>
    <w:rsid w:val="004E610F"/>
    <w:rsid w:val="004E6790"/>
    <w:rsid w:val="004E6862"/>
    <w:rsid w:val="004E6A68"/>
    <w:rsid w:val="004E74D3"/>
    <w:rsid w:val="004E7CA4"/>
    <w:rsid w:val="004F034A"/>
    <w:rsid w:val="004F053D"/>
    <w:rsid w:val="004F06DC"/>
    <w:rsid w:val="004F10D1"/>
    <w:rsid w:val="004F212F"/>
    <w:rsid w:val="004F215F"/>
    <w:rsid w:val="004F220F"/>
    <w:rsid w:val="004F26BB"/>
    <w:rsid w:val="004F273A"/>
    <w:rsid w:val="004F363A"/>
    <w:rsid w:val="004F42DA"/>
    <w:rsid w:val="004F4B58"/>
    <w:rsid w:val="004F4FF6"/>
    <w:rsid w:val="004F538F"/>
    <w:rsid w:val="004F5A65"/>
    <w:rsid w:val="004F5AB9"/>
    <w:rsid w:val="004F5FFA"/>
    <w:rsid w:val="004F627F"/>
    <w:rsid w:val="004F6368"/>
    <w:rsid w:val="004F7513"/>
    <w:rsid w:val="004F7A70"/>
    <w:rsid w:val="00500263"/>
    <w:rsid w:val="0050043C"/>
    <w:rsid w:val="005004F5"/>
    <w:rsid w:val="0050090D"/>
    <w:rsid w:val="00500C97"/>
    <w:rsid w:val="00501094"/>
    <w:rsid w:val="00501851"/>
    <w:rsid w:val="00501EBE"/>
    <w:rsid w:val="00502260"/>
    <w:rsid w:val="00502ADE"/>
    <w:rsid w:val="00503473"/>
    <w:rsid w:val="0050393F"/>
    <w:rsid w:val="00503BDD"/>
    <w:rsid w:val="0050436B"/>
    <w:rsid w:val="0050502B"/>
    <w:rsid w:val="00505407"/>
    <w:rsid w:val="005057BA"/>
    <w:rsid w:val="00506FF5"/>
    <w:rsid w:val="00507F35"/>
    <w:rsid w:val="0051053C"/>
    <w:rsid w:val="005111D5"/>
    <w:rsid w:val="00511CD1"/>
    <w:rsid w:val="00511F9C"/>
    <w:rsid w:val="0051200A"/>
    <w:rsid w:val="00512E49"/>
    <w:rsid w:val="00513B25"/>
    <w:rsid w:val="00514540"/>
    <w:rsid w:val="00514E54"/>
    <w:rsid w:val="00515EDA"/>
    <w:rsid w:val="005163F3"/>
    <w:rsid w:val="0051652E"/>
    <w:rsid w:val="00516E34"/>
    <w:rsid w:val="00520705"/>
    <w:rsid w:val="005209E6"/>
    <w:rsid w:val="00520AFB"/>
    <w:rsid w:val="00521084"/>
    <w:rsid w:val="00521358"/>
    <w:rsid w:val="00521A72"/>
    <w:rsid w:val="0052283E"/>
    <w:rsid w:val="00522BC9"/>
    <w:rsid w:val="005237BE"/>
    <w:rsid w:val="00523993"/>
    <w:rsid w:val="00523BDF"/>
    <w:rsid w:val="00523CF7"/>
    <w:rsid w:val="00524234"/>
    <w:rsid w:val="00524388"/>
    <w:rsid w:val="0052439B"/>
    <w:rsid w:val="00524572"/>
    <w:rsid w:val="00524C00"/>
    <w:rsid w:val="00525A2D"/>
    <w:rsid w:val="00525C18"/>
    <w:rsid w:val="005263BC"/>
    <w:rsid w:val="005264EF"/>
    <w:rsid w:val="00526C6A"/>
    <w:rsid w:val="00526CC5"/>
    <w:rsid w:val="00526E27"/>
    <w:rsid w:val="00527024"/>
    <w:rsid w:val="0052728F"/>
    <w:rsid w:val="0052752C"/>
    <w:rsid w:val="005302B0"/>
    <w:rsid w:val="005303B6"/>
    <w:rsid w:val="00530C86"/>
    <w:rsid w:val="005316AD"/>
    <w:rsid w:val="00531AF5"/>
    <w:rsid w:val="005324A2"/>
    <w:rsid w:val="0053309A"/>
    <w:rsid w:val="005336B6"/>
    <w:rsid w:val="00533BA4"/>
    <w:rsid w:val="00533CDE"/>
    <w:rsid w:val="00534082"/>
    <w:rsid w:val="0053422C"/>
    <w:rsid w:val="00534500"/>
    <w:rsid w:val="005357B2"/>
    <w:rsid w:val="0053648F"/>
    <w:rsid w:val="00536BE1"/>
    <w:rsid w:val="0054047B"/>
    <w:rsid w:val="00540684"/>
    <w:rsid w:val="00540E2C"/>
    <w:rsid w:val="00540ED4"/>
    <w:rsid w:val="005411A0"/>
    <w:rsid w:val="00541323"/>
    <w:rsid w:val="00541D7E"/>
    <w:rsid w:val="005430A0"/>
    <w:rsid w:val="00543C74"/>
    <w:rsid w:val="00544834"/>
    <w:rsid w:val="00544906"/>
    <w:rsid w:val="0054501E"/>
    <w:rsid w:val="0054715A"/>
    <w:rsid w:val="00550250"/>
    <w:rsid w:val="00551453"/>
    <w:rsid w:val="00552A22"/>
    <w:rsid w:val="00552A8E"/>
    <w:rsid w:val="00552B17"/>
    <w:rsid w:val="00553855"/>
    <w:rsid w:val="00554B0B"/>
    <w:rsid w:val="00554F39"/>
    <w:rsid w:val="0055526D"/>
    <w:rsid w:val="005554BA"/>
    <w:rsid w:val="00555507"/>
    <w:rsid w:val="00555A8D"/>
    <w:rsid w:val="00555D2B"/>
    <w:rsid w:val="00556D04"/>
    <w:rsid w:val="00556D5D"/>
    <w:rsid w:val="00556E6F"/>
    <w:rsid w:val="00557181"/>
    <w:rsid w:val="005602F1"/>
    <w:rsid w:val="00560569"/>
    <w:rsid w:val="00560E6E"/>
    <w:rsid w:val="00561512"/>
    <w:rsid w:val="00562F6A"/>
    <w:rsid w:val="00562FD0"/>
    <w:rsid w:val="00563349"/>
    <w:rsid w:val="0056335E"/>
    <w:rsid w:val="00563570"/>
    <w:rsid w:val="00564270"/>
    <w:rsid w:val="00566358"/>
    <w:rsid w:val="00566C64"/>
    <w:rsid w:val="00566DCC"/>
    <w:rsid w:val="00566FAE"/>
    <w:rsid w:val="005674E4"/>
    <w:rsid w:val="00567650"/>
    <w:rsid w:val="00567FD2"/>
    <w:rsid w:val="00570C73"/>
    <w:rsid w:val="0057135E"/>
    <w:rsid w:val="005715C9"/>
    <w:rsid w:val="00571765"/>
    <w:rsid w:val="00571F1E"/>
    <w:rsid w:val="00572002"/>
    <w:rsid w:val="00572447"/>
    <w:rsid w:val="00572AF0"/>
    <w:rsid w:val="00572FAD"/>
    <w:rsid w:val="0057332B"/>
    <w:rsid w:val="00573588"/>
    <w:rsid w:val="005739BD"/>
    <w:rsid w:val="00573B23"/>
    <w:rsid w:val="00573B58"/>
    <w:rsid w:val="00573BE3"/>
    <w:rsid w:val="005744B3"/>
    <w:rsid w:val="0057486F"/>
    <w:rsid w:val="00576628"/>
    <w:rsid w:val="0057664B"/>
    <w:rsid w:val="005767CB"/>
    <w:rsid w:val="00576A31"/>
    <w:rsid w:val="00576EF0"/>
    <w:rsid w:val="00577384"/>
    <w:rsid w:val="00577D7F"/>
    <w:rsid w:val="00580F3D"/>
    <w:rsid w:val="005824B3"/>
    <w:rsid w:val="005831B4"/>
    <w:rsid w:val="005833F3"/>
    <w:rsid w:val="005839FC"/>
    <w:rsid w:val="00584038"/>
    <w:rsid w:val="005843F1"/>
    <w:rsid w:val="005844BB"/>
    <w:rsid w:val="005855F6"/>
    <w:rsid w:val="00585719"/>
    <w:rsid w:val="005865D2"/>
    <w:rsid w:val="00586663"/>
    <w:rsid w:val="00587026"/>
    <w:rsid w:val="005879EE"/>
    <w:rsid w:val="005903D1"/>
    <w:rsid w:val="00591218"/>
    <w:rsid w:val="005925AC"/>
    <w:rsid w:val="00592739"/>
    <w:rsid w:val="0059290F"/>
    <w:rsid w:val="005933EC"/>
    <w:rsid w:val="0059351B"/>
    <w:rsid w:val="00593B03"/>
    <w:rsid w:val="00593F14"/>
    <w:rsid w:val="00594275"/>
    <w:rsid w:val="005943D3"/>
    <w:rsid w:val="0059509E"/>
    <w:rsid w:val="0059526F"/>
    <w:rsid w:val="005955C0"/>
    <w:rsid w:val="00595EAB"/>
    <w:rsid w:val="005977D6"/>
    <w:rsid w:val="005A07B7"/>
    <w:rsid w:val="005A0F99"/>
    <w:rsid w:val="005A27F1"/>
    <w:rsid w:val="005A2943"/>
    <w:rsid w:val="005A2B20"/>
    <w:rsid w:val="005A2C6D"/>
    <w:rsid w:val="005A2D17"/>
    <w:rsid w:val="005A36CF"/>
    <w:rsid w:val="005A3AD8"/>
    <w:rsid w:val="005A4178"/>
    <w:rsid w:val="005A5898"/>
    <w:rsid w:val="005A5ADB"/>
    <w:rsid w:val="005A5E41"/>
    <w:rsid w:val="005A6792"/>
    <w:rsid w:val="005A6D5F"/>
    <w:rsid w:val="005A6F48"/>
    <w:rsid w:val="005A746B"/>
    <w:rsid w:val="005B03F6"/>
    <w:rsid w:val="005B13EE"/>
    <w:rsid w:val="005B1E92"/>
    <w:rsid w:val="005B2507"/>
    <w:rsid w:val="005B293D"/>
    <w:rsid w:val="005B3725"/>
    <w:rsid w:val="005B49B1"/>
    <w:rsid w:val="005B5577"/>
    <w:rsid w:val="005B6602"/>
    <w:rsid w:val="005C03D7"/>
    <w:rsid w:val="005C0D33"/>
    <w:rsid w:val="005C1120"/>
    <w:rsid w:val="005C1275"/>
    <w:rsid w:val="005C24A9"/>
    <w:rsid w:val="005C2679"/>
    <w:rsid w:val="005C2683"/>
    <w:rsid w:val="005C29E6"/>
    <w:rsid w:val="005C2A11"/>
    <w:rsid w:val="005C33AC"/>
    <w:rsid w:val="005C33D9"/>
    <w:rsid w:val="005C39AD"/>
    <w:rsid w:val="005C3B5E"/>
    <w:rsid w:val="005C3C5D"/>
    <w:rsid w:val="005C3F97"/>
    <w:rsid w:val="005C4202"/>
    <w:rsid w:val="005C43BB"/>
    <w:rsid w:val="005C4526"/>
    <w:rsid w:val="005C4E8E"/>
    <w:rsid w:val="005C5062"/>
    <w:rsid w:val="005C52F8"/>
    <w:rsid w:val="005C5652"/>
    <w:rsid w:val="005C67F1"/>
    <w:rsid w:val="005C6A47"/>
    <w:rsid w:val="005C6AE3"/>
    <w:rsid w:val="005C7058"/>
    <w:rsid w:val="005D1A96"/>
    <w:rsid w:val="005D1AEA"/>
    <w:rsid w:val="005D20EB"/>
    <w:rsid w:val="005D2E08"/>
    <w:rsid w:val="005D2F93"/>
    <w:rsid w:val="005D3018"/>
    <w:rsid w:val="005D3BA5"/>
    <w:rsid w:val="005D4605"/>
    <w:rsid w:val="005D49FE"/>
    <w:rsid w:val="005D4D93"/>
    <w:rsid w:val="005D5B58"/>
    <w:rsid w:val="005D5C4C"/>
    <w:rsid w:val="005E0194"/>
    <w:rsid w:val="005E0EF0"/>
    <w:rsid w:val="005E1C87"/>
    <w:rsid w:val="005E21C4"/>
    <w:rsid w:val="005E22CF"/>
    <w:rsid w:val="005E3E19"/>
    <w:rsid w:val="005E558F"/>
    <w:rsid w:val="005E5738"/>
    <w:rsid w:val="005E641B"/>
    <w:rsid w:val="005E69D6"/>
    <w:rsid w:val="005E6D48"/>
    <w:rsid w:val="005E6E20"/>
    <w:rsid w:val="005F048A"/>
    <w:rsid w:val="005F074C"/>
    <w:rsid w:val="005F0D26"/>
    <w:rsid w:val="005F10AD"/>
    <w:rsid w:val="005F12C2"/>
    <w:rsid w:val="005F133F"/>
    <w:rsid w:val="005F1DDD"/>
    <w:rsid w:val="005F2CA2"/>
    <w:rsid w:val="005F315E"/>
    <w:rsid w:val="005F3185"/>
    <w:rsid w:val="005F3AC4"/>
    <w:rsid w:val="005F4138"/>
    <w:rsid w:val="005F443F"/>
    <w:rsid w:val="005F4DED"/>
    <w:rsid w:val="005F69A6"/>
    <w:rsid w:val="005F6B64"/>
    <w:rsid w:val="005F6BD9"/>
    <w:rsid w:val="005F7316"/>
    <w:rsid w:val="005F795A"/>
    <w:rsid w:val="006016D3"/>
    <w:rsid w:val="00601EC2"/>
    <w:rsid w:val="006020E9"/>
    <w:rsid w:val="00602906"/>
    <w:rsid w:val="00603340"/>
    <w:rsid w:val="00603582"/>
    <w:rsid w:val="00603F84"/>
    <w:rsid w:val="0060440F"/>
    <w:rsid w:val="00604E88"/>
    <w:rsid w:val="00605103"/>
    <w:rsid w:val="006058D3"/>
    <w:rsid w:val="006059F5"/>
    <w:rsid w:val="00606D03"/>
    <w:rsid w:val="00606E00"/>
    <w:rsid w:val="006073CE"/>
    <w:rsid w:val="00607714"/>
    <w:rsid w:val="0060797F"/>
    <w:rsid w:val="00610067"/>
    <w:rsid w:val="006106EF"/>
    <w:rsid w:val="00610A78"/>
    <w:rsid w:val="00610EDC"/>
    <w:rsid w:val="006110E5"/>
    <w:rsid w:val="0061123F"/>
    <w:rsid w:val="006114D9"/>
    <w:rsid w:val="006116D9"/>
    <w:rsid w:val="0061272A"/>
    <w:rsid w:val="0061352D"/>
    <w:rsid w:val="00614D0F"/>
    <w:rsid w:val="00614E21"/>
    <w:rsid w:val="00614F0F"/>
    <w:rsid w:val="00615634"/>
    <w:rsid w:val="0061599B"/>
    <w:rsid w:val="00615E80"/>
    <w:rsid w:val="00616C1D"/>
    <w:rsid w:val="00616EFA"/>
    <w:rsid w:val="0061733E"/>
    <w:rsid w:val="00617778"/>
    <w:rsid w:val="006179AA"/>
    <w:rsid w:val="006207D3"/>
    <w:rsid w:val="00620A26"/>
    <w:rsid w:val="00620C1F"/>
    <w:rsid w:val="00620CB2"/>
    <w:rsid w:val="00621B5C"/>
    <w:rsid w:val="00621CEE"/>
    <w:rsid w:val="00621F74"/>
    <w:rsid w:val="00621F98"/>
    <w:rsid w:val="0062289C"/>
    <w:rsid w:val="00622F3F"/>
    <w:rsid w:val="006242CA"/>
    <w:rsid w:val="00624B63"/>
    <w:rsid w:val="006252B6"/>
    <w:rsid w:val="0062549C"/>
    <w:rsid w:val="00626414"/>
    <w:rsid w:val="006269FD"/>
    <w:rsid w:val="00626D00"/>
    <w:rsid w:val="00632384"/>
    <w:rsid w:val="00634027"/>
    <w:rsid w:val="00634371"/>
    <w:rsid w:val="0063569A"/>
    <w:rsid w:val="00635766"/>
    <w:rsid w:val="006358EE"/>
    <w:rsid w:val="00635F5A"/>
    <w:rsid w:val="00636440"/>
    <w:rsid w:val="006369C6"/>
    <w:rsid w:val="00636DE7"/>
    <w:rsid w:val="00636E10"/>
    <w:rsid w:val="006370DB"/>
    <w:rsid w:val="00637B83"/>
    <w:rsid w:val="0064091E"/>
    <w:rsid w:val="00640FB7"/>
    <w:rsid w:val="00641CB6"/>
    <w:rsid w:val="0064375F"/>
    <w:rsid w:val="006439C7"/>
    <w:rsid w:val="0064457B"/>
    <w:rsid w:val="006447C9"/>
    <w:rsid w:val="00645486"/>
    <w:rsid w:val="006456A8"/>
    <w:rsid w:val="00646BA8"/>
    <w:rsid w:val="00646E0D"/>
    <w:rsid w:val="00650C14"/>
    <w:rsid w:val="006513E1"/>
    <w:rsid w:val="006517F8"/>
    <w:rsid w:val="00651F1E"/>
    <w:rsid w:val="00652896"/>
    <w:rsid w:val="00652AA5"/>
    <w:rsid w:val="00653010"/>
    <w:rsid w:val="006531E1"/>
    <w:rsid w:val="006533DB"/>
    <w:rsid w:val="0065354C"/>
    <w:rsid w:val="006537D4"/>
    <w:rsid w:val="00654394"/>
    <w:rsid w:val="006545EC"/>
    <w:rsid w:val="00655808"/>
    <w:rsid w:val="006558D5"/>
    <w:rsid w:val="006578C1"/>
    <w:rsid w:val="006579A9"/>
    <w:rsid w:val="00657AD9"/>
    <w:rsid w:val="00657BA9"/>
    <w:rsid w:val="00660E0D"/>
    <w:rsid w:val="006620BE"/>
    <w:rsid w:val="0066290D"/>
    <w:rsid w:val="00662E24"/>
    <w:rsid w:val="006630A6"/>
    <w:rsid w:val="0066541E"/>
    <w:rsid w:val="00665FC2"/>
    <w:rsid w:val="00666DC2"/>
    <w:rsid w:val="0066700F"/>
    <w:rsid w:val="00670E0B"/>
    <w:rsid w:val="006717ED"/>
    <w:rsid w:val="0067284F"/>
    <w:rsid w:val="00672F66"/>
    <w:rsid w:val="0067313F"/>
    <w:rsid w:val="0067314B"/>
    <w:rsid w:val="006734B5"/>
    <w:rsid w:val="00673677"/>
    <w:rsid w:val="00673827"/>
    <w:rsid w:val="00674EC9"/>
    <w:rsid w:val="006755C7"/>
    <w:rsid w:val="00675664"/>
    <w:rsid w:val="00675A35"/>
    <w:rsid w:val="00676061"/>
    <w:rsid w:val="0067645A"/>
    <w:rsid w:val="006769FA"/>
    <w:rsid w:val="00677318"/>
    <w:rsid w:val="0067735D"/>
    <w:rsid w:val="006800DB"/>
    <w:rsid w:val="00680456"/>
    <w:rsid w:val="00680BEC"/>
    <w:rsid w:val="00681E54"/>
    <w:rsid w:val="00682004"/>
    <w:rsid w:val="006828E5"/>
    <w:rsid w:val="00682AEB"/>
    <w:rsid w:val="00682CD7"/>
    <w:rsid w:val="00684002"/>
    <w:rsid w:val="0068477A"/>
    <w:rsid w:val="00684CB0"/>
    <w:rsid w:val="00684EF3"/>
    <w:rsid w:val="0068547B"/>
    <w:rsid w:val="00685EF4"/>
    <w:rsid w:val="00685F44"/>
    <w:rsid w:val="00685F9E"/>
    <w:rsid w:val="00686715"/>
    <w:rsid w:val="006869DB"/>
    <w:rsid w:val="00687F32"/>
    <w:rsid w:val="00687F60"/>
    <w:rsid w:val="00687FFB"/>
    <w:rsid w:val="00690A75"/>
    <w:rsid w:val="00691223"/>
    <w:rsid w:val="006912F1"/>
    <w:rsid w:val="00692407"/>
    <w:rsid w:val="00692939"/>
    <w:rsid w:val="00692F1F"/>
    <w:rsid w:val="006931C2"/>
    <w:rsid w:val="00693831"/>
    <w:rsid w:val="00693F06"/>
    <w:rsid w:val="00693F9D"/>
    <w:rsid w:val="00694080"/>
    <w:rsid w:val="006953C2"/>
    <w:rsid w:val="00695BE0"/>
    <w:rsid w:val="00696CA1"/>
    <w:rsid w:val="0069737D"/>
    <w:rsid w:val="00697486"/>
    <w:rsid w:val="00697C3B"/>
    <w:rsid w:val="006A05C3"/>
    <w:rsid w:val="006A0B43"/>
    <w:rsid w:val="006A109F"/>
    <w:rsid w:val="006A1265"/>
    <w:rsid w:val="006A1A44"/>
    <w:rsid w:val="006A1C9A"/>
    <w:rsid w:val="006A2371"/>
    <w:rsid w:val="006A2912"/>
    <w:rsid w:val="006A3446"/>
    <w:rsid w:val="006A369B"/>
    <w:rsid w:val="006A3A44"/>
    <w:rsid w:val="006A3A5F"/>
    <w:rsid w:val="006A3B56"/>
    <w:rsid w:val="006A4596"/>
    <w:rsid w:val="006A46F4"/>
    <w:rsid w:val="006A541F"/>
    <w:rsid w:val="006A5B1F"/>
    <w:rsid w:val="006A6234"/>
    <w:rsid w:val="006A66B0"/>
    <w:rsid w:val="006A7A2D"/>
    <w:rsid w:val="006A7CDC"/>
    <w:rsid w:val="006B02BC"/>
    <w:rsid w:val="006B08DB"/>
    <w:rsid w:val="006B0C10"/>
    <w:rsid w:val="006B109F"/>
    <w:rsid w:val="006B2202"/>
    <w:rsid w:val="006B2449"/>
    <w:rsid w:val="006B26B7"/>
    <w:rsid w:val="006B3E96"/>
    <w:rsid w:val="006B3F9C"/>
    <w:rsid w:val="006B4B86"/>
    <w:rsid w:val="006B57A6"/>
    <w:rsid w:val="006B5AB6"/>
    <w:rsid w:val="006B5E6E"/>
    <w:rsid w:val="006B7B65"/>
    <w:rsid w:val="006B7F34"/>
    <w:rsid w:val="006C1104"/>
    <w:rsid w:val="006C1172"/>
    <w:rsid w:val="006C14A7"/>
    <w:rsid w:val="006C175C"/>
    <w:rsid w:val="006C19FA"/>
    <w:rsid w:val="006C1D98"/>
    <w:rsid w:val="006C32D9"/>
    <w:rsid w:val="006C3373"/>
    <w:rsid w:val="006C4390"/>
    <w:rsid w:val="006C53A3"/>
    <w:rsid w:val="006C56BD"/>
    <w:rsid w:val="006C5C1A"/>
    <w:rsid w:val="006C5EAA"/>
    <w:rsid w:val="006C6217"/>
    <w:rsid w:val="006C65C2"/>
    <w:rsid w:val="006D06D7"/>
    <w:rsid w:val="006D079F"/>
    <w:rsid w:val="006D0D42"/>
    <w:rsid w:val="006D1137"/>
    <w:rsid w:val="006D1F53"/>
    <w:rsid w:val="006D2510"/>
    <w:rsid w:val="006D2553"/>
    <w:rsid w:val="006D2937"/>
    <w:rsid w:val="006D29D9"/>
    <w:rsid w:val="006D2BAC"/>
    <w:rsid w:val="006D3108"/>
    <w:rsid w:val="006D36D2"/>
    <w:rsid w:val="006D3AB2"/>
    <w:rsid w:val="006D3E58"/>
    <w:rsid w:val="006D4631"/>
    <w:rsid w:val="006D495F"/>
    <w:rsid w:val="006D6232"/>
    <w:rsid w:val="006D64D8"/>
    <w:rsid w:val="006D675F"/>
    <w:rsid w:val="006D68A0"/>
    <w:rsid w:val="006D6918"/>
    <w:rsid w:val="006D6B46"/>
    <w:rsid w:val="006D732B"/>
    <w:rsid w:val="006D7F38"/>
    <w:rsid w:val="006E01B3"/>
    <w:rsid w:val="006E01F6"/>
    <w:rsid w:val="006E067F"/>
    <w:rsid w:val="006E12FF"/>
    <w:rsid w:val="006E141C"/>
    <w:rsid w:val="006E17AB"/>
    <w:rsid w:val="006E2E33"/>
    <w:rsid w:val="006E377B"/>
    <w:rsid w:val="006E3CB9"/>
    <w:rsid w:val="006E4825"/>
    <w:rsid w:val="006E4C88"/>
    <w:rsid w:val="006E5604"/>
    <w:rsid w:val="006E7CF8"/>
    <w:rsid w:val="006F0311"/>
    <w:rsid w:val="006F0B17"/>
    <w:rsid w:val="006F182D"/>
    <w:rsid w:val="006F1B99"/>
    <w:rsid w:val="006F2344"/>
    <w:rsid w:val="006F3626"/>
    <w:rsid w:val="006F4086"/>
    <w:rsid w:val="006F52EF"/>
    <w:rsid w:val="006F662A"/>
    <w:rsid w:val="00701922"/>
    <w:rsid w:val="00701B30"/>
    <w:rsid w:val="00701C1F"/>
    <w:rsid w:val="0070253A"/>
    <w:rsid w:val="007032D9"/>
    <w:rsid w:val="0070356B"/>
    <w:rsid w:val="00703F42"/>
    <w:rsid w:val="00704315"/>
    <w:rsid w:val="00704A02"/>
    <w:rsid w:val="00707108"/>
    <w:rsid w:val="00707233"/>
    <w:rsid w:val="0070765B"/>
    <w:rsid w:val="007078B5"/>
    <w:rsid w:val="00707AFC"/>
    <w:rsid w:val="0071072D"/>
    <w:rsid w:val="007108FF"/>
    <w:rsid w:val="007109E7"/>
    <w:rsid w:val="0071125A"/>
    <w:rsid w:val="0071173F"/>
    <w:rsid w:val="007128D9"/>
    <w:rsid w:val="00712AFE"/>
    <w:rsid w:val="00713957"/>
    <w:rsid w:val="00713E2D"/>
    <w:rsid w:val="0071465A"/>
    <w:rsid w:val="0071523A"/>
    <w:rsid w:val="0071547E"/>
    <w:rsid w:val="00715770"/>
    <w:rsid w:val="00717AF5"/>
    <w:rsid w:val="007201AD"/>
    <w:rsid w:val="0072077A"/>
    <w:rsid w:val="007208EB"/>
    <w:rsid w:val="00720BF1"/>
    <w:rsid w:val="00721642"/>
    <w:rsid w:val="00721965"/>
    <w:rsid w:val="00721A97"/>
    <w:rsid w:val="0072221E"/>
    <w:rsid w:val="00722CC3"/>
    <w:rsid w:val="00722E9E"/>
    <w:rsid w:val="00723DB2"/>
    <w:rsid w:val="00723DC8"/>
    <w:rsid w:val="00725DA1"/>
    <w:rsid w:val="007263F3"/>
    <w:rsid w:val="007266F8"/>
    <w:rsid w:val="0072682F"/>
    <w:rsid w:val="00726904"/>
    <w:rsid w:val="0072704C"/>
    <w:rsid w:val="00727F82"/>
    <w:rsid w:val="00730706"/>
    <w:rsid w:val="00730861"/>
    <w:rsid w:val="007309F0"/>
    <w:rsid w:val="00730FBB"/>
    <w:rsid w:val="007328AF"/>
    <w:rsid w:val="00734CDC"/>
    <w:rsid w:val="00735271"/>
    <w:rsid w:val="00735400"/>
    <w:rsid w:val="00736A9D"/>
    <w:rsid w:val="007376F1"/>
    <w:rsid w:val="007377FE"/>
    <w:rsid w:val="00737936"/>
    <w:rsid w:val="007400FA"/>
    <w:rsid w:val="00740E5F"/>
    <w:rsid w:val="0074173D"/>
    <w:rsid w:val="0074181C"/>
    <w:rsid w:val="00741AAC"/>
    <w:rsid w:val="007422C0"/>
    <w:rsid w:val="00745CBF"/>
    <w:rsid w:val="00746853"/>
    <w:rsid w:val="00746F8B"/>
    <w:rsid w:val="00747062"/>
    <w:rsid w:val="00747B6A"/>
    <w:rsid w:val="00747CD1"/>
    <w:rsid w:val="007508C8"/>
    <w:rsid w:val="0075102B"/>
    <w:rsid w:val="007525BE"/>
    <w:rsid w:val="00753072"/>
    <w:rsid w:val="007530E4"/>
    <w:rsid w:val="0075353B"/>
    <w:rsid w:val="00753A5A"/>
    <w:rsid w:val="00753D74"/>
    <w:rsid w:val="00755C3C"/>
    <w:rsid w:val="00757BC5"/>
    <w:rsid w:val="007608AF"/>
    <w:rsid w:val="0076174F"/>
    <w:rsid w:val="00761C28"/>
    <w:rsid w:val="0076222E"/>
    <w:rsid w:val="007626D1"/>
    <w:rsid w:val="00762D9C"/>
    <w:rsid w:val="00762F01"/>
    <w:rsid w:val="007631B9"/>
    <w:rsid w:val="00763755"/>
    <w:rsid w:val="00763A12"/>
    <w:rsid w:val="00764E84"/>
    <w:rsid w:val="007656E1"/>
    <w:rsid w:val="00766466"/>
    <w:rsid w:val="00766756"/>
    <w:rsid w:val="00766EFF"/>
    <w:rsid w:val="00767705"/>
    <w:rsid w:val="00767952"/>
    <w:rsid w:val="00767C5D"/>
    <w:rsid w:val="00767D27"/>
    <w:rsid w:val="00767EE5"/>
    <w:rsid w:val="007709D3"/>
    <w:rsid w:val="00771A58"/>
    <w:rsid w:val="00771A8C"/>
    <w:rsid w:val="00771F27"/>
    <w:rsid w:val="00773088"/>
    <w:rsid w:val="00773555"/>
    <w:rsid w:val="007744D0"/>
    <w:rsid w:val="00774DBB"/>
    <w:rsid w:val="007757BD"/>
    <w:rsid w:val="00775DE0"/>
    <w:rsid w:val="00777F5A"/>
    <w:rsid w:val="00780500"/>
    <w:rsid w:val="00781C5A"/>
    <w:rsid w:val="00782721"/>
    <w:rsid w:val="00782902"/>
    <w:rsid w:val="00783E2E"/>
    <w:rsid w:val="00785A08"/>
    <w:rsid w:val="00785AA7"/>
    <w:rsid w:val="00786443"/>
    <w:rsid w:val="00786E23"/>
    <w:rsid w:val="00786F4A"/>
    <w:rsid w:val="0078744F"/>
    <w:rsid w:val="0078764C"/>
    <w:rsid w:val="007877EB"/>
    <w:rsid w:val="00787D57"/>
    <w:rsid w:val="00787E9B"/>
    <w:rsid w:val="007902D8"/>
    <w:rsid w:val="0079048F"/>
    <w:rsid w:val="0079055D"/>
    <w:rsid w:val="007907A5"/>
    <w:rsid w:val="00791C7D"/>
    <w:rsid w:val="0079226C"/>
    <w:rsid w:val="0079227E"/>
    <w:rsid w:val="007925F4"/>
    <w:rsid w:val="0079266A"/>
    <w:rsid w:val="00792855"/>
    <w:rsid w:val="00792970"/>
    <w:rsid w:val="00792D35"/>
    <w:rsid w:val="00792E0B"/>
    <w:rsid w:val="007930F7"/>
    <w:rsid w:val="00793AA1"/>
    <w:rsid w:val="00794631"/>
    <w:rsid w:val="007955F4"/>
    <w:rsid w:val="00795D2E"/>
    <w:rsid w:val="00796E1D"/>
    <w:rsid w:val="007A0641"/>
    <w:rsid w:val="007A179B"/>
    <w:rsid w:val="007A2AC3"/>
    <w:rsid w:val="007A3055"/>
    <w:rsid w:val="007A318C"/>
    <w:rsid w:val="007A334E"/>
    <w:rsid w:val="007A4FCA"/>
    <w:rsid w:val="007A55AD"/>
    <w:rsid w:val="007A5D70"/>
    <w:rsid w:val="007A5F3B"/>
    <w:rsid w:val="007A678E"/>
    <w:rsid w:val="007A6A50"/>
    <w:rsid w:val="007A731E"/>
    <w:rsid w:val="007A7680"/>
    <w:rsid w:val="007A7855"/>
    <w:rsid w:val="007A7EA2"/>
    <w:rsid w:val="007B018A"/>
    <w:rsid w:val="007B063A"/>
    <w:rsid w:val="007B1FEB"/>
    <w:rsid w:val="007B25B3"/>
    <w:rsid w:val="007B31B5"/>
    <w:rsid w:val="007B3693"/>
    <w:rsid w:val="007B39B8"/>
    <w:rsid w:val="007B3ACB"/>
    <w:rsid w:val="007B4E63"/>
    <w:rsid w:val="007B6B65"/>
    <w:rsid w:val="007B6DAF"/>
    <w:rsid w:val="007B6E3C"/>
    <w:rsid w:val="007B723D"/>
    <w:rsid w:val="007B7724"/>
    <w:rsid w:val="007BAAB4"/>
    <w:rsid w:val="007C03C4"/>
    <w:rsid w:val="007C0490"/>
    <w:rsid w:val="007C083E"/>
    <w:rsid w:val="007C1C5B"/>
    <w:rsid w:val="007C1DFF"/>
    <w:rsid w:val="007C35A6"/>
    <w:rsid w:val="007C381A"/>
    <w:rsid w:val="007C5D54"/>
    <w:rsid w:val="007C78C7"/>
    <w:rsid w:val="007C7F5B"/>
    <w:rsid w:val="007D00BA"/>
    <w:rsid w:val="007D13F3"/>
    <w:rsid w:val="007D1779"/>
    <w:rsid w:val="007D1E9B"/>
    <w:rsid w:val="007D2027"/>
    <w:rsid w:val="007D31E0"/>
    <w:rsid w:val="007D32BA"/>
    <w:rsid w:val="007D32E0"/>
    <w:rsid w:val="007D3778"/>
    <w:rsid w:val="007D41D3"/>
    <w:rsid w:val="007D47CE"/>
    <w:rsid w:val="007D47D0"/>
    <w:rsid w:val="007D4CCE"/>
    <w:rsid w:val="007D561F"/>
    <w:rsid w:val="007D58AC"/>
    <w:rsid w:val="007D5D05"/>
    <w:rsid w:val="007D6163"/>
    <w:rsid w:val="007D6910"/>
    <w:rsid w:val="007D6C89"/>
    <w:rsid w:val="007D7139"/>
    <w:rsid w:val="007D760F"/>
    <w:rsid w:val="007D786D"/>
    <w:rsid w:val="007E041F"/>
    <w:rsid w:val="007E141C"/>
    <w:rsid w:val="007E21FD"/>
    <w:rsid w:val="007E23CA"/>
    <w:rsid w:val="007E3078"/>
    <w:rsid w:val="007E3854"/>
    <w:rsid w:val="007E4EF0"/>
    <w:rsid w:val="007F0531"/>
    <w:rsid w:val="007F07F1"/>
    <w:rsid w:val="007F1A36"/>
    <w:rsid w:val="007F209D"/>
    <w:rsid w:val="007F2D76"/>
    <w:rsid w:val="007F411A"/>
    <w:rsid w:val="007F412A"/>
    <w:rsid w:val="007F4CD3"/>
    <w:rsid w:val="007F5152"/>
    <w:rsid w:val="007F6431"/>
    <w:rsid w:val="007F70A1"/>
    <w:rsid w:val="007F7A89"/>
    <w:rsid w:val="00802756"/>
    <w:rsid w:val="00802D1B"/>
    <w:rsid w:val="00803100"/>
    <w:rsid w:val="008034B4"/>
    <w:rsid w:val="00803A17"/>
    <w:rsid w:val="00803A88"/>
    <w:rsid w:val="00803CEA"/>
    <w:rsid w:val="008045B4"/>
    <w:rsid w:val="00804929"/>
    <w:rsid w:val="00805416"/>
    <w:rsid w:val="008070B8"/>
    <w:rsid w:val="00807212"/>
    <w:rsid w:val="0080D2F6"/>
    <w:rsid w:val="00810699"/>
    <w:rsid w:val="008114B1"/>
    <w:rsid w:val="00811849"/>
    <w:rsid w:val="008118AE"/>
    <w:rsid w:val="00813099"/>
    <w:rsid w:val="008131AC"/>
    <w:rsid w:val="00813558"/>
    <w:rsid w:val="008135BF"/>
    <w:rsid w:val="00813DED"/>
    <w:rsid w:val="00814181"/>
    <w:rsid w:val="00814E12"/>
    <w:rsid w:val="008151D2"/>
    <w:rsid w:val="0081543D"/>
    <w:rsid w:val="00815550"/>
    <w:rsid w:val="00815C46"/>
    <w:rsid w:val="00815E89"/>
    <w:rsid w:val="00816659"/>
    <w:rsid w:val="00817208"/>
    <w:rsid w:val="00817A86"/>
    <w:rsid w:val="00817F4E"/>
    <w:rsid w:val="008202B8"/>
    <w:rsid w:val="0082229D"/>
    <w:rsid w:val="008229E6"/>
    <w:rsid w:val="00822CCD"/>
    <w:rsid w:val="0082336B"/>
    <w:rsid w:val="00826042"/>
    <w:rsid w:val="0082678F"/>
    <w:rsid w:val="0082695A"/>
    <w:rsid w:val="00826C84"/>
    <w:rsid w:val="00827289"/>
    <w:rsid w:val="00830239"/>
    <w:rsid w:val="008305D9"/>
    <w:rsid w:val="008306FE"/>
    <w:rsid w:val="00830750"/>
    <w:rsid w:val="00830BFF"/>
    <w:rsid w:val="008314CA"/>
    <w:rsid w:val="008319A6"/>
    <w:rsid w:val="00831DA5"/>
    <w:rsid w:val="00832445"/>
    <w:rsid w:val="00833433"/>
    <w:rsid w:val="008356BE"/>
    <w:rsid w:val="00835AB1"/>
    <w:rsid w:val="008375F2"/>
    <w:rsid w:val="00837835"/>
    <w:rsid w:val="00840556"/>
    <w:rsid w:val="00840E08"/>
    <w:rsid w:val="00841DAA"/>
    <w:rsid w:val="00841DC2"/>
    <w:rsid w:val="0084216D"/>
    <w:rsid w:val="00843090"/>
    <w:rsid w:val="00843F86"/>
    <w:rsid w:val="00844BDF"/>
    <w:rsid w:val="008452B6"/>
    <w:rsid w:val="008458BE"/>
    <w:rsid w:val="00845C9F"/>
    <w:rsid w:val="00846039"/>
    <w:rsid w:val="0084667A"/>
    <w:rsid w:val="008466DC"/>
    <w:rsid w:val="00846AC4"/>
    <w:rsid w:val="00847085"/>
    <w:rsid w:val="008475BE"/>
    <w:rsid w:val="008476C7"/>
    <w:rsid w:val="008479A3"/>
    <w:rsid w:val="00847FE2"/>
    <w:rsid w:val="00850665"/>
    <w:rsid w:val="008509AC"/>
    <w:rsid w:val="008515CE"/>
    <w:rsid w:val="0085198B"/>
    <w:rsid w:val="00852125"/>
    <w:rsid w:val="008522C4"/>
    <w:rsid w:val="008526DD"/>
    <w:rsid w:val="00852912"/>
    <w:rsid w:val="00852D52"/>
    <w:rsid w:val="00853621"/>
    <w:rsid w:val="00854122"/>
    <w:rsid w:val="00854802"/>
    <w:rsid w:val="00855863"/>
    <w:rsid w:val="00856D3F"/>
    <w:rsid w:val="00856D85"/>
    <w:rsid w:val="0085739B"/>
    <w:rsid w:val="00857657"/>
    <w:rsid w:val="00857EE5"/>
    <w:rsid w:val="008605A9"/>
    <w:rsid w:val="008608BD"/>
    <w:rsid w:val="00860FB9"/>
    <w:rsid w:val="008611D7"/>
    <w:rsid w:val="0086129E"/>
    <w:rsid w:val="008616E2"/>
    <w:rsid w:val="00861744"/>
    <w:rsid w:val="008629A4"/>
    <w:rsid w:val="00863409"/>
    <w:rsid w:val="0086364D"/>
    <w:rsid w:val="00863BA7"/>
    <w:rsid w:val="00865F55"/>
    <w:rsid w:val="00866730"/>
    <w:rsid w:val="00866EB0"/>
    <w:rsid w:val="00866EE3"/>
    <w:rsid w:val="0086757E"/>
    <w:rsid w:val="00867D97"/>
    <w:rsid w:val="00870021"/>
    <w:rsid w:val="00870DEF"/>
    <w:rsid w:val="00872464"/>
    <w:rsid w:val="008726A0"/>
    <w:rsid w:val="00873885"/>
    <w:rsid w:val="0087483D"/>
    <w:rsid w:val="008756C6"/>
    <w:rsid w:val="008757B8"/>
    <w:rsid w:val="008757C8"/>
    <w:rsid w:val="00876648"/>
    <w:rsid w:val="00876707"/>
    <w:rsid w:val="008769A0"/>
    <w:rsid w:val="00876B35"/>
    <w:rsid w:val="00876C6F"/>
    <w:rsid w:val="008778C8"/>
    <w:rsid w:val="0088118B"/>
    <w:rsid w:val="00881263"/>
    <w:rsid w:val="00883F00"/>
    <w:rsid w:val="00883F03"/>
    <w:rsid w:val="00884210"/>
    <w:rsid w:val="00884817"/>
    <w:rsid w:val="0088556B"/>
    <w:rsid w:val="00885E44"/>
    <w:rsid w:val="00885F5E"/>
    <w:rsid w:val="008866B4"/>
    <w:rsid w:val="00886E06"/>
    <w:rsid w:val="00886EFD"/>
    <w:rsid w:val="00886F53"/>
    <w:rsid w:val="00887951"/>
    <w:rsid w:val="00890580"/>
    <w:rsid w:val="0089080E"/>
    <w:rsid w:val="00890EB5"/>
    <w:rsid w:val="00891A2F"/>
    <w:rsid w:val="00891BFF"/>
    <w:rsid w:val="0089226C"/>
    <w:rsid w:val="00892508"/>
    <w:rsid w:val="00892608"/>
    <w:rsid w:val="008928E9"/>
    <w:rsid w:val="00892B61"/>
    <w:rsid w:val="00892E0A"/>
    <w:rsid w:val="00893650"/>
    <w:rsid w:val="0089407D"/>
    <w:rsid w:val="0089438C"/>
    <w:rsid w:val="00894840"/>
    <w:rsid w:val="0089696D"/>
    <w:rsid w:val="008975FB"/>
    <w:rsid w:val="008A0771"/>
    <w:rsid w:val="008A0D8B"/>
    <w:rsid w:val="008A15EB"/>
    <w:rsid w:val="008A164D"/>
    <w:rsid w:val="008A168B"/>
    <w:rsid w:val="008A1C9F"/>
    <w:rsid w:val="008A1E1E"/>
    <w:rsid w:val="008A25B3"/>
    <w:rsid w:val="008A2866"/>
    <w:rsid w:val="008A2CCD"/>
    <w:rsid w:val="008A30E5"/>
    <w:rsid w:val="008A3486"/>
    <w:rsid w:val="008A4182"/>
    <w:rsid w:val="008A524F"/>
    <w:rsid w:val="008A59C6"/>
    <w:rsid w:val="008A5A96"/>
    <w:rsid w:val="008A5E8A"/>
    <w:rsid w:val="008A6E57"/>
    <w:rsid w:val="008A7527"/>
    <w:rsid w:val="008B02EF"/>
    <w:rsid w:val="008B0A93"/>
    <w:rsid w:val="008B12EF"/>
    <w:rsid w:val="008B1B9E"/>
    <w:rsid w:val="008B23C6"/>
    <w:rsid w:val="008B24EF"/>
    <w:rsid w:val="008B26D9"/>
    <w:rsid w:val="008B3753"/>
    <w:rsid w:val="008B4679"/>
    <w:rsid w:val="008B4C4F"/>
    <w:rsid w:val="008B5608"/>
    <w:rsid w:val="008B62CE"/>
    <w:rsid w:val="008B6ED0"/>
    <w:rsid w:val="008B6FE7"/>
    <w:rsid w:val="008B7198"/>
    <w:rsid w:val="008B7B12"/>
    <w:rsid w:val="008C0620"/>
    <w:rsid w:val="008C0D95"/>
    <w:rsid w:val="008C29A8"/>
    <w:rsid w:val="008C2C52"/>
    <w:rsid w:val="008C2E91"/>
    <w:rsid w:val="008C5466"/>
    <w:rsid w:val="008C59F7"/>
    <w:rsid w:val="008C5ADC"/>
    <w:rsid w:val="008C6300"/>
    <w:rsid w:val="008C675E"/>
    <w:rsid w:val="008C6E03"/>
    <w:rsid w:val="008C6E68"/>
    <w:rsid w:val="008C7A83"/>
    <w:rsid w:val="008C7F91"/>
    <w:rsid w:val="008D0E9E"/>
    <w:rsid w:val="008D0EC8"/>
    <w:rsid w:val="008D0F38"/>
    <w:rsid w:val="008D1331"/>
    <w:rsid w:val="008D13AA"/>
    <w:rsid w:val="008D1870"/>
    <w:rsid w:val="008D1B47"/>
    <w:rsid w:val="008D2376"/>
    <w:rsid w:val="008D2916"/>
    <w:rsid w:val="008D32EE"/>
    <w:rsid w:val="008D341F"/>
    <w:rsid w:val="008D37D8"/>
    <w:rsid w:val="008D3B79"/>
    <w:rsid w:val="008D431E"/>
    <w:rsid w:val="008D4462"/>
    <w:rsid w:val="008D4AC4"/>
    <w:rsid w:val="008D4CA3"/>
    <w:rsid w:val="008D500A"/>
    <w:rsid w:val="008D7316"/>
    <w:rsid w:val="008E13AB"/>
    <w:rsid w:val="008E1ACC"/>
    <w:rsid w:val="008E1B55"/>
    <w:rsid w:val="008E2D1A"/>
    <w:rsid w:val="008E2D90"/>
    <w:rsid w:val="008E32CD"/>
    <w:rsid w:val="008E4A8A"/>
    <w:rsid w:val="008E4D61"/>
    <w:rsid w:val="008E4F17"/>
    <w:rsid w:val="008E51D2"/>
    <w:rsid w:val="008E5C2D"/>
    <w:rsid w:val="008E5C81"/>
    <w:rsid w:val="008E6191"/>
    <w:rsid w:val="008E62E4"/>
    <w:rsid w:val="008E6418"/>
    <w:rsid w:val="008E6BD6"/>
    <w:rsid w:val="008E7523"/>
    <w:rsid w:val="008E7AC1"/>
    <w:rsid w:val="008E7F2C"/>
    <w:rsid w:val="008F03A6"/>
    <w:rsid w:val="008F0776"/>
    <w:rsid w:val="008F1237"/>
    <w:rsid w:val="008F2766"/>
    <w:rsid w:val="008F2F68"/>
    <w:rsid w:val="008F3172"/>
    <w:rsid w:val="008F33C4"/>
    <w:rsid w:val="008F641F"/>
    <w:rsid w:val="008F66DC"/>
    <w:rsid w:val="008F714A"/>
    <w:rsid w:val="008F7431"/>
    <w:rsid w:val="008F74F9"/>
    <w:rsid w:val="008F7C92"/>
    <w:rsid w:val="00902BFD"/>
    <w:rsid w:val="009035D8"/>
    <w:rsid w:val="00904B7F"/>
    <w:rsid w:val="00904D0B"/>
    <w:rsid w:val="009058AF"/>
    <w:rsid w:val="00905FE3"/>
    <w:rsid w:val="00907670"/>
    <w:rsid w:val="00907EF7"/>
    <w:rsid w:val="00910B8A"/>
    <w:rsid w:val="00910C2E"/>
    <w:rsid w:val="0091178C"/>
    <w:rsid w:val="00911AC0"/>
    <w:rsid w:val="00913039"/>
    <w:rsid w:val="00913BA9"/>
    <w:rsid w:val="009145AB"/>
    <w:rsid w:val="0091461C"/>
    <w:rsid w:val="00915076"/>
    <w:rsid w:val="0091626C"/>
    <w:rsid w:val="009168FE"/>
    <w:rsid w:val="00916C42"/>
    <w:rsid w:val="00916EA2"/>
    <w:rsid w:val="00917606"/>
    <w:rsid w:val="0091767C"/>
    <w:rsid w:val="009177D5"/>
    <w:rsid w:val="00917C1C"/>
    <w:rsid w:val="00920267"/>
    <w:rsid w:val="00920A5E"/>
    <w:rsid w:val="009210AB"/>
    <w:rsid w:val="009213F3"/>
    <w:rsid w:val="0092166E"/>
    <w:rsid w:val="0092173C"/>
    <w:rsid w:val="00922470"/>
    <w:rsid w:val="009225EF"/>
    <w:rsid w:val="009229A4"/>
    <w:rsid w:val="00922B85"/>
    <w:rsid w:val="009237D6"/>
    <w:rsid w:val="00923903"/>
    <w:rsid w:val="00923DAD"/>
    <w:rsid w:val="009242E8"/>
    <w:rsid w:val="00924473"/>
    <w:rsid w:val="00924E02"/>
    <w:rsid w:val="00925262"/>
    <w:rsid w:val="0092560C"/>
    <w:rsid w:val="00926CE0"/>
    <w:rsid w:val="00927064"/>
    <w:rsid w:val="009277E8"/>
    <w:rsid w:val="00927B54"/>
    <w:rsid w:val="00927D30"/>
    <w:rsid w:val="0093013B"/>
    <w:rsid w:val="009309A8"/>
    <w:rsid w:val="009317D4"/>
    <w:rsid w:val="009319C9"/>
    <w:rsid w:val="00931B1F"/>
    <w:rsid w:val="00931E77"/>
    <w:rsid w:val="00932D3B"/>
    <w:rsid w:val="00934FEE"/>
    <w:rsid w:val="009351C1"/>
    <w:rsid w:val="00935DA0"/>
    <w:rsid w:val="0093630B"/>
    <w:rsid w:val="009367EE"/>
    <w:rsid w:val="009368C2"/>
    <w:rsid w:val="00937423"/>
    <w:rsid w:val="009374CB"/>
    <w:rsid w:val="00937581"/>
    <w:rsid w:val="00937A54"/>
    <w:rsid w:val="00937A9A"/>
    <w:rsid w:val="00937BAC"/>
    <w:rsid w:val="00937E13"/>
    <w:rsid w:val="00937F07"/>
    <w:rsid w:val="00940101"/>
    <w:rsid w:val="009411B7"/>
    <w:rsid w:val="009412DC"/>
    <w:rsid w:val="00941C7D"/>
    <w:rsid w:val="00942054"/>
    <w:rsid w:val="00942219"/>
    <w:rsid w:val="00942D29"/>
    <w:rsid w:val="009436DE"/>
    <w:rsid w:val="00943B15"/>
    <w:rsid w:val="00943C4A"/>
    <w:rsid w:val="0094468D"/>
    <w:rsid w:val="009447AE"/>
    <w:rsid w:val="00944FF8"/>
    <w:rsid w:val="00945BCE"/>
    <w:rsid w:val="00945FDD"/>
    <w:rsid w:val="009463A7"/>
    <w:rsid w:val="009465B3"/>
    <w:rsid w:val="009469C2"/>
    <w:rsid w:val="00946D86"/>
    <w:rsid w:val="00950433"/>
    <w:rsid w:val="00950D52"/>
    <w:rsid w:val="00952029"/>
    <w:rsid w:val="00952083"/>
    <w:rsid w:val="009528F7"/>
    <w:rsid w:val="00952B70"/>
    <w:rsid w:val="009531C0"/>
    <w:rsid w:val="009534E2"/>
    <w:rsid w:val="009545CA"/>
    <w:rsid w:val="0095489D"/>
    <w:rsid w:val="00955225"/>
    <w:rsid w:val="00955335"/>
    <w:rsid w:val="009553E5"/>
    <w:rsid w:val="00955459"/>
    <w:rsid w:val="009560B0"/>
    <w:rsid w:val="009566E0"/>
    <w:rsid w:val="0095702D"/>
    <w:rsid w:val="00957111"/>
    <w:rsid w:val="00957EFF"/>
    <w:rsid w:val="0096036D"/>
    <w:rsid w:val="00960559"/>
    <w:rsid w:val="00961228"/>
    <w:rsid w:val="00961271"/>
    <w:rsid w:val="00961697"/>
    <w:rsid w:val="00962E5F"/>
    <w:rsid w:val="0096324B"/>
    <w:rsid w:val="00963CCC"/>
    <w:rsid w:val="0096444E"/>
    <w:rsid w:val="00964F25"/>
    <w:rsid w:val="00965384"/>
    <w:rsid w:val="00965B40"/>
    <w:rsid w:val="00966C92"/>
    <w:rsid w:val="0096764A"/>
    <w:rsid w:val="00967702"/>
    <w:rsid w:val="009701A6"/>
    <w:rsid w:val="00970CC2"/>
    <w:rsid w:val="009710E3"/>
    <w:rsid w:val="009718FE"/>
    <w:rsid w:val="00972446"/>
    <w:rsid w:val="00972464"/>
    <w:rsid w:val="00972723"/>
    <w:rsid w:val="009730D6"/>
    <w:rsid w:val="00973678"/>
    <w:rsid w:val="00974C2F"/>
    <w:rsid w:val="009753B4"/>
    <w:rsid w:val="00977509"/>
    <w:rsid w:val="00980A57"/>
    <w:rsid w:val="00980E9F"/>
    <w:rsid w:val="00981D85"/>
    <w:rsid w:val="0098246D"/>
    <w:rsid w:val="0098307B"/>
    <w:rsid w:val="0098333A"/>
    <w:rsid w:val="0098365D"/>
    <w:rsid w:val="0098383D"/>
    <w:rsid w:val="00984D38"/>
    <w:rsid w:val="009853E6"/>
    <w:rsid w:val="00986C16"/>
    <w:rsid w:val="00986ED5"/>
    <w:rsid w:val="00987386"/>
    <w:rsid w:val="00990DBD"/>
    <w:rsid w:val="0099188C"/>
    <w:rsid w:val="00991D67"/>
    <w:rsid w:val="00991F75"/>
    <w:rsid w:val="00992E8B"/>
    <w:rsid w:val="0099399D"/>
    <w:rsid w:val="009944DA"/>
    <w:rsid w:val="0099479C"/>
    <w:rsid w:val="0099553D"/>
    <w:rsid w:val="00995F93"/>
    <w:rsid w:val="0099618A"/>
    <w:rsid w:val="009962BF"/>
    <w:rsid w:val="00996916"/>
    <w:rsid w:val="00996EB6"/>
    <w:rsid w:val="009A0141"/>
    <w:rsid w:val="009A03AF"/>
    <w:rsid w:val="009A08BF"/>
    <w:rsid w:val="009A0D9F"/>
    <w:rsid w:val="009A1E89"/>
    <w:rsid w:val="009A2375"/>
    <w:rsid w:val="009A2916"/>
    <w:rsid w:val="009A2F37"/>
    <w:rsid w:val="009A31AE"/>
    <w:rsid w:val="009A46BC"/>
    <w:rsid w:val="009A47BC"/>
    <w:rsid w:val="009A4E46"/>
    <w:rsid w:val="009A5BD9"/>
    <w:rsid w:val="009A7452"/>
    <w:rsid w:val="009A7FD1"/>
    <w:rsid w:val="009B077F"/>
    <w:rsid w:val="009B163A"/>
    <w:rsid w:val="009B290E"/>
    <w:rsid w:val="009B2930"/>
    <w:rsid w:val="009B2E97"/>
    <w:rsid w:val="009B373A"/>
    <w:rsid w:val="009B3903"/>
    <w:rsid w:val="009B41BD"/>
    <w:rsid w:val="009B4876"/>
    <w:rsid w:val="009B48BE"/>
    <w:rsid w:val="009B53A7"/>
    <w:rsid w:val="009B54C6"/>
    <w:rsid w:val="009B6526"/>
    <w:rsid w:val="009B6EA7"/>
    <w:rsid w:val="009B7D1C"/>
    <w:rsid w:val="009C101B"/>
    <w:rsid w:val="009C12EA"/>
    <w:rsid w:val="009C1FB2"/>
    <w:rsid w:val="009C2125"/>
    <w:rsid w:val="009C2918"/>
    <w:rsid w:val="009C322A"/>
    <w:rsid w:val="009C3EBD"/>
    <w:rsid w:val="009C459E"/>
    <w:rsid w:val="009C4C2B"/>
    <w:rsid w:val="009C54F1"/>
    <w:rsid w:val="009C679D"/>
    <w:rsid w:val="009C701B"/>
    <w:rsid w:val="009C795D"/>
    <w:rsid w:val="009D04EB"/>
    <w:rsid w:val="009D07A8"/>
    <w:rsid w:val="009D0E1A"/>
    <w:rsid w:val="009D19FF"/>
    <w:rsid w:val="009D1D27"/>
    <w:rsid w:val="009D1EC2"/>
    <w:rsid w:val="009D2470"/>
    <w:rsid w:val="009D251F"/>
    <w:rsid w:val="009D2B80"/>
    <w:rsid w:val="009D32A4"/>
    <w:rsid w:val="009D3D6D"/>
    <w:rsid w:val="009D3ED7"/>
    <w:rsid w:val="009D406C"/>
    <w:rsid w:val="009D449C"/>
    <w:rsid w:val="009D47CA"/>
    <w:rsid w:val="009D550D"/>
    <w:rsid w:val="009D55C2"/>
    <w:rsid w:val="009D5AEA"/>
    <w:rsid w:val="009D6A2C"/>
    <w:rsid w:val="009D72CE"/>
    <w:rsid w:val="009D76E4"/>
    <w:rsid w:val="009D78FA"/>
    <w:rsid w:val="009E0928"/>
    <w:rsid w:val="009E0A69"/>
    <w:rsid w:val="009E11B3"/>
    <w:rsid w:val="009E1799"/>
    <w:rsid w:val="009E1D1E"/>
    <w:rsid w:val="009E1F42"/>
    <w:rsid w:val="009E2429"/>
    <w:rsid w:val="009E263A"/>
    <w:rsid w:val="009E2A4D"/>
    <w:rsid w:val="009E344E"/>
    <w:rsid w:val="009E35F4"/>
    <w:rsid w:val="009E4DBF"/>
    <w:rsid w:val="009E63C4"/>
    <w:rsid w:val="009E6760"/>
    <w:rsid w:val="009E6FBB"/>
    <w:rsid w:val="009E7C75"/>
    <w:rsid w:val="009E7FD3"/>
    <w:rsid w:val="009F05D3"/>
    <w:rsid w:val="009F082F"/>
    <w:rsid w:val="009F2326"/>
    <w:rsid w:val="009F4B63"/>
    <w:rsid w:val="009F529A"/>
    <w:rsid w:val="009F5528"/>
    <w:rsid w:val="009F559F"/>
    <w:rsid w:val="009F59E7"/>
    <w:rsid w:val="009F6942"/>
    <w:rsid w:val="009F6C40"/>
    <w:rsid w:val="009F6D66"/>
    <w:rsid w:val="009F716A"/>
    <w:rsid w:val="009F7A83"/>
    <w:rsid w:val="00A0021F"/>
    <w:rsid w:val="00A00279"/>
    <w:rsid w:val="00A0070A"/>
    <w:rsid w:val="00A0111D"/>
    <w:rsid w:val="00A01464"/>
    <w:rsid w:val="00A01801"/>
    <w:rsid w:val="00A03322"/>
    <w:rsid w:val="00A03379"/>
    <w:rsid w:val="00A0386F"/>
    <w:rsid w:val="00A0418F"/>
    <w:rsid w:val="00A04B67"/>
    <w:rsid w:val="00A04F9B"/>
    <w:rsid w:val="00A05B66"/>
    <w:rsid w:val="00A0631A"/>
    <w:rsid w:val="00A06CC3"/>
    <w:rsid w:val="00A06E58"/>
    <w:rsid w:val="00A10CFE"/>
    <w:rsid w:val="00A112E2"/>
    <w:rsid w:val="00A11632"/>
    <w:rsid w:val="00A118DA"/>
    <w:rsid w:val="00A11FB9"/>
    <w:rsid w:val="00A121C1"/>
    <w:rsid w:val="00A130F2"/>
    <w:rsid w:val="00A154D2"/>
    <w:rsid w:val="00A15E58"/>
    <w:rsid w:val="00A160F1"/>
    <w:rsid w:val="00A16D1B"/>
    <w:rsid w:val="00A171AA"/>
    <w:rsid w:val="00A17219"/>
    <w:rsid w:val="00A17B75"/>
    <w:rsid w:val="00A20112"/>
    <w:rsid w:val="00A20EC4"/>
    <w:rsid w:val="00A210D5"/>
    <w:rsid w:val="00A21651"/>
    <w:rsid w:val="00A2178E"/>
    <w:rsid w:val="00A229D8"/>
    <w:rsid w:val="00A22A02"/>
    <w:rsid w:val="00A234E6"/>
    <w:rsid w:val="00A2467A"/>
    <w:rsid w:val="00A24FFF"/>
    <w:rsid w:val="00A256F0"/>
    <w:rsid w:val="00A25F25"/>
    <w:rsid w:val="00A2657C"/>
    <w:rsid w:val="00A26952"/>
    <w:rsid w:val="00A269E0"/>
    <w:rsid w:val="00A27F38"/>
    <w:rsid w:val="00A30A80"/>
    <w:rsid w:val="00A30AD1"/>
    <w:rsid w:val="00A30B0D"/>
    <w:rsid w:val="00A315C2"/>
    <w:rsid w:val="00A31850"/>
    <w:rsid w:val="00A31D3F"/>
    <w:rsid w:val="00A32D5A"/>
    <w:rsid w:val="00A32DB3"/>
    <w:rsid w:val="00A332F5"/>
    <w:rsid w:val="00A3376F"/>
    <w:rsid w:val="00A3382B"/>
    <w:rsid w:val="00A3389D"/>
    <w:rsid w:val="00A34515"/>
    <w:rsid w:val="00A3454F"/>
    <w:rsid w:val="00A346B2"/>
    <w:rsid w:val="00A36320"/>
    <w:rsid w:val="00A36AC8"/>
    <w:rsid w:val="00A36D8D"/>
    <w:rsid w:val="00A40055"/>
    <w:rsid w:val="00A40393"/>
    <w:rsid w:val="00A414DF"/>
    <w:rsid w:val="00A41AA5"/>
    <w:rsid w:val="00A426CF"/>
    <w:rsid w:val="00A428F1"/>
    <w:rsid w:val="00A42C75"/>
    <w:rsid w:val="00A43315"/>
    <w:rsid w:val="00A43CF1"/>
    <w:rsid w:val="00A4438C"/>
    <w:rsid w:val="00A446FA"/>
    <w:rsid w:val="00A44925"/>
    <w:rsid w:val="00A4743F"/>
    <w:rsid w:val="00A479C3"/>
    <w:rsid w:val="00A4A73A"/>
    <w:rsid w:val="00A50CAC"/>
    <w:rsid w:val="00A50F62"/>
    <w:rsid w:val="00A5130A"/>
    <w:rsid w:val="00A5165A"/>
    <w:rsid w:val="00A52169"/>
    <w:rsid w:val="00A528AF"/>
    <w:rsid w:val="00A52C24"/>
    <w:rsid w:val="00A53042"/>
    <w:rsid w:val="00A54CA5"/>
    <w:rsid w:val="00A558D9"/>
    <w:rsid w:val="00A55915"/>
    <w:rsid w:val="00A56438"/>
    <w:rsid w:val="00A5698E"/>
    <w:rsid w:val="00A56C35"/>
    <w:rsid w:val="00A57915"/>
    <w:rsid w:val="00A602B3"/>
    <w:rsid w:val="00A60348"/>
    <w:rsid w:val="00A60D2A"/>
    <w:rsid w:val="00A62385"/>
    <w:rsid w:val="00A624CC"/>
    <w:rsid w:val="00A62891"/>
    <w:rsid w:val="00A62B41"/>
    <w:rsid w:val="00A62FE1"/>
    <w:rsid w:val="00A64E1D"/>
    <w:rsid w:val="00A6562B"/>
    <w:rsid w:val="00A6581A"/>
    <w:rsid w:val="00A6587F"/>
    <w:rsid w:val="00A658FD"/>
    <w:rsid w:val="00A67280"/>
    <w:rsid w:val="00A67976"/>
    <w:rsid w:val="00A67B28"/>
    <w:rsid w:val="00A67CAE"/>
    <w:rsid w:val="00A70FBE"/>
    <w:rsid w:val="00A711C4"/>
    <w:rsid w:val="00A72131"/>
    <w:rsid w:val="00A722BC"/>
    <w:rsid w:val="00A72384"/>
    <w:rsid w:val="00A72A6A"/>
    <w:rsid w:val="00A72BCB"/>
    <w:rsid w:val="00A72D89"/>
    <w:rsid w:val="00A732E7"/>
    <w:rsid w:val="00A7345D"/>
    <w:rsid w:val="00A73ADB"/>
    <w:rsid w:val="00A740F9"/>
    <w:rsid w:val="00A74EFB"/>
    <w:rsid w:val="00A7510C"/>
    <w:rsid w:val="00A765D9"/>
    <w:rsid w:val="00A77FBF"/>
    <w:rsid w:val="00A8017A"/>
    <w:rsid w:val="00A80BE9"/>
    <w:rsid w:val="00A80C62"/>
    <w:rsid w:val="00A81E2B"/>
    <w:rsid w:val="00A82DD8"/>
    <w:rsid w:val="00A83068"/>
    <w:rsid w:val="00A83766"/>
    <w:rsid w:val="00A840CE"/>
    <w:rsid w:val="00A8561B"/>
    <w:rsid w:val="00A85EEC"/>
    <w:rsid w:val="00A8656C"/>
    <w:rsid w:val="00A8677F"/>
    <w:rsid w:val="00A86A0C"/>
    <w:rsid w:val="00A86E9F"/>
    <w:rsid w:val="00A86FFF"/>
    <w:rsid w:val="00A87CF4"/>
    <w:rsid w:val="00A90085"/>
    <w:rsid w:val="00A901CB"/>
    <w:rsid w:val="00A90259"/>
    <w:rsid w:val="00A91514"/>
    <w:rsid w:val="00A91705"/>
    <w:rsid w:val="00A929A9"/>
    <w:rsid w:val="00A934BF"/>
    <w:rsid w:val="00A93716"/>
    <w:rsid w:val="00A943EA"/>
    <w:rsid w:val="00A95154"/>
    <w:rsid w:val="00A9521D"/>
    <w:rsid w:val="00A953A2"/>
    <w:rsid w:val="00A953D3"/>
    <w:rsid w:val="00A956D7"/>
    <w:rsid w:val="00A95C46"/>
    <w:rsid w:val="00A95D9E"/>
    <w:rsid w:val="00A96C19"/>
    <w:rsid w:val="00A96F34"/>
    <w:rsid w:val="00A97757"/>
    <w:rsid w:val="00A9799C"/>
    <w:rsid w:val="00A97A3E"/>
    <w:rsid w:val="00A97E67"/>
    <w:rsid w:val="00AA1C02"/>
    <w:rsid w:val="00AA1CCE"/>
    <w:rsid w:val="00AA2427"/>
    <w:rsid w:val="00AA27D0"/>
    <w:rsid w:val="00AA2859"/>
    <w:rsid w:val="00AA368A"/>
    <w:rsid w:val="00AA4FD8"/>
    <w:rsid w:val="00AA5BB2"/>
    <w:rsid w:val="00AA6317"/>
    <w:rsid w:val="00AA654A"/>
    <w:rsid w:val="00AA6B82"/>
    <w:rsid w:val="00AA7D79"/>
    <w:rsid w:val="00AB0E0B"/>
    <w:rsid w:val="00AB11A2"/>
    <w:rsid w:val="00AB1264"/>
    <w:rsid w:val="00AB1323"/>
    <w:rsid w:val="00AB1440"/>
    <w:rsid w:val="00AB2762"/>
    <w:rsid w:val="00AB2AF8"/>
    <w:rsid w:val="00AB34CB"/>
    <w:rsid w:val="00AB397A"/>
    <w:rsid w:val="00AB3E31"/>
    <w:rsid w:val="00AB444B"/>
    <w:rsid w:val="00AB4F4D"/>
    <w:rsid w:val="00AB5E96"/>
    <w:rsid w:val="00AB5FE3"/>
    <w:rsid w:val="00AB5FF9"/>
    <w:rsid w:val="00AB6260"/>
    <w:rsid w:val="00AB6F89"/>
    <w:rsid w:val="00AB73B6"/>
    <w:rsid w:val="00AB7587"/>
    <w:rsid w:val="00AC089E"/>
    <w:rsid w:val="00AC147D"/>
    <w:rsid w:val="00AC2493"/>
    <w:rsid w:val="00AC3063"/>
    <w:rsid w:val="00AC3A01"/>
    <w:rsid w:val="00AC3C2B"/>
    <w:rsid w:val="00AC4849"/>
    <w:rsid w:val="00AC4E79"/>
    <w:rsid w:val="00AC5086"/>
    <w:rsid w:val="00AC54B3"/>
    <w:rsid w:val="00AC6278"/>
    <w:rsid w:val="00AC692B"/>
    <w:rsid w:val="00AC7134"/>
    <w:rsid w:val="00AD10A2"/>
    <w:rsid w:val="00AD1109"/>
    <w:rsid w:val="00AD133F"/>
    <w:rsid w:val="00AD160A"/>
    <w:rsid w:val="00AD18BD"/>
    <w:rsid w:val="00AD21B5"/>
    <w:rsid w:val="00AD2562"/>
    <w:rsid w:val="00AD2C40"/>
    <w:rsid w:val="00AD3E14"/>
    <w:rsid w:val="00AD4443"/>
    <w:rsid w:val="00AD4845"/>
    <w:rsid w:val="00AD49B2"/>
    <w:rsid w:val="00AD4A5A"/>
    <w:rsid w:val="00AD4D54"/>
    <w:rsid w:val="00AD5776"/>
    <w:rsid w:val="00AD5F02"/>
    <w:rsid w:val="00AD619A"/>
    <w:rsid w:val="00AD64D6"/>
    <w:rsid w:val="00AD658D"/>
    <w:rsid w:val="00AD6663"/>
    <w:rsid w:val="00AD6A99"/>
    <w:rsid w:val="00AD76B1"/>
    <w:rsid w:val="00AE0386"/>
    <w:rsid w:val="00AE11CB"/>
    <w:rsid w:val="00AE33ED"/>
    <w:rsid w:val="00AE363B"/>
    <w:rsid w:val="00AE3BBD"/>
    <w:rsid w:val="00AE4441"/>
    <w:rsid w:val="00AE4F2F"/>
    <w:rsid w:val="00AE70D1"/>
    <w:rsid w:val="00AE7316"/>
    <w:rsid w:val="00AE7681"/>
    <w:rsid w:val="00AE76AC"/>
    <w:rsid w:val="00AF0EAB"/>
    <w:rsid w:val="00AF0EFE"/>
    <w:rsid w:val="00AF144B"/>
    <w:rsid w:val="00AF2084"/>
    <w:rsid w:val="00AF2949"/>
    <w:rsid w:val="00AF2AAB"/>
    <w:rsid w:val="00AF3BDC"/>
    <w:rsid w:val="00AF4D1F"/>
    <w:rsid w:val="00AF5539"/>
    <w:rsid w:val="00AF5EE4"/>
    <w:rsid w:val="00AF683A"/>
    <w:rsid w:val="00AF6A7D"/>
    <w:rsid w:val="00AF6FED"/>
    <w:rsid w:val="00AF7177"/>
    <w:rsid w:val="00AF71EA"/>
    <w:rsid w:val="00AF7406"/>
    <w:rsid w:val="00B0025E"/>
    <w:rsid w:val="00B01088"/>
    <w:rsid w:val="00B021B3"/>
    <w:rsid w:val="00B02776"/>
    <w:rsid w:val="00B02A43"/>
    <w:rsid w:val="00B0361B"/>
    <w:rsid w:val="00B03945"/>
    <w:rsid w:val="00B03D56"/>
    <w:rsid w:val="00B03FDF"/>
    <w:rsid w:val="00B04B81"/>
    <w:rsid w:val="00B04E95"/>
    <w:rsid w:val="00B056B1"/>
    <w:rsid w:val="00B06238"/>
    <w:rsid w:val="00B07610"/>
    <w:rsid w:val="00B07B68"/>
    <w:rsid w:val="00B10BF3"/>
    <w:rsid w:val="00B11807"/>
    <w:rsid w:val="00B11E55"/>
    <w:rsid w:val="00B12070"/>
    <w:rsid w:val="00B12A96"/>
    <w:rsid w:val="00B13C70"/>
    <w:rsid w:val="00B1418B"/>
    <w:rsid w:val="00B15AA6"/>
    <w:rsid w:val="00B1640D"/>
    <w:rsid w:val="00B1648D"/>
    <w:rsid w:val="00B16860"/>
    <w:rsid w:val="00B16936"/>
    <w:rsid w:val="00B16B9C"/>
    <w:rsid w:val="00B17F3B"/>
    <w:rsid w:val="00B20FB5"/>
    <w:rsid w:val="00B21474"/>
    <w:rsid w:val="00B216BC"/>
    <w:rsid w:val="00B223C7"/>
    <w:rsid w:val="00B237EC"/>
    <w:rsid w:val="00B245FE"/>
    <w:rsid w:val="00B24A5A"/>
    <w:rsid w:val="00B24C64"/>
    <w:rsid w:val="00B24DDA"/>
    <w:rsid w:val="00B25672"/>
    <w:rsid w:val="00B258A5"/>
    <w:rsid w:val="00B25C22"/>
    <w:rsid w:val="00B262AC"/>
    <w:rsid w:val="00B26937"/>
    <w:rsid w:val="00B30A5E"/>
    <w:rsid w:val="00B322F1"/>
    <w:rsid w:val="00B332BC"/>
    <w:rsid w:val="00B3360B"/>
    <w:rsid w:val="00B336DA"/>
    <w:rsid w:val="00B336F7"/>
    <w:rsid w:val="00B33D14"/>
    <w:rsid w:val="00B34831"/>
    <w:rsid w:val="00B34A04"/>
    <w:rsid w:val="00B35041"/>
    <w:rsid w:val="00B35902"/>
    <w:rsid w:val="00B35F0E"/>
    <w:rsid w:val="00B36B24"/>
    <w:rsid w:val="00B374E0"/>
    <w:rsid w:val="00B37AA5"/>
    <w:rsid w:val="00B37C87"/>
    <w:rsid w:val="00B37F4B"/>
    <w:rsid w:val="00B40545"/>
    <w:rsid w:val="00B40B03"/>
    <w:rsid w:val="00B40B88"/>
    <w:rsid w:val="00B41132"/>
    <w:rsid w:val="00B4136B"/>
    <w:rsid w:val="00B41D32"/>
    <w:rsid w:val="00B421E2"/>
    <w:rsid w:val="00B42CBA"/>
    <w:rsid w:val="00B4324C"/>
    <w:rsid w:val="00B43F8B"/>
    <w:rsid w:val="00B44A72"/>
    <w:rsid w:val="00B44EAF"/>
    <w:rsid w:val="00B463F7"/>
    <w:rsid w:val="00B46778"/>
    <w:rsid w:val="00B46AF0"/>
    <w:rsid w:val="00B46E75"/>
    <w:rsid w:val="00B4759E"/>
    <w:rsid w:val="00B478D3"/>
    <w:rsid w:val="00B47E45"/>
    <w:rsid w:val="00B501EB"/>
    <w:rsid w:val="00B503A1"/>
    <w:rsid w:val="00B50E6A"/>
    <w:rsid w:val="00B5437E"/>
    <w:rsid w:val="00B54ED6"/>
    <w:rsid w:val="00B54FFE"/>
    <w:rsid w:val="00B5506E"/>
    <w:rsid w:val="00B55A53"/>
    <w:rsid w:val="00B55B8A"/>
    <w:rsid w:val="00B56072"/>
    <w:rsid w:val="00B56EA1"/>
    <w:rsid w:val="00B571E1"/>
    <w:rsid w:val="00B57946"/>
    <w:rsid w:val="00B60041"/>
    <w:rsid w:val="00B61782"/>
    <w:rsid w:val="00B627E6"/>
    <w:rsid w:val="00B62BA5"/>
    <w:rsid w:val="00B6316B"/>
    <w:rsid w:val="00B631CB"/>
    <w:rsid w:val="00B63398"/>
    <w:rsid w:val="00B63759"/>
    <w:rsid w:val="00B63836"/>
    <w:rsid w:val="00B63D10"/>
    <w:rsid w:val="00B66062"/>
    <w:rsid w:val="00B666F3"/>
    <w:rsid w:val="00B66CC5"/>
    <w:rsid w:val="00B7052C"/>
    <w:rsid w:val="00B707F7"/>
    <w:rsid w:val="00B70997"/>
    <w:rsid w:val="00B709AD"/>
    <w:rsid w:val="00B70C51"/>
    <w:rsid w:val="00B7154F"/>
    <w:rsid w:val="00B7192E"/>
    <w:rsid w:val="00B71959"/>
    <w:rsid w:val="00B71B9A"/>
    <w:rsid w:val="00B71D76"/>
    <w:rsid w:val="00B72588"/>
    <w:rsid w:val="00B72D3A"/>
    <w:rsid w:val="00B72E45"/>
    <w:rsid w:val="00B73682"/>
    <w:rsid w:val="00B73A14"/>
    <w:rsid w:val="00B73A61"/>
    <w:rsid w:val="00B73B6E"/>
    <w:rsid w:val="00B73C3B"/>
    <w:rsid w:val="00B73D55"/>
    <w:rsid w:val="00B7413A"/>
    <w:rsid w:val="00B74220"/>
    <w:rsid w:val="00B74B63"/>
    <w:rsid w:val="00B74BD5"/>
    <w:rsid w:val="00B74C34"/>
    <w:rsid w:val="00B74E15"/>
    <w:rsid w:val="00B758E6"/>
    <w:rsid w:val="00B75985"/>
    <w:rsid w:val="00B760E0"/>
    <w:rsid w:val="00B769CC"/>
    <w:rsid w:val="00B77FC3"/>
    <w:rsid w:val="00B80915"/>
    <w:rsid w:val="00B80DB3"/>
    <w:rsid w:val="00B80F18"/>
    <w:rsid w:val="00B814FB"/>
    <w:rsid w:val="00B81F4E"/>
    <w:rsid w:val="00B82648"/>
    <w:rsid w:val="00B84C52"/>
    <w:rsid w:val="00B85416"/>
    <w:rsid w:val="00B8541E"/>
    <w:rsid w:val="00B86329"/>
    <w:rsid w:val="00B865D5"/>
    <w:rsid w:val="00B8661C"/>
    <w:rsid w:val="00B86811"/>
    <w:rsid w:val="00B86F7C"/>
    <w:rsid w:val="00B90233"/>
    <w:rsid w:val="00B90319"/>
    <w:rsid w:val="00B926D4"/>
    <w:rsid w:val="00B92EA6"/>
    <w:rsid w:val="00B931DF"/>
    <w:rsid w:val="00B934D6"/>
    <w:rsid w:val="00B93C9D"/>
    <w:rsid w:val="00B9546D"/>
    <w:rsid w:val="00B954C7"/>
    <w:rsid w:val="00B9577B"/>
    <w:rsid w:val="00B95893"/>
    <w:rsid w:val="00B95CCD"/>
    <w:rsid w:val="00B95E32"/>
    <w:rsid w:val="00B961DC"/>
    <w:rsid w:val="00B965FA"/>
    <w:rsid w:val="00B96993"/>
    <w:rsid w:val="00B96C46"/>
    <w:rsid w:val="00B96FE1"/>
    <w:rsid w:val="00B96FF5"/>
    <w:rsid w:val="00B97204"/>
    <w:rsid w:val="00B97419"/>
    <w:rsid w:val="00B975EA"/>
    <w:rsid w:val="00B97F93"/>
    <w:rsid w:val="00BA13C5"/>
    <w:rsid w:val="00BA2564"/>
    <w:rsid w:val="00BA2A73"/>
    <w:rsid w:val="00BA36BB"/>
    <w:rsid w:val="00BA36BF"/>
    <w:rsid w:val="00BA3C9D"/>
    <w:rsid w:val="00BA3CB2"/>
    <w:rsid w:val="00BA4FA7"/>
    <w:rsid w:val="00BA5892"/>
    <w:rsid w:val="00BA5EF4"/>
    <w:rsid w:val="00BA65EF"/>
    <w:rsid w:val="00BA66BC"/>
    <w:rsid w:val="00BA6EF9"/>
    <w:rsid w:val="00BB1012"/>
    <w:rsid w:val="00BB1B60"/>
    <w:rsid w:val="00BB1CBF"/>
    <w:rsid w:val="00BB1D59"/>
    <w:rsid w:val="00BB2BAA"/>
    <w:rsid w:val="00BB2F62"/>
    <w:rsid w:val="00BB317A"/>
    <w:rsid w:val="00BB37AF"/>
    <w:rsid w:val="00BB37F5"/>
    <w:rsid w:val="00BB3BCC"/>
    <w:rsid w:val="00BB43EE"/>
    <w:rsid w:val="00BB4B32"/>
    <w:rsid w:val="00BB4CB8"/>
    <w:rsid w:val="00BB513D"/>
    <w:rsid w:val="00BB5C06"/>
    <w:rsid w:val="00BB5D7E"/>
    <w:rsid w:val="00BB6741"/>
    <w:rsid w:val="00BB6939"/>
    <w:rsid w:val="00BB778A"/>
    <w:rsid w:val="00BB78D9"/>
    <w:rsid w:val="00BC0666"/>
    <w:rsid w:val="00BC083E"/>
    <w:rsid w:val="00BC1202"/>
    <w:rsid w:val="00BC1269"/>
    <w:rsid w:val="00BC1B72"/>
    <w:rsid w:val="00BC2015"/>
    <w:rsid w:val="00BC2044"/>
    <w:rsid w:val="00BC26C3"/>
    <w:rsid w:val="00BC2B1A"/>
    <w:rsid w:val="00BC2B68"/>
    <w:rsid w:val="00BC2C40"/>
    <w:rsid w:val="00BC2DDE"/>
    <w:rsid w:val="00BC30CE"/>
    <w:rsid w:val="00BC4A7E"/>
    <w:rsid w:val="00BC4C79"/>
    <w:rsid w:val="00BC51B4"/>
    <w:rsid w:val="00BC53CD"/>
    <w:rsid w:val="00BC6448"/>
    <w:rsid w:val="00BC6D17"/>
    <w:rsid w:val="00BC7129"/>
    <w:rsid w:val="00BC794E"/>
    <w:rsid w:val="00BC7E9D"/>
    <w:rsid w:val="00BC7F19"/>
    <w:rsid w:val="00BD0307"/>
    <w:rsid w:val="00BD0EEB"/>
    <w:rsid w:val="00BD14C2"/>
    <w:rsid w:val="00BD18D0"/>
    <w:rsid w:val="00BD2013"/>
    <w:rsid w:val="00BD24EA"/>
    <w:rsid w:val="00BD3FF1"/>
    <w:rsid w:val="00BD520C"/>
    <w:rsid w:val="00BD5FE7"/>
    <w:rsid w:val="00BD6B62"/>
    <w:rsid w:val="00BD7243"/>
    <w:rsid w:val="00BD7759"/>
    <w:rsid w:val="00BE0021"/>
    <w:rsid w:val="00BE0809"/>
    <w:rsid w:val="00BE1A37"/>
    <w:rsid w:val="00BE1ADC"/>
    <w:rsid w:val="00BE1CC9"/>
    <w:rsid w:val="00BE209B"/>
    <w:rsid w:val="00BE26E8"/>
    <w:rsid w:val="00BE2710"/>
    <w:rsid w:val="00BE357F"/>
    <w:rsid w:val="00BE3A97"/>
    <w:rsid w:val="00BE45C8"/>
    <w:rsid w:val="00BE4D56"/>
    <w:rsid w:val="00BE622B"/>
    <w:rsid w:val="00BE62BC"/>
    <w:rsid w:val="00BE67F5"/>
    <w:rsid w:val="00BE6C70"/>
    <w:rsid w:val="00BE6D99"/>
    <w:rsid w:val="00BF0ABC"/>
    <w:rsid w:val="00BF0F4E"/>
    <w:rsid w:val="00BF1820"/>
    <w:rsid w:val="00BF2564"/>
    <w:rsid w:val="00BF2FCD"/>
    <w:rsid w:val="00BF3351"/>
    <w:rsid w:val="00BF38D2"/>
    <w:rsid w:val="00BF3984"/>
    <w:rsid w:val="00BF3F9C"/>
    <w:rsid w:val="00BF47EE"/>
    <w:rsid w:val="00BF49D5"/>
    <w:rsid w:val="00BF4D09"/>
    <w:rsid w:val="00BF4E54"/>
    <w:rsid w:val="00BF5168"/>
    <w:rsid w:val="00BF5B6B"/>
    <w:rsid w:val="00BF6375"/>
    <w:rsid w:val="00BF6489"/>
    <w:rsid w:val="00BF691E"/>
    <w:rsid w:val="00BF6F4C"/>
    <w:rsid w:val="00BF71E5"/>
    <w:rsid w:val="00BF7426"/>
    <w:rsid w:val="00BF7E9E"/>
    <w:rsid w:val="00C001C7"/>
    <w:rsid w:val="00C00DD8"/>
    <w:rsid w:val="00C00F3B"/>
    <w:rsid w:val="00C03354"/>
    <w:rsid w:val="00C0372A"/>
    <w:rsid w:val="00C046FE"/>
    <w:rsid w:val="00C049DE"/>
    <w:rsid w:val="00C04E2D"/>
    <w:rsid w:val="00C04EFE"/>
    <w:rsid w:val="00C058F8"/>
    <w:rsid w:val="00C05C1D"/>
    <w:rsid w:val="00C06F1C"/>
    <w:rsid w:val="00C071A7"/>
    <w:rsid w:val="00C07386"/>
    <w:rsid w:val="00C07823"/>
    <w:rsid w:val="00C079B0"/>
    <w:rsid w:val="00C07C3D"/>
    <w:rsid w:val="00C10071"/>
    <w:rsid w:val="00C1026F"/>
    <w:rsid w:val="00C1102B"/>
    <w:rsid w:val="00C111FF"/>
    <w:rsid w:val="00C11512"/>
    <w:rsid w:val="00C12E29"/>
    <w:rsid w:val="00C1324E"/>
    <w:rsid w:val="00C146CD"/>
    <w:rsid w:val="00C148E9"/>
    <w:rsid w:val="00C155DC"/>
    <w:rsid w:val="00C157AE"/>
    <w:rsid w:val="00C15B94"/>
    <w:rsid w:val="00C165B5"/>
    <w:rsid w:val="00C165D4"/>
    <w:rsid w:val="00C16C67"/>
    <w:rsid w:val="00C16D1F"/>
    <w:rsid w:val="00C174D6"/>
    <w:rsid w:val="00C17588"/>
    <w:rsid w:val="00C17B17"/>
    <w:rsid w:val="00C17C74"/>
    <w:rsid w:val="00C20B9D"/>
    <w:rsid w:val="00C21E7C"/>
    <w:rsid w:val="00C2289F"/>
    <w:rsid w:val="00C22D40"/>
    <w:rsid w:val="00C22E4E"/>
    <w:rsid w:val="00C22FBD"/>
    <w:rsid w:val="00C237D5"/>
    <w:rsid w:val="00C24C38"/>
    <w:rsid w:val="00C25DE1"/>
    <w:rsid w:val="00C26DCC"/>
    <w:rsid w:val="00C27474"/>
    <w:rsid w:val="00C27A07"/>
    <w:rsid w:val="00C3042F"/>
    <w:rsid w:val="00C30577"/>
    <w:rsid w:val="00C308CE"/>
    <w:rsid w:val="00C30A62"/>
    <w:rsid w:val="00C31F2B"/>
    <w:rsid w:val="00C326C2"/>
    <w:rsid w:val="00C32F25"/>
    <w:rsid w:val="00C33391"/>
    <w:rsid w:val="00C3410A"/>
    <w:rsid w:val="00C34B6E"/>
    <w:rsid w:val="00C34F25"/>
    <w:rsid w:val="00C35F35"/>
    <w:rsid w:val="00C360D5"/>
    <w:rsid w:val="00C3665F"/>
    <w:rsid w:val="00C366DF"/>
    <w:rsid w:val="00C36D23"/>
    <w:rsid w:val="00C36E2B"/>
    <w:rsid w:val="00C37AF9"/>
    <w:rsid w:val="00C37F1C"/>
    <w:rsid w:val="00C40107"/>
    <w:rsid w:val="00C40170"/>
    <w:rsid w:val="00C40258"/>
    <w:rsid w:val="00C403C6"/>
    <w:rsid w:val="00C4066E"/>
    <w:rsid w:val="00C406CF"/>
    <w:rsid w:val="00C408D7"/>
    <w:rsid w:val="00C40DAD"/>
    <w:rsid w:val="00C42473"/>
    <w:rsid w:val="00C4282F"/>
    <w:rsid w:val="00C428D7"/>
    <w:rsid w:val="00C42E25"/>
    <w:rsid w:val="00C43074"/>
    <w:rsid w:val="00C43781"/>
    <w:rsid w:val="00C438F2"/>
    <w:rsid w:val="00C44504"/>
    <w:rsid w:val="00C4460C"/>
    <w:rsid w:val="00C45313"/>
    <w:rsid w:val="00C45641"/>
    <w:rsid w:val="00C46B2D"/>
    <w:rsid w:val="00C50665"/>
    <w:rsid w:val="00C507A9"/>
    <w:rsid w:val="00C50C27"/>
    <w:rsid w:val="00C5156B"/>
    <w:rsid w:val="00C5186D"/>
    <w:rsid w:val="00C51E4F"/>
    <w:rsid w:val="00C52131"/>
    <w:rsid w:val="00C52892"/>
    <w:rsid w:val="00C5293C"/>
    <w:rsid w:val="00C52DA6"/>
    <w:rsid w:val="00C53050"/>
    <w:rsid w:val="00C5330B"/>
    <w:rsid w:val="00C53496"/>
    <w:rsid w:val="00C53514"/>
    <w:rsid w:val="00C53AA6"/>
    <w:rsid w:val="00C53BC8"/>
    <w:rsid w:val="00C5511D"/>
    <w:rsid w:val="00C56142"/>
    <w:rsid w:val="00C574B9"/>
    <w:rsid w:val="00C57548"/>
    <w:rsid w:val="00C5759E"/>
    <w:rsid w:val="00C575D9"/>
    <w:rsid w:val="00C60069"/>
    <w:rsid w:val="00C60DB7"/>
    <w:rsid w:val="00C60FE5"/>
    <w:rsid w:val="00C615F5"/>
    <w:rsid w:val="00C6168F"/>
    <w:rsid w:val="00C61D3A"/>
    <w:rsid w:val="00C61FE7"/>
    <w:rsid w:val="00C62203"/>
    <w:rsid w:val="00C639C1"/>
    <w:rsid w:val="00C640D7"/>
    <w:rsid w:val="00C6463F"/>
    <w:rsid w:val="00C6481C"/>
    <w:rsid w:val="00C6547A"/>
    <w:rsid w:val="00C65BF7"/>
    <w:rsid w:val="00C65C30"/>
    <w:rsid w:val="00C66554"/>
    <w:rsid w:val="00C66877"/>
    <w:rsid w:val="00C6715C"/>
    <w:rsid w:val="00C67465"/>
    <w:rsid w:val="00C67E00"/>
    <w:rsid w:val="00C70083"/>
    <w:rsid w:val="00C70C97"/>
    <w:rsid w:val="00C70D81"/>
    <w:rsid w:val="00C719B9"/>
    <w:rsid w:val="00C7245A"/>
    <w:rsid w:val="00C74BF2"/>
    <w:rsid w:val="00C75A45"/>
    <w:rsid w:val="00C75B75"/>
    <w:rsid w:val="00C7743E"/>
    <w:rsid w:val="00C800AB"/>
    <w:rsid w:val="00C80C3E"/>
    <w:rsid w:val="00C80C75"/>
    <w:rsid w:val="00C81697"/>
    <w:rsid w:val="00C82AA9"/>
    <w:rsid w:val="00C83076"/>
    <w:rsid w:val="00C833AF"/>
    <w:rsid w:val="00C836D6"/>
    <w:rsid w:val="00C8437A"/>
    <w:rsid w:val="00C85EFC"/>
    <w:rsid w:val="00C85F7C"/>
    <w:rsid w:val="00C860DC"/>
    <w:rsid w:val="00C879E8"/>
    <w:rsid w:val="00C87C5D"/>
    <w:rsid w:val="00C90B33"/>
    <w:rsid w:val="00C9127F"/>
    <w:rsid w:val="00C921C3"/>
    <w:rsid w:val="00C92B9B"/>
    <w:rsid w:val="00C92D4B"/>
    <w:rsid w:val="00C930C5"/>
    <w:rsid w:val="00C9313F"/>
    <w:rsid w:val="00C9319E"/>
    <w:rsid w:val="00C93639"/>
    <w:rsid w:val="00C93824"/>
    <w:rsid w:val="00C9405D"/>
    <w:rsid w:val="00C949DD"/>
    <w:rsid w:val="00C957AD"/>
    <w:rsid w:val="00C9670D"/>
    <w:rsid w:val="00C972F7"/>
    <w:rsid w:val="00C97486"/>
    <w:rsid w:val="00CA01BF"/>
    <w:rsid w:val="00CA0F5A"/>
    <w:rsid w:val="00CA1686"/>
    <w:rsid w:val="00CA18D7"/>
    <w:rsid w:val="00CA19F6"/>
    <w:rsid w:val="00CA2047"/>
    <w:rsid w:val="00CA21C8"/>
    <w:rsid w:val="00CA233E"/>
    <w:rsid w:val="00CA2468"/>
    <w:rsid w:val="00CA2689"/>
    <w:rsid w:val="00CA26A0"/>
    <w:rsid w:val="00CA2E37"/>
    <w:rsid w:val="00CA3571"/>
    <w:rsid w:val="00CA3629"/>
    <w:rsid w:val="00CA37D4"/>
    <w:rsid w:val="00CA3889"/>
    <w:rsid w:val="00CA4874"/>
    <w:rsid w:val="00CA647F"/>
    <w:rsid w:val="00CA6984"/>
    <w:rsid w:val="00CA6BEA"/>
    <w:rsid w:val="00CA704C"/>
    <w:rsid w:val="00CA73B6"/>
    <w:rsid w:val="00CB07C5"/>
    <w:rsid w:val="00CB2B23"/>
    <w:rsid w:val="00CB2BC0"/>
    <w:rsid w:val="00CB3442"/>
    <w:rsid w:val="00CB3CA2"/>
    <w:rsid w:val="00CB3FAA"/>
    <w:rsid w:val="00CB4FF0"/>
    <w:rsid w:val="00CB5760"/>
    <w:rsid w:val="00CB5A61"/>
    <w:rsid w:val="00CB663C"/>
    <w:rsid w:val="00CB7BDA"/>
    <w:rsid w:val="00CB7BFA"/>
    <w:rsid w:val="00CB7CA0"/>
    <w:rsid w:val="00CC00BF"/>
    <w:rsid w:val="00CC01F9"/>
    <w:rsid w:val="00CC07AE"/>
    <w:rsid w:val="00CC0A3D"/>
    <w:rsid w:val="00CC0EC4"/>
    <w:rsid w:val="00CC14C2"/>
    <w:rsid w:val="00CC1D87"/>
    <w:rsid w:val="00CC219A"/>
    <w:rsid w:val="00CC308C"/>
    <w:rsid w:val="00CC3738"/>
    <w:rsid w:val="00CC39F9"/>
    <w:rsid w:val="00CC3FD5"/>
    <w:rsid w:val="00CC44D9"/>
    <w:rsid w:val="00CC48D0"/>
    <w:rsid w:val="00CC4949"/>
    <w:rsid w:val="00CC4AE3"/>
    <w:rsid w:val="00CC5199"/>
    <w:rsid w:val="00CC53CD"/>
    <w:rsid w:val="00CC56A2"/>
    <w:rsid w:val="00CC6A0F"/>
    <w:rsid w:val="00CC6B45"/>
    <w:rsid w:val="00CC6BF5"/>
    <w:rsid w:val="00CC6C9F"/>
    <w:rsid w:val="00CC716A"/>
    <w:rsid w:val="00CC7201"/>
    <w:rsid w:val="00CC72F7"/>
    <w:rsid w:val="00CC7D16"/>
    <w:rsid w:val="00CC7D2D"/>
    <w:rsid w:val="00CD02CC"/>
    <w:rsid w:val="00CD0347"/>
    <w:rsid w:val="00CD196F"/>
    <w:rsid w:val="00CD19CD"/>
    <w:rsid w:val="00CD210F"/>
    <w:rsid w:val="00CD211B"/>
    <w:rsid w:val="00CD2C87"/>
    <w:rsid w:val="00CD2E2F"/>
    <w:rsid w:val="00CD2F27"/>
    <w:rsid w:val="00CD3BC2"/>
    <w:rsid w:val="00CD4546"/>
    <w:rsid w:val="00CD45AF"/>
    <w:rsid w:val="00CD48FC"/>
    <w:rsid w:val="00CD49D0"/>
    <w:rsid w:val="00CD524F"/>
    <w:rsid w:val="00CD5B74"/>
    <w:rsid w:val="00CD5E7B"/>
    <w:rsid w:val="00CD6517"/>
    <w:rsid w:val="00CD6840"/>
    <w:rsid w:val="00CD69FB"/>
    <w:rsid w:val="00CD6D81"/>
    <w:rsid w:val="00CD7338"/>
    <w:rsid w:val="00CD7834"/>
    <w:rsid w:val="00CE00D7"/>
    <w:rsid w:val="00CE1122"/>
    <w:rsid w:val="00CE11BF"/>
    <w:rsid w:val="00CE1712"/>
    <w:rsid w:val="00CE1DDB"/>
    <w:rsid w:val="00CE2058"/>
    <w:rsid w:val="00CE25AD"/>
    <w:rsid w:val="00CE28C0"/>
    <w:rsid w:val="00CE324A"/>
    <w:rsid w:val="00CE32A0"/>
    <w:rsid w:val="00CE32DD"/>
    <w:rsid w:val="00CE3A5A"/>
    <w:rsid w:val="00CE4661"/>
    <w:rsid w:val="00CE4AAA"/>
    <w:rsid w:val="00CE4CB9"/>
    <w:rsid w:val="00CE6003"/>
    <w:rsid w:val="00CE6523"/>
    <w:rsid w:val="00CE67C9"/>
    <w:rsid w:val="00CE6A3C"/>
    <w:rsid w:val="00CE6D30"/>
    <w:rsid w:val="00CE735E"/>
    <w:rsid w:val="00CE7443"/>
    <w:rsid w:val="00CE75A9"/>
    <w:rsid w:val="00CE7702"/>
    <w:rsid w:val="00CE7828"/>
    <w:rsid w:val="00CE78D2"/>
    <w:rsid w:val="00CF064F"/>
    <w:rsid w:val="00CF0886"/>
    <w:rsid w:val="00CF1145"/>
    <w:rsid w:val="00CF23FB"/>
    <w:rsid w:val="00CF25F1"/>
    <w:rsid w:val="00CF2804"/>
    <w:rsid w:val="00CF3031"/>
    <w:rsid w:val="00CF3127"/>
    <w:rsid w:val="00CF3AE9"/>
    <w:rsid w:val="00CF42E7"/>
    <w:rsid w:val="00CF462D"/>
    <w:rsid w:val="00CF4FF2"/>
    <w:rsid w:val="00CF5724"/>
    <w:rsid w:val="00CF574A"/>
    <w:rsid w:val="00CF57A2"/>
    <w:rsid w:val="00CF5868"/>
    <w:rsid w:val="00CF58E5"/>
    <w:rsid w:val="00CF636D"/>
    <w:rsid w:val="00CF6A2F"/>
    <w:rsid w:val="00CF79EC"/>
    <w:rsid w:val="00CF7FE7"/>
    <w:rsid w:val="00D00049"/>
    <w:rsid w:val="00D00CA4"/>
    <w:rsid w:val="00D02034"/>
    <w:rsid w:val="00D0224F"/>
    <w:rsid w:val="00D026BD"/>
    <w:rsid w:val="00D03005"/>
    <w:rsid w:val="00D0397D"/>
    <w:rsid w:val="00D03980"/>
    <w:rsid w:val="00D0423A"/>
    <w:rsid w:val="00D04816"/>
    <w:rsid w:val="00D04DE8"/>
    <w:rsid w:val="00D04E2C"/>
    <w:rsid w:val="00D050A6"/>
    <w:rsid w:val="00D0534F"/>
    <w:rsid w:val="00D0571F"/>
    <w:rsid w:val="00D07587"/>
    <w:rsid w:val="00D077D4"/>
    <w:rsid w:val="00D07AA5"/>
    <w:rsid w:val="00D105F2"/>
    <w:rsid w:val="00D117B5"/>
    <w:rsid w:val="00D118D4"/>
    <w:rsid w:val="00D123B1"/>
    <w:rsid w:val="00D1266B"/>
    <w:rsid w:val="00D13245"/>
    <w:rsid w:val="00D13323"/>
    <w:rsid w:val="00D13325"/>
    <w:rsid w:val="00D13490"/>
    <w:rsid w:val="00D14286"/>
    <w:rsid w:val="00D1445F"/>
    <w:rsid w:val="00D1446E"/>
    <w:rsid w:val="00D1472D"/>
    <w:rsid w:val="00D148FF"/>
    <w:rsid w:val="00D149F2"/>
    <w:rsid w:val="00D14B6B"/>
    <w:rsid w:val="00D14C79"/>
    <w:rsid w:val="00D14E20"/>
    <w:rsid w:val="00D14E5A"/>
    <w:rsid w:val="00D14FB5"/>
    <w:rsid w:val="00D15852"/>
    <w:rsid w:val="00D167AD"/>
    <w:rsid w:val="00D16C7A"/>
    <w:rsid w:val="00D17257"/>
    <w:rsid w:val="00D1772D"/>
    <w:rsid w:val="00D20387"/>
    <w:rsid w:val="00D2044D"/>
    <w:rsid w:val="00D2074D"/>
    <w:rsid w:val="00D219D8"/>
    <w:rsid w:val="00D231F0"/>
    <w:rsid w:val="00D239B3"/>
    <w:rsid w:val="00D23A0A"/>
    <w:rsid w:val="00D23A62"/>
    <w:rsid w:val="00D243D0"/>
    <w:rsid w:val="00D24A20"/>
    <w:rsid w:val="00D24C0A"/>
    <w:rsid w:val="00D25047"/>
    <w:rsid w:val="00D25B0B"/>
    <w:rsid w:val="00D2625D"/>
    <w:rsid w:val="00D26486"/>
    <w:rsid w:val="00D26BB6"/>
    <w:rsid w:val="00D3112D"/>
    <w:rsid w:val="00D31892"/>
    <w:rsid w:val="00D33CEA"/>
    <w:rsid w:val="00D33F4F"/>
    <w:rsid w:val="00D34160"/>
    <w:rsid w:val="00D34DCF"/>
    <w:rsid w:val="00D3532E"/>
    <w:rsid w:val="00D35447"/>
    <w:rsid w:val="00D357D3"/>
    <w:rsid w:val="00D36353"/>
    <w:rsid w:val="00D36E91"/>
    <w:rsid w:val="00D371A4"/>
    <w:rsid w:val="00D3750D"/>
    <w:rsid w:val="00D37D2C"/>
    <w:rsid w:val="00D40159"/>
    <w:rsid w:val="00D410BD"/>
    <w:rsid w:val="00D41203"/>
    <w:rsid w:val="00D41C64"/>
    <w:rsid w:val="00D4245F"/>
    <w:rsid w:val="00D425AD"/>
    <w:rsid w:val="00D42B45"/>
    <w:rsid w:val="00D43A41"/>
    <w:rsid w:val="00D43B15"/>
    <w:rsid w:val="00D445A6"/>
    <w:rsid w:val="00D4555E"/>
    <w:rsid w:val="00D46164"/>
    <w:rsid w:val="00D461E8"/>
    <w:rsid w:val="00D46BB8"/>
    <w:rsid w:val="00D47B5B"/>
    <w:rsid w:val="00D47C3C"/>
    <w:rsid w:val="00D47E9F"/>
    <w:rsid w:val="00D508E7"/>
    <w:rsid w:val="00D5107F"/>
    <w:rsid w:val="00D515D4"/>
    <w:rsid w:val="00D51869"/>
    <w:rsid w:val="00D5201E"/>
    <w:rsid w:val="00D52909"/>
    <w:rsid w:val="00D52AE7"/>
    <w:rsid w:val="00D52EB8"/>
    <w:rsid w:val="00D540B0"/>
    <w:rsid w:val="00D5457C"/>
    <w:rsid w:val="00D545E4"/>
    <w:rsid w:val="00D54817"/>
    <w:rsid w:val="00D54A27"/>
    <w:rsid w:val="00D54F3D"/>
    <w:rsid w:val="00D5501D"/>
    <w:rsid w:val="00D55790"/>
    <w:rsid w:val="00D5597D"/>
    <w:rsid w:val="00D55CC5"/>
    <w:rsid w:val="00D560DE"/>
    <w:rsid w:val="00D5649D"/>
    <w:rsid w:val="00D56EF1"/>
    <w:rsid w:val="00D56F87"/>
    <w:rsid w:val="00D57428"/>
    <w:rsid w:val="00D57599"/>
    <w:rsid w:val="00D57960"/>
    <w:rsid w:val="00D579B9"/>
    <w:rsid w:val="00D57F84"/>
    <w:rsid w:val="00D60066"/>
    <w:rsid w:val="00D61392"/>
    <w:rsid w:val="00D61A20"/>
    <w:rsid w:val="00D6260D"/>
    <w:rsid w:val="00D62967"/>
    <w:rsid w:val="00D62DD8"/>
    <w:rsid w:val="00D630FE"/>
    <w:rsid w:val="00D63198"/>
    <w:rsid w:val="00D63228"/>
    <w:rsid w:val="00D63B5E"/>
    <w:rsid w:val="00D63CD0"/>
    <w:rsid w:val="00D6422A"/>
    <w:rsid w:val="00D6490C"/>
    <w:rsid w:val="00D64C7F"/>
    <w:rsid w:val="00D65289"/>
    <w:rsid w:val="00D66424"/>
    <w:rsid w:val="00D6643C"/>
    <w:rsid w:val="00D66EDB"/>
    <w:rsid w:val="00D714A2"/>
    <w:rsid w:val="00D71574"/>
    <w:rsid w:val="00D72565"/>
    <w:rsid w:val="00D728DB"/>
    <w:rsid w:val="00D72B8E"/>
    <w:rsid w:val="00D73F74"/>
    <w:rsid w:val="00D75108"/>
    <w:rsid w:val="00D755CE"/>
    <w:rsid w:val="00D767C2"/>
    <w:rsid w:val="00D76BB7"/>
    <w:rsid w:val="00D76EE7"/>
    <w:rsid w:val="00D775DE"/>
    <w:rsid w:val="00D77CF1"/>
    <w:rsid w:val="00D77DA1"/>
    <w:rsid w:val="00D8019B"/>
    <w:rsid w:val="00D80504"/>
    <w:rsid w:val="00D8144B"/>
    <w:rsid w:val="00D81D66"/>
    <w:rsid w:val="00D8389B"/>
    <w:rsid w:val="00D83B9D"/>
    <w:rsid w:val="00D856B4"/>
    <w:rsid w:val="00D85BCE"/>
    <w:rsid w:val="00D8685A"/>
    <w:rsid w:val="00D86A5E"/>
    <w:rsid w:val="00D86D9F"/>
    <w:rsid w:val="00D872B8"/>
    <w:rsid w:val="00D87BF7"/>
    <w:rsid w:val="00D87D53"/>
    <w:rsid w:val="00D87ED2"/>
    <w:rsid w:val="00D90C7A"/>
    <w:rsid w:val="00D90F75"/>
    <w:rsid w:val="00D90F8F"/>
    <w:rsid w:val="00D91C07"/>
    <w:rsid w:val="00D91D87"/>
    <w:rsid w:val="00D93267"/>
    <w:rsid w:val="00D946B9"/>
    <w:rsid w:val="00D947A0"/>
    <w:rsid w:val="00D947C6"/>
    <w:rsid w:val="00D94DD4"/>
    <w:rsid w:val="00D95D55"/>
    <w:rsid w:val="00D969F8"/>
    <w:rsid w:val="00DA045F"/>
    <w:rsid w:val="00DA0BD2"/>
    <w:rsid w:val="00DA19C3"/>
    <w:rsid w:val="00DA24BB"/>
    <w:rsid w:val="00DA2ED0"/>
    <w:rsid w:val="00DA2F70"/>
    <w:rsid w:val="00DA35B8"/>
    <w:rsid w:val="00DA3B28"/>
    <w:rsid w:val="00DA5335"/>
    <w:rsid w:val="00DA56CB"/>
    <w:rsid w:val="00DA61B9"/>
    <w:rsid w:val="00DA7112"/>
    <w:rsid w:val="00DA7DA8"/>
    <w:rsid w:val="00DB014A"/>
    <w:rsid w:val="00DB0C90"/>
    <w:rsid w:val="00DB0D1E"/>
    <w:rsid w:val="00DB142C"/>
    <w:rsid w:val="00DB2B1B"/>
    <w:rsid w:val="00DB31D2"/>
    <w:rsid w:val="00DB32AB"/>
    <w:rsid w:val="00DB364C"/>
    <w:rsid w:val="00DB3B83"/>
    <w:rsid w:val="00DB3C0D"/>
    <w:rsid w:val="00DB4BA7"/>
    <w:rsid w:val="00DB59DE"/>
    <w:rsid w:val="00DB64A4"/>
    <w:rsid w:val="00DB6910"/>
    <w:rsid w:val="00DB6C16"/>
    <w:rsid w:val="00DB74B7"/>
    <w:rsid w:val="00DB77C5"/>
    <w:rsid w:val="00DB792E"/>
    <w:rsid w:val="00DC076D"/>
    <w:rsid w:val="00DC0A24"/>
    <w:rsid w:val="00DC16EC"/>
    <w:rsid w:val="00DC1796"/>
    <w:rsid w:val="00DC1A3B"/>
    <w:rsid w:val="00DC39A9"/>
    <w:rsid w:val="00DC3D86"/>
    <w:rsid w:val="00DC3E6B"/>
    <w:rsid w:val="00DC42F3"/>
    <w:rsid w:val="00DC442F"/>
    <w:rsid w:val="00DC4561"/>
    <w:rsid w:val="00DC56A0"/>
    <w:rsid w:val="00DC5CBA"/>
    <w:rsid w:val="00DC6128"/>
    <w:rsid w:val="00DC653A"/>
    <w:rsid w:val="00DC7DAD"/>
    <w:rsid w:val="00DC7DF9"/>
    <w:rsid w:val="00DD0A12"/>
    <w:rsid w:val="00DD2054"/>
    <w:rsid w:val="00DD282D"/>
    <w:rsid w:val="00DD2B03"/>
    <w:rsid w:val="00DD35E7"/>
    <w:rsid w:val="00DD39D7"/>
    <w:rsid w:val="00DD55CC"/>
    <w:rsid w:val="00DD5B3D"/>
    <w:rsid w:val="00DD5F7A"/>
    <w:rsid w:val="00DD5FCD"/>
    <w:rsid w:val="00DD5FE8"/>
    <w:rsid w:val="00DD6CD2"/>
    <w:rsid w:val="00DD6D04"/>
    <w:rsid w:val="00DD70DA"/>
    <w:rsid w:val="00DE1B28"/>
    <w:rsid w:val="00DE28B4"/>
    <w:rsid w:val="00DE4A38"/>
    <w:rsid w:val="00DE6245"/>
    <w:rsid w:val="00DE6401"/>
    <w:rsid w:val="00DE6E22"/>
    <w:rsid w:val="00DE746E"/>
    <w:rsid w:val="00DE7EE0"/>
    <w:rsid w:val="00DF0C08"/>
    <w:rsid w:val="00DF22AB"/>
    <w:rsid w:val="00DF22D6"/>
    <w:rsid w:val="00DF26AD"/>
    <w:rsid w:val="00DF2947"/>
    <w:rsid w:val="00DF2BAF"/>
    <w:rsid w:val="00DF31B7"/>
    <w:rsid w:val="00DF52C7"/>
    <w:rsid w:val="00DF5D84"/>
    <w:rsid w:val="00DF5E0D"/>
    <w:rsid w:val="00DF6596"/>
    <w:rsid w:val="00DF67EC"/>
    <w:rsid w:val="00DF691D"/>
    <w:rsid w:val="00DF6A0D"/>
    <w:rsid w:val="00DF6D6A"/>
    <w:rsid w:val="00E00B1A"/>
    <w:rsid w:val="00E013BC"/>
    <w:rsid w:val="00E01BBB"/>
    <w:rsid w:val="00E03AA9"/>
    <w:rsid w:val="00E04608"/>
    <w:rsid w:val="00E04C67"/>
    <w:rsid w:val="00E05461"/>
    <w:rsid w:val="00E0692E"/>
    <w:rsid w:val="00E07255"/>
    <w:rsid w:val="00E07829"/>
    <w:rsid w:val="00E10135"/>
    <w:rsid w:val="00E10186"/>
    <w:rsid w:val="00E10EA2"/>
    <w:rsid w:val="00E10EE0"/>
    <w:rsid w:val="00E11003"/>
    <w:rsid w:val="00E11FEE"/>
    <w:rsid w:val="00E12D1A"/>
    <w:rsid w:val="00E12F3D"/>
    <w:rsid w:val="00E13782"/>
    <w:rsid w:val="00E1396F"/>
    <w:rsid w:val="00E13D76"/>
    <w:rsid w:val="00E140D5"/>
    <w:rsid w:val="00E14244"/>
    <w:rsid w:val="00E143F4"/>
    <w:rsid w:val="00E145D0"/>
    <w:rsid w:val="00E14BC7"/>
    <w:rsid w:val="00E151C1"/>
    <w:rsid w:val="00E15C66"/>
    <w:rsid w:val="00E15E07"/>
    <w:rsid w:val="00E163F7"/>
    <w:rsid w:val="00E2071D"/>
    <w:rsid w:val="00E21335"/>
    <w:rsid w:val="00E214C2"/>
    <w:rsid w:val="00E21DF6"/>
    <w:rsid w:val="00E22B84"/>
    <w:rsid w:val="00E23022"/>
    <w:rsid w:val="00E231AB"/>
    <w:rsid w:val="00E23A69"/>
    <w:rsid w:val="00E23ED8"/>
    <w:rsid w:val="00E244E6"/>
    <w:rsid w:val="00E24DB5"/>
    <w:rsid w:val="00E2559F"/>
    <w:rsid w:val="00E25AFB"/>
    <w:rsid w:val="00E25C92"/>
    <w:rsid w:val="00E2605B"/>
    <w:rsid w:val="00E27686"/>
    <w:rsid w:val="00E313FB"/>
    <w:rsid w:val="00E32CD2"/>
    <w:rsid w:val="00E34074"/>
    <w:rsid w:val="00E35810"/>
    <w:rsid w:val="00E3596B"/>
    <w:rsid w:val="00E35A38"/>
    <w:rsid w:val="00E35C2D"/>
    <w:rsid w:val="00E35DE5"/>
    <w:rsid w:val="00E36173"/>
    <w:rsid w:val="00E36735"/>
    <w:rsid w:val="00E36C41"/>
    <w:rsid w:val="00E36EDF"/>
    <w:rsid w:val="00E37341"/>
    <w:rsid w:val="00E374EE"/>
    <w:rsid w:val="00E37B00"/>
    <w:rsid w:val="00E401C8"/>
    <w:rsid w:val="00E4158D"/>
    <w:rsid w:val="00E42EDA"/>
    <w:rsid w:val="00E432D7"/>
    <w:rsid w:val="00E434FE"/>
    <w:rsid w:val="00E43BC2"/>
    <w:rsid w:val="00E43F48"/>
    <w:rsid w:val="00E44EAF"/>
    <w:rsid w:val="00E454B6"/>
    <w:rsid w:val="00E455CE"/>
    <w:rsid w:val="00E46A8E"/>
    <w:rsid w:val="00E47437"/>
    <w:rsid w:val="00E47EC2"/>
    <w:rsid w:val="00E50105"/>
    <w:rsid w:val="00E505E3"/>
    <w:rsid w:val="00E51451"/>
    <w:rsid w:val="00E51EDE"/>
    <w:rsid w:val="00E52968"/>
    <w:rsid w:val="00E53098"/>
    <w:rsid w:val="00E535C9"/>
    <w:rsid w:val="00E5374F"/>
    <w:rsid w:val="00E53E26"/>
    <w:rsid w:val="00E54CAC"/>
    <w:rsid w:val="00E54E70"/>
    <w:rsid w:val="00E55684"/>
    <w:rsid w:val="00E564C9"/>
    <w:rsid w:val="00E56CF2"/>
    <w:rsid w:val="00E61863"/>
    <w:rsid w:val="00E62244"/>
    <w:rsid w:val="00E623DC"/>
    <w:rsid w:val="00E626F4"/>
    <w:rsid w:val="00E626F9"/>
    <w:rsid w:val="00E63B42"/>
    <w:rsid w:val="00E648C4"/>
    <w:rsid w:val="00E650A2"/>
    <w:rsid w:val="00E65496"/>
    <w:rsid w:val="00E66B16"/>
    <w:rsid w:val="00E66D5B"/>
    <w:rsid w:val="00E67574"/>
    <w:rsid w:val="00E6787C"/>
    <w:rsid w:val="00E67E3B"/>
    <w:rsid w:val="00E7041D"/>
    <w:rsid w:val="00E70559"/>
    <w:rsid w:val="00E7075F"/>
    <w:rsid w:val="00E717CA"/>
    <w:rsid w:val="00E728E3"/>
    <w:rsid w:val="00E72C5F"/>
    <w:rsid w:val="00E72EDE"/>
    <w:rsid w:val="00E72FB2"/>
    <w:rsid w:val="00E73125"/>
    <w:rsid w:val="00E731F4"/>
    <w:rsid w:val="00E732AA"/>
    <w:rsid w:val="00E73937"/>
    <w:rsid w:val="00E73E4E"/>
    <w:rsid w:val="00E74ABC"/>
    <w:rsid w:val="00E74CE6"/>
    <w:rsid w:val="00E76FBF"/>
    <w:rsid w:val="00E7740B"/>
    <w:rsid w:val="00E77B95"/>
    <w:rsid w:val="00E807A6"/>
    <w:rsid w:val="00E80B34"/>
    <w:rsid w:val="00E80BAF"/>
    <w:rsid w:val="00E8136A"/>
    <w:rsid w:val="00E82101"/>
    <w:rsid w:val="00E82154"/>
    <w:rsid w:val="00E83ACF"/>
    <w:rsid w:val="00E84532"/>
    <w:rsid w:val="00E84F28"/>
    <w:rsid w:val="00E85D26"/>
    <w:rsid w:val="00E8604A"/>
    <w:rsid w:val="00E862C7"/>
    <w:rsid w:val="00E86448"/>
    <w:rsid w:val="00E86803"/>
    <w:rsid w:val="00E86866"/>
    <w:rsid w:val="00E90E8F"/>
    <w:rsid w:val="00E9156C"/>
    <w:rsid w:val="00E91AFC"/>
    <w:rsid w:val="00E92B1D"/>
    <w:rsid w:val="00E93BDF"/>
    <w:rsid w:val="00E944DA"/>
    <w:rsid w:val="00E9516E"/>
    <w:rsid w:val="00E953B6"/>
    <w:rsid w:val="00E96437"/>
    <w:rsid w:val="00E9727D"/>
    <w:rsid w:val="00E97AF4"/>
    <w:rsid w:val="00E97E76"/>
    <w:rsid w:val="00EA0132"/>
    <w:rsid w:val="00EA0DC3"/>
    <w:rsid w:val="00EA1541"/>
    <w:rsid w:val="00EA15D6"/>
    <w:rsid w:val="00EA1BF8"/>
    <w:rsid w:val="00EA3E1D"/>
    <w:rsid w:val="00EA455D"/>
    <w:rsid w:val="00EA4A7A"/>
    <w:rsid w:val="00EA552A"/>
    <w:rsid w:val="00EA5AA4"/>
    <w:rsid w:val="00EA5DC6"/>
    <w:rsid w:val="00EA6BA2"/>
    <w:rsid w:val="00EA6F22"/>
    <w:rsid w:val="00EA7197"/>
    <w:rsid w:val="00EA71AD"/>
    <w:rsid w:val="00EB18CB"/>
    <w:rsid w:val="00EB290B"/>
    <w:rsid w:val="00EB3131"/>
    <w:rsid w:val="00EB319B"/>
    <w:rsid w:val="00EB3AF8"/>
    <w:rsid w:val="00EB43F3"/>
    <w:rsid w:val="00EB4C8C"/>
    <w:rsid w:val="00EB4D65"/>
    <w:rsid w:val="00EB57FA"/>
    <w:rsid w:val="00EB5B18"/>
    <w:rsid w:val="00EB5BB9"/>
    <w:rsid w:val="00EB6323"/>
    <w:rsid w:val="00EB67B9"/>
    <w:rsid w:val="00EB6A09"/>
    <w:rsid w:val="00EB7235"/>
    <w:rsid w:val="00EB793D"/>
    <w:rsid w:val="00EB7D9F"/>
    <w:rsid w:val="00EC02B6"/>
    <w:rsid w:val="00EC0563"/>
    <w:rsid w:val="00EC0C5F"/>
    <w:rsid w:val="00EC0C92"/>
    <w:rsid w:val="00EC0F07"/>
    <w:rsid w:val="00EC10A7"/>
    <w:rsid w:val="00EC1B53"/>
    <w:rsid w:val="00EC1F95"/>
    <w:rsid w:val="00EC230C"/>
    <w:rsid w:val="00EC2344"/>
    <w:rsid w:val="00EC2ADD"/>
    <w:rsid w:val="00EC3923"/>
    <w:rsid w:val="00EC44D3"/>
    <w:rsid w:val="00EC4EF6"/>
    <w:rsid w:val="00EC57D2"/>
    <w:rsid w:val="00EC6CD8"/>
    <w:rsid w:val="00EC7A90"/>
    <w:rsid w:val="00EC7B84"/>
    <w:rsid w:val="00ED0712"/>
    <w:rsid w:val="00ED0823"/>
    <w:rsid w:val="00ED0A98"/>
    <w:rsid w:val="00ED1118"/>
    <w:rsid w:val="00ED171A"/>
    <w:rsid w:val="00ED1A80"/>
    <w:rsid w:val="00ED1B0B"/>
    <w:rsid w:val="00ED1BCC"/>
    <w:rsid w:val="00ED25E6"/>
    <w:rsid w:val="00ED3439"/>
    <w:rsid w:val="00ED3509"/>
    <w:rsid w:val="00ED3635"/>
    <w:rsid w:val="00ED3745"/>
    <w:rsid w:val="00ED3BCD"/>
    <w:rsid w:val="00ED4276"/>
    <w:rsid w:val="00ED439F"/>
    <w:rsid w:val="00ED4881"/>
    <w:rsid w:val="00ED4D90"/>
    <w:rsid w:val="00ED555A"/>
    <w:rsid w:val="00ED5AA9"/>
    <w:rsid w:val="00ED6A22"/>
    <w:rsid w:val="00ED6CF9"/>
    <w:rsid w:val="00ED7657"/>
    <w:rsid w:val="00ED7883"/>
    <w:rsid w:val="00EE005D"/>
    <w:rsid w:val="00EE03D8"/>
    <w:rsid w:val="00EE078C"/>
    <w:rsid w:val="00EE1173"/>
    <w:rsid w:val="00EE1675"/>
    <w:rsid w:val="00EE260F"/>
    <w:rsid w:val="00EE2B3B"/>
    <w:rsid w:val="00EE3AC0"/>
    <w:rsid w:val="00EE5388"/>
    <w:rsid w:val="00EE574B"/>
    <w:rsid w:val="00EE5AB1"/>
    <w:rsid w:val="00EE5EFF"/>
    <w:rsid w:val="00EE628C"/>
    <w:rsid w:val="00EE6C48"/>
    <w:rsid w:val="00EE6D39"/>
    <w:rsid w:val="00EE72E7"/>
    <w:rsid w:val="00EE7401"/>
    <w:rsid w:val="00EF0C47"/>
    <w:rsid w:val="00EF1167"/>
    <w:rsid w:val="00EF137E"/>
    <w:rsid w:val="00EF1CFB"/>
    <w:rsid w:val="00EF1FD7"/>
    <w:rsid w:val="00EF262B"/>
    <w:rsid w:val="00EF3A79"/>
    <w:rsid w:val="00EF4442"/>
    <w:rsid w:val="00EF4AEF"/>
    <w:rsid w:val="00EF4D31"/>
    <w:rsid w:val="00EF5EFB"/>
    <w:rsid w:val="00EF616E"/>
    <w:rsid w:val="00EF6171"/>
    <w:rsid w:val="00EF6B5E"/>
    <w:rsid w:val="00EF753D"/>
    <w:rsid w:val="00EF7DD5"/>
    <w:rsid w:val="00F005FE"/>
    <w:rsid w:val="00F0126D"/>
    <w:rsid w:val="00F013AA"/>
    <w:rsid w:val="00F01C29"/>
    <w:rsid w:val="00F01E03"/>
    <w:rsid w:val="00F02572"/>
    <w:rsid w:val="00F02642"/>
    <w:rsid w:val="00F0284A"/>
    <w:rsid w:val="00F02B0D"/>
    <w:rsid w:val="00F044D4"/>
    <w:rsid w:val="00F074ED"/>
    <w:rsid w:val="00F1009C"/>
    <w:rsid w:val="00F10356"/>
    <w:rsid w:val="00F10536"/>
    <w:rsid w:val="00F10D8A"/>
    <w:rsid w:val="00F11CA1"/>
    <w:rsid w:val="00F12728"/>
    <w:rsid w:val="00F12C0E"/>
    <w:rsid w:val="00F13462"/>
    <w:rsid w:val="00F1459F"/>
    <w:rsid w:val="00F14831"/>
    <w:rsid w:val="00F14E00"/>
    <w:rsid w:val="00F15089"/>
    <w:rsid w:val="00F1528D"/>
    <w:rsid w:val="00F15C2E"/>
    <w:rsid w:val="00F16C3F"/>
    <w:rsid w:val="00F1708F"/>
    <w:rsid w:val="00F206C3"/>
    <w:rsid w:val="00F20DFB"/>
    <w:rsid w:val="00F20E24"/>
    <w:rsid w:val="00F20EBD"/>
    <w:rsid w:val="00F21446"/>
    <w:rsid w:val="00F2179E"/>
    <w:rsid w:val="00F21844"/>
    <w:rsid w:val="00F222D9"/>
    <w:rsid w:val="00F241AA"/>
    <w:rsid w:val="00F241C1"/>
    <w:rsid w:val="00F24452"/>
    <w:rsid w:val="00F24E17"/>
    <w:rsid w:val="00F25935"/>
    <w:rsid w:val="00F2663E"/>
    <w:rsid w:val="00F26736"/>
    <w:rsid w:val="00F274F2"/>
    <w:rsid w:val="00F27A4F"/>
    <w:rsid w:val="00F3020C"/>
    <w:rsid w:val="00F303A2"/>
    <w:rsid w:val="00F307C3"/>
    <w:rsid w:val="00F30AB1"/>
    <w:rsid w:val="00F312D0"/>
    <w:rsid w:val="00F323D8"/>
    <w:rsid w:val="00F3287A"/>
    <w:rsid w:val="00F32D83"/>
    <w:rsid w:val="00F33467"/>
    <w:rsid w:val="00F339CA"/>
    <w:rsid w:val="00F34ABD"/>
    <w:rsid w:val="00F34DBD"/>
    <w:rsid w:val="00F34E15"/>
    <w:rsid w:val="00F351C1"/>
    <w:rsid w:val="00F35B83"/>
    <w:rsid w:val="00F35B86"/>
    <w:rsid w:val="00F35F82"/>
    <w:rsid w:val="00F36010"/>
    <w:rsid w:val="00F364C5"/>
    <w:rsid w:val="00F40B32"/>
    <w:rsid w:val="00F410B2"/>
    <w:rsid w:val="00F4149A"/>
    <w:rsid w:val="00F42761"/>
    <w:rsid w:val="00F42A72"/>
    <w:rsid w:val="00F43F17"/>
    <w:rsid w:val="00F44556"/>
    <w:rsid w:val="00F44E5E"/>
    <w:rsid w:val="00F4604C"/>
    <w:rsid w:val="00F46A5A"/>
    <w:rsid w:val="00F46A6C"/>
    <w:rsid w:val="00F47DC0"/>
    <w:rsid w:val="00F50110"/>
    <w:rsid w:val="00F50270"/>
    <w:rsid w:val="00F5112A"/>
    <w:rsid w:val="00F5145B"/>
    <w:rsid w:val="00F517ED"/>
    <w:rsid w:val="00F524DF"/>
    <w:rsid w:val="00F52786"/>
    <w:rsid w:val="00F527E1"/>
    <w:rsid w:val="00F52AC7"/>
    <w:rsid w:val="00F52BE3"/>
    <w:rsid w:val="00F53449"/>
    <w:rsid w:val="00F5353B"/>
    <w:rsid w:val="00F53646"/>
    <w:rsid w:val="00F53BE0"/>
    <w:rsid w:val="00F54577"/>
    <w:rsid w:val="00F54D03"/>
    <w:rsid w:val="00F55B53"/>
    <w:rsid w:val="00F5631A"/>
    <w:rsid w:val="00F56C03"/>
    <w:rsid w:val="00F57207"/>
    <w:rsid w:val="00F57A70"/>
    <w:rsid w:val="00F57EB0"/>
    <w:rsid w:val="00F601D1"/>
    <w:rsid w:val="00F60721"/>
    <w:rsid w:val="00F60882"/>
    <w:rsid w:val="00F60B93"/>
    <w:rsid w:val="00F60E50"/>
    <w:rsid w:val="00F611FD"/>
    <w:rsid w:val="00F61750"/>
    <w:rsid w:val="00F61D70"/>
    <w:rsid w:val="00F62DAC"/>
    <w:rsid w:val="00F62DAD"/>
    <w:rsid w:val="00F6373F"/>
    <w:rsid w:val="00F63ACE"/>
    <w:rsid w:val="00F64382"/>
    <w:rsid w:val="00F645F6"/>
    <w:rsid w:val="00F6491A"/>
    <w:rsid w:val="00F64F57"/>
    <w:rsid w:val="00F64F73"/>
    <w:rsid w:val="00F660C0"/>
    <w:rsid w:val="00F66AE6"/>
    <w:rsid w:val="00F66C89"/>
    <w:rsid w:val="00F66E7E"/>
    <w:rsid w:val="00F6723B"/>
    <w:rsid w:val="00F67B54"/>
    <w:rsid w:val="00F70D69"/>
    <w:rsid w:val="00F72486"/>
    <w:rsid w:val="00F727F8"/>
    <w:rsid w:val="00F72800"/>
    <w:rsid w:val="00F728BA"/>
    <w:rsid w:val="00F72B68"/>
    <w:rsid w:val="00F72BAC"/>
    <w:rsid w:val="00F73AC2"/>
    <w:rsid w:val="00F741F8"/>
    <w:rsid w:val="00F75420"/>
    <w:rsid w:val="00F76551"/>
    <w:rsid w:val="00F77019"/>
    <w:rsid w:val="00F776FC"/>
    <w:rsid w:val="00F80321"/>
    <w:rsid w:val="00F8106F"/>
    <w:rsid w:val="00F81801"/>
    <w:rsid w:val="00F81AB9"/>
    <w:rsid w:val="00F81B53"/>
    <w:rsid w:val="00F81C47"/>
    <w:rsid w:val="00F826E6"/>
    <w:rsid w:val="00F82AD8"/>
    <w:rsid w:val="00F82F03"/>
    <w:rsid w:val="00F8352E"/>
    <w:rsid w:val="00F83571"/>
    <w:rsid w:val="00F83C3D"/>
    <w:rsid w:val="00F83F3C"/>
    <w:rsid w:val="00F844D6"/>
    <w:rsid w:val="00F85B43"/>
    <w:rsid w:val="00F85CEC"/>
    <w:rsid w:val="00F85E1D"/>
    <w:rsid w:val="00F85EC7"/>
    <w:rsid w:val="00F872AE"/>
    <w:rsid w:val="00F9047C"/>
    <w:rsid w:val="00F905A0"/>
    <w:rsid w:val="00F9091E"/>
    <w:rsid w:val="00F90B56"/>
    <w:rsid w:val="00F90B9F"/>
    <w:rsid w:val="00F918C8"/>
    <w:rsid w:val="00F91E2D"/>
    <w:rsid w:val="00F91F76"/>
    <w:rsid w:val="00F926C5"/>
    <w:rsid w:val="00F9288E"/>
    <w:rsid w:val="00F93294"/>
    <w:rsid w:val="00F93E58"/>
    <w:rsid w:val="00F93F23"/>
    <w:rsid w:val="00F93F30"/>
    <w:rsid w:val="00F940F1"/>
    <w:rsid w:val="00F9506B"/>
    <w:rsid w:val="00F9532B"/>
    <w:rsid w:val="00F953FE"/>
    <w:rsid w:val="00F956B5"/>
    <w:rsid w:val="00F9679F"/>
    <w:rsid w:val="00F967D6"/>
    <w:rsid w:val="00F96913"/>
    <w:rsid w:val="00F96B35"/>
    <w:rsid w:val="00F97876"/>
    <w:rsid w:val="00FA02ED"/>
    <w:rsid w:val="00FA055C"/>
    <w:rsid w:val="00FA14F3"/>
    <w:rsid w:val="00FA221A"/>
    <w:rsid w:val="00FA2413"/>
    <w:rsid w:val="00FA3025"/>
    <w:rsid w:val="00FA3333"/>
    <w:rsid w:val="00FA3360"/>
    <w:rsid w:val="00FA37FC"/>
    <w:rsid w:val="00FA3D84"/>
    <w:rsid w:val="00FA4BA7"/>
    <w:rsid w:val="00FA640D"/>
    <w:rsid w:val="00FA69B7"/>
    <w:rsid w:val="00FA7F19"/>
    <w:rsid w:val="00FB01E0"/>
    <w:rsid w:val="00FB123C"/>
    <w:rsid w:val="00FB173A"/>
    <w:rsid w:val="00FB18DF"/>
    <w:rsid w:val="00FB32DC"/>
    <w:rsid w:val="00FB33CA"/>
    <w:rsid w:val="00FB3D0D"/>
    <w:rsid w:val="00FB43A5"/>
    <w:rsid w:val="00FB48ED"/>
    <w:rsid w:val="00FB4D94"/>
    <w:rsid w:val="00FB5951"/>
    <w:rsid w:val="00FB696F"/>
    <w:rsid w:val="00FB6A57"/>
    <w:rsid w:val="00FB71FA"/>
    <w:rsid w:val="00FB75A8"/>
    <w:rsid w:val="00FB7F71"/>
    <w:rsid w:val="00FC1116"/>
    <w:rsid w:val="00FC18DA"/>
    <w:rsid w:val="00FC1E0B"/>
    <w:rsid w:val="00FC21C9"/>
    <w:rsid w:val="00FC23AD"/>
    <w:rsid w:val="00FC270B"/>
    <w:rsid w:val="00FC2B5A"/>
    <w:rsid w:val="00FC4775"/>
    <w:rsid w:val="00FC4B8C"/>
    <w:rsid w:val="00FC6589"/>
    <w:rsid w:val="00FC6847"/>
    <w:rsid w:val="00FC6C71"/>
    <w:rsid w:val="00FC780A"/>
    <w:rsid w:val="00FD0658"/>
    <w:rsid w:val="00FD0EC4"/>
    <w:rsid w:val="00FD1195"/>
    <w:rsid w:val="00FD132B"/>
    <w:rsid w:val="00FD19D5"/>
    <w:rsid w:val="00FD2272"/>
    <w:rsid w:val="00FD283F"/>
    <w:rsid w:val="00FD2910"/>
    <w:rsid w:val="00FD2C5B"/>
    <w:rsid w:val="00FD3903"/>
    <w:rsid w:val="00FD3DB1"/>
    <w:rsid w:val="00FD3DB3"/>
    <w:rsid w:val="00FD41D8"/>
    <w:rsid w:val="00FD4CD0"/>
    <w:rsid w:val="00FD52CB"/>
    <w:rsid w:val="00FD5CBD"/>
    <w:rsid w:val="00FD5CC6"/>
    <w:rsid w:val="00FD5E19"/>
    <w:rsid w:val="00FD6026"/>
    <w:rsid w:val="00FD62D6"/>
    <w:rsid w:val="00FD69CD"/>
    <w:rsid w:val="00FD79C4"/>
    <w:rsid w:val="00FD7A2A"/>
    <w:rsid w:val="00FD7A54"/>
    <w:rsid w:val="00FE0F6E"/>
    <w:rsid w:val="00FE1B26"/>
    <w:rsid w:val="00FE1E81"/>
    <w:rsid w:val="00FE2026"/>
    <w:rsid w:val="00FE20FF"/>
    <w:rsid w:val="00FE2302"/>
    <w:rsid w:val="00FE259B"/>
    <w:rsid w:val="00FE28F0"/>
    <w:rsid w:val="00FE2C74"/>
    <w:rsid w:val="00FE2E64"/>
    <w:rsid w:val="00FE4DDC"/>
    <w:rsid w:val="00FE5580"/>
    <w:rsid w:val="00FE5686"/>
    <w:rsid w:val="00FE696D"/>
    <w:rsid w:val="00FE7BAC"/>
    <w:rsid w:val="00FE7C3E"/>
    <w:rsid w:val="00FE7E35"/>
    <w:rsid w:val="00FF03E4"/>
    <w:rsid w:val="00FF08FC"/>
    <w:rsid w:val="00FF0BB4"/>
    <w:rsid w:val="00FF1A03"/>
    <w:rsid w:val="00FF2104"/>
    <w:rsid w:val="00FF258C"/>
    <w:rsid w:val="00FF282E"/>
    <w:rsid w:val="00FF2AFB"/>
    <w:rsid w:val="00FF2E1D"/>
    <w:rsid w:val="00FF3623"/>
    <w:rsid w:val="00FF383B"/>
    <w:rsid w:val="00FF393B"/>
    <w:rsid w:val="00FF41B6"/>
    <w:rsid w:val="00FF5079"/>
    <w:rsid w:val="00FF6632"/>
    <w:rsid w:val="00FF6982"/>
    <w:rsid w:val="00FF72A2"/>
    <w:rsid w:val="010A51C1"/>
    <w:rsid w:val="010F17D9"/>
    <w:rsid w:val="01497C38"/>
    <w:rsid w:val="0156F157"/>
    <w:rsid w:val="017C23C3"/>
    <w:rsid w:val="018129C7"/>
    <w:rsid w:val="018AD090"/>
    <w:rsid w:val="018BD6D7"/>
    <w:rsid w:val="01A98950"/>
    <w:rsid w:val="01AD51CA"/>
    <w:rsid w:val="01BCDB5F"/>
    <w:rsid w:val="01C03906"/>
    <w:rsid w:val="01CC33D6"/>
    <w:rsid w:val="01F8C043"/>
    <w:rsid w:val="021B2BC0"/>
    <w:rsid w:val="02202975"/>
    <w:rsid w:val="0220BFE0"/>
    <w:rsid w:val="023D4FA7"/>
    <w:rsid w:val="023FF82C"/>
    <w:rsid w:val="0241737A"/>
    <w:rsid w:val="024AA258"/>
    <w:rsid w:val="0265C8F1"/>
    <w:rsid w:val="026FA730"/>
    <w:rsid w:val="02885CC9"/>
    <w:rsid w:val="028AEFA8"/>
    <w:rsid w:val="02A208A1"/>
    <w:rsid w:val="02A7A758"/>
    <w:rsid w:val="02A99C11"/>
    <w:rsid w:val="02A9C08B"/>
    <w:rsid w:val="02C499EC"/>
    <w:rsid w:val="02D8F85E"/>
    <w:rsid w:val="02DA8B40"/>
    <w:rsid w:val="02DFBEBA"/>
    <w:rsid w:val="030D34B0"/>
    <w:rsid w:val="03220D1B"/>
    <w:rsid w:val="03436374"/>
    <w:rsid w:val="0344597C"/>
    <w:rsid w:val="035B23DF"/>
    <w:rsid w:val="035BF398"/>
    <w:rsid w:val="035C5B5C"/>
    <w:rsid w:val="037BA9F1"/>
    <w:rsid w:val="037BC649"/>
    <w:rsid w:val="03981DCE"/>
    <w:rsid w:val="039F28F1"/>
    <w:rsid w:val="03B00A8C"/>
    <w:rsid w:val="03B22E58"/>
    <w:rsid w:val="03B33EB5"/>
    <w:rsid w:val="03DB96CB"/>
    <w:rsid w:val="03E54D02"/>
    <w:rsid w:val="0418ECC2"/>
    <w:rsid w:val="044203D0"/>
    <w:rsid w:val="044D5767"/>
    <w:rsid w:val="045F4691"/>
    <w:rsid w:val="045FB7D7"/>
    <w:rsid w:val="0464E0A5"/>
    <w:rsid w:val="049D14C0"/>
    <w:rsid w:val="049F3925"/>
    <w:rsid w:val="04A1AF3F"/>
    <w:rsid w:val="04A36EC3"/>
    <w:rsid w:val="04B110FC"/>
    <w:rsid w:val="04C5A8B1"/>
    <w:rsid w:val="04DC6F6F"/>
    <w:rsid w:val="04EEBC48"/>
    <w:rsid w:val="04EFD2DA"/>
    <w:rsid w:val="04F2658B"/>
    <w:rsid w:val="04FC1D25"/>
    <w:rsid w:val="0502152A"/>
    <w:rsid w:val="050F6825"/>
    <w:rsid w:val="051543DE"/>
    <w:rsid w:val="05159043"/>
    <w:rsid w:val="054E4F70"/>
    <w:rsid w:val="055017F6"/>
    <w:rsid w:val="05555F6E"/>
    <w:rsid w:val="056ECFFE"/>
    <w:rsid w:val="057CE40E"/>
    <w:rsid w:val="05B2701A"/>
    <w:rsid w:val="05B516E9"/>
    <w:rsid w:val="05D00E24"/>
    <w:rsid w:val="05DC11DB"/>
    <w:rsid w:val="05E72CDB"/>
    <w:rsid w:val="05FB05EB"/>
    <w:rsid w:val="05FB640E"/>
    <w:rsid w:val="0602CC65"/>
    <w:rsid w:val="060F5A26"/>
    <w:rsid w:val="06151FD4"/>
    <w:rsid w:val="061FA672"/>
    <w:rsid w:val="0626F689"/>
    <w:rsid w:val="06308EEE"/>
    <w:rsid w:val="063B309D"/>
    <w:rsid w:val="0644F608"/>
    <w:rsid w:val="06619573"/>
    <w:rsid w:val="06792FA5"/>
    <w:rsid w:val="067AFD30"/>
    <w:rsid w:val="06808622"/>
    <w:rsid w:val="0688C224"/>
    <w:rsid w:val="06A19460"/>
    <w:rsid w:val="06B12D71"/>
    <w:rsid w:val="06BB8D81"/>
    <w:rsid w:val="06C71C92"/>
    <w:rsid w:val="06E27D02"/>
    <w:rsid w:val="06E767CC"/>
    <w:rsid w:val="06EBA6F4"/>
    <w:rsid w:val="06F10296"/>
    <w:rsid w:val="06FA7D91"/>
    <w:rsid w:val="06FB9B26"/>
    <w:rsid w:val="071B265C"/>
    <w:rsid w:val="071B750C"/>
    <w:rsid w:val="0724AE1E"/>
    <w:rsid w:val="0728189D"/>
    <w:rsid w:val="0729E5E8"/>
    <w:rsid w:val="0729F9E1"/>
    <w:rsid w:val="0738AE76"/>
    <w:rsid w:val="073C3685"/>
    <w:rsid w:val="075A1A0F"/>
    <w:rsid w:val="0766523F"/>
    <w:rsid w:val="076BE7E5"/>
    <w:rsid w:val="078C0FDF"/>
    <w:rsid w:val="079FD9FB"/>
    <w:rsid w:val="07A7E722"/>
    <w:rsid w:val="07AEAEEA"/>
    <w:rsid w:val="07B4727A"/>
    <w:rsid w:val="07C5F545"/>
    <w:rsid w:val="07D19E45"/>
    <w:rsid w:val="07FE44A5"/>
    <w:rsid w:val="0806894D"/>
    <w:rsid w:val="08084F8B"/>
    <w:rsid w:val="0815E6FA"/>
    <w:rsid w:val="083922FB"/>
    <w:rsid w:val="0867D430"/>
    <w:rsid w:val="08A68AD0"/>
    <w:rsid w:val="08B12895"/>
    <w:rsid w:val="08B14059"/>
    <w:rsid w:val="08CAF620"/>
    <w:rsid w:val="09113B3F"/>
    <w:rsid w:val="091CC654"/>
    <w:rsid w:val="09386DFE"/>
    <w:rsid w:val="093E900A"/>
    <w:rsid w:val="093F1AA5"/>
    <w:rsid w:val="09435253"/>
    <w:rsid w:val="094F9D92"/>
    <w:rsid w:val="09544C2F"/>
    <w:rsid w:val="096A3F3E"/>
    <w:rsid w:val="09852A86"/>
    <w:rsid w:val="0987CA3A"/>
    <w:rsid w:val="0990C2A0"/>
    <w:rsid w:val="09A356E2"/>
    <w:rsid w:val="09B7434E"/>
    <w:rsid w:val="09BFB532"/>
    <w:rsid w:val="09DB911A"/>
    <w:rsid w:val="09FE23F3"/>
    <w:rsid w:val="0A110FB7"/>
    <w:rsid w:val="0A180F28"/>
    <w:rsid w:val="0A1C50B5"/>
    <w:rsid w:val="0A382519"/>
    <w:rsid w:val="0A4B41AB"/>
    <w:rsid w:val="0A79CF18"/>
    <w:rsid w:val="0A7C69C2"/>
    <w:rsid w:val="0A933D88"/>
    <w:rsid w:val="0AA8FF7D"/>
    <w:rsid w:val="0AAFCDF9"/>
    <w:rsid w:val="0AAFE99E"/>
    <w:rsid w:val="0AAFFCBA"/>
    <w:rsid w:val="0AB420C7"/>
    <w:rsid w:val="0ADEA8C4"/>
    <w:rsid w:val="0AE05A07"/>
    <w:rsid w:val="0AE1166F"/>
    <w:rsid w:val="0AEFC66F"/>
    <w:rsid w:val="0B35AFBF"/>
    <w:rsid w:val="0B370594"/>
    <w:rsid w:val="0B37AB13"/>
    <w:rsid w:val="0B5428CD"/>
    <w:rsid w:val="0B5FC633"/>
    <w:rsid w:val="0B7C480B"/>
    <w:rsid w:val="0BA9135A"/>
    <w:rsid w:val="0BBAE6AF"/>
    <w:rsid w:val="0BFD0C35"/>
    <w:rsid w:val="0C08A7D5"/>
    <w:rsid w:val="0C1C75D7"/>
    <w:rsid w:val="0C1F0ECF"/>
    <w:rsid w:val="0C653F5B"/>
    <w:rsid w:val="0CA41A35"/>
    <w:rsid w:val="0CBDE471"/>
    <w:rsid w:val="0CC02D86"/>
    <w:rsid w:val="0CC7005C"/>
    <w:rsid w:val="0CCE7167"/>
    <w:rsid w:val="0CD88805"/>
    <w:rsid w:val="0CEDB1E3"/>
    <w:rsid w:val="0D0E2BD9"/>
    <w:rsid w:val="0D1E5694"/>
    <w:rsid w:val="0D20492D"/>
    <w:rsid w:val="0D2B8FA8"/>
    <w:rsid w:val="0D440D18"/>
    <w:rsid w:val="0D7A2710"/>
    <w:rsid w:val="0D88012D"/>
    <w:rsid w:val="0DAE4E0A"/>
    <w:rsid w:val="0DB9895F"/>
    <w:rsid w:val="0DC5A47E"/>
    <w:rsid w:val="0DCF9791"/>
    <w:rsid w:val="0E27A673"/>
    <w:rsid w:val="0E3AD1D5"/>
    <w:rsid w:val="0E522B02"/>
    <w:rsid w:val="0E61A11D"/>
    <w:rsid w:val="0E645E41"/>
    <w:rsid w:val="0E8976F9"/>
    <w:rsid w:val="0E9830A2"/>
    <w:rsid w:val="0E98E16B"/>
    <w:rsid w:val="0ECB9252"/>
    <w:rsid w:val="0ED2703C"/>
    <w:rsid w:val="0EDE7B1E"/>
    <w:rsid w:val="0EF1FA78"/>
    <w:rsid w:val="0F061603"/>
    <w:rsid w:val="0F082B08"/>
    <w:rsid w:val="0F0B6D59"/>
    <w:rsid w:val="0F110B2B"/>
    <w:rsid w:val="0F16904A"/>
    <w:rsid w:val="0F1ECE26"/>
    <w:rsid w:val="0F2DA393"/>
    <w:rsid w:val="0F2E8843"/>
    <w:rsid w:val="0F33834F"/>
    <w:rsid w:val="0F5E77D7"/>
    <w:rsid w:val="0F76DC42"/>
    <w:rsid w:val="0F7701E4"/>
    <w:rsid w:val="0F820C9B"/>
    <w:rsid w:val="0F9388F8"/>
    <w:rsid w:val="0F9C96F4"/>
    <w:rsid w:val="0FAF8519"/>
    <w:rsid w:val="0FBBEC5F"/>
    <w:rsid w:val="0FBCD8E2"/>
    <w:rsid w:val="0FCB8BA8"/>
    <w:rsid w:val="0FE05C9B"/>
    <w:rsid w:val="100B786A"/>
    <w:rsid w:val="10166FD2"/>
    <w:rsid w:val="101A7FBA"/>
    <w:rsid w:val="101B7B1E"/>
    <w:rsid w:val="102510EF"/>
    <w:rsid w:val="102FFF14"/>
    <w:rsid w:val="10482255"/>
    <w:rsid w:val="104C8B6D"/>
    <w:rsid w:val="104CA2E8"/>
    <w:rsid w:val="1060C1BF"/>
    <w:rsid w:val="10952F6E"/>
    <w:rsid w:val="109F29A5"/>
    <w:rsid w:val="10A6FC87"/>
    <w:rsid w:val="10E87722"/>
    <w:rsid w:val="11022E31"/>
    <w:rsid w:val="1102852C"/>
    <w:rsid w:val="1104A75C"/>
    <w:rsid w:val="110D20B8"/>
    <w:rsid w:val="11155AE5"/>
    <w:rsid w:val="1115EE69"/>
    <w:rsid w:val="11242D05"/>
    <w:rsid w:val="115CC3C3"/>
    <w:rsid w:val="1183515B"/>
    <w:rsid w:val="1187D57A"/>
    <w:rsid w:val="11A90664"/>
    <w:rsid w:val="11BCC48F"/>
    <w:rsid w:val="11FC54E0"/>
    <w:rsid w:val="11FFB28C"/>
    <w:rsid w:val="12091032"/>
    <w:rsid w:val="120A51AE"/>
    <w:rsid w:val="12216CEA"/>
    <w:rsid w:val="122371CD"/>
    <w:rsid w:val="1238737E"/>
    <w:rsid w:val="1262C35C"/>
    <w:rsid w:val="127FB04B"/>
    <w:rsid w:val="12931E12"/>
    <w:rsid w:val="12948E05"/>
    <w:rsid w:val="129FD4B8"/>
    <w:rsid w:val="12E1FA85"/>
    <w:rsid w:val="12F067A3"/>
    <w:rsid w:val="1314F6EC"/>
    <w:rsid w:val="1315741C"/>
    <w:rsid w:val="132C9472"/>
    <w:rsid w:val="1352A2E3"/>
    <w:rsid w:val="135F42A3"/>
    <w:rsid w:val="135F960A"/>
    <w:rsid w:val="1387CE27"/>
    <w:rsid w:val="139BE804"/>
    <w:rsid w:val="13ACFF84"/>
    <w:rsid w:val="13B59651"/>
    <w:rsid w:val="13E15702"/>
    <w:rsid w:val="13EEDA6F"/>
    <w:rsid w:val="13F8B52F"/>
    <w:rsid w:val="13FA234F"/>
    <w:rsid w:val="14430358"/>
    <w:rsid w:val="1489F23B"/>
    <w:rsid w:val="1498EFCB"/>
    <w:rsid w:val="149F045F"/>
    <w:rsid w:val="14C092D6"/>
    <w:rsid w:val="14C76983"/>
    <w:rsid w:val="14DDFA2B"/>
    <w:rsid w:val="14EEB133"/>
    <w:rsid w:val="150AE6DB"/>
    <w:rsid w:val="153DFFC5"/>
    <w:rsid w:val="154C202D"/>
    <w:rsid w:val="15AA87A7"/>
    <w:rsid w:val="15B81903"/>
    <w:rsid w:val="15C01296"/>
    <w:rsid w:val="15DD18BD"/>
    <w:rsid w:val="15E936EA"/>
    <w:rsid w:val="16065DBA"/>
    <w:rsid w:val="160D4CC9"/>
    <w:rsid w:val="1638C931"/>
    <w:rsid w:val="16416409"/>
    <w:rsid w:val="164F436F"/>
    <w:rsid w:val="165D8BAC"/>
    <w:rsid w:val="1677297E"/>
    <w:rsid w:val="1694B1AE"/>
    <w:rsid w:val="169BC8A8"/>
    <w:rsid w:val="16CEE4B2"/>
    <w:rsid w:val="16D8FCE8"/>
    <w:rsid w:val="16D9A307"/>
    <w:rsid w:val="16E4D314"/>
    <w:rsid w:val="16FBA992"/>
    <w:rsid w:val="1739281B"/>
    <w:rsid w:val="173C03DD"/>
    <w:rsid w:val="174A68B5"/>
    <w:rsid w:val="177256FA"/>
    <w:rsid w:val="1776D65F"/>
    <w:rsid w:val="177817B1"/>
    <w:rsid w:val="1783D292"/>
    <w:rsid w:val="17B8C743"/>
    <w:rsid w:val="17BD0825"/>
    <w:rsid w:val="17C44580"/>
    <w:rsid w:val="17CB57CC"/>
    <w:rsid w:val="17D61348"/>
    <w:rsid w:val="17E4C0E6"/>
    <w:rsid w:val="17F131E7"/>
    <w:rsid w:val="1802E4DB"/>
    <w:rsid w:val="181E101D"/>
    <w:rsid w:val="18200F7A"/>
    <w:rsid w:val="1861565D"/>
    <w:rsid w:val="187A8893"/>
    <w:rsid w:val="18A5BFA1"/>
    <w:rsid w:val="18B10230"/>
    <w:rsid w:val="18B6F7DB"/>
    <w:rsid w:val="18D221F1"/>
    <w:rsid w:val="18D64293"/>
    <w:rsid w:val="19273ADE"/>
    <w:rsid w:val="19307D6A"/>
    <w:rsid w:val="193521DA"/>
    <w:rsid w:val="194D7A98"/>
    <w:rsid w:val="19591B0E"/>
    <w:rsid w:val="195BFB89"/>
    <w:rsid w:val="19600522"/>
    <w:rsid w:val="196C4CF4"/>
    <w:rsid w:val="199BD278"/>
    <w:rsid w:val="199E732E"/>
    <w:rsid w:val="19A50097"/>
    <w:rsid w:val="19DA4DD3"/>
    <w:rsid w:val="1A04F24A"/>
    <w:rsid w:val="1A0F814C"/>
    <w:rsid w:val="1A11018B"/>
    <w:rsid w:val="1A13F2F8"/>
    <w:rsid w:val="1A1C6645"/>
    <w:rsid w:val="1A30439B"/>
    <w:rsid w:val="1A34EC0F"/>
    <w:rsid w:val="1A36279E"/>
    <w:rsid w:val="1A380AED"/>
    <w:rsid w:val="1A6CD17F"/>
    <w:rsid w:val="1A7337DE"/>
    <w:rsid w:val="1A754D3C"/>
    <w:rsid w:val="1A86F7FE"/>
    <w:rsid w:val="1A95D6BA"/>
    <w:rsid w:val="1AA091B5"/>
    <w:rsid w:val="1AA75CF7"/>
    <w:rsid w:val="1AA8FBCF"/>
    <w:rsid w:val="1AC020A1"/>
    <w:rsid w:val="1ACCA820"/>
    <w:rsid w:val="1AE71EC8"/>
    <w:rsid w:val="1AEF95C1"/>
    <w:rsid w:val="1AFB1FD0"/>
    <w:rsid w:val="1B0C70AB"/>
    <w:rsid w:val="1B1A737C"/>
    <w:rsid w:val="1B537B56"/>
    <w:rsid w:val="1B79636D"/>
    <w:rsid w:val="1B8E84CD"/>
    <w:rsid w:val="1B91792A"/>
    <w:rsid w:val="1BA2C5B7"/>
    <w:rsid w:val="1BA46D60"/>
    <w:rsid w:val="1BA98B8D"/>
    <w:rsid w:val="1BBEB11A"/>
    <w:rsid w:val="1BC11ADC"/>
    <w:rsid w:val="1BC325B4"/>
    <w:rsid w:val="1BE68D9E"/>
    <w:rsid w:val="1C0A3F4A"/>
    <w:rsid w:val="1C161A78"/>
    <w:rsid w:val="1C38270B"/>
    <w:rsid w:val="1C60DF44"/>
    <w:rsid w:val="1C614D31"/>
    <w:rsid w:val="1C7CA551"/>
    <w:rsid w:val="1C7F05E7"/>
    <w:rsid w:val="1C96FC5E"/>
    <w:rsid w:val="1CBA04A8"/>
    <w:rsid w:val="1CC469FC"/>
    <w:rsid w:val="1CC981FB"/>
    <w:rsid w:val="1D0A2C8B"/>
    <w:rsid w:val="1D0B35A0"/>
    <w:rsid w:val="1D14B22B"/>
    <w:rsid w:val="1D2A1118"/>
    <w:rsid w:val="1D322CBA"/>
    <w:rsid w:val="1D34B5D5"/>
    <w:rsid w:val="1D4A407C"/>
    <w:rsid w:val="1D548C99"/>
    <w:rsid w:val="1D5D9C08"/>
    <w:rsid w:val="1D5DA047"/>
    <w:rsid w:val="1D733F04"/>
    <w:rsid w:val="1D9B53FB"/>
    <w:rsid w:val="1DA46A2F"/>
    <w:rsid w:val="1DACECC8"/>
    <w:rsid w:val="1DC2BABA"/>
    <w:rsid w:val="1DCE548C"/>
    <w:rsid w:val="1DEBDFF3"/>
    <w:rsid w:val="1E01E8D3"/>
    <w:rsid w:val="1E060549"/>
    <w:rsid w:val="1E0F4B18"/>
    <w:rsid w:val="1E3B7A19"/>
    <w:rsid w:val="1E3FEF9D"/>
    <w:rsid w:val="1E66D86C"/>
    <w:rsid w:val="1E776D60"/>
    <w:rsid w:val="1EB30C90"/>
    <w:rsid w:val="1EBA9FB4"/>
    <w:rsid w:val="1EBFE887"/>
    <w:rsid w:val="1ECCF631"/>
    <w:rsid w:val="1EF8F020"/>
    <w:rsid w:val="1EFE4E50"/>
    <w:rsid w:val="1F0384EA"/>
    <w:rsid w:val="1F3E7AC7"/>
    <w:rsid w:val="1F7A7589"/>
    <w:rsid w:val="1F7DB828"/>
    <w:rsid w:val="1F8EBA38"/>
    <w:rsid w:val="1FAB9D9C"/>
    <w:rsid w:val="1FB1FE62"/>
    <w:rsid w:val="1FEBCD5A"/>
    <w:rsid w:val="1FF6CAD7"/>
    <w:rsid w:val="1FFD75E3"/>
    <w:rsid w:val="201EF03E"/>
    <w:rsid w:val="202F9217"/>
    <w:rsid w:val="2032434A"/>
    <w:rsid w:val="204B363C"/>
    <w:rsid w:val="204E1615"/>
    <w:rsid w:val="20582EEC"/>
    <w:rsid w:val="205ABFE0"/>
    <w:rsid w:val="205C5A5B"/>
    <w:rsid w:val="206749CF"/>
    <w:rsid w:val="20739EC5"/>
    <w:rsid w:val="2082C852"/>
    <w:rsid w:val="208447C6"/>
    <w:rsid w:val="208F41C4"/>
    <w:rsid w:val="20AAC9FF"/>
    <w:rsid w:val="20CBF038"/>
    <w:rsid w:val="20D6E539"/>
    <w:rsid w:val="20DB6FF1"/>
    <w:rsid w:val="20DBB25A"/>
    <w:rsid w:val="20EE7C9F"/>
    <w:rsid w:val="20FA3429"/>
    <w:rsid w:val="20FFAA46"/>
    <w:rsid w:val="2147CB8C"/>
    <w:rsid w:val="2178D186"/>
    <w:rsid w:val="218666F7"/>
    <w:rsid w:val="21AE7F88"/>
    <w:rsid w:val="21B2AF26"/>
    <w:rsid w:val="21BC85BF"/>
    <w:rsid w:val="21D438C1"/>
    <w:rsid w:val="21E1205C"/>
    <w:rsid w:val="2201888A"/>
    <w:rsid w:val="2229E308"/>
    <w:rsid w:val="225ED8C4"/>
    <w:rsid w:val="2276DE51"/>
    <w:rsid w:val="2278414D"/>
    <w:rsid w:val="228F6304"/>
    <w:rsid w:val="22996238"/>
    <w:rsid w:val="22A4446E"/>
    <w:rsid w:val="22A8286D"/>
    <w:rsid w:val="22A8E7F9"/>
    <w:rsid w:val="22B648C3"/>
    <w:rsid w:val="22CD960D"/>
    <w:rsid w:val="22EB4968"/>
    <w:rsid w:val="22EB924B"/>
    <w:rsid w:val="22FD4772"/>
    <w:rsid w:val="23023D8C"/>
    <w:rsid w:val="23357469"/>
    <w:rsid w:val="2337341F"/>
    <w:rsid w:val="23391751"/>
    <w:rsid w:val="2370D560"/>
    <w:rsid w:val="238B0992"/>
    <w:rsid w:val="238D5831"/>
    <w:rsid w:val="23AA6831"/>
    <w:rsid w:val="23B523A8"/>
    <w:rsid w:val="23BB6C74"/>
    <w:rsid w:val="23BF452A"/>
    <w:rsid w:val="23D60AD7"/>
    <w:rsid w:val="23D71E84"/>
    <w:rsid w:val="23DB72D5"/>
    <w:rsid w:val="23F67CB4"/>
    <w:rsid w:val="23FBBA1D"/>
    <w:rsid w:val="23FC718A"/>
    <w:rsid w:val="240E3810"/>
    <w:rsid w:val="240FF101"/>
    <w:rsid w:val="2423684F"/>
    <w:rsid w:val="24260C4A"/>
    <w:rsid w:val="2448D800"/>
    <w:rsid w:val="246889C5"/>
    <w:rsid w:val="2469B300"/>
    <w:rsid w:val="2479A02B"/>
    <w:rsid w:val="247A5099"/>
    <w:rsid w:val="247D93E0"/>
    <w:rsid w:val="247DDFB3"/>
    <w:rsid w:val="24812271"/>
    <w:rsid w:val="249C5DDA"/>
    <w:rsid w:val="24ADF16E"/>
    <w:rsid w:val="24BF53D8"/>
    <w:rsid w:val="24CD98F6"/>
    <w:rsid w:val="24F0836B"/>
    <w:rsid w:val="24F22816"/>
    <w:rsid w:val="250349C8"/>
    <w:rsid w:val="2516DC89"/>
    <w:rsid w:val="25243826"/>
    <w:rsid w:val="25296EC9"/>
    <w:rsid w:val="252E57F2"/>
    <w:rsid w:val="2533675F"/>
    <w:rsid w:val="255DA4B8"/>
    <w:rsid w:val="2563CA23"/>
    <w:rsid w:val="257AC0DD"/>
    <w:rsid w:val="259DBB50"/>
    <w:rsid w:val="25AD1B65"/>
    <w:rsid w:val="25C57B4F"/>
    <w:rsid w:val="25CE2819"/>
    <w:rsid w:val="25D43843"/>
    <w:rsid w:val="25DE87D7"/>
    <w:rsid w:val="25DF00A7"/>
    <w:rsid w:val="2615D85D"/>
    <w:rsid w:val="263B8E16"/>
    <w:rsid w:val="2666CF91"/>
    <w:rsid w:val="26860E43"/>
    <w:rsid w:val="269FDC84"/>
    <w:rsid w:val="26B3820B"/>
    <w:rsid w:val="26BDEE7D"/>
    <w:rsid w:val="26CD364D"/>
    <w:rsid w:val="26E2FB4C"/>
    <w:rsid w:val="26E6C56D"/>
    <w:rsid w:val="270C48CC"/>
    <w:rsid w:val="27221D69"/>
    <w:rsid w:val="27263A4A"/>
    <w:rsid w:val="2732573D"/>
    <w:rsid w:val="27550F4A"/>
    <w:rsid w:val="276F60C8"/>
    <w:rsid w:val="278766B6"/>
    <w:rsid w:val="2789167B"/>
    <w:rsid w:val="27962D1E"/>
    <w:rsid w:val="27A3FE75"/>
    <w:rsid w:val="27A616D7"/>
    <w:rsid w:val="27BA4320"/>
    <w:rsid w:val="27C513B0"/>
    <w:rsid w:val="27CF5179"/>
    <w:rsid w:val="27EA5D2B"/>
    <w:rsid w:val="27EB0658"/>
    <w:rsid w:val="27F7FBF7"/>
    <w:rsid w:val="280761DE"/>
    <w:rsid w:val="2831F9FD"/>
    <w:rsid w:val="283F0769"/>
    <w:rsid w:val="284C0CAF"/>
    <w:rsid w:val="284EE77C"/>
    <w:rsid w:val="285E154E"/>
    <w:rsid w:val="2876F5FD"/>
    <w:rsid w:val="287FAEB8"/>
    <w:rsid w:val="28A82855"/>
    <w:rsid w:val="28BC8F2F"/>
    <w:rsid w:val="28D1D1DB"/>
    <w:rsid w:val="28D6421C"/>
    <w:rsid w:val="28E7B5E3"/>
    <w:rsid w:val="28F0D49C"/>
    <w:rsid w:val="2904784C"/>
    <w:rsid w:val="29103353"/>
    <w:rsid w:val="29163876"/>
    <w:rsid w:val="2918CDF4"/>
    <w:rsid w:val="291E3917"/>
    <w:rsid w:val="2948A4F9"/>
    <w:rsid w:val="2949C339"/>
    <w:rsid w:val="294A92D5"/>
    <w:rsid w:val="2974BDFF"/>
    <w:rsid w:val="29C6D4C4"/>
    <w:rsid w:val="29CFC3F7"/>
    <w:rsid w:val="29DFF11C"/>
    <w:rsid w:val="29FEC4B9"/>
    <w:rsid w:val="2A0C67CD"/>
    <w:rsid w:val="2A42E641"/>
    <w:rsid w:val="2A51BCBD"/>
    <w:rsid w:val="2A77E701"/>
    <w:rsid w:val="2A95B30A"/>
    <w:rsid w:val="2A9A9A9F"/>
    <w:rsid w:val="2AAC3CFE"/>
    <w:rsid w:val="2AB40EE0"/>
    <w:rsid w:val="2ABBFDD5"/>
    <w:rsid w:val="2AC919CF"/>
    <w:rsid w:val="2AD78A1C"/>
    <w:rsid w:val="2AE804EA"/>
    <w:rsid w:val="2B09BA13"/>
    <w:rsid w:val="2B0F3E56"/>
    <w:rsid w:val="2B20A829"/>
    <w:rsid w:val="2B437FD2"/>
    <w:rsid w:val="2B5C9B63"/>
    <w:rsid w:val="2B679042"/>
    <w:rsid w:val="2B770EB8"/>
    <w:rsid w:val="2B77790D"/>
    <w:rsid w:val="2B7DD68C"/>
    <w:rsid w:val="2B8CB17C"/>
    <w:rsid w:val="2B9289EE"/>
    <w:rsid w:val="2BA2B5AF"/>
    <w:rsid w:val="2BB6E608"/>
    <w:rsid w:val="2BCE419C"/>
    <w:rsid w:val="2BD4F068"/>
    <w:rsid w:val="2BE89C84"/>
    <w:rsid w:val="2C17462D"/>
    <w:rsid w:val="2C33A08E"/>
    <w:rsid w:val="2C520502"/>
    <w:rsid w:val="2C6E2B77"/>
    <w:rsid w:val="2C6EC151"/>
    <w:rsid w:val="2C849633"/>
    <w:rsid w:val="2C853628"/>
    <w:rsid w:val="2CE6857A"/>
    <w:rsid w:val="2CEAF333"/>
    <w:rsid w:val="2D133620"/>
    <w:rsid w:val="2D140DAC"/>
    <w:rsid w:val="2D1673F0"/>
    <w:rsid w:val="2D17A419"/>
    <w:rsid w:val="2D19AB97"/>
    <w:rsid w:val="2D2238B6"/>
    <w:rsid w:val="2D2263CF"/>
    <w:rsid w:val="2D2E8982"/>
    <w:rsid w:val="2D360FF9"/>
    <w:rsid w:val="2D5FB55C"/>
    <w:rsid w:val="2D74641B"/>
    <w:rsid w:val="2D8D7F4D"/>
    <w:rsid w:val="2DBE4F39"/>
    <w:rsid w:val="2DC111CA"/>
    <w:rsid w:val="2DD5C956"/>
    <w:rsid w:val="2DFA0DD0"/>
    <w:rsid w:val="2E0514C3"/>
    <w:rsid w:val="2E0EF5F0"/>
    <w:rsid w:val="2E1F6804"/>
    <w:rsid w:val="2E461C9C"/>
    <w:rsid w:val="2E5343C6"/>
    <w:rsid w:val="2E5BE75F"/>
    <w:rsid w:val="2E60C9EF"/>
    <w:rsid w:val="2E79A99F"/>
    <w:rsid w:val="2E934172"/>
    <w:rsid w:val="2EC37729"/>
    <w:rsid w:val="2ECA02B3"/>
    <w:rsid w:val="2EDA612B"/>
    <w:rsid w:val="2EF60505"/>
    <w:rsid w:val="2EFB3D69"/>
    <w:rsid w:val="2F39DD53"/>
    <w:rsid w:val="2F3DB8C8"/>
    <w:rsid w:val="2F6050D9"/>
    <w:rsid w:val="2F62312A"/>
    <w:rsid w:val="2F645D2C"/>
    <w:rsid w:val="2F6B309E"/>
    <w:rsid w:val="2F98AF11"/>
    <w:rsid w:val="2F9C6174"/>
    <w:rsid w:val="2FA7E968"/>
    <w:rsid w:val="2FD1807C"/>
    <w:rsid w:val="2FE61D0D"/>
    <w:rsid w:val="2FF7FD91"/>
    <w:rsid w:val="300314F5"/>
    <w:rsid w:val="3021CF87"/>
    <w:rsid w:val="30268429"/>
    <w:rsid w:val="302CA19E"/>
    <w:rsid w:val="30307CD6"/>
    <w:rsid w:val="30315861"/>
    <w:rsid w:val="304036A5"/>
    <w:rsid w:val="30418F5E"/>
    <w:rsid w:val="3042D8CD"/>
    <w:rsid w:val="3050B2F6"/>
    <w:rsid w:val="30A17AC7"/>
    <w:rsid w:val="30A5139C"/>
    <w:rsid w:val="30CF3ECA"/>
    <w:rsid w:val="30EF3EB8"/>
    <w:rsid w:val="30FD2E7F"/>
    <w:rsid w:val="31078EEE"/>
    <w:rsid w:val="314CF6F1"/>
    <w:rsid w:val="315F080C"/>
    <w:rsid w:val="31732FE8"/>
    <w:rsid w:val="31926502"/>
    <w:rsid w:val="31A8111A"/>
    <w:rsid w:val="31C3ABDC"/>
    <w:rsid w:val="31C8A7C3"/>
    <w:rsid w:val="31E3499E"/>
    <w:rsid w:val="31F7AF91"/>
    <w:rsid w:val="31F8566A"/>
    <w:rsid w:val="31FE3D84"/>
    <w:rsid w:val="320FA6E8"/>
    <w:rsid w:val="32143714"/>
    <w:rsid w:val="323D5428"/>
    <w:rsid w:val="3262019F"/>
    <w:rsid w:val="326D42E4"/>
    <w:rsid w:val="327CDA19"/>
    <w:rsid w:val="329E3586"/>
    <w:rsid w:val="32DEE098"/>
    <w:rsid w:val="32E0B74A"/>
    <w:rsid w:val="32FB07BF"/>
    <w:rsid w:val="332CF927"/>
    <w:rsid w:val="33456AB3"/>
    <w:rsid w:val="33501855"/>
    <w:rsid w:val="33606C6F"/>
    <w:rsid w:val="3389A2DF"/>
    <w:rsid w:val="338C5DCA"/>
    <w:rsid w:val="33A93079"/>
    <w:rsid w:val="33D56E3D"/>
    <w:rsid w:val="33E735FE"/>
    <w:rsid w:val="33F4B21E"/>
    <w:rsid w:val="3409756A"/>
    <w:rsid w:val="3413AC87"/>
    <w:rsid w:val="34353DE9"/>
    <w:rsid w:val="3436F6E6"/>
    <w:rsid w:val="344E415E"/>
    <w:rsid w:val="34605FC8"/>
    <w:rsid w:val="347A1832"/>
    <w:rsid w:val="348F1500"/>
    <w:rsid w:val="34B3DC2E"/>
    <w:rsid w:val="34BD6333"/>
    <w:rsid w:val="34CD8B4F"/>
    <w:rsid w:val="34D638E1"/>
    <w:rsid w:val="34E1E774"/>
    <w:rsid w:val="34E75A9E"/>
    <w:rsid w:val="34F6DBB4"/>
    <w:rsid w:val="350089B5"/>
    <w:rsid w:val="35182F15"/>
    <w:rsid w:val="351D738D"/>
    <w:rsid w:val="351FDB0A"/>
    <w:rsid w:val="3527431E"/>
    <w:rsid w:val="354FC466"/>
    <w:rsid w:val="3568589B"/>
    <w:rsid w:val="358B9436"/>
    <w:rsid w:val="3597AA5F"/>
    <w:rsid w:val="35986929"/>
    <w:rsid w:val="359F463A"/>
    <w:rsid w:val="35B2932A"/>
    <w:rsid w:val="35DC721B"/>
    <w:rsid w:val="35E207A2"/>
    <w:rsid w:val="35EB339C"/>
    <w:rsid w:val="360021FA"/>
    <w:rsid w:val="3602E7F6"/>
    <w:rsid w:val="36057485"/>
    <w:rsid w:val="36179A1F"/>
    <w:rsid w:val="3631FCCB"/>
    <w:rsid w:val="3661F3BF"/>
    <w:rsid w:val="3664B902"/>
    <w:rsid w:val="3677DDB9"/>
    <w:rsid w:val="3679ECA4"/>
    <w:rsid w:val="36843E42"/>
    <w:rsid w:val="36925743"/>
    <w:rsid w:val="369B51FB"/>
    <w:rsid w:val="36A944A1"/>
    <w:rsid w:val="36D015B2"/>
    <w:rsid w:val="36D760B0"/>
    <w:rsid w:val="36DD4E73"/>
    <w:rsid w:val="36E88DAC"/>
    <w:rsid w:val="36ED3870"/>
    <w:rsid w:val="36F76725"/>
    <w:rsid w:val="36F9C1C7"/>
    <w:rsid w:val="371407C6"/>
    <w:rsid w:val="37205645"/>
    <w:rsid w:val="37364A24"/>
    <w:rsid w:val="3744A103"/>
    <w:rsid w:val="3772A9CE"/>
    <w:rsid w:val="3785867F"/>
    <w:rsid w:val="37A14E02"/>
    <w:rsid w:val="37AA71F7"/>
    <w:rsid w:val="37BD79A0"/>
    <w:rsid w:val="37C297FF"/>
    <w:rsid w:val="37CB9567"/>
    <w:rsid w:val="37E6A118"/>
    <w:rsid w:val="37E9DF5D"/>
    <w:rsid w:val="38094963"/>
    <w:rsid w:val="382AA681"/>
    <w:rsid w:val="3830E4A3"/>
    <w:rsid w:val="383E1F4E"/>
    <w:rsid w:val="383F021F"/>
    <w:rsid w:val="38494327"/>
    <w:rsid w:val="38A09D8C"/>
    <w:rsid w:val="38B46E3D"/>
    <w:rsid w:val="38F25D68"/>
    <w:rsid w:val="392A5452"/>
    <w:rsid w:val="3967822B"/>
    <w:rsid w:val="398696FD"/>
    <w:rsid w:val="39986F65"/>
    <w:rsid w:val="399F5953"/>
    <w:rsid w:val="39B08998"/>
    <w:rsid w:val="39E781C4"/>
    <w:rsid w:val="39EB3981"/>
    <w:rsid w:val="39ED814D"/>
    <w:rsid w:val="3A015F42"/>
    <w:rsid w:val="3A17B241"/>
    <w:rsid w:val="3A180A6F"/>
    <w:rsid w:val="3A26E954"/>
    <w:rsid w:val="3A5D607D"/>
    <w:rsid w:val="3A666620"/>
    <w:rsid w:val="3A77A46D"/>
    <w:rsid w:val="3AB1F15C"/>
    <w:rsid w:val="3ABF9EF9"/>
    <w:rsid w:val="3ADDB355"/>
    <w:rsid w:val="3AEEB365"/>
    <w:rsid w:val="3AF12772"/>
    <w:rsid w:val="3B0B00C1"/>
    <w:rsid w:val="3B1DAEB5"/>
    <w:rsid w:val="3B2270CD"/>
    <w:rsid w:val="3B24C87E"/>
    <w:rsid w:val="3B287B17"/>
    <w:rsid w:val="3B3AED5B"/>
    <w:rsid w:val="3B455885"/>
    <w:rsid w:val="3B55CD7A"/>
    <w:rsid w:val="3B7753A7"/>
    <w:rsid w:val="3B7D97DB"/>
    <w:rsid w:val="3B883A85"/>
    <w:rsid w:val="3B91294B"/>
    <w:rsid w:val="3B96A0D1"/>
    <w:rsid w:val="3BA359B0"/>
    <w:rsid w:val="3BAEC076"/>
    <w:rsid w:val="3BBAB491"/>
    <w:rsid w:val="3BE0A9BA"/>
    <w:rsid w:val="3BE93868"/>
    <w:rsid w:val="3BEB484E"/>
    <w:rsid w:val="3C1166EB"/>
    <w:rsid w:val="3C1250EB"/>
    <w:rsid w:val="3C327E31"/>
    <w:rsid w:val="3C481B06"/>
    <w:rsid w:val="3C63FF60"/>
    <w:rsid w:val="3C6E343A"/>
    <w:rsid w:val="3C70D766"/>
    <w:rsid w:val="3C96C664"/>
    <w:rsid w:val="3C98C252"/>
    <w:rsid w:val="3CA86711"/>
    <w:rsid w:val="3CD0253E"/>
    <w:rsid w:val="3D30CDDE"/>
    <w:rsid w:val="3D3D3E9F"/>
    <w:rsid w:val="3D6A2477"/>
    <w:rsid w:val="3D6D99E6"/>
    <w:rsid w:val="3D841668"/>
    <w:rsid w:val="3D8E3A56"/>
    <w:rsid w:val="3DA32C92"/>
    <w:rsid w:val="3DA553A9"/>
    <w:rsid w:val="3DB9701C"/>
    <w:rsid w:val="3DCB5380"/>
    <w:rsid w:val="3DE0C340"/>
    <w:rsid w:val="3DE166C5"/>
    <w:rsid w:val="3DEC0262"/>
    <w:rsid w:val="3DEC81E8"/>
    <w:rsid w:val="3DFA254E"/>
    <w:rsid w:val="3DFA32F2"/>
    <w:rsid w:val="3E09AA24"/>
    <w:rsid w:val="3E21FD04"/>
    <w:rsid w:val="3E538726"/>
    <w:rsid w:val="3E6A4D43"/>
    <w:rsid w:val="3E6CA629"/>
    <w:rsid w:val="3E719FE9"/>
    <w:rsid w:val="3E791BA3"/>
    <w:rsid w:val="3E8148AE"/>
    <w:rsid w:val="3EA98941"/>
    <w:rsid w:val="3EAD8D28"/>
    <w:rsid w:val="3EB7989C"/>
    <w:rsid w:val="3EC14D8D"/>
    <w:rsid w:val="3ED32639"/>
    <w:rsid w:val="3ED5B01D"/>
    <w:rsid w:val="3EF464C2"/>
    <w:rsid w:val="3F02ED22"/>
    <w:rsid w:val="3F040DDA"/>
    <w:rsid w:val="3F0D96B0"/>
    <w:rsid w:val="3F10DCF3"/>
    <w:rsid w:val="3F24AF7C"/>
    <w:rsid w:val="3F354315"/>
    <w:rsid w:val="3F43AFAB"/>
    <w:rsid w:val="3F5922BE"/>
    <w:rsid w:val="3F6E7466"/>
    <w:rsid w:val="3F6ED0D2"/>
    <w:rsid w:val="3F763636"/>
    <w:rsid w:val="3F7A56FB"/>
    <w:rsid w:val="3F7BC327"/>
    <w:rsid w:val="3F8E9B56"/>
    <w:rsid w:val="3FA67AFA"/>
    <w:rsid w:val="3FACB5A5"/>
    <w:rsid w:val="3FB4E31E"/>
    <w:rsid w:val="3FD401C1"/>
    <w:rsid w:val="3FE3D8DB"/>
    <w:rsid w:val="4023012C"/>
    <w:rsid w:val="4036D574"/>
    <w:rsid w:val="40421B52"/>
    <w:rsid w:val="404FE10F"/>
    <w:rsid w:val="4058E823"/>
    <w:rsid w:val="405C6355"/>
    <w:rsid w:val="406A32EC"/>
    <w:rsid w:val="406D24EA"/>
    <w:rsid w:val="406F97BC"/>
    <w:rsid w:val="407A951D"/>
    <w:rsid w:val="40833F84"/>
    <w:rsid w:val="40965BA6"/>
    <w:rsid w:val="40A7F2C8"/>
    <w:rsid w:val="40B5B828"/>
    <w:rsid w:val="40C62959"/>
    <w:rsid w:val="40D47136"/>
    <w:rsid w:val="40D85B9B"/>
    <w:rsid w:val="40EB28F5"/>
    <w:rsid w:val="410983D8"/>
    <w:rsid w:val="410E3785"/>
    <w:rsid w:val="41102EF5"/>
    <w:rsid w:val="41148EBA"/>
    <w:rsid w:val="411963A8"/>
    <w:rsid w:val="4121F847"/>
    <w:rsid w:val="4122937A"/>
    <w:rsid w:val="412DAE66"/>
    <w:rsid w:val="41366BEC"/>
    <w:rsid w:val="41369701"/>
    <w:rsid w:val="413F37BC"/>
    <w:rsid w:val="4188F47A"/>
    <w:rsid w:val="419F4264"/>
    <w:rsid w:val="419FD4D7"/>
    <w:rsid w:val="41B8E91C"/>
    <w:rsid w:val="41F4D87E"/>
    <w:rsid w:val="42262C1E"/>
    <w:rsid w:val="42325242"/>
    <w:rsid w:val="4250DE2E"/>
    <w:rsid w:val="4267B3EF"/>
    <w:rsid w:val="427D8468"/>
    <w:rsid w:val="4292F674"/>
    <w:rsid w:val="42B43D84"/>
    <w:rsid w:val="42D1A63D"/>
    <w:rsid w:val="42EF670E"/>
    <w:rsid w:val="42F999A8"/>
    <w:rsid w:val="4317F6FA"/>
    <w:rsid w:val="4319CF0A"/>
    <w:rsid w:val="43274F48"/>
    <w:rsid w:val="4333A6BF"/>
    <w:rsid w:val="43452487"/>
    <w:rsid w:val="434BEC05"/>
    <w:rsid w:val="434DC3F0"/>
    <w:rsid w:val="4367C6C9"/>
    <w:rsid w:val="436E7431"/>
    <w:rsid w:val="437220BF"/>
    <w:rsid w:val="437E57BF"/>
    <w:rsid w:val="43B6ADCC"/>
    <w:rsid w:val="43E96EBE"/>
    <w:rsid w:val="44021DDB"/>
    <w:rsid w:val="4412E283"/>
    <w:rsid w:val="442E8FCC"/>
    <w:rsid w:val="4432DB52"/>
    <w:rsid w:val="444C7331"/>
    <w:rsid w:val="444CFDE0"/>
    <w:rsid w:val="44530730"/>
    <w:rsid w:val="445423A2"/>
    <w:rsid w:val="4483B473"/>
    <w:rsid w:val="448FAF78"/>
    <w:rsid w:val="44909213"/>
    <w:rsid w:val="449E0F07"/>
    <w:rsid w:val="44A4D891"/>
    <w:rsid w:val="44AF5241"/>
    <w:rsid w:val="44D1AF55"/>
    <w:rsid w:val="44EAFD84"/>
    <w:rsid w:val="44F28E85"/>
    <w:rsid w:val="44FF859C"/>
    <w:rsid w:val="450726FE"/>
    <w:rsid w:val="45091316"/>
    <w:rsid w:val="4512FA84"/>
    <w:rsid w:val="452E76ED"/>
    <w:rsid w:val="454A9302"/>
    <w:rsid w:val="455BD9CB"/>
    <w:rsid w:val="457FAFB0"/>
    <w:rsid w:val="45812D3E"/>
    <w:rsid w:val="45A0ACC0"/>
    <w:rsid w:val="45A3F1B0"/>
    <w:rsid w:val="45ABD0EC"/>
    <w:rsid w:val="45D6B25A"/>
    <w:rsid w:val="45DA60F2"/>
    <w:rsid w:val="45F4A71A"/>
    <w:rsid w:val="460254F4"/>
    <w:rsid w:val="46059811"/>
    <w:rsid w:val="4608A6E7"/>
    <w:rsid w:val="46129ADA"/>
    <w:rsid w:val="461B1A47"/>
    <w:rsid w:val="46221F21"/>
    <w:rsid w:val="462F471E"/>
    <w:rsid w:val="4634E5B3"/>
    <w:rsid w:val="463BD136"/>
    <w:rsid w:val="463D5C73"/>
    <w:rsid w:val="46405FA9"/>
    <w:rsid w:val="4648CFE4"/>
    <w:rsid w:val="46795D33"/>
    <w:rsid w:val="4685473F"/>
    <w:rsid w:val="46896FF5"/>
    <w:rsid w:val="468ECB87"/>
    <w:rsid w:val="46A3EB11"/>
    <w:rsid w:val="46A6D868"/>
    <w:rsid w:val="46B63B67"/>
    <w:rsid w:val="46CC5024"/>
    <w:rsid w:val="46E24B0D"/>
    <w:rsid w:val="46FDB475"/>
    <w:rsid w:val="4704A1AD"/>
    <w:rsid w:val="471F5C78"/>
    <w:rsid w:val="472101FD"/>
    <w:rsid w:val="4734446A"/>
    <w:rsid w:val="474C789F"/>
    <w:rsid w:val="475F94B4"/>
    <w:rsid w:val="4765F987"/>
    <w:rsid w:val="476B9BE8"/>
    <w:rsid w:val="4775FED5"/>
    <w:rsid w:val="477A955A"/>
    <w:rsid w:val="47953AEF"/>
    <w:rsid w:val="47A0E4F8"/>
    <w:rsid w:val="47ABD4B1"/>
    <w:rsid w:val="47B3007F"/>
    <w:rsid w:val="47E4BCF7"/>
    <w:rsid w:val="47EB85F4"/>
    <w:rsid w:val="47F5AC0C"/>
    <w:rsid w:val="47FAE1FE"/>
    <w:rsid w:val="4818691F"/>
    <w:rsid w:val="4822986B"/>
    <w:rsid w:val="4835BDE6"/>
    <w:rsid w:val="48380A14"/>
    <w:rsid w:val="483B8AC6"/>
    <w:rsid w:val="48797AB1"/>
    <w:rsid w:val="48B3F153"/>
    <w:rsid w:val="48BA21F1"/>
    <w:rsid w:val="48C03689"/>
    <w:rsid w:val="48D200F9"/>
    <w:rsid w:val="48D2CC13"/>
    <w:rsid w:val="48DDC12C"/>
    <w:rsid w:val="48DF8D43"/>
    <w:rsid w:val="48F95A0E"/>
    <w:rsid w:val="49035E3A"/>
    <w:rsid w:val="490A10FB"/>
    <w:rsid w:val="4930FD29"/>
    <w:rsid w:val="493F92D8"/>
    <w:rsid w:val="4944AC0C"/>
    <w:rsid w:val="494675C8"/>
    <w:rsid w:val="49583F63"/>
    <w:rsid w:val="495E414A"/>
    <w:rsid w:val="49672405"/>
    <w:rsid w:val="498EBF67"/>
    <w:rsid w:val="499E731F"/>
    <w:rsid w:val="49C89321"/>
    <w:rsid w:val="49E8C4B5"/>
    <w:rsid w:val="49F30FA3"/>
    <w:rsid w:val="49F53E22"/>
    <w:rsid w:val="49FDD3ED"/>
    <w:rsid w:val="4A022985"/>
    <w:rsid w:val="4A430C67"/>
    <w:rsid w:val="4A7E276A"/>
    <w:rsid w:val="4A7EE6A4"/>
    <w:rsid w:val="4A86854A"/>
    <w:rsid w:val="4ABBFBAA"/>
    <w:rsid w:val="4AE2EA2B"/>
    <w:rsid w:val="4AE6FDB1"/>
    <w:rsid w:val="4B0A47D7"/>
    <w:rsid w:val="4B157B24"/>
    <w:rsid w:val="4B25D69C"/>
    <w:rsid w:val="4B2E6FF4"/>
    <w:rsid w:val="4B3764AF"/>
    <w:rsid w:val="4B406C07"/>
    <w:rsid w:val="4B4843D1"/>
    <w:rsid w:val="4B4B593E"/>
    <w:rsid w:val="4B4D51B3"/>
    <w:rsid w:val="4B70CA54"/>
    <w:rsid w:val="4B9A6EDF"/>
    <w:rsid w:val="4B9EFA8C"/>
    <w:rsid w:val="4BF6C52E"/>
    <w:rsid w:val="4BFB870D"/>
    <w:rsid w:val="4C158DE8"/>
    <w:rsid w:val="4C196D3D"/>
    <w:rsid w:val="4C1F3593"/>
    <w:rsid w:val="4C36A38F"/>
    <w:rsid w:val="4C5FC0E9"/>
    <w:rsid w:val="4C610081"/>
    <w:rsid w:val="4C675D7F"/>
    <w:rsid w:val="4C743D5E"/>
    <w:rsid w:val="4C99035E"/>
    <w:rsid w:val="4C992794"/>
    <w:rsid w:val="4CAB2449"/>
    <w:rsid w:val="4CCE1E4E"/>
    <w:rsid w:val="4CE08507"/>
    <w:rsid w:val="4CF2FD6E"/>
    <w:rsid w:val="4D05324A"/>
    <w:rsid w:val="4D1E0BC2"/>
    <w:rsid w:val="4D253088"/>
    <w:rsid w:val="4D2C72DE"/>
    <w:rsid w:val="4D393B74"/>
    <w:rsid w:val="4D3B46EE"/>
    <w:rsid w:val="4D3CAF77"/>
    <w:rsid w:val="4D6F3B6C"/>
    <w:rsid w:val="4D75DAFA"/>
    <w:rsid w:val="4D7833AC"/>
    <w:rsid w:val="4D84FF16"/>
    <w:rsid w:val="4DAA7798"/>
    <w:rsid w:val="4DABE91A"/>
    <w:rsid w:val="4DAF7A36"/>
    <w:rsid w:val="4DB0EC0D"/>
    <w:rsid w:val="4DB2684F"/>
    <w:rsid w:val="4DB2D30B"/>
    <w:rsid w:val="4DD58C5A"/>
    <w:rsid w:val="4DDBE7F5"/>
    <w:rsid w:val="4DE5636B"/>
    <w:rsid w:val="4DF8FE37"/>
    <w:rsid w:val="4E020D2A"/>
    <w:rsid w:val="4E472CB0"/>
    <w:rsid w:val="4E53C9EF"/>
    <w:rsid w:val="4E612491"/>
    <w:rsid w:val="4E6263C3"/>
    <w:rsid w:val="4E7324E5"/>
    <w:rsid w:val="4E7C0CDE"/>
    <w:rsid w:val="4E84AE93"/>
    <w:rsid w:val="4E937D02"/>
    <w:rsid w:val="4E966946"/>
    <w:rsid w:val="4E976A00"/>
    <w:rsid w:val="4E9FF008"/>
    <w:rsid w:val="4EA93B72"/>
    <w:rsid w:val="4EAC2A80"/>
    <w:rsid w:val="4EC70C48"/>
    <w:rsid w:val="4ECDF9DC"/>
    <w:rsid w:val="4EE0B1AC"/>
    <w:rsid w:val="4EED1F46"/>
    <w:rsid w:val="4EFED322"/>
    <w:rsid w:val="4F5147FF"/>
    <w:rsid w:val="4F7B7C0B"/>
    <w:rsid w:val="4F926642"/>
    <w:rsid w:val="4F97CE93"/>
    <w:rsid w:val="4F97E354"/>
    <w:rsid w:val="4F9BBA35"/>
    <w:rsid w:val="4FA6D308"/>
    <w:rsid w:val="4FB638BD"/>
    <w:rsid w:val="4FC7240F"/>
    <w:rsid w:val="4FD693E1"/>
    <w:rsid w:val="4FDF4936"/>
    <w:rsid w:val="4FE703EB"/>
    <w:rsid w:val="4FF6C874"/>
    <w:rsid w:val="5016FAE6"/>
    <w:rsid w:val="501EE5BC"/>
    <w:rsid w:val="50296AAF"/>
    <w:rsid w:val="50306EF8"/>
    <w:rsid w:val="5034A47A"/>
    <w:rsid w:val="50379010"/>
    <w:rsid w:val="50510DBA"/>
    <w:rsid w:val="505ADECB"/>
    <w:rsid w:val="509CFF2A"/>
    <w:rsid w:val="50CE51A3"/>
    <w:rsid w:val="50D1E925"/>
    <w:rsid w:val="50FC46DF"/>
    <w:rsid w:val="5103FCE1"/>
    <w:rsid w:val="510D0222"/>
    <w:rsid w:val="5124985A"/>
    <w:rsid w:val="51261EA1"/>
    <w:rsid w:val="512A8B6E"/>
    <w:rsid w:val="5132CC56"/>
    <w:rsid w:val="5149CB63"/>
    <w:rsid w:val="5159F54B"/>
    <w:rsid w:val="517133D3"/>
    <w:rsid w:val="5184F0FA"/>
    <w:rsid w:val="518FEB50"/>
    <w:rsid w:val="51A80726"/>
    <w:rsid w:val="51AB9E05"/>
    <w:rsid w:val="51B0A9A7"/>
    <w:rsid w:val="51BA8EB4"/>
    <w:rsid w:val="51E7E806"/>
    <w:rsid w:val="521060F3"/>
    <w:rsid w:val="5214B538"/>
    <w:rsid w:val="521CEB55"/>
    <w:rsid w:val="52249368"/>
    <w:rsid w:val="522EACD1"/>
    <w:rsid w:val="523C4709"/>
    <w:rsid w:val="52400692"/>
    <w:rsid w:val="52669E4B"/>
    <w:rsid w:val="52C2B33A"/>
    <w:rsid w:val="530022F1"/>
    <w:rsid w:val="5314722C"/>
    <w:rsid w:val="5323114A"/>
    <w:rsid w:val="532FCAEB"/>
    <w:rsid w:val="5337B51A"/>
    <w:rsid w:val="536EA461"/>
    <w:rsid w:val="537D5AF1"/>
    <w:rsid w:val="538C6770"/>
    <w:rsid w:val="53912493"/>
    <w:rsid w:val="53C75FBE"/>
    <w:rsid w:val="53CA1CBD"/>
    <w:rsid w:val="53CAF38D"/>
    <w:rsid w:val="53E5EF88"/>
    <w:rsid w:val="53F9D87A"/>
    <w:rsid w:val="54113C71"/>
    <w:rsid w:val="54211FD5"/>
    <w:rsid w:val="542CC4F3"/>
    <w:rsid w:val="54387841"/>
    <w:rsid w:val="544CD97F"/>
    <w:rsid w:val="544D04B5"/>
    <w:rsid w:val="5490B19B"/>
    <w:rsid w:val="54AD33E8"/>
    <w:rsid w:val="54D7CF40"/>
    <w:rsid w:val="54DE2606"/>
    <w:rsid w:val="54F55757"/>
    <w:rsid w:val="54F5A6E4"/>
    <w:rsid w:val="55086457"/>
    <w:rsid w:val="55614EBC"/>
    <w:rsid w:val="556C44D3"/>
    <w:rsid w:val="557851CD"/>
    <w:rsid w:val="558A307B"/>
    <w:rsid w:val="558EF75D"/>
    <w:rsid w:val="55ACD2A9"/>
    <w:rsid w:val="55B0ADDC"/>
    <w:rsid w:val="55BD7324"/>
    <w:rsid w:val="55C60A3B"/>
    <w:rsid w:val="55D79218"/>
    <w:rsid w:val="55E9AE59"/>
    <w:rsid w:val="55EFF2EA"/>
    <w:rsid w:val="5602E0C8"/>
    <w:rsid w:val="560A8FEA"/>
    <w:rsid w:val="560ED873"/>
    <w:rsid w:val="562D1BC3"/>
    <w:rsid w:val="56480E21"/>
    <w:rsid w:val="564CA131"/>
    <w:rsid w:val="565DDFF8"/>
    <w:rsid w:val="565ED98C"/>
    <w:rsid w:val="56726EDE"/>
    <w:rsid w:val="567F1C7A"/>
    <w:rsid w:val="56891364"/>
    <w:rsid w:val="5699A36E"/>
    <w:rsid w:val="5699D53D"/>
    <w:rsid w:val="569AEF05"/>
    <w:rsid w:val="56B5ABE9"/>
    <w:rsid w:val="56BC0F21"/>
    <w:rsid w:val="56C6DD37"/>
    <w:rsid w:val="56C850E8"/>
    <w:rsid w:val="56D39ABF"/>
    <w:rsid w:val="571AFC1B"/>
    <w:rsid w:val="57D15EA4"/>
    <w:rsid w:val="57D64266"/>
    <w:rsid w:val="57D8E342"/>
    <w:rsid w:val="57E772E8"/>
    <w:rsid w:val="57F32FA4"/>
    <w:rsid w:val="5805E8B3"/>
    <w:rsid w:val="5809E550"/>
    <w:rsid w:val="580E4F5A"/>
    <w:rsid w:val="582DE67D"/>
    <w:rsid w:val="583A39BA"/>
    <w:rsid w:val="584314E3"/>
    <w:rsid w:val="586A7203"/>
    <w:rsid w:val="5875964E"/>
    <w:rsid w:val="588BE54E"/>
    <w:rsid w:val="588F0E76"/>
    <w:rsid w:val="58AF0A99"/>
    <w:rsid w:val="58BFEF36"/>
    <w:rsid w:val="58C72A5E"/>
    <w:rsid w:val="58CDD608"/>
    <w:rsid w:val="58D80141"/>
    <w:rsid w:val="58D8B27C"/>
    <w:rsid w:val="58D974E2"/>
    <w:rsid w:val="58E46755"/>
    <w:rsid w:val="5900BD32"/>
    <w:rsid w:val="5905E776"/>
    <w:rsid w:val="59472367"/>
    <w:rsid w:val="594DB53B"/>
    <w:rsid w:val="5957B8F3"/>
    <w:rsid w:val="596ED937"/>
    <w:rsid w:val="598D6676"/>
    <w:rsid w:val="598F41E7"/>
    <w:rsid w:val="59CFBC9A"/>
    <w:rsid w:val="59D7DC76"/>
    <w:rsid w:val="59D8EBDF"/>
    <w:rsid w:val="59EA1C3C"/>
    <w:rsid w:val="59EDF25E"/>
    <w:rsid w:val="59FD969A"/>
    <w:rsid w:val="5A07015B"/>
    <w:rsid w:val="5A089133"/>
    <w:rsid w:val="5A09862B"/>
    <w:rsid w:val="5A0F675C"/>
    <w:rsid w:val="5A12F8DB"/>
    <w:rsid w:val="5A331FE5"/>
    <w:rsid w:val="5A49FD15"/>
    <w:rsid w:val="5A57B171"/>
    <w:rsid w:val="5A5EAB8F"/>
    <w:rsid w:val="5A66A0E4"/>
    <w:rsid w:val="5A9B9DA1"/>
    <w:rsid w:val="5ABAB962"/>
    <w:rsid w:val="5AE3AEA8"/>
    <w:rsid w:val="5B00C215"/>
    <w:rsid w:val="5B025550"/>
    <w:rsid w:val="5B22C32A"/>
    <w:rsid w:val="5B2BC84F"/>
    <w:rsid w:val="5B2CD3B0"/>
    <w:rsid w:val="5B33792F"/>
    <w:rsid w:val="5B33E804"/>
    <w:rsid w:val="5B455FE8"/>
    <w:rsid w:val="5B48639E"/>
    <w:rsid w:val="5B53F001"/>
    <w:rsid w:val="5B6C1C4A"/>
    <w:rsid w:val="5B6C72A6"/>
    <w:rsid w:val="5B9B4A09"/>
    <w:rsid w:val="5BB6F2DC"/>
    <w:rsid w:val="5BBC228D"/>
    <w:rsid w:val="5BC19C0E"/>
    <w:rsid w:val="5BCFD1E3"/>
    <w:rsid w:val="5BE41959"/>
    <w:rsid w:val="5BFD3A0C"/>
    <w:rsid w:val="5C0C393D"/>
    <w:rsid w:val="5C0F0660"/>
    <w:rsid w:val="5C21BB5A"/>
    <w:rsid w:val="5C2222FD"/>
    <w:rsid w:val="5C36C49C"/>
    <w:rsid w:val="5C3B34EF"/>
    <w:rsid w:val="5C507FC9"/>
    <w:rsid w:val="5C61B4E0"/>
    <w:rsid w:val="5C6FD658"/>
    <w:rsid w:val="5C7A6475"/>
    <w:rsid w:val="5CABDF08"/>
    <w:rsid w:val="5CAF6E0E"/>
    <w:rsid w:val="5CCB0203"/>
    <w:rsid w:val="5CD100F5"/>
    <w:rsid w:val="5CDC3BBD"/>
    <w:rsid w:val="5CE5A9ED"/>
    <w:rsid w:val="5D0B8D19"/>
    <w:rsid w:val="5D877F91"/>
    <w:rsid w:val="5D886978"/>
    <w:rsid w:val="5DADC68A"/>
    <w:rsid w:val="5DBDE373"/>
    <w:rsid w:val="5DF97752"/>
    <w:rsid w:val="5DFF1A23"/>
    <w:rsid w:val="5E01788E"/>
    <w:rsid w:val="5E065D7C"/>
    <w:rsid w:val="5E281E47"/>
    <w:rsid w:val="5E4BA4BD"/>
    <w:rsid w:val="5E4C98E2"/>
    <w:rsid w:val="5E5C4BC6"/>
    <w:rsid w:val="5E5D02C8"/>
    <w:rsid w:val="5E6A9551"/>
    <w:rsid w:val="5E6FC58C"/>
    <w:rsid w:val="5E76BD85"/>
    <w:rsid w:val="5E9D8FC0"/>
    <w:rsid w:val="5EB4B209"/>
    <w:rsid w:val="5EB807ED"/>
    <w:rsid w:val="5ECF2A61"/>
    <w:rsid w:val="5ED3807F"/>
    <w:rsid w:val="5ED79F2C"/>
    <w:rsid w:val="5EE65E22"/>
    <w:rsid w:val="5F20519D"/>
    <w:rsid w:val="5F291ACD"/>
    <w:rsid w:val="5F2B8B8F"/>
    <w:rsid w:val="5F3745AD"/>
    <w:rsid w:val="5F3B2663"/>
    <w:rsid w:val="5F50CBF3"/>
    <w:rsid w:val="5F5A3E09"/>
    <w:rsid w:val="5F69EB8B"/>
    <w:rsid w:val="5F79CA8C"/>
    <w:rsid w:val="5F964A0E"/>
    <w:rsid w:val="5F96A9E5"/>
    <w:rsid w:val="5FBCFE36"/>
    <w:rsid w:val="5FBF8C83"/>
    <w:rsid w:val="5FC22EAA"/>
    <w:rsid w:val="5FC8CAA8"/>
    <w:rsid w:val="5FCB3E5C"/>
    <w:rsid w:val="5FCE1440"/>
    <w:rsid w:val="5FD97E0D"/>
    <w:rsid w:val="5FEB5FFE"/>
    <w:rsid w:val="5FED85E1"/>
    <w:rsid w:val="600C5990"/>
    <w:rsid w:val="6014B354"/>
    <w:rsid w:val="603DFAE2"/>
    <w:rsid w:val="60597FAC"/>
    <w:rsid w:val="60801491"/>
    <w:rsid w:val="60A9FB06"/>
    <w:rsid w:val="60AA4DB0"/>
    <w:rsid w:val="60B30602"/>
    <w:rsid w:val="60B4D0BC"/>
    <w:rsid w:val="60BB1C8C"/>
    <w:rsid w:val="60D67C15"/>
    <w:rsid w:val="60DB9151"/>
    <w:rsid w:val="60F7DDF8"/>
    <w:rsid w:val="6109E1F3"/>
    <w:rsid w:val="6118FF90"/>
    <w:rsid w:val="611F9CB1"/>
    <w:rsid w:val="613D9450"/>
    <w:rsid w:val="61415B38"/>
    <w:rsid w:val="61474082"/>
    <w:rsid w:val="61534FED"/>
    <w:rsid w:val="6154D1B9"/>
    <w:rsid w:val="615A26E3"/>
    <w:rsid w:val="6162A2E1"/>
    <w:rsid w:val="6190D4F1"/>
    <w:rsid w:val="6196189D"/>
    <w:rsid w:val="6196D4D1"/>
    <w:rsid w:val="61990CF9"/>
    <w:rsid w:val="61ABC7D3"/>
    <w:rsid w:val="61C05159"/>
    <w:rsid w:val="61D58C84"/>
    <w:rsid w:val="61EBA70D"/>
    <w:rsid w:val="620D93D1"/>
    <w:rsid w:val="6227CF69"/>
    <w:rsid w:val="6237151B"/>
    <w:rsid w:val="6246F822"/>
    <w:rsid w:val="627194BA"/>
    <w:rsid w:val="62A123A2"/>
    <w:rsid w:val="62D21ED9"/>
    <w:rsid w:val="62D52464"/>
    <w:rsid w:val="62E1BCAF"/>
    <w:rsid w:val="62FDFCEE"/>
    <w:rsid w:val="6321F46C"/>
    <w:rsid w:val="633A3083"/>
    <w:rsid w:val="6357B8F7"/>
    <w:rsid w:val="63694901"/>
    <w:rsid w:val="637ED0B4"/>
    <w:rsid w:val="63811FF8"/>
    <w:rsid w:val="63CA227D"/>
    <w:rsid w:val="63DC5F30"/>
    <w:rsid w:val="63EAFB7D"/>
    <w:rsid w:val="63EFC357"/>
    <w:rsid w:val="63F017D3"/>
    <w:rsid w:val="63F6F151"/>
    <w:rsid w:val="641E32D3"/>
    <w:rsid w:val="64346772"/>
    <w:rsid w:val="644FA588"/>
    <w:rsid w:val="646D00AD"/>
    <w:rsid w:val="646D8418"/>
    <w:rsid w:val="647FAA8E"/>
    <w:rsid w:val="648A623D"/>
    <w:rsid w:val="648BEEA6"/>
    <w:rsid w:val="64938151"/>
    <w:rsid w:val="64946447"/>
    <w:rsid w:val="64AA35D0"/>
    <w:rsid w:val="64B8A993"/>
    <w:rsid w:val="64C0896B"/>
    <w:rsid w:val="64D3030F"/>
    <w:rsid w:val="64DDB5CE"/>
    <w:rsid w:val="64E99440"/>
    <w:rsid w:val="6521CE23"/>
    <w:rsid w:val="65321AF4"/>
    <w:rsid w:val="653B2AB6"/>
    <w:rsid w:val="653D0DEA"/>
    <w:rsid w:val="655B84BE"/>
    <w:rsid w:val="658B2DB0"/>
    <w:rsid w:val="658D5EC3"/>
    <w:rsid w:val="6596057E"/>
    <w:rsid w:val="65DE16CD"/>
    <w:rsid w:val="65E0C63A"/>
    <w:rsid w:val="661171A1"/>
    <w:rsid w:val="66447470"/>
    <w:rsid w:val="666A851C"/>
    <w:rsid w:val="66890104"/>
    <w:rsid w:val="66A33CEA"/>
    <w:rsid w:val="66C78CE8"/>
    <w:rsid w:val="66D30BAA"/>
    <w:rsid w:val="66FBF6A4"/>
    <w:rsid w:val="67067297"/>
    <w:rsid w:val="671DA1D2"/>
    <w:rsid w:val="6727BFB6"/>
    <w:rsid w:val="6728FC29"/>
    <w:rsid w:val="67373095"/>
    <w:rsid w:val="6744BEE8"/>
    <w:rsid w:val="67464CD0"/>
    <w:rsid w:val="675094DC"/>
    <w:rsid w:val="675F7D15"/>
    <w:rsid w:val="6767B9AB"/>
    <w:rsid w:val="6770BFFC"/>
    <w:rsid w:val="67724E46"/>
    <w:rsid w:val="6792A097"/>
    <w:rsid w:val="67A7EC12"/>
    <w:rsid w:val="67B43954"/>
    <w:rsid w:val="67D3DF8F"/>
    <w:rsid w:val="67DB1531"/>
    <w:rsid w:val="67F23D8C"/>
    <w:rsid w:val="67FF9BA5"/>
    <w:rsid w:val="68008D70"/>
    <w:rsid w:val="680E0C7C"/>
    <w:rsid w:val="6814FF46"/>
    <w:rsid w:val="68187E71"/>
    <w:rsid w:val="6821BCCA"/>
    <w:rsid w:val="683B2E4D"/>
    <w:rsid w:val="68459A44"/>
    <w:rsid w:val="688F229F"/>
    <w:rsid w:val="689BC9EF"/>
    <w:rsid w:val="689F961B"/>
    <w:rsid w:val="68A6EEAA"/>
    <w:rsid w:val="68CD4758"/>
    <w:rsid w:val="68CFEEAB"/>
    <w:rsid w:val="68DA386B"/>
    <w:rsid w:val="68F6D87F"/>
    <w:rsid w:val="691BE986"/>
    <w:rsid w:val="692284DE"/>
    <w:rsid w:val="6943DC46"/>
    <w:rsid w:val="694A5356"/>
    <w:rsid w:val="695C519F"/>
    <w:rsid w:val="695D42D8"/>
    <w:rsid w:val="69788AB1"/>
    <w:rsid w:val="698C0B5F"/>
    <w:rsid w:val="698CCF17"/>
    <w:rsid w:val="69A43E8B"/>
    <w:rsid w:val="69CA5160"/>
    <w:rsid w:val="69DA46D4"/>
    <w:rsid w:val="6A030057"/>
    <w:rsid w:val="6A17428C"/>
    <w:rsid w:val="6A29A056"/>
    <w:rsid w:val="6A683946"/>
    <w:rsid w:val="6AA00D03"/>
    <w:rsid w:val="6AAA7713"/>
    <w:rsid w:val="6AB75679"/>
    <w:rsid w:val="6AC693D3"/>
    <w:rsid w:val="6AC71E7C"/>
    <w:rsid w:val="6ACBD4CB"/>
    <w:rsid w:val="6AD17193"/>
    <w:rsid w:val="6AD511A5"/>
    <w:rsid w:val="6AECB6AF"/>
    <w:rsid w:val="6AF7432C"/>
    <w:rsid w:val="6B046944"/>
    <w:rsid w:val="6B2E3C1B"/>
    <w:rsid w:val="6B4A5824"/>
    <w:rsid w:val="6B5DB79A"/>
    <w:rsid w:val="6B898CE0"/>
    <w:rsid w:val="6B992D5A"/>
    <w:rsid w:val="6BB00539"/>
    <w:rsid w:val="6BCF06C2"/>
    <w:rsid w:val="6BD179B9"/>
    <w:rsid w:val="6BD29AD3"/>
    <w:rsid w:val="6C4487E0"/>
    <w:rsid w:val="6C491145"/>
    <w:rsid w:val="6C5C411C"/>
    <w:rsid w:val="6C7FBE8D"/>
    <w:rsid w:val="6C81F223"/>
    <w:rsid w:val="6C85BD61"/>
    <w:rsid w:val="6C8DF2FF"/>
    <w:rsid w:val="6CA70042"/>
    <w:rsid w:val="6CAA705C"/>
    <w:rsid w:val="6CCB49B0"/>
    <w:rsid w:val="6CCDAB2B"/>
    <w:rsid w:val="6CCEF87E"/>
    <w:rsid w:val="6CDF40E5"/>
    <w:rsid w:val="6CE3F964"/>
    <w:rsid w:val="6CF406FA"/>
    <w:rsid w:val="6CF4665E"/>
    <w:rsid w:val="6CFBB45C"/>
    <w:rsid w:val="6D119A1E"/>
    <w:rsid w:val="6D1786C8"/>
    <w:rsid w:val="6D1BA3FE"/>
    <w:rsid w:val="6D25A631"/>
    <w:rsid w:val="6D2CAA6F"/>
    <w:rsid w:val="6D2D04D5"/>
    <w:rsid w:val="6D64D188"/>
    <w:rsid w:val="6D6A4D7C"/>
    <w:rsid w:val="6D8285FF"/>
    <w:rsid w:val="6D86BD06"/>
    <w:rsid w:val="6D895DFC"/>
    <w:rsid w:val="6E1CD348"/>
    <w:rsid w:val="6E207B78"/>
    <w:rsid w:val="6E56B6F1"/>
    <w:rsid w:val="6E62FF57"/>
    <w:rsid w:val="6E634705"/>
    <w:rsid w:val="6E7346E6"/>
    <w:rsid w:val="6E912E63"/>
    <w:rsid w:val="6E926710"/>
    <w:rsid w:val="6E9C4929"/>
    <w:rsid w:val="6EA15D9C"/>
    <w:rsid w:val="6EB42B1E"/>
    <w:rsid w:val="6EC17665"/>
    <w:rsid w:val="6ECB739B"/>
    <w:rsid w:val="6ED8C9D2"/>
    <w:rsid w:val="6EDAACEE"/>
    <w:rsid w:val="6EF79EC1"/>
    <w:rsid w:val="6F14478D"/>
    <w:rsid w:val="6F198DC4"/>
    <w:rsid w:val="6F49DB84"/>
    <w:rsid w:val="6F66ABD9"/>
    <w:rsid w:val="6F6A4A0A"/>
    <w:rsid w:val="6FC8DCD4"/>
    <w:rsid w:val="6FF74B6B"/>
    <w:rsid w:val="700B18B3"/>
    <w:rsid w:val="7012703B"/>
    <w:rsid w:val="701BA682"/>
    <w:rsid w:val="7022E666"/>
    <w:rsid w:val="706B9038"/>
    <w:rsid w:val="706DA9E3"/>
    <w:rsid w:val="708B5B14"/>
    <w:rsid w:val="7090D15F"/>
    <w:rsid w:val="70A0E8D9"/>
    <w:rsid w:val="70A4CA4E"/>
    <w:rsid w:val="70A551E0"/>
    <w:rsid w:val="70DB3D26"/>
    <w:rsid w:val="71008256"/>
    <w:rsid w:val="7114BE06"/>
    <w:rsid w:val="71A36C1D"/>
    <w:rsid w:val="71AE8627"/>
    <w:rsid w:val="71C38C9A"/>
    <w:rsid w:val="71C5C4CE"/>
    <w:rsid w:val="71C80837"/>
    <w:rsid w:val="71D22906"/>
    <w:rsid w:val="71DC03BD"/>
    <w:rsid w:val="71EE4699"/>
    <w:rsid w:val="7208E0A0"/>
    <w:rsid w:val="721A1A92"/>
    <w:rsid w:val="721C2FE6"/>
    <w:rsid w:val="723DEC47"/>
    <w:rsid w:val="72476727"/>
    <w:rsid w:val="72525E99"/>
    <w:rsid w:val="72597F48"/>
    <w:rsid w:val="7259B289"/>
    <w:rsid w:val="725E78C3"/>
    <w:rsid w:val="7265E4DF"/>
    <w:rsid w:val="72981D7D"/>
    <w:rsid w:val="72A55B3A"/>
    <w:rsid w:val="72A67824"/>
    <w:rsid w:val="72A856DA"/>
    <w:rsid w:val="72A91E05"/>
    <w:rsid w:val="72DA3F30"/>
    <w:rsid w:val="72DA9F92"/>
    <w:rsid w:val="73025672"/>
    <w:rsid w:val="73075F0D"/>
    <w:rsid w:val="7333E61A"/>
    <w:rsid w:val="73535F54"/>
    <w:rsid w:val="735639E9"/>
    <w:rsid w:val="73721977"/>
    <w:rsid w:val="73770134"/>
    <w:rsid w:val="73797E49"/>
    <w:rsid w:val="738BA88A"/>
    <w:rsid w:val="73A83743"/>
    <w:rsid w:val="73B9CE8E"/>
    <w:rsid w:val="73CC4CD0"/>
    <w:rsid w:val="73D2DB63"/>
    <w:rsid w:val="73F081B6"/>
    <w:rsid w:val="73F0BFA2"/>
    <w:rsid w:val="73F722AB"/>
    <w:rsid w:val="740A4B9F"/>
    <w:rsid w:val="74131E68"/>
    <w:rsid w:val="742E4992"/>
    <w:rsid w:val="74480D17"/>
    <w:rsid w:val="7454F7FA"/>
    <w:rsid w:val="745BC1E3"/>
    <w:rsid w:val="74665BC0"/>
    <w:rsid w:val="748389D1"/>
    <w:rsid w:val="749188BA"/>
    <w:rsid w:val="74BBF818"/>
    <w:rsid w:val="74DDCEC5"/>
    <w:rsid w:val="74EAB2CD"/>
    <w:rsid w:val="75000BD6"/>
    <w:rsid w:val="75070473"/>
    <w:rsid w:val="75076D03"/>
    <w:rsid w:val="75532197"/>
    <w:rsid w:val="755D242B"/>
    <w:rsid w:val="75873F5E"/>
    <w:rsid w:val="7598B53F"/>
    <w:rsid w:val="75A655DC"/>
    <w:rsid w:val="75B01B64"/>
    <w:rsid w:val="75C9AF0A"/>
    <w:rsid w:val="75F14FC1"/>
    <w:rsid w:val="75FB15E2"/>
    <w:rsid w:val="76001E1A"/>
    <w:rsid w:val="76186C2E"/>
    <w:rsid w:val="763154A0"/>
    <w:rsid w:val="76494547"/>
    <w:rsid w:val="76510166"/>
    <w:rsid w:val="767A661D"/>
    <w:rsid w:val="767F8411"/>
    <w:rsid w:val="76A8A97C"/>
    <w:rsid w:val="76CF1043"/>
    <w:rsid w:val="76D1F883"/>
    <w:rsid w:val="76DE87BF"/>
    <w:rsid w:val="76E96F14"/>
    <w:rsid w:val="7703C280"/>
    <w:rsid w:val="7707E803"/>
    <w:rsid w:val="77094D8C"/>
    <w:rsid w:val="77438FFD"/>
    <w:rsid w:val="77444098"/>
    <w:rsid w:val="774E77D8"/>
    <w:rsid w:val="77534DF3"/>
    <w:rsid w:val="776FED2E"/>
    <w:rsid w:val="777DCDD9"/>
    <w:rsid w:val="7781F9BC"/>
    <w:rsid w:val="7784153A"/>
    <w:rsid w:val="77980D29"/>
    <w:rsid w:val="779A1556"/>
    <w:rsid w:val="77A9BAE4"/>
    <w:rsid w:val="77D95E36"/>
    <w:rsid w:val="77D9CCAE"/>
    <w:rsid w:val="77EE040E"/>
    <w:rsid w:val="7803D4BA"/>
    <w:rsid w:val="781CB569"/>
    <w:rsid w:val="78254FC2"/>
    <w:rsid w:val="78261F87"/>
    <w:rsid w:val="782FF667"/>
    <w:rsid w:val="78494AAB"/>
    <w:rsid w:val="7861489C"/>
    <w:rsid w:val="7868B1AE"/>
    <w:rsid w:val="78733743"/>
    <w:rsid w:val="787BE615"/>
    <w:rsid w:val="789C7915"/>
    <w:rsid w:val="78A57263"/>
    <w:rsid w:val="78AE18EB"/>
    <w:rsid w:val="78EA9429"/>
    <w:rsid w:val="78EBCB94"/>
    <w:rsid w:val="79368DC0"/>
    <w:rsid w:val="793B3D7F"/>
    <w:rsid w:val="794B9DEB"/>
    <w:rsid w:val="795A590A"/>
    <w:rsid w:val="79821EE4"/>
    <w:rsid w:val="7985AEDA"/>
    <w:rsid w:val="79B56ADD"/>
    <w:rsid w:val="79C2F73A"/>
    <w:rsid w:val="79C60933"/>
    <w:rsid w:val="79CC39D8"/>
    <w:rsid w:val="79D01503"/>
    <w:rsid w:val="7A225CD6"/>
    <w:rsid w:val="7A23F6AD"/>
    <w:rsid w:val="7A36E4DF"/>
    <w:rsid w:val="7A38E910"/>
    <w:rsid w:val="7A3A27C1"/>
    <w:rsid w:val="7A43D7D1"/>
    <w:rsid w:val="7A521FE7"/>
    <w:rsid w:val="7A7AD184"/>
    <w:rsid w:val="7A932E3A"/>
    <w:rsid w:val="7A9B4DDE"/>
    <w:rsid w:val="7A9BD7A2"/>
    <w:rsid w:val="7A9C46F2"/>
    <w:rsid w:val="7AB5A6DB"/>
    <w:rsid w:val="7AB78F78"/>
    <w:rsid w:val="7ABF61B5"/>
    <w:rsid w:val="7AC555EE"/>
    <w:rsid w:val="7AE591B9"/>
    <w:rsid w:val="7B1F0640"/>
    <w:rsid w:val="7B4CD718"/>
    <w:rsid w:val="7B53410B"/>
    <w:rsid w:val="7B63E88F"/>
    <w:rsid w:val="7B6D8E0F"/>
    <w:rsid w:val="7B936B9D"/>
    <w:rsid w:val="7BAB1B68"/>
    <w:rsid w:val="7BC9B5DA"/>
    <w:rsid w:val="7BCE90BE"/>
    <w:rsid w:val="7BD039FD"/>
    <w:rsid w:val="7BDFBA22"/>
    <w:rsid w:val="7BE41BA8"/>
    <w:rsid w:val="7BF8A589"/>
    <w:rsid w:val="7BFAEA8C"/>
    <w:rsid w:val="7BFF6B0B"/>
    <w:rsid w:val="7C1B7A57"/>
    <w:rsid w:val="7C20B096"/>
    <w:rsid w:val="7C37E58F"/>
    <w:rsid w:val="7C3EEB60"/>
    <w:rsid w:val="7C422129"/>
    <w:rsid w:val="7C484B1B"/>
    <w:rsid w:val="7C52995D"/>
    <w:rsid w:val="7C59B75B"/>
    <w:rsid w:val="7C612101"/>
    <w:rsid w:val="7C925235"/>
    <w:rsid w:val="7C9B37A5"/>
    <w:rsid w:val="7CA75FDC"/>
    <w:rsid w:val="7CAA284B"/>
    <w:rsid w:val="7CC5071E"/>
    <w:rsid w:val="7CC5C6A9"/>
    <w:rsid w:val="7CDD7794"/>
    <w:rsid w:val="7CE4AFB3"/>
    <w:rsid w:val="7CEB1C1C"/>
    <w:rsid w:val="7D0BC51F"/>
    <w:rsid w:val="7D1800B2"/>
    <w:rsid w:val="7D1E282D"/>
    <w:rsid w:val="7D1EC3B9"/>
    <w:rsid w:val="7D2A6810"/>
    <w:rsid w:val="7D30D695"/>
    <w:rsid w:val="7D3A8B1D"/>
    <w:rsid w:val="7D3E4990"/>
    <w:rsid w:val="7D3FA6BE"/>
    <w:rsid w:val="7D411C38"/>
    <w:rsid w:val="7D57FF3E"/>
    <w:rsid w:val="7D66F870"/>
    <w:rsid w:val="7D74D185"/>
    <w:rsid w:val="7D80D235"/>
    <w:rsid w:val="7D9CB437"/>
    <w:rsid w:val="7DA6D9C3"/>
    <w:rsid w:val="7DA990B1"/>
    <w:rsid w:val="7DC09156"/>
    <w:rsid w:val="7DD6C6D2"/>
    <w:rsid w:val="7DD70F10"/>
    <w:rsid w:val="7E202522"/>
    <w:rsid w:val="7E56E37F"/>
    <w:rsid w:val="7E585CCE"/>
    <w:rsid w:val="7E7AE2FD"/>
    <w:rsid w:val="7E8C9F92"/>
    <w:rsid w:val="7EB12A61"/>
    <w:rsid w:val="7EB45F1A"/>
    <w:rsid w:val="7EB9048D"/>
    <w:rsid w:val="7EC83DB9"/>
    <w:rsid w:val="7EEE8ADE"/>
    <w:rsid w:val="7EF8E7EA"/>
    <w:rsid w:val="7EFAE4BE"/>
    <w:rsid w:val="7EFBF371"/>
    <w:rsid w:val="7F133867"/>
    <w:rsid w:val="7F14068B"/>
    <w:rsid w:val="7F49BF63"/>
    <w:rsid w:val="7F5BBF1B"/>
    <w:rsid w:val="7F6001DB"/>
    <w:rsid w:val="7F68E4ED"/>
    <w:rsid w:val="7F6A49A6"/>
    <w:rsid w:val="7F6FF50F"/>
    <w:rsid w:val="7F72D0A6"/>
    <w:rsid w:val="7F74DBFE"/>
    <w:rsid w:val="7F927410"/>
    <w:rsid w:val="7FB7670D"/>
    <w:rsid w:val="7FC3D770"/>
    <w:rsid w:val="7FC6A830"/>
    <w:rsid w:val="7FD9556A"/>
    <w:rsid w:val="7FE18B64"/>
    <w:rsid w:val="7FF0FD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224C59"/>
  <w15:chartTrackingRefBased/>
  <w15:docId w15:val="{EEB5E823-2348-45FD-BC0E-AF180ED22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DC0"/>
    <w:rPr>
      <w:sz w:val="22"/>
    </w:rPr>
  </w:style>
  <w:style w:type="paragraph" w:styleId="Heading1">
    <w:name w:val="heading 1"/>
    <w:basedOn w:val="Normal"/>
    <w:next w:val="Normal"/>
    <w:link w:val="Heading1Char"/>
    <w:uiPriority w:val="9"/>
    <w:qFormat/>
    <w:rsid w:val="00FF41B6"/>
    <w:pPr>
      <w:keepNext/>
      <w:keepLines/>
      <w:pageBreakBefore/>
      <w:numPr>
        <w:numId w:val="15"/>
      </w:numPr>
      <w:pBdr>
        <w:bottom w:val="single" w:sz="4" w:space="2" w:color="005CB8" w:themeColor="accent2"/>
      </w:pBdr>
      <w:spacing w:before="360" w:after="120" w:line="240" w:lineRule="auto"/>
      <w:ind w:left="431" w:hanging="431"/>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430A0"/>
    <w:pPr>
      <w:keepNext/>
      <w:keepLines/>
      <w:numPr>
        <w:ilvl w:val="1"/>
        <w:numId w:val="15"/>
      </w:numPr>
      <w:spacing w:before="120" w:after="0" w:line="240" w:lineRule="auto"/>
      <w:outlineLvl w:val="1"/>
    </w:pPr>
    <w:rPr>
      <w:rFonts w:asciiTheme="majorHAnsi" w:eastAsiaTheme="majorEastAsia" w:hAnsiTheme="majorHAnsi" w:cstheme="majorBidi"/>
      <w:color w:val="005CB8" w:themeColor="accent2"/>
      <w:sz w:val="36"/>
      <w:szCs w:val="36"/>
    </w:rPr>
  </w:style>
  <w:style w:type="paragraph" w:styleId="Heading3">
    <w:name w:val="heading 3"/>
    <w:basedOn w:val="Normal"/>
    <w:next w:val="Normal"/>
    <w:link w:val="Heading3Char"/>
    <w:uiPriority w:val="9"/>
    <w:unhideWhenUsed/>
    <w:qFormat/>
    <w:rsid w:val="00B7052C"/>
    <w:pPr>
      <w:keepNext/>
      <w:keepLines/>
      <w:numPr>
        <w:ilvl w:val="2"/>
        <w:numId w:val="15"/>
      </w:numPr>
      <w:spacing w:before="80" w:after="0" w:line="240" w:lineRule="auto"/>
      <w:outlineLvl w:val="2"/>
    </w:pPr>
    <w:rPr>
      <w:rFonts w:asciiTheme="majorHAnsi" w:eastAsiaTheme="majorEastAsia" w:hAnsiTheme="majorHAnsi" w:cstheme="majorBidi"/>
      <w:color w:val="004489" w:themeColor="accent2" w:themeShade="BF"/>
      <w:sz w:val="32"/>
      <w:szCs w:val="32"/>
    </w:rPr>
  </w:style>
  <w:style w:type="paragraph" w:styleId="Heading4">
    <w:name w:val="heading 4"/>
    <w:basedOn w:val="Normal"/>
    <w:next w:val="Normal"/>
    <w:link w:val="Heading4Char"/>
    <w:uiPriority w:val="9"/>
    <w:unhideWhenUsed/>
    <w:qFormat/>
    <w:rsid w:val="005430A0"/>
    <w:pPr>
      <w:keepNext/>
      <w:keepLines/>
      <w:numPr>
        <w:ilvl w:val="3"/>
        <w:numId w:val="15"/>
      </w:numPr>
      <w:spacing w:before="80" w:after="0" w:line="240" w:lineRule="auto"/>
      <w:outlineLvl w:val="3"/>
    </w:pPr>
    <w:rPr>
      <w:rFonts w:asciiTheme="majorHAnsi" w:eastAsiaTheme="majorEastAsia" w:hAnsiTheme="majorHAnsi" w:cstheme="majorBidi"/>
      <w:i/>
      <w:iCs/>
      <w:color w:val="002D5C" w:themeColor="accent2" w:themeShade="80"/>
      <w:sz w:val="28"/>
      <w:szCs w:val="28"/>
    </w:rPr>
  </w:style>
  <w:style w:type="paragraph" w:styleId="Heading5">
    <w:name w:val="heading 5"/>
    <w:basedOn w:val="Normal"/>
    <w:next w:val="Normal"/>
    <w:link w:val="Heading5Char"/>
    <w:uiPriority w:val="9"/>
    <w:semiHidden/>
    <w:unhideWhenUsed/>
    <w:qFormat/>
    <w:rsid w:val="005430A0"/>
    <w:pPr>
      <w:keepNext/>
      <w:keepLines/>
      <w:numPr>
        <w:ilvl w:val="4"/>
        <w:numId w:val="15"/>
      </w:numPr>
      <w:spacing w:before="80" w:after="0" w:line="240" w:lineRule="auto"/>
      <w:outlineLvl w:val="4"/>
    </w:pPr>
    <w:rPr>
      <w:rFonts w:asciiTheme="majorHAnsi" w:eastAsiaTheme="majorEastAsia" w:hAnsiTheme="majorHAnsi" w:cstheme="majorBidi"/>
      <w:color w:val="004489" w:themeColor="accent2" w:themeShade="BF"/>
      <w:sz w:val="24"/>
      <w:szCs w:val="24"/>
    </w:rPr>
  </w:style>
  <w:style w:type="paragraph" w:styleId="Heading6">
    <w:name w:val="heading 6"/>
    <w:basedOn w:val="Normal"/>
    <w:next w:val="Normal"/>
    <w:link w:val="Heading6Char"/>
    <w:uiPriority w:val="9"/>
    <w:semiHidden/>
    <w:unhideWhenUsed/>
    <w:qFormat/>
    <w:rsid w:val="005430A0"/>
    <w:pPr>
      <w:keepNext/>
      <w:keepLines/>
      <w:numPr>
        <w:ilvl w:val="5"/>
        <w:numId w:val="15"/>
      </w:numPr>
      <w:spacing w:before="80" w:after="0" w:line="240" w:lineRule="auto"/>
      <w:outlineLvl w:val="5"/>
    </w:pPr>
    <w:rPr>
      <w:rFonts w:asciiTheme="majorHAnsi" w:eastAsiaTheme="majorEastAsia" w:hAnsiTheme="majorHAnsi" w:cstheme="majorBidi"/>
      <w:i/>
      <w:iCs/>
      <w:color w:val="002D5C" w:themeColor="accent2" w:themeShade="80"/>
      <w:sz w:val="24"/>
      <w:szCs w:val="24"/>
    </w:rPr>
  </w:style>
  <w:style w:type="paragraph" w:styleId="Heading7">
    <w:name w:val="heading 7"/>
    <w:basedOn w:val="Normal"/>
    <w:next w:val="Normal"/>
    <w:link w:val="Heading7Char"/>
    <w:uiPriority w:val="9"/>
    <w:semiHidden/>
    <w:unhideWhenUsed/>
    <w:qFormat/>
    <w:rsid w:val="005430A0"/>
    <w:pPr>
      <w:keepNext/>
      <w:keepLines/>
      <w:numPr>
        <w:ilvl w:val="6"/>
        <w:numId w:val="15"/>
      </w:numPr>
      <w:spacing w:before="80" w:after="0" w:line="240" w:lineRule="auto"/>
      <w:outlineLvl w:val="6"/>
    </w:pPr>
    <w:rPr>
      <w:rFonts w:asciiTheme="majorHAnsi" w:eastAsiaTheme="majorEastAsia" w:hAnsiTheme="majorHAnsi" w:cstheme="majorBidi"/>
      <w:b/>
      <w:bCs/>
      <w:color w:val="002D5C" w:themeColor="accent2" w:themeShade="80"/>
      <w:szCs w:val="22"/>
    </w:rPr>
  </w:style>
  <w:style w:type="paragraph" w:styleId="Heading8">
    <w:name w:val="heading 8"/>
    <w:basedOn w:val="Normal"/>
    <w:next w:val="Normal"/>
    <w:link w:val="Heading8Char"/>
    <w:uiPriority w:val="9"/>
    <w:semiHidden/>
    <w:unhideWhenUsed/>
    <w:qFormat/>
    <w:rsid w:val="005430A0"/>
    <w:pPr>
      <w:keepNext/>
      <w:keepLines/>
      <w:numPr>
        <w:ilvl w:val="7"/>
        <w:numId w:val="15"/>
      </w:numPr>
      <w:spacing w:before="80" w:after="0" w:line="240" w:lineRule="auto"/>
      <w:outlineLvl w:val="7"/>
    </w:pPr>
    <w:rPr>
      <w:rFonts w:asciiTheme="majorHAnsi" w:eastAsiaTheme="majorEastAsia" w:hAnsiTheme="majorHAnsi" w:cstheme="majorBidi"/>
      <w:color w:val="002D5C" w:themeColor="accent2" w:themeShade="80"/>
      <w:szCs w:val="22"/>
    </w:rPr>
  </w:style>
  <w:style w:type="paragraph" w:styleId="Heading9">
    <w:name w:val="heading 9"/>
    <w:basedOn w:val="Normal"/>
    <w:next w:val="Normal"/>
    <w:link w:val="Heading9Char"/>
    <w:uiPriority w:val="9"/>
    <w:semiHidden/>
    <w:unhideWhenUsed/>
    <w:qFormat/>
    <w:rsid w:val="005430A0"/>
    <w:pPr>
      <w:keepNext/>
      <w:keepLines/>
      <w:numPr>
        <w:ilvl w:val="8"/>
        <w:numId w:val="15"/>
      </w:numPr>
      <w:spacing w:before="80" w:after="0" w:line="240" w:lineRule="auto"/>
      <w:outlineLvl w:val="8"/>
    </w:pPr>
    <w:rPr>
      <w:rFonts w:asciiTheme="majorHAnsi" w:eastAsiaTheme="majorEastAsia" w:hAnsiTheme="majorHAnsi" w:cstheme="majorBidi"/>
      <w:i/>
      <w:iCs/>
      <w:color w:val="002D5C"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430A0"/>
    <w:pPr>
      <w:spacing w:after="0" w:line="240" w:lineRule="auto"/>
    </w:pPr>
  </w:style>
  <w:style w:type="character" w:customStyle="1" w:styleId="NoSpacingChar">
    <w:name w:val="No Spacing Char"/>
    <w:basedOn w:val="DefaultParagraphFont"/>
    <w:link w:val="NoSpacing"/>
    <w:uiPriority w:val="1"/>
    <w:rsid w:val="005430A0"/>
  </w:style>
  <w:style w:type="character" w:customStyle="1" w:styleId="Heading1Char">
    <w:name w:val="Heading 1 Char"/>
    <w:basedOn w:val="DefaultParagraphFont"/>
    <w:link w:val="Heading1"/>
    <w:uiPriority w:val="9"/>
    <w:rsid w:val="005430A0"/>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unhideWhenUsed/>
    <w:qFormat/>
    <w:rsid w:val="005B3725"/>
    <w:pPr>
      <w:pageBreakBefore w:val="0"/>
      <w:numPr>
        <w:numId w:val="0"/>
      </w:numPr>
      <w:outlineLvl w:val="9"/>
    </w:pPr>
  </w:style>
  <w:style w:type="paragraph" w:styleId="TOC1">
    <w:name w:val="toc 1"/>
    <w:basedOn w:val="Normal"/>
    <w:next w:val="Normal"/>
    <w:autoRedefine/>
    <w:uiPriority w:val="39"/>
    <w:unhideWhenUsed/>
    <w:rsid w:val="005430A0"/>
    <w:pPr>
      <w:spacing w:after="100"/>
    </w:pPr>
  </w:style>
  <w:style w:type="character" w:styleId="Hyperlink">
    <w:name w:val="Hyperlink"/>
    <w:basedOn w:val="DefaultParagraphFont"/>
    <w:uiPriority w:val="99"/>
    <w:unhideWhenUsed/>
    <w:rsid w:val="005430A0"/>
    <w:rPr>
      <w:color w:val="F49100" w:themeColor="hyperlink"/>
      <w:u w:val="single"/>
    </w:rPr>
  </w:style>
  <w:style w:type="paragraph" w:styleId="Header">
    <w:name w:val="header"/>
    <w:basedOn w:val="Normal"/>
    <w:link w:val="HeaderChar"/>
    <w:uiPriority w:val="99"/>
    <w:unhideWhenUsed/>
    <w:rsid w:val="005430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30A0"/>
  </w:style>
  <w:style w:type="paragraph" w:styleId="Footer">
    <w:name w:val="footer"/>
    <w:basedOn w:val="Normal"/>
    <w:link w:val="FooterChar"/>
    <w:uiPriority w:val="99"/>
    <w:unhideWhenUsed/>
    <w:rsid w:val="005430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30A0"/>
  </w:style>
  <w:style w:type="character" w:styleId="PlaceholderText">
    <w:name w:val="Placeholder Text"/>
    <w:basedOn w:val="DefaultParagraphFont"/>
    <w:uiPriority w:val="99"/>
    <w:semiHidden/>
    <w:rsid w:val="005430A0"/>
    <w:rPr>
      <w:color w:val="808080"/>
    </w:rPr>
  </w:style>
  <w:style w:type="table" w:styleId="TableGrid">
    <w:name w:val="Table Grid"/>
    <w:basedOn w:val="TableNormal"/>
    <w:uiPriority w:val="59"/>
    <w:rsid w:val="00543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0A0"/>
    <w:pPr>
      <w:spacing w:before="100" w:beforeAutospacing="1" w:after="100" w:afterAutospacing="1" w:line="240" w:lineRule="auto"/>
    </w:pPr>
    <w:rPr>
      <w:rFonts w:ascii="Times New Roman" w:eastAsia="Times New Roman" w:hAnsi="Times New Roman" w:cs="Times New Roman"/>
      <w:sz w:val="24"/>
      <w:szCs w:val="24"/>
      <w:lang w:eastAsia="nl-NL"/>
    </w:rPr>
  </w:style>
  <w:style w:type="table" w:styleId="GridTable3-Accent5">
    <w:name w:val="Grid Table 3 Accent 5"/>
    <w:basedOn w:val="TableNormal"/>
    <w:uiPriority w:val="48"/>
    <w:rsid w:val="005430A0"/>
    <w:pPr>
      <w:spacing w:after="0" w:line="240" w:lineRule="auto"/>
    </w:pPr>
    <w:tblPr>
      <w:tblStyleRowBandSize w:val="1"/>
      <w:tblStyleColBandSize w:val="1"/>
      <w:tblBorders>
        <w:top w:val="single" w:sz="4" w:space="0" w:color="F4D96B" w:themeColor="accent5" w:themeTint="99"/>
        <w:left w:val="single" w:sz="4" w:space="0" w:color="F4D96B" w:themeColor="accent5" w:themeTint="99"/>
        <w:bottom w:val="single" w:sz="4" w:space="0" w:color="F4D96B" w:themeColor="accent5" w:themeTint="99"/>
        <w:right w:val="single" w:sz="4" w:space="0" w:color="F4D96B" w:themeColor="accent5" w:themeTint="99"/>
        <w:insideH w:val="single" w:sz="4" w:space="0" w:color="F4D96B" w:themeColor="accent5" w:themeTint="99"/>
        <w:insideV w:val="single" w:sz="4" w:space="0" w:color="F4D96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2CD" w:themeFill="accent5" w:themeFillTint="33"/>
      </w:tcPr>
    </w:tblStylePr>
    <w:tblStylePr w:type="band1Horz">
      <w:tblPr/>
      <w:tcPr>
        <w:shd w:val="clear" w:color="auto" w:fill="FBF2CD" w:themeFill="accent5" w:themeFillTint="33"/>
      </w:tcPr>
    </w:tblStylePr>
    <w:tblStylePr w:type="neCell">
      <w:tblPr/>
      <w:tcPr>
        <w:tcBorders>
          <w:bottom w:val="single" w:sz="4" w:space="0" w:color="F4D96B" w:themeColor="accent5" w:themeTint="99"/>
        </w:tcBorders>
      </w:tcPr>
    </w:tblStylePr>
    <w:tblStylePr w:type="nwCell">
      <w:tblPr/>
      <w:tcPr>
        <w:tcBorders>
          <w:bottom w:val="single" w:sz="4" w:space="0" w:color="F4D96B" w:themeColor="accent5" w:themeTint="99"/>
        </w:tcBorders>
      </w:tcPr>
    </w:tblStylePr>
    <w:tblStylePr w:type="seCell">
      <w:tblPr/>
      <w:tcPr>
        <w:tcBorders>
          <w:top w:val="single" w:sz="4" w:space="0" w:color="F4D96B" w:themeColor="accent5" w:themeTint="99"/>
        </w:tcBorders>
      </w:tcPr>
    </w:tblStylePr>
    <w:tblStylePr w:type="swCell">
      <w:tblPr/>
      <w:tcPr>
        <w:tcBorders>
          <w:top w:val="single" w:sz="4" w:space="0" w:color="F4D96B" w:themeColor="accent5" w:themeTint="99"/>
        </w:tcBorders>
      </w:tcPr>
    </w:tblStylePr>
  </w:style>
  <w:style w:type="character" w:customStyle="1" w:styleId="Heading2Char">
    <w:name w:val="Heading 2 Char"/>
    <w:basedOn w:val="DefaultParagraphFont"/>
    <w:link w:val="Heading2"/>
    <w:uiPriority w:val="9"/>
    <w:rsid w:val="005430A0"/>
    <w:rPr>
      <w:rFonts w:asciiTheme="majorHAnsi" w:eastAsiaTheme="majorEastAsia" w:hAnsiTheme="majorHAnsi" w:cstheme="majorBidi"/>
      <w:color w:val="005CB8" w:themeColor="accent2"/>
      <w:sz w:val="36"/>
      <w:szCs w:val="36"/>
    </w:rPr>
  </w:style>
  <w:style w:type="character" w:customStyle="1" w:styleId="Heading3Char">
    <w:name w:val="Heading 3 Char"/>
    <w:basedOn w:val="DefaultParagraphFont"/>
    <w:link w:val="Heading3"/>
    <w:uiPriority w:val="9"/>
    <w:rsid w:val="00B7052C"/>
    <w:rPr>
      <w:rFonts w:asciiTheme="majorHAnsi" w:eastAsiaTheme="majorEastAsia" w:hAnsiTheme="majorHAnsi" w:cstheme="majorBidi"/>
      <w:color w:val="004489" w:themeColor="accent2" w:themeShade="BF"/>
      <w:sz w:val="32"/>
      <w:szCs w:val="32"/>
    </w:rPr>
  </w:style>
  <w:style w:type="character" w:customStyle="1" w:styleId="Heading4Char">
    <w:name w:val="Heading 4 Char"/>
    <w:basedOn w:val="DefaultParagraphFont"/>
    <w:link w:val="Heading4"/>
    <w:uiPriority w:val="9"/>
    <w:rsid w:val="005430A0"/>
    <w:rPr>
      <w:rFonts w:asciiTheme="majorHAnsi" w:eastAsiaTheme="majorEastAsia" w:hAnsiTheme="majorHAnsi" w:cstheme="majorBidi"/>
      <w:i/>
      <w:iCs/>
      <w:color w:val="002D5C" w:themeColor="accent2" w:themeShade="80"/>
      <w:sz w:val="28"/>
      <w:szCs w:val="28"/>
    </w:rPr>
  </w:style>
  <w:style w:type="character" w:customStyle="1" w:styleId="Heading5Char">
    <w:name w:val="Heading 5 Char"/>
    <w:basedOn w:val="DefaultParagraphFont"/>
    <w:link w:val="Heading5"/>
    <w:uiPriority w:val="9"/>
    <w:semiHidden/>
    <w:rsid w:val="005430A0"/>
    <w:rPr>
      <w:rFonts w:asciiTheme="majorHAnsi" w:eastAsiaTheme="majorEastAsia" w:hAnsiTheme="majorHAnsi" w:cstheme="majorBidi"/>
      <w:color w:val="004489" w:themeColor="accent2" w:themeShade="BF"/>
      <w:sz w:val="24"/>
      <w:szCs w:val="24"/>
    </w:rPr>
  </w:style>
  <w:style w:type="character" w:customStyle="1" w:styleId="Heading6Char">
    <w:name w:val="Heading 6 Char"/>
    <w:basedOn w:val="DefaultParagraphFont"/>
    <w:link w:val="Heading6"/>
    <w:uiPriority w:val="9"/>
    <w:semiHidden/>
    <w:rsid w:val="005430A0"/>
    <w:rPr>
      <w:rFonts w:asciiTheme="majorHAnsi" w:eastAsiaTheme="majorEastAsia" w:hAnsiTheme="majorHAnsi" w:cstheme="majorBidi"/>
      <w:i/>
      <w:iCs/>
      <w:color w:val="002D5C" w:themeColor="accent2" w:themeShade="80"/>
      <w:sz w:val="24"/>
      <w:szCs w:val="24"/>
    </w:rPr>
  </w:style>
  <w:style w:type="character" w:customStyle="1" w:styleId="Heading7Char">
    <w:name w:val="Heading 7 Char"/>
    <w:basedOn w:val="DefaultParagraphFont"/>
    <w:link w:val="Heading7"/>
    <w:uiPriority w:val="9"/>
    <w:semiHidden/>
    <w:rsid w:val="005430A0"/>
    <w:rPr>
      <w:rFonts w:asciiTheme="majorHAnsi" w:eastAsiaTheme="majorEastAsia" w:hAnsiTheme="majorHAnsi" w:cstheme="majorBidi"/>
      <w:b/>
      <w:bCs/>
      <w:color w:val="002D5C" w:themeColor="accent2" w:themeShade="80"/>
      <w:sz w:val="22"/>
      <w:szCs w:val="22"/>
    </w:rPr>
  </w:style>
  <w:style w:type="character" w:customStyle="1" w:styleId="Heading8Char">
    <w:name w:val="Heading 8 Char"/>
    <w:basedOn w:val="DefaultParagraphFont"/>
    <w:link w:val="Heading8"/>
    <w:uiPriority w:val="9"/>
    <w:semiHidden/>
    <w:rsid w:val="005430A0"/>
    <w:rPr>
      <w:rFonts w:asciiTheme="majorHAnsi" w:eastAsiaTheme="majorEastAsia" w:hAnsiTheme="majorHAnsi" w:cstheme="majorBidi"/>
      <w:color w:val="002D5C" w:themeColor="accent2" w:themeShade="80"/>
      <w:sz w:val="22"/>
      <w:szCs w:val="22"/>
    </w:rPr>
  </w:style>
  <w:style w:type="character" w:customStyle="1" w:styleId="Heading9Char">
    <w:name w:val="Heading 9 Char"/>
    <w:basedOn w:val="DefaultParagraphFont"/>
    <w:link w:val="Heading9"/>
    <w:uiPriority w:val="9"/>
    <w:semiHidden/>
    <w:rsid w:val="005430A0"/>
    <w:rPr>
      <w:rFonts w:asciiTheme="majorHAnsi" w:eastAsiaTheme="majorEastAsia" w:hAnsiTheme="majorHAnsi" w:cstheme="majorBidi"/>
      <w:i/>
      <w:iCs/>
      <w:color w:val="002D5C" w:themeColor="accent2" w:themeShade="80"/>
      <w:sz w:val="22"/>
      <w:szCs w:val="22"/>
    </w:rPr>
  </w:style>
  <w:style w:type="paragraph" w:styleId="Caption">
    <w:name w:val="caption"/>
    <w:basedOn w:val="Normal"/>
    <w:next w:val="Normal"/>
    <w:uiPriority w:val="35"/>
    <w:unhideWhenUsed/>
    <w:qFormat/>
    <w:rsid w:val="005430A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430A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430A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430A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430A0"/>
    <w:rPr>
      <w:caps/>
      <w:color w:val="404040" w:themeColor="text1" w:themeTint="BF"/>
      <w:spacing w:val="20"/>
      <w:sz w:val="28"/>
      <w:szCs w:val="28"/>
    </w:rPr>
  </w:style>
  <w:style w:type="character" w:styleId="Strong">
    <w:name w:val="Strong"/>
    <w:basedOn w:val="DefaultParagraphFont"/>
    <w:uiPriority w:val="22"/>
    <w:qFormat/>
    <w:rsid w:val="005430A0"/>
    <w:rPr>
      <w:b/>
      <w:bCs/>
    </w:rPr>
  </w:style>
  <w:style w:type="character" w:styleId="Emphasis">
    <w:name w:val="Emphasis"/>
    <w:basedOn w:val="DefaultParagraphFont"/>
    <w:uiPriority w:val="20"/>
    <w:qFormat/>
    <w:rsid w:val="005430A0"/>
    <w:rPr>
      <w:i/>
      <w:iCs/>
      <w:color w:val="000000" w:themeColor="text1"/>
    </w:rPr>
  </w:style>
  <w:style w:type="paragraph" w:styleId="Quote">
    <w:name w:val="Quote"/>
    <w:basedOn w:val="Normal"/>
    <w:next w:val="Normal"/>
    <w:link w:val="QuoteChar"/>
    <w:uiPriority w:val="29"/>
    <w:qFormat/>
    <w:rsid w:val="005430A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430A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430A0"/>
    <w:pPr>
      <w:pBdr>
        <w:top w:val="single" w:sz="24" w:space="4" w:color="005CB8"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430A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430A0"/>
    <w:rPr>
      <w:i/>
      <w:iCs/>
      <w:color w:val="595959" w:themeColor="text1" w:themeTint="A6"/>
    </w:rPr>
  </w:style>
  <w:style w:type="character" w:styleId="IntenseEmphasis">
    <w:name w:val="Intense Emphasis"/>
    <w:basedOn w:val="DefaultParagraphFont"/>
    <w:uiPriority w:val="21"/>
    <w:qFormat/>
    <w:rsid w:val="005430A0"/>
    <w:rPr>
      <w:b/>
      <w:bCs/>
      <w:i/>
      <w:iCs/>
      <w:caps w:val="0"/>
      <w:smallCaps w:val="0"/>
      <w:strike w:val="0"/>
      <w:dstrike w:val="0"/>
      <w:color w:val="005CB8" w:themeColor="accent2"/>
    </w:rPr>
  </w:style>
  <w:style w:type="character" w:styleId="SubtleReference">
    <w:name w:val="Subtle Reference"/>
    <w:basedOn w:val="DefaultParagraphFont"/>
    <w:uiPriority w:val="31"/>
    <w:qFormat/>
    <w:rsid w:val="005430A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430A0"/>
    <w:rPr>
      <w:b/>
      <w:bCs/>
      <w:caps w:val="0"/>
      <w:smallCaps/>
      <w:color w:val="auto"/>
      <w:spacing w:val="0"/>
      <w:u w:val="single"/>
    </w:rPr>
  </w:style>
  <w:style w:type="character" w:styleId="BookTitle">
    <w:name w:val="Book Title"/>
    <w:basedOn w:val="DefaultParagraphFont"/>
    <w:uiPriority w:val="33"/>
    <w:qFormat/>
    <w:rsid w:val="005430A0"/>
    <w:rPr>
      <w:b/>
      <w:bCs/>
      <w:caps w:val="0"/>
      <w:smallCaps/>
      <w:spacing w:val="0"/>
    </w:rPr>
  </w:style>
  <w:style w:type="table" w:styleId="GridTable3-Accent1">
    <w:name w:val="Grid Table 3 Accent 1"/>
    <w:basedOn w:val="TableNormal"/>
    <w:uiPriority w:val="48"/>
    <w:rsid w:val="005430A0"/>
    <w:pPr>
      <w:spacing w:after="0" w:line="240" w:lineRule="auto"/>
    </w:p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2-Accent1">
    <w:name w:val="Grid Table 2 Accent 1"/>
    <w:basedOn w:val="TableNormal"/>
    <w:uiPriority w:val="47"/>
    <w:rsid w:val="00D14286"/>
    <w:pPr>
      <w:spacing w:after="0" w:line="240" w:lineRule="auto"/>
    </w:pPr>
    <w:tblPr>
      <w:tblStyleRowBandSize w:val="1"/>
      <w:tblStyleColBandSize w:val="1"/>
      <w:tblBorders>
        <w:top w:val="single" w:sz="2" w:space="0" w:color="2392FF" w:themeColor="accent1" w:themeTint="99"/>
        <w:bottom w:val="single" w:sz="2" w:space="0" w:color="2392FF" w:themeColor="accent1" w:themeTint="99"/>
        <w:insideH w:val="single" w:sz="2" w:space="0" w:color="2392FF" w:themeColor="accent1" w:themeTint="99"/>
        <w:insideV w:val="single" w:sz="2" w:space="0" w:color="2392FF" w:themeColor="accent1" w:themeTint="99"/>
      </w:tblBorders>
    </w:tblPr>
    <w:tblStylePr w:type="firstRow">
      <w:rPr>
        <w:b/>
        <w:bCs/>
      </w:rPr>
      <w:tblPr/>
      <w:tcPr>
        <w:tcBorders>
          <w:top w:val="nil"/>
          <w:bottom w:val="single" w:sz="12" w:space="0" w:color="2392FF" w:themeColor="accent1" w:themeTint="99"/>
          <w:insideH w:val="nil"/>
          <w:insideV w:val="nil"/>
        </w:tcBorders>
        <w:shd w:val="clear" w:color="auto" w:fill="FFFFFF" w:themeFill="background1"/>
      </w:tcPr>
    </w:tblStylePr>
    <w:tblStylePr w:type="lastRow">
      <w:rPr>
        <w:b/>
        <w:bCs/>
      </w:rPr>
      <w:tblPr/>
      <w:tcPr>
        <w:tcBorders>
          <w:top w:val="double" w:sz="2" w:space="0" w:color="239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DAFF" w:themeFill="accent1" w:themeFillTint="33"/>
      </w:tcPr>
    </w:tblStylePr>
    <w:tblStylePr w:type="band1Horz">
      <w:tblPr/>
      <w:tcPr>
        <w:shd w:val="clear" w:color="auto" w:fill="B5DAFF" w:themeFill="accent1" w:themeFillTint="33"/>
      </w:tcPr>
    </w:tblStylePr>
  </w:style>
  <w:style w:type="paragraph" w:styleId="TOC2">
    <w:name w:val="toc 2"/>
    <w:basedOn w:val="Normal"/>
    <w:next w:val="Normal"/>
    <w:autoRedefine/>
    <w:uiPriority w:val="39"/>
    <w:unhideWhenUsed/>
    <w:rsid w:val="00232AAC"/>
    <w:pPr>
      <w:spacing w:after="100"/>
      <w:ind w:left="220"/>
    </w:pPr>
  </w:style>
  <w:style w:type="paragraph" w:styleId="TOC3">
    <w:name w:val="toc 3"/>
    <w:basedOn w:val="Normal"/>
    <w:next w:val="Normal"/>
    <w:autoRedefine/>
    <w:uiPriority w:val="39"/>
    <w:unhideWhenUsed/>
    <w:rsid w:val="00232AAC"/>
    <w:pPr>
      <w:spacing w:after="100"/>
      <w:ind w:left="440"/>
    </w:pPr>
  </w:style>
  <w:style w:type="table" w:styleId="GridTable2-Accent6">
    <w:name w:val="Grid Table 2 Accent 6"/>
    <w:basedOn w:val="TableNormal"/>
    <w:uiPriority w:val="47"/>
    <w:rsid w:val="00DC3E6B"/>
    <w:pPr>
      <w:spacing w:after="0" w:line="240" w:lineRule="auto"/>
    </w:pPr>
    <w:tblPr>
      <w:tblStyleRowBandSize w:val="1"/>
      <w:tblStyleColBandSize w:val="1"/>
      <w:tblBorders>
        <w:top w:val="single" w:sz="2" w:space="0" w:color="FFE579" w:themeColor="accent6" w:themeTint="99"/>
        <w:bottom w:val="single" w:sz="2" w:space="0" w:color="FFE579" w:themeColor="accent6" w:themeTint="99"/>
        <w:insideH w:val="single" w:sz="2" w:space="0" w:color="FFE579" w:themeColor="accent6" w:themeTint="99"/>
        <w:insideV w:val="single" w:sz="2" w:space="0" w:color="FFE579" w:themeColor="accent6" w:themeTint="99"/>
      </w:tblBorders>
    </w:tblPr>
    <w:tblStylePr w:type="firstRow">
      <w:rPr>
        <w:b/>
        <w:bCs/>
      </w:rPr>
      <w:tblPr/>
      <w:tcPr>
        <w:tcBorders>
          <w:top w:val="nil"/>
          <w:bottom w:val="single" w:sz="12" w:space="0" w:color="FFE579" w:themeColor="accent6" w:themeTint="99"/>
          <w:insideH w:val="nil"/>
          <w:insideV w:val="nil"/>
        </w:tcBorders>
        <w:shd w:val="clear" w:color="auto" w:fill="FFFFFF" w:themeFill="background1"/>
      </w:tcPr>
    </w:tblStylePr>
    <w:tblStylePr w:type="lastRow">
      <w:rPr>
        <w:b/>
        <w:bCs/>
      </w:rPr>
      <w:tblPr/>
      <w:tcPr>
        <w:tcBorders>
          <w:top w:val="double" w:sz="2" w:space="0" w:color="FFE57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6D2" w:themeFill="accent6" w:themeFillTint="33"/>
      </w:tcPr>
    </w:tblStylePr>
    <w:tblStylePr w:type="band1Horz">
      <w:tblPr/>
      <w:tcPr>
        <w:shd w:val="clear" w:color="auto" w:fill="FFF6D2" w:themeFill="accent6" w:themeFillTint="33"/>
      </w:tcPr>
    </w:tblStylePr>
  </w:style>
  <w:style w:type="table" w:styleId="GridTable2-Accent4">
    <w:name w:val="Grid Table 2 Accent 4"/>
    <w:basedOn w:val="TableNormal"/>
    <w:uiPriority w:val="47"/>
    <w:rsid w:val="00DC3E6B"/>
    <w:pPr>
      <w:spacing w:after="0" w:line="240" w:lineRule="auto"/>
    </w:pPr>
    <w:tblPr>
      <w:tblStyleRowBandSize w:val="1"/>
      <w:tblStyleColBandSize w:val="1"/>
      <w:tblBorders>
        <w:top w:val="single" w:sz="2" w:space="0" w:color="F9D95C" w:themeColor="accent4" w:themeTint="99"/>
        <w:bottom w:val="single" w:sz="2" w:space="0" w:color="F9D95C" w:themeColor="accent4" w:themeTint="99"/>
        <w:insideH w:val="single" w:sz="2" w:space="0" w:color="F9D95C" w:themeColor="accent4" w:themeTint="99"/>
        <w:insideV w:val="single" w:sz="2" w:space="0" w:color="F9D95C" w:themeColor="accent4" w:themeTint="99"/>
      </w:tblBorders>
    </w:tblPr>
    <w:tblStylePr w:type="firstRow">
      <w:rPr>
        <w:b/>
        <w:bCs/>
      </w:rPr>
      <w:tblPr/>
      <w:tcPr>
        <w:tcBorders>
          <w:top w:val="nil"/>
          <w:bottom w:val="single" w:sz="12" w:space="0" w:color="F9D95C" w:themeColor="accent4" w:themeTint="99"/>
          <w:insideH w:val="nil"/>
          <w:insideV w:val="nil"/>
        </w:tcBorders>
        <w:shd w:val="clear" w:color="auto" w:fill="FFFFFF" w:themeFill="background1"/>
      </w:tcPr>
    </w:tblStylePr>
    <w:tblStylePr w:type="lastRow">
      <w:rPr>
        <w:b/>
        <w:bCs/>
      </w:rPr>
      <w:tblPr/>
      <w:tcPr>
        <w:tcBorders>
          <w:top w:val="double" w:sz="2" w:space="0" w:color="F9D95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2C8" w:themeFill="accent4" w:themeFillTint="33"/>
      </w:tcPr>
    </w:tblStylePr>
    <w:tblStylePr w:type="band1Horz">
      <w:tblPr/>
      <w:tcPr>
        <w:shd w:val="clear" w:color="auto" w:fill="FDF2C8" w:themeFill="accent4" w:themeFillTint="33"/>
      </w:tcPr>
    </w:tblStylePr>
  </w:style>
  <w:style w:type="table" w:styleId="GridTable3-Accent4">
    <w:name w:val="Grid Table 3 Accent 4"/>
    <w:basedOn w:val="TableNormal"/>
    <w:uiPriority w:val="48"/>
    <w:rsid w:val="00DC3E6B"/>
    <w:pPr>
      <w:spacing w:after="0" w:line="240" w:lineRule="auto"/>
    </w:pPr>
    <w:tblPr>
      <w:tblStyleRowBandSize w:val="1"/>
      <w:tblStyleColBandSize w:val="1"/>
      <w:tblBorders>
        <w:top w:val="single" w:sz="4" w:space="0" w:color="F9D95C" w:themeColor="accent4" w:themeTint="99"/>
        <w:left w:val="single" w:sz="4" w:space="0" w:color="F9D95C" w:themeColor="accent4" w:themeTint="99"/>
        <w:bottom w:val="single" w:sz="4" w:space="0" w:color="F9D95C" w:themeColor="accent4" w:themeTint="99"/>
        <w:right w:val="single" w:sz="4" w:space="0" w:color="F9D95C" w:themeColor="accent4" w:themeTint="99"/>
        <w:insideH w:val="single" w:sz="4" w:space="0" w:color="F9D95C" w:themeColor="accent4" w:themeTint="99"/>
        <w:insideV w:val="single" w:sz="4" w:space="0" w:color="F9D95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2C8" w:themeFill="accent4" w:themeFillTint="33"/>
      </w:tcPr>
    </w:tblStylePr>
    <w:tblStylePr w:type="band1Horz">
      <w:tblPr/>
      <w:tcPr>
        <w:shd w:val="clear" w:color="auto" w:fill="FDF2C8" w:themeFill="accent4" w:themeFillTint="33"/>
      </w:tcPr>
    </w:tblStylePr>
    <w:tblStylePr w:type="neCell">
      <w:tblPr/>
      <w:tcPr>
        <w:tcBorders>
          <w:bottom w:val="single" w:sz="4" w:space="0" w:color="F9D95C" w:themeColor="accent4" w:themeTint="99"/>
        </w:tcBorders>
      </w:tcPr>
    </w:tblStylePr>
    <w:tblStylePr w:type="nwCell">
      <w:tblPr/>
      <w:tcPr>
        <w:tcBorders>
          <w:bottom w:val="single" w:sz="4" w:space="0" w:color="F9D95C" w:themeColor="accent4" w:themeTint="99"/>
        </w:tcBorders>
      </w:tcPr>
    </w:tblStylePr>
    <w:tblStylePr w:type="seCell">
      <w:tblPr/>
      <w:tcPr>
        <w:tcBorders>
          <w:top w:val="single" w:sz="4" w:space="0" w:color="F9D95C" w:themeColor="accent4" w:themeTint="99"/>
        </w:tcBorders>
      </w:tcPr>
    </w:tblStylePr>
    <w:tblStylePr w:type="swCell">
      <w:tblPr/>
      <w:tcPr>
        <w:tcBorders>
          <w:top w:val="single" w:sz="4" w:space="0" w:color="F9D95C" w:themeColor="accent4" w:themeTint="99"/>
        </w:tcBorders>
      </w:tcPr>
    </w:tblStylePr>
  </w:style>
  <w:style w:type="paragraph" w:styleId="ListParagraph">
    <w:name w:val="List Paragraph"/>
    <w:basedOn w:val="Normal"/>
    <w:uiPriority w:val="34"/>
    <w:qFormat/>
    <w:rsid w:val="009E1799"/>
    <w:pPr>
      <w:spacing w:line="259" w:lineRule="auto"/>
      <w:ind w:left="720"/>
      <w:contextualSpacing/>
    </w:pPr>
    <w:rPr>
      <w:rFonts w:eastAsiaTheme="minorHAnsi"/>
      <w:szCs w:val="22"/>
    </w:rPr>
  </w:style>
  <w:style w:type="character" w:styleId="FootnoteReference">
    <w:name w:val="footnote reference"/>
    <w:basedOn w:val="DefaultParagraphFont"/>
    <w:uiPriority w:val="99"/>
    <w:semiHidden/>
    <w:unhideWhenUsed/>
    <w:rsid w:val="006769FA"/>
    <w:rPr>
      <w:vertAlign w:val="superscript"/>
    </w:rPr>
  </w:style>
  <w:style w:type="character" w:styleId="CommentReference">
    <w:name w:val="annotation reference"/>
    <w:basedOn w:val="DefaultParagraphFont"/>
    <w:uiPriority w:val="99"/>
    <w:semiHidden/>
    <w:unhideWhenUsed/>
    <w:rsid w:val="001D5249"/>
    <w:rPr>
      <w:sz w:val="16"/>
      <w:szCs w:val="16"/>
    </w:rPr>
  </w:style>
  <w:style w:type="paragraph" w:styleId="CommentText">
    <w:name w:val="annotation text"/>
    <w:basedOn w:val="Normal"/>
    <w:link w:val="CommentTextChar"/>
    <w:uiPriority w:val="99"/>
    <w:semiHidden/>
    <w:unhideWhenUsed/>
    <w:rsid w:val="001D5249"/>
    <w:pPr>
      <w:spacing w:line="240" w:lineRule="auto"/>
    </w:pPr>
    <w:rPr>
      <w:sz w:val="20"/>
      <w:szCs w:val="20"/>
    </w:rPr>
  </w:style>
  <w:style w:type="character" w:customStyle="1" w:styleId="CommentTextChar">
    <w:name w:val="Comment Text Char"/>
    <w:basedOn w:val="DefaultParagraphFont"/>
    <w:link w:val="CommentText"/>
    <w:uiPriority w:val="99"/>
    <w:semiHidden/>
    <w:rsid w:val="001D5249"/>
    <w:rPr>
      <w:sz w:val="20"/>
      <w:szCs w:val="20"/>
    </w:rPr>
  </w:style>
  <w:style w:type="paragraph" w:styleId="CommentSubject">
    <w:name w:val="annotation subject"/>
    <w:basedOn w:val="CommentText"/>
    <w:next w:val="CommentText"/>
    <w:link w:val="CommentSubjectChar"/>
    <w:uiPriority w:val="99"/>
    <w:semiHidden/>
    <w:unhideWhenUsed/>
    <w:rsid w:val="001D5249"/>
    <w:rPr>
      <w:b/>
      <w:bCs/>
    </w:rPr>
  </w:style>
  <w:style w:type="character" w:customStyle="1" w:styleId="CommentSubjectChar">
    <w:name w:val="Comment Subject Char"/>
    <w:basedOn w:val="CommentTextChar"/>
    <w:link w:val="CommentSubject"/>
    <w:uiPriority w:val="99"/>
    <w:semiHidden/>
    <w:rsid w:val="001D5249"/>
    <w:rPr>
      <w:b/>
      <w:bCs/>
      <w:sz w:val="20"/>
      <w:szCs w:val="20"/>
    </w:rPr>
  </w:style>
  <w:style w:type="paragraph" w:styleId="BalloonText">
    <w:name w:val="Balloon Text"/>
    <w:basedOn w:val="Normal"/>
    <w:link w:val="BalloonTextChar"/>
    <w:uiPriority w:val="99"/>
    <w:semiHidden/>
    <w:unhideWhenUsed/>
    <w:rsid w:val="001D5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249"/>
    <w:rPr>
      <w:rFonts w:ascii="Segoe UI" w:hAnsi="Segoe UI" w:cs="Segoe UI"/>
      <w:sz w:val="18"/>
      <w:szCs w:val="18"/>
    </w:rPr>
  </w:style>
  <w:style w:type="table" w:styleId="TableGridLight">
    <w:name w:val="Grid Table Light"/>
    <w:basedOn w:val="TableNormal"/>
    <w:uiPriority w:val="40"/>
    <w:rsid w:val="001D52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D52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52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Accent3">
    <w:name w:val="Grid Table 7 Colorful Accent 3"/>
    <w:basedOn w:val="TableNormal"/>
    <w:uiPriority w:val="52"/>
    <w:rsid w:val="001D5249"/>
    <w:pPr>
      <w:spacing w:after="0" w:line="240" w:lineRule="auto"/>
    </w:pPr>
    <w:rPr>
      <w:color w:val="007BF7" w:themeColor="accent3" w:themeShade="BF"/>
    </w:rPr>
    <w:tblPr>
      <w:tblStyleRowBandSize w:val="1"/>
      <w:tblStyleColBandSize w:val="1"/>
      <w:tblBorders>
        <w:top w:val="single" w:sz="4" w:space="0" w:color="93C8FF" w:themeColor="accent3" w:themeTint="99"/>
        <w:left w:val="single" w:sz="4" w:space="0" w:color="93C8FF" w:themeColor="accent3" w:themeTint="99"/>
        <w:bottom w:val="single" w:sz="4" w:space="0" w:color="93C8FF" w:themeColor="accent3" w:themeTint="99"/>
        <w:right w:val="single" w:sz="4" w:space="0" w:color="93C8FF" w:themeColor="accent3" w:themeTint="99"/>
        <w:insideH w:val="single" w:sz="4" w:space="0" w:color="93C8FF" w:themeColor="accent3" w:themeTint="99"/>
        <w:insideV w:val="single" w:sz="4" w:space="0" w:color="93C8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CFF" w:themeFill="accent3" w:themeFillTint="33"/>
      </w:tcPr>
    </w:tblStylePr>
    <w:tblStylePr w:type="band1Horz">
      <w:tblPr/>
      <w:tcPr>
        <w:shd w:val="clear" w:color="auto" w:fill="DBECFF" w:themeFill="accent3" w:themeFillTint="33"/>
      </w:tcPr>
    </w:tblStylePr>
    <w:tblStylePr w:type="neCell">
      <w:tblPr/>
      <w:tcPr>
        <w:tcBorders>
          <w:bottom w:val="single" w:sz="4" w:space="0" w:color="93C8FF" w:themeColor="accent3" w:themeTint="99"/>
        </w:tcBorders>
      </w:tcPr>
    </w:tblStylePr>
    <w:tblStylePr w:type="nwCell">
      <w:tblPr/>
      <w:tcPr>
        <w:tcBorders>
          <w:bottom w:val="single" w:sz="4" w:space="0" w:color="93C8FF" w:themeColor="accent3" w:themeTint="99"/>
        </w:tcBorders>
      </w:tcPr>
    </w:tblStylePr>
    <w:tblStylePr w:type="seCell">
      <w:tblPr/>
      <w:tcPr>
        <w:tcBorders>
          <w:top w:val="single" w:sz="4" w:space="0" w:color="93C8FF" w:themeColor="accent3" w:themeTint="99"/>
        </w:tcBorders>
      </w:tcPr>
    </w:tblStylePr>
    <w:tblStylePr w:type="swCell">
      <w:tblPr/>
      <w:tcPr>
        <w:tcBorders>
          <w:top w:val="single" w:sz="4" w:space="0" w:color="93C8FF" w:themeColor="accent3" w:themeTint="99"/>
        </w:tcBorders>
      </w:tcPr>
    </w:tblStylePr>
  </w:style>
  <w:style w:type="table" w:styleId="GridTable7Colorful">
    <w:name w:val="Grid Table 7 Colorful"/>
    <w:basedOn w:val="TableNormal"/>
    <w:uiPriority w:val="52"/>
    <w:rsid w:val="001D52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D5249"/>
    <w:pPr>
      <w:spacing w:after="0" w:line="240" w:lineRule="auto"/>
    </w:pPr>
    <w:rPr>
      <w:color w:val="00366B" w:themeColor="accent1" w:themeShade="BF"/>
    </w:r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7Colorful-Accent2">
    <w:name w:val="Grid Table 7 Colorful Accent 2"/>
    <w:basedOn w:val="TableNormal"/>
    <w:uiPriority w:val="52"/>
    <w:rsid w:val="001D5249"/>
    <w:pPr>
      <w:spacing w:after="0" w:line="240" w:lineRule="auto"/>
    </w:pPr>
    <w:rPr>
      <w:color w:val="004489" w:themeColor="accent2" w:themeShade="BF"/>
    </w:rPr>
    <w:tblPr>
      <w:tblStyleRowBandSize w:val="1"/>
      <w:tblStyleColBandSize w:val="1"/>
      <w:tblBorders>
        <w:top w:val="single" w:sz="4" w:space="0" w:color="3B9CFF" w:themeColor="accent2" w:themeTint="99"/>
        <w:left w:val="single" w:sz="4" w:space="0" w:color="3B9CFF" w:themeColor="accent2" w:themeTint="99"/>
        <w:bottom w:val="single" w:sz="4" w:space="0" w:color="3B9CFF" w:themeColor="accent2" w:themeTint="99"/>
        <w:right w:val="single" w:sz="4" w:space="0" w:color="3B9CFF" w:themeColor="accent2" w:themeTint="99"/>
        <w:insideH w:val="single" w:sz="4" w:space="0" w:color="3B9CFF" w:themeColor="accent2" w:themeTint="99"/>
        <w:insideV w:val="single" w:sz="4" w:space="0" w:color="3B9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DEFF" w:themeFill="accent2" w:themeFillTint="33"/>
      </w:tcPr>
    </w:tblStylePr>
    <w:tblStylePr w:type="band1Horz">
      <w:tblPr/>
      <w:tcPr>
        <w:shd w:val="clear" w:color="auto" w:fill="BDDEFF" w:themeFill="accent2" w:themeFillTint="33"/>
      </w:tcPr>
    </w:tblStylePr>
    <w:tblStylePr w:type="neCell">
      <w:tblPr/>
      <w:tcPr>
        <w:tcBorders>
          <w:bottom w:val="single" w:sz="4" w:space="0" w:color="3B9CFF" w:themeColor="accent2" w:themeTint="99"/>
        </w:tcBorders>
      </w:tcPr>
    </w:tblStylePr>
    <w:tblStylePr w:type="nwCell">
      <w:tblPr/>
      <w:tcPr>
        <w:tcBorders>
          <w:bottom w:val="single" w:sz="4" w:space="0" w:color="3B9CFF" w:themeColor="accent2" w:themeTint="99"/>
        </w:tcBorders>
      </w:tcPr>
    </w:tblStylePr>
    <w:tblStylePr w:type="seCell">
      <w:tblPr/>
      <w:tcPr>
        <w:tcBorders>
          <w:top w:val="single" w:sz="4" w:space="0" w:color="3B9CFF" w:themeColor="accent2" w:themeTint="99"/>
        </w:tcBorders>
      </w:tcPr>
    </w:tblStylePr>
    <w:tblStylePr w:type="swCell">
      <w:tblPr/>
      <w:tcPr>
        <w:tcBorders>
          <w:top w:val="single" w:sz="4" w:space="0" w:color="3B9CFF" w:themeColor="accent2" w:themeTint="99"/>
        </w:tcBorders>
      </w:tcPr>
    </w:tblStylePr>
  </w:style>
  <w:style w:type="table" w:styleId="PlainTable3">
    <w:name w:val="Plain Table 3"/>
    <w:basedOn w:val="TableNormal"/>
    <w:uiPriority w:val="43"/>
    <w:rsid w:val="001D524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A8656C"/>
    <w:rPr>
      <w:color w:val="605E5C"/>
      <w:shd w:val="clear" w:color="auto" w:fill="E1DFDD"/>
    </w:rPr>
  </w:style>
  <w:style w:type="table" w:styleId="GridTable1Light-Accent1">
    <w:name w:val="Grid Table 1 Light Accent 1"/>
    <w:basedOn w:val="TableNormal"/>
    <w:uiPriority w:val="46"/>
    <w:rsid w:val="001769E2"/>
    <w:pPr>
      <w:spacing w:after="0" w:line="240" w:lineRule="auto"/>
    </w:pPr>
    <w:tblPr>
      <w:tblStyleRowBandSize w:val="1"/>
      <w:tblStyleColBandSize w:val="1"/>
      <w:tblBorders>
        <w:top w:val="single" w:sz="4" w:space="0" w:color="6CB6FF" w:themeColor="accent1" w:themeTint="66"/>
        <w:left w:val="single" w:sz="4" w:space="0" w:color="6CB6FF" w:themeColor="accent1" w:themeTint="66"/>
        <w:bottom w:val="single" w:sz="4" w:space="0" w:color="6CB6FF" w:themeColor="accent1" w:themeTint="66"/>
        <w:right w:val="single" w:sz="4" w:space="0" w:color="6CB6FF" w:themeColor="accent1" w:themeTint="66"/>
        <w:insideH w:val="single" w:sz="4" w:space="0" w:color="6CB6FF" w:themeColor="accent1" w:themeTint="66"/>
        <w:insideV w:val="single" w:sz="4" w:space="0" w:color="6CB6FF" w:themeColor="accent1" w:themeTint="66"/>
      </w:tblBorders>
    </w:tblPr>
    <w:tblStylePr w:type="firstRow">
      <w:rPr>
        <w:b/>
        <w:bCs/>
      </w:rPr>
      <w:tblPr/>
      <w:tcPr>
        <w:tcBorders>
          <w:bottom w:val="single" w:sz="12" w:space="0" w:color="2392FF" w:themeColor="accent1" w:themeTint="99"/>
        </w:tcBorders>
      </w:tcPr>
    </w:tblStylePr>
    <w:tblStylePr w:type="lastRow">
      <w:rPr>
        <w:b/>
        <w:bCs/>
      </w:rPr>
      <w:tblPr/>
      <w:tcPr>
        <w:tcBorders>
          <w:top w:val="double" w:sz="2" w:space="0" w:color="2392FF"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E077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4">
    <w:name w:val="Grid Table 1 Light Accent 4"/>
    <w:basedOn w:val="TableNormal"/>
    <w:uiPriority w:val="46"/>
    <w:rsid w:val="001769E2"/>
    <w:pPr>
      <w:spacing w:after="0" w:line="240" w:lineRule="auto"/>
    </w:pPr>
    <w:tblPr>
      <w:tblStyleRowBandSize w:val="1"/>
      <w:tblStyleColBandSize w:val="1"/>
      <w:tblBorders>
        <w:top w:val="single" w:sz="4" w:space="0" w:color="FBE592" w:themeColor="accent4" w:themeTint="66"/>
        <w:left w:val="single" w:sz="4" w:space="0" w:color="FBE592" w:themeColor="accent4" w:themeTint="66"/>
        <w:bottom w:val="single" w:sz="4" w:space="0" w:color="FBE592" w:themeColor="accent4" w:themeTint="66"/>
        <w:right w:val="single" w:sz="4" w:space="0" w:color="FBE592" w:themeColor="accent4" w:themeTint="66"/>
        <w:insideH w:val="single" w:sz="4" w:space="0" w:color="FBE592" w:themeColor="accent4" w:themeTint="66"/>
        <w:insideV w:val="single" w:sz="4" w:space="0" w:color="FBE592" w:themeColor="accent4" w:themeTint="66"/>
      </w:tblBorders>
    </w:tblPr>
    <w:tblStylePr w:type="firstRow">
      <w:rPr>
        <w:b/>
        <w:bCs/>
      </w:rPr>
      <w:tblPr/>
      <w:tcPr>
        <w:tcBorders>
          <w:bottom w:val="single" w:sz="12" w:space="0" w:color="F9D95C" w:themeColor="accent4" w:themeTint="99"/>
        </w:tcBorders>
      </w:tcPr>
    </w:tblStylePr>
    <w:tblStylePr w:type="lastRow">
      <w:rPr>
        <w:b/>
        <w:bCs/>
      </w:rPr>
      <w:tblPr/>
      <w:tcPr>
        <w:tcBorders>
          <w:top w:val="double" w:sz="2" w:space="0" w:color="F9D95C" w:themeColor="accent4"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1E366E"/>
    <w:pPr>
      <w:spacing w:after="0" w:line="240" w:lineRule="auto"/>
    </w:pPr>
    <w:tblPr>
      <w:tblStyleRowBandSize w:val="1"/>
      <w:tblStyleColBandSize w:val="1"/>
      <w:tblBorders>
        <w:top w:val="single" w:sz="4" w:space="0" w:color="DEB308" w:themeColor="accent4"/>
        <w:left w:val="single" w:sz="4" w:space="0" w:color="DEB308" w:themeColor="accent4"/>
        <w:bottom w:val="single" w:sz="4" w:space="0" w:color="DEB308" w:themeColor="accent4"/>
        <w:right w:val="single" w:sz="4" w:space="0" w:color="DEB308" w:themeColor="accent4"/>
      </w:tblBorders>
    </w:tblPr>
    <w:tblStylePr w:type="firstRow">
      <w:rPr>
        <w:b/>
        <w:bCs/>
        <w:color w:val="FFFFFF" w:themeColor="background1"/>
      </w:rPr>
      <w:tblPr/>
      <w:tcPr>
        <w:shd w:val="clear" w:color="auto" w:fill="DEB308" w:themeFill="accent4"/>
      </w:tcPr>
    </w:tblStylePr>
    <w:tblStylePr w:type="lastRow">
      <w:rPr>
        <w:b/>
        <w:bCs/>
      </w:rPr>
      <w:tblPr/>
      <w:tcPr>
        <w:tcBorders>
          <w:top w:val="double" w:sz="4" w:space="0" w:color="DEB30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308" w:themeColor="accent4"/>
          <w:right w:val="single" w:sz="4" w:space="0" w:color="DEB308" w:themeColor="accent4"/>
        </w:tcBorders>
      </w:tcPr>
    </w:tblStylePr>
    <w:tblStylePr w:type="band1Horz">
      <w:tblPr/>
      <w:tcPr>
        <w:tcBorders>
          <w:top w:val="single" w:sz="4" w:space="0" w:color="DEB308" w:themeColor="accent4"/>
          <w:bottom w:val="single" w:sz="4" w:space="0" w:color="DEB30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308" w:themeColor="accent4"/>
          <w:left w:val="nil"/>
        </w:tcBorders>
      </w:tcPr>
    </w:tblStylePr>
    <w:tblStylePr w:type="swCell">
      <w:tblPr/>
      <w:tcPr>
        <w:tcBorders>
          <w:top w:val="double" w:sz="4" w:space="0" w:color="DEB308" w:themeColor="accent4"/>
          <w:right w:val="nil"/>
        </w:tcBorders>
      </w:tcPr>
    </w:tblStylePr>
  </w:style>
  <w:style w:type="table" w:styleId="GridTable5Dark-Accent4">
    <w:name w:val="Grid Table 5 Dark Accent 4"/>
    <w:basedOn w:val="TableNormal"/>
    <w:uiPriority w:val="50"/>
    <w:rsid w:val="005404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2C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30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30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30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308" w:themeFill="accent4"/>
      </w:tcPr>
    </w:tblStylePr>
    <w:tblStylePr w:type="band1Vert">
      <w:tblPr/>
      <w:tcPr>
        <w:shd w:val="clear" w:color="auto" w:fill="FBE592" w:themeFill="accent4" w:themeFillTint="66"/>
      </w:tcPr>
    </w:tblStylePr>
    <w:tblStylePr w:type="band1Horz">
      <w:tblPr/>
      <w:tcPr>
        <w:shd w:val="clear" w:color="auto" w:fill="FBE592" w:themeFill="accent4" w:themeFillTint="66"/>
      </w:tcPr>
    </w:tblStylePr>
  </w:style>
  <w:style w:type="table" w:styleId="GridTable2-Accent5">
    <w:name w:val="Grid Table 2 Accent 5"/>
    <w:basedOn w:val="TableNormal"/>
    <w:uiPriority w:val="47"/>
    <w:rsid w:val="00287F6D"/>
    <w:pPr>
      <w:spacing w:after="0" w:line="240" w:lineRule="auto"/>
    </w:pPr>
    <w:tblPr>
      <w:tblStyleRowBandSize w:val="1"/>
      <w:tblStyleColBandSize w:val="1"/>
      <w:tblBorders>
        <w:top w:val="single" w:sz="2" w:space="0" w:color="F4D96B" w:themeColor="accent5" w:themeTint="99"/>
        <w:bottom w:val="single" w:sz="2" w:space="0" w:color="F4D96B" w:themeColor="accent5" w:themeTint="99"/>
        <w:insideH w:val="single" w:sz="2" w:space="0" w:color="F4D96B" w:themeColor="accent5" w:themeTint="99"/>
        <w:insideV w:val="single" w:sz="2" w:space="0" w:color="F4D96B" w:themeColor="accent5" w:themeTint="99"/>
      </w:tblBorders>
    </w:tblPr>
    <w:tblStylePr w:type="firstRow">
      <w:rPr>
        <w:b/>
        <w:bCs/>
      </w:rPr>
      <w:tblPr/>
      <w:tcPr>
        <w:tcBorders>
          <w:top w:val="nil"/>
          <w:bottom w:val="single" w:sz="12" w:space="0" w:color="F4D96B" w:themeColor="accent5" w:themeTint="99"/>
          <w:insideH w:val="nil"/>
          <w:insideV w:val="nil"/>
        </w:tcBorders>
        <w:shd w:val="clear" w:color="auto" w:fill="FFFFFF" w:themeFill="background1"/>
      </w:tcPr>
    </w:tblStylePr>
    <w:tblStylePr w:type="lastRow">
      <w:rPr>
        <w:b/>
        <w:bCs/>
      </w:rPr>
      <w:tblPr/>
      <w:tcPr>
        <w:tcBorders>
          <w:top w:val="double" w:sz="2" w:space="0" w:color="F4D96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2CD" w:themeFill="accent5" w:themeFillTint="33"/>
      </w:tcPr>
    </w:tblStylePr>
    <w:tblStylePr w:type="band1Horz">
      <w:tblPr/>
      <w:tcPr>
        <w:shd w:val="clear" w:color="auto" w:fill="FBF2CD" w:themeFill="accent5" w:themeFillTint="33"/>
      </w:tcPr>
    </w:tblStylePr>
  </w:style>
  <w:style w:type="paragraph" w:styleId="Revision">
    <w:name w:val="Revision"/>
    <w:hidden/>
    <w:uiPriority w:val="99"/>
    <w:semiHidden/>
    <w:rsid w:val="00C3665F"/>
    <w:pPr>
      <w:spacing w:after="0" w:line="240" w:lineRule="auto"/>
    </w:pPr>
    <w:rPr>
      <w:sz w:val="22"/>
    </w:rPr>
  </w:style>
  <w:style w:type="character" w:styleId="FollowedHyperlink">
    <w:name w:val="FollowedHyperlink"/>
    <w:basedOn w:val="DefaultParagraphFont"/>
    <w:uiPriority w:val="99"/>
    <w:semiHidden/>
    <w:unhideWhenUsed/>
    <w:rsid w:val="00876707"/>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4021">
      <w:bodyDiv w:val="1"/>
      <w:marLeft w:val="0"/>
      <w:marRight w:val="0"/>
      <w:marTop w:val="0"/>
      <w:marBottom w:val="0"/>
      <w:divBdr>
        <w:top w:val="none" w:sz="0" w:space="0" w:color="auto"/>
        <w:left w:val="none" w:sz="0" w:space="0" w:color="auto"/>
        <w:bottom w:val="none" w:sz="0" w:space="0" w:color="auto"/>
        <w:right w:val="none" w:sz="0" w:space="0" w:color="auto"/>
      </w:divBdr>
    </w:div>
    <w:div w:id="618530035">
      <w:bodyDiv w:val="1"/>
      <w:marLeft w:val="0"/>
      <w:marRight w:val="0"/>
      <w:marTop w:val="0"/>
      <w:marBottom w:val="0"/>
      <w:divBdr>
        <w:top w:val="none" w:sz="0" w:space="0" w:color="auto"/>
        <w:left w:val="none" w:sz="0" w:space="0" w:color="auto"/>
        <w:bottom w:val="none" w:sz="0" w:space="0" w:color="auto"/>
        <w:right w:val="none" w:sz="0" w:space="0" w:color="auto"/>
      </w:divBdr>
      <w:divsChild>
        <w:div w:id="135219920">
          <w:marLeft w:val="360"/>
          <w:marRight w:val="0"/>
          <w:marTop w:val="0"/>
          <w:marBottom w:val="0"/>
          <w:divBdr>
            <w:top w:val="none" w:sz="0" w:space="0" w:color="auto"/>
            <w:left w:val="none" w:sz="0" w:space="0" w:color="auto"/>
            <w:bottom w:val="none" w:sz="0" w:space="0" w:color="auto"/>
            <w:right w:val="none" w:sz="0" w:space="0" w:color="auto"/>
          </w:divBdr>
        </w:div>
        <w:div w:id="854999753">
          <w:marLeft w:val="360"/>
          <w:marRight w:val="0"/>
          <w:marTop w:val="0"/>
          <w:marBottom w:val="0"/>
          <w:divBdr>
            <w:top w:val="none" w:sz="0" w:space="0" w:color="auto"/>
            <w:left w:val="none" w:sz="0" w:space="0" w:color="auto"/>
            <w:bottom w:val="none" w:sz="0" w:space="0" w:color="auto"/>
            <w:right w:val="none" w:sz="0" w:space="0" w:color="auto"/>
          </w:divBdr>
        </w:div>
      </w:divsChild>
    </w:div>
    <w:div w:id="1526947349">
      <w:bodyDiv w:val="1"/>
      <w:marLeft w:val="0"/>
      <w:marRight w:val="0"/>
      <w:marTop w:val="0"/>
      <w:marBottom w:val="0"/>
      <w:divBdr>
        <w:top w:val="none" w:sz="0" w:space="0" w:color="auto"/>
        <w:left w:val="none" w:sz="0" w:space="0" w:color="auto"/>
        <w:bottom w:val="none" w:sz="0" w:space="0" w:color="auto"/>
        <w:right w:val="none" w:sz="0" w:space="0" w:color="auto"/>
      </w:divBdr>
    </w:div>
    <w:div w:id="1729769347">
      <w:bodyDiv w:val="1"/>
      <w:marLeft w:val="0"/>
      <w:marRight w:val="0"/>
      <w:marTop w:val="0"/>
      <w:marBottom w:val="0"/>
      <w:divBdr>
        <w:top w:val="none" w:sz="0" w:space="0" w:color="auto"/>
        <w:left w:val="none" w:sz="0" w:space="0" w:color="auto"/>
        <w:bottom w:val="none" w:sz="0" w:space="0" w:color="auto"/>
        <w:right w:val="none" w:sz="0" w:space="0" w:color="auto"/>
      </w:divBdr>
      <w:divsChild>
        <w:div w:id="69088113">
          <w:marLeft w:val="360"/>
          <w:marRight w:val="0"/>
          <w:marTop w:val="0"/>
          <w:marBottom w:val="0"/>
          <w:divBdr>
            <w:top w:val="none" w:sz="0" w:space="0" w:color="auto"/>
            <w:left w:val="none" w:sz="0" w:space="0" w:color="auto"/>
            <w:bottom w:val="none" w:sz="0" w:space="0" w:color="auto"/>
            <w:right w:val="none" w:sz="0" w:space="0" w:color="auto"/>
          </w:divBdr>
        </w:div>
        <w:div w:id="675813720">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7752E6AA3C4E739998FF8FD2CABD3D"/>
        <w:category>
          <w:name w:val="Algemeen"/>
          <w:gallery w:val="placeholder"/>
        </w:category>
        <w:types>
          <w:type w:val="bbPlcHdr"/>
        </w:types>
        <w:behaviors>
          <w:behavior w:val="content"/>
        </w:behaviors>
        <w:guid w:val="{99AD6D03-46D7-40AB-83B9-BC6CE81F0113}"/>
      </w:docPartPr>
      <w:docPartBody>
        <w:p w:rsidR="00747B6A" w:rsidRDefault="00747B6A">
          <w:pPr>
            <w:pStyle w:val="217752E6AA3C4E739998FF8FD2CABD3D"/>
          </w:pPr>
          <w:r w:rsidRPr="00872B73">
            <w:rPr>
              <w:rStyle w:val="PlaceholderText"/>
            </w:rPr>
            <w:t>[Bedrijf]</w:t>
          </w:r>
        </w:p>
      </w:docPartBody>
    </w:docPart>
    <w:docPart>
      <w:docPartPr>
        <w:name w:val="DFBC78913E524D94939CD7F2AF8977D7"/>
        <w:category>
          <w:name w:val="Algemeen"/>
          <w:gallery w:val="placeholder"/>
        </w:category>
        <w:types>
          <w:type w:val="bbPlcHdr"/>
        </w:types>
        <w:behaviors>
          <w:behavior w:val="content"/>
        </w:behaviors>
        <w:guid w:val="{29BFE089-D65E-4F93-8B5A-72C29B158354}"/>
      </w:docPartPr>
      <w:docPartBody>
        <w:p w:rsidR="00747B6A" w:rsidRDefault="00747B6A">
          <w:pPr>
            <w:pStyle w:val="DFBC78913E524D94939CD7F2AF8977D7"/>
          </w:pPr>
          <w:r w:rsidRPr="00872B73">
            <w:rPr>
              <w:rStyle w:val="PlaceholderText"/>
            </w:rPr>
            <w:t>[Status]</w:t>
          </w:r>
        </w:p>
      </w:docPartBody>
    </w:docPart>
    <w:docPart>
      <w:docPartPr>
        <w:name w:val="B97C61F209E84F3B8ACC9634419C8587"/>
        <w:category>
          <w:name w:val="Algemeen"/>
          <w:gallery w:val="placeholder"/>
        </w:category>
        <w:types>
          <w:type w:val="bbPlcHdr"/>
        </w:types>
        <w:behaviors>
          <w:behavior w:val="content"/>
        </w:behaviors>
        <w:guid w:val="{841AAE8D-1402-4D9B-9974-2CA3C6C1A0F6}"/>
      </w:docPartPr>
      <w:docPartBody>
        <w:p w:rsidR="00B668FF" w:rsidRDefault="00621CEE" w:rsidP="00621CEE">
          <w:pPr>
            <w:pStyle w:val="B97C61F209E84F3B8ACC9634419C8587"/>
          </w:pPr>
          <w:r w:rsidRPr="00872B7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B6A"/>
    <w:rsid w:val="000E0D8C"/>
    <w:rsid w:val="00116780"/>
    <w:rsid w:val="001219BC"/>
    <w:rsid w:val="00142258"/>
    <w:rsid w:val="001A6E28"/>
    <w:rsid w:val="001D5FB0"/>
    <w:rsid w:val="002F2581"/>
    <w:rsid w:val="003225CF"/>
    <w:rsid w:val="00365C87"/>
    <w:rsid w:val="00392866"/>
    <w:rsid w:val="003B689E"/>
    <w:rsid w:val="004461F2"/>
    <w:rsid w:val="00480605"/>
    <w:rsid w:val="004A3F63"/>
    <w:rsid w:val="004B69E8"/>
    <w:rsid w:val="005060C7"/>
    <w:rsid w:val="00550FD0"/>
    <w:rsid w:val="005549E0"/>
    <w:rsid w:val="0056658D"/>
    <w:rsid w:val="00581428"/>
    <w:rsid w:val="005969C3"/>
    <w:rsid w:val="00617A9F"/>
    <w:rsid w:val="00621CEE"/>
    <w:rsid w:val="00646113"/>
    <w:rsid w:val="00747B6A"/>
    <w:rsid w:val="00814F7B"/>
    <w:rsid w:val="008350C9"/>
    <w:rsid w:val="0087570F"/>
    <w:rsid w:val="008A741E"/>
    <w:rsid w:val="00907692"/>
    <w:rsid w:val="009119B5"/>
    <w:rsid w:val="00967FC7"/>
    <w:rsid w:val="00A149ED"/>
    <w:rsid w:val="00A53ACB"/>
    <w:rsid w:val="00AA7DA0"/>
    <w:rsid w:val="00AB47D9"/>
    <w:rsid w:val="00AC7242"/>
    <w:rsid w:val="00AF7355"/>
    <w:rsid w:val="00B56EA3"/>
    <w:rsid w:val="00B668FF"/>
    <w:rsid w:val="00BB70D2"/>
    <w:rsid w:val="00C44479"/>
    <w:rsid w:val="00C45C19"/>
    <w:rsid w:val="00C759DC"/>
    <w:rsid w:val="00C87E9C"/>
    <w:rsid w:val="00CE7C43"/>
    <w:rsid w:val="00DC5333"/>
    <w:rsid w:val="00E2184F"/>
    <w:rsid w:val="00E31D19"/>
    <w:rsid w:val="00E76C51"/>
    <w:rsid w:val="00E81E7D"/>
    <w:rsid w:val="00ED5A1D"/>
    <w:rsid w:val="00F21457"/>
    <w:rsid w:val="00F21AA5"/>
    <w:rsid w:val="00F23E27"/>
    <w:rsid w:val="00F863C1"/>
    <w:rsid w:val="00FB139A"/>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CEE"/>
    <w:rPr>
      <w:color w:val="808080"/>
    </w:rPr>
  </w:style>
  <w:style w:type="paragraph" w:customStyle="1" w:styleId="217752E6AA3C4E739998FF8FD2CABD3D">
    <w:name w:val="217752E6AA3C4E739998FF8FD2CABD3D"/>
  </w:style>
  <w:style w:type="paragraph" w:customStyle="1" w:styleId="DFBC78913E524D94939CD7F2AF8977D7">
    <w:name w:val="DFBC78913E524D94939CD7F2AF8977D7"/>
  </w:style>
  <w:style w:type="paragraph" w:customStyle="1" w:styleId="B97C61F209E84F3B8ACC9634419C8587">
    <w:name w:val="B97C61F209E84F3B8ACC9634419C8587"/>
    <w:rsid w:val="00621C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3">
      <a:dk1>
        <a:sysClr val="windowText" lastClr="000000"/>
      </a:dk1>
      <a:lt1>
        <a:sysClr val="window" lastClr="FFFFFF"/>
      </a:lt1>
      <a:dk2>
        <a:srgbClr val="17406D"/>
      </a:dk2>
      <a:lt2>
        <a:srgbClr val="DBEFF9"/>
      </a:lt2>
      <a:accent1>
        <a:srgbClr val="004990"/>
      </a:accent1>
      <a:accent2>
        <a:srgbClr val="005CB8"/>
      </a:accent2>
      <a:accent3>
        <a:srgbClr val="4BA5FF"/>
      </a:accent3>
      <a:accent4>
        <a:srgbClr val="DEB308"/>
      </a:accent4>
      <a:accent5>
        <a:srgbClr val="E7BC10"/>
      </a:accent5>
      <a:accent6>
        <a:srgbClr val="FFD520"/>
      </a:accent6>
      <a:hlink>
        <a:srgbClr val="F49100"/>
      </a:hlink>
      <a:folHlink>
        <a:srgbClr val="85DFD0"/>
      </a:folHlink>
    </a:clrScheme>
    <a:fontScheme name="Aangepast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15" ma:contentTypeDescription="Een nieuw document maken." ma:contentTypeScope="" ma:versionID="9de1ad153571e57a977659cdb206b07e">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4a72954554fc7715c9f6c6c52de81a2a"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Eigenschappen van het geïntegreerd beleid voor naleving" ma:hidden="true" ma:internalName="_ip_UnifiedCompliancePolicyProperties">
      <xsd:simpleType>
        <xsd:restriction base="dms:Note"/>
      </xsd:simpleType>
    </xsd:element>
    <xsd:element name="_ip_UnifiedCompliancePolicyUIAction" ma:index="19"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3D8D8E-B2A8-454A-A05D-DA7037A9DE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7EB85A-5508-4E77-A5A4-C7438CB6EF54}"/>
</file>

<file path=customXml/itemProps3.xml><?xml version="1.0" encoding="utf-8"?>
<ds:datastoreItem xmlns:ds="http://schemas.openxmlformats.org/officeDocument/2006/customXml" ds:itemID="{81CE7CA6-C959-4E70-B455-317767F49C97}">
  <ds:schemaRefs>
    <ds:schemaRef ds:uri="http://schemas.openxmlformats.org/officeDocument/2006/bibliography"/>
  </ds:schemaRefs>
</ds:datastoreItem>
</file>

<file path=customXml/itemProps4.xml><?xml version="1.0" encoding="utf-8"?>
<ds:datastoreItem xmlns:ds="http://schemas.openxmlformats.org/officeDocument/2006/customXml" ds:itemID="{011333A6-C977-41EC-ACDB-6D35262186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781</Words>
  <Characters>4300</Characters>
  <Application>Microsoft Office Word</Application>
  <DocSecurity>4</DocSecurity>
  <Lines>35</Lines>
  <Paragraphs>10</Paragraphs>
  <ScaleCrop>false</ScaleCrop>
  <Company>Windesheim</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dc:title>
  <dc:subject/>
  <dc:creator>Robin</dc:creator>
  <cp:keywords/>
  <dc:description/>
  <cp:lastModifiedBy>Maxime Bouillon</cp:lastModifiedBy>
  <cp:revision>2</cp:revision>
  <cp:lastPrinted>2020-06-01T21:11:00Z</cp:lastPrinted>
  <dcterms:created xsi:type="dcterms:W3CDTF">2021-06-04T16:30:00Z</dcterms:created>
  <dcterms:modified xsi:type="dcterms:W3CDTF">2021-06-04T16:30:00Z</dcterms:modified>
  <cp:contentStatus>Version 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1C991E3DBD44CA4C7D73390EEFB50</vt:lpwstr>
  </property>
</Properties>
</file>